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D4A34" w14:textId="05E54467" w:rsidR="0040340E" w:rsidRDefault="00864E00" w:rsidP="00864E00">
      <w:pPr>
        <w:pStyle w:val="Title"/>
        <w:pBdr>
          <w:bottom w:val="none" w:sz="0" w:space="0" w:color="auto"/>
        </w:pBdr>
        <w:spacing w:after="240" w:line="240" w:lineRule="auto"/>
        <w:contextualSpacing w:val="0"/>
      </w:pPr>
      <w:r>
        <w:t xml:space="preserve">NASLOV NA SRPSKOM JEZIKU </w:t>
      </w:r>
      <w:r w:rsidR="006E5947" w:rsidRPr="00A2187A">
        <w:t>XXXXX</w:t>
      </w:r>
      <w:r w:rsidR="0040340E" w:rsidRPr="00A2187A">
        <w:t xml:space="preserve"> </w:t>
      </w:r>
      <w:r w:rsidR="006E5947" w:rsidRPr="00A2187A">
        <w:t>XXX</w:t>
      </w:r>
      <w:r w:rsidR="0040340E" w:rsidRPr="00A2187A">
        <w:t xml:space="preserve"> </w:t>
      </w:r>
      <w:r w:rsidR="006E5947" w:rsidRPr="00A2187A">
        <w:t>XXX</w:t>
      </w:r>
      <w:r w:rsidR="0040340E" w:rsidRPr="00A2187A">
        <w:t xml:space="preserve"> </w:t>
      </w:r>
      <w:r w:rsidR="006E5947" w:rsidRPr="00A2187A">
        <w:t>XXXXXXXXXXX</w:t>
      </w:r>
      <w:r w:rsidR="0040340E" w:rsidRPr="00A2187A">
        <w:t xml:space="preserve"> </w:t>
      </w:r>
      <w:r w:rsidR="006E5947" w:rsidRPr="00A2187A">
        <w:t>XXXXXXX</w:t>
      </w:r>
      <w:r w:rsidR="00217902" w:rsidRPr="00A2187A">
        <w:t>X</w:t>
      </w:r>
    </w:p>
    <w:p w14:paraId="477DC74F" w14:textId="12C32650" w:rsidR="00864E00" w:rsidRPr="00553324" w:rsidRDefault="00864E00" w:rsidP="00553324">
      <w:pPr>
        <w:pStyle w:val="Subtitle"/>
      </w:pPr>
      <w:r w:rsidRPr="00553324">
        <w:t>NASLOV NA ENGLESKOM JEZIKU XXXXX XXX XXX XXXXXXXXXXX XXXXXXXX</w:t>
      </w:r>
    </w:p>
    <w:p w14:paraId="23D484A2" w14:textId="3626DDED" w:rsidR="0040340E" w:rsidRPr="00A2187A" w:rsidRDefault="0040340E" w:rsidP="0040340E">
      <w:pPr>
        <w:pStyle w:val="Authors"/>
        <w:rPr>
          <w:noProof/>
        </w:rPr>
      </w:pPr>
    </w:p>
    <w:p w14:paraId="52190A42" w14:textId="0ACF233B" w:rsidR="00181E28" w:rsidRPr="00181E28" w:rsidRDefault="00181E28" w:rsidP="00553324">
      <w:pPr>
        <w:pStyle w:val="BodyText1"/>
        <w:spacing w:before="360" w:after="360" w:line="240" w:lineRule="auto"/>
      </w:pPr>
      <w:r>
        <w:t xml:space="preserve">JEL </w:t>
      </w:r>
      <w:r w:rsidR="00864E00">
        <w:t>kategorija rada</w:t>
      </w:r>
      <w:r>
        <w:t xml:space="preserve">: </w:t>
      </w:r>
      <w:r w:rsidRPr="00181E28">
        <w:rPr>
          <w:b/>
          <w:bCs/>
        </w:rPr>
        <w:t>XXX, YYY, ZZZ</w:t>
      </w:r>
    </w:p>
    <w:p w14:paraId="001FF7E3" w14:textId="79685BDE" w:rsidR="00864E00" w:rsidRPr="00A2187A" w:rsidRDefault="005A6A3F" w:rsidP="00864E00">
      <w:pPr>
        <w:pStyle w:val="Summarybold"/>
        <w:spacing w:after="120"/>
        <w:rPr>
          <w:noProof/>
        </w:rPr>
      </w:pPr>
      <w:r>
        <w:rPr>
          <w:noProof/>
        </w:rPr>
        <w:t>Apstrakt</w:t>
      </w:r>
      <w:r w:rsidR="00864E00" w:rsidRPr="00A2187A">
        <w:rPr>
          <w:noProof/>
        </w:rPr>
        <w:t>:</w:t>
      </w:r>
    </w:p>
    <w:p w14:paraId="657561B5" w14:textId="29FA4445" w:rsidR="00864E00" w:rsidRPr="00A2187A" w:rsidRDefault="002F25AD" w:rsidP="00864E00">
      <w:pPr>
        <w:pStyle w:val="Summary"/>
        <w:rPr>
          <w:noProof/>
        </w:rPr>
      </w:pPr>
      <w:r>
        <w:rPr>
          <w:noProof/>
        </w:rPr>
        <w:t xml:space="preserve">Apstrakt treba da bude dužine 150 do 250 reči. Uredništvo može odobriti i kraće i duže apstrakte u slučajevima kad to smatra opravdanim. U tom smislu može od autora zahtevati korekcije apstrakta. U apstraktu ne treba koristiti neobjašnjene skraćenice. </w:t>
      </w:r>
      <w:r w:rsidR="00864E00" w:rsidRPr="00A2187A">
        <w:rPr>
          <w:noProof/>
        </w:rPr>
        <w:t>Xxxx xxxxxxxxxx xxxxxx xx xxx xxxxxxx xx xxxxxxxxx xx xxx xxxxxxxx xxxxxxx, xxxxxxxxxx xx xxxxxxxxxxxxx xxxxxxxxx. Xxx xxxxxxx xxxxxxxxxx xxx xxxxx xxxxxxxxxx xxxx xxx xxxx xx xxxxxxxxxxx, xxxxxxxxxx xxxxxxxxxxx, xxxxxxxxxx xxxxx, xxxxx xxx xxxxxxxxxxx xxxxxxxxx. Xxxxxxx xxxxxxxxx xx xxxxx xx xxx xxxxxxxxxxx xx XXX xxxxxxxxx xx xxx xxxxx xx xxxxxxxxxx xxxxxxx xxxxx xxx xxxxxxxxxx xx xxxxxx. Xxxx xxxxxxxxxx xxxxxx xx xxx xxxxxxx xx xxxxxxxxx xx xxx xxxxxxxx xxxxxxx, xxxxxxxxxx xx xxxxxxxxxxxxx xxxxxxxxx. Xxx xxxxxxx xxxxxxxxxx xxx xxxxx xxxxxxxxxx xxxx xxx xxxx xx xxxxxxxxxxx, xxxxxxxxxx xxxxxxxxxxx, xxxxxxxxxx xxxxx, xxxxx xxx xxxxxxxxxxx xxxxxxxxx. Xxxxxxx xxxxxxxxx xx xxxxx xx xxx xxxxxxxxxxx xx XXX xxxxxxxxx xx xxx xxxxx xx xxxxxxxxxx xxxxxxx xxxxx xxx xxxxxxxxxx xx xxxxxx. Xxxx xxxxxxxxxx xxxxxx xx xxx xxxxxxx xx xxxxxxxxx xx xxx xxxxxxxx xxxxxxx, xxxxxxxxxx xx xxxxxxxxxxxxx xxxxxxxxx. Xxx xxxxxxx xxxxxxxxxx xxx xxxxx xxxxxxxxxx xxxx xxx xxxx xx xxxxxxxxxxx, xxxxxxxxxx xxxxxxxxxxx, xxxxxxxxxx xxxxx, xxxxx xxx xxxxxxxxxxx xxxxxxxxx. Xxxxxxx xxxxxxxxx xx xxxxx xx xxx xxxxxxxxxxx xx XXX xxxxxxxxx xx xxx xxxxx xx xxxxxxxxxx xxxxxxx xxxxx xxx xxxxxxxxxx xx xxxxxx. Xxxxxxx xx xxxx xxxx xxx xxxx xxxxx xxxxxxxxxxxx xx xxxxx xx xxxxxxxx xxxxxx xxx xxxxx xxxx xxxxxxx. Xx xxxx xxxxx, xxxxx xxx xxxxx xxxx xxxxxxxxxxxxxxx xxx xxxxxxxxxxxx xx XXX 31000 xxx XXX 27000 xxxxxxxx xx xxxxxxxxx xx xxxxxxxx.</w:t>
      </w:r>
    </w:p>
    <w:p w14:paraId="633236F8" w14:textId="0BB65E60" w:rsidR="00864E00" w:rsidRDefault="00864E00" w:rsidP="00864E00">
      <w:pPr>
        <w:pStyle w:val="Keywordsbold"/>
        <w:spacing w:after="240" w:line="240" w:lineRule="auto"/>
        <w:contextualSpacing w:val="0"/>
        <w:rPr>
          <w:b w:val="0"/>
          <w:bCs/>
        </w:rPr>
      </w:pPr>
      <w:r w:rsidRPr="00A2187A">
        <w:t>K</w:t>
      </w:r>
      <w:r>
        <w:t>ljučne reči</w:t>
      </w:r>
      <w:r w:rsidRPr="00A2187A">
        <w:t>:</w:t>
      </w:r>
      <w:r>
        <w:tab/>
      </w:r>
      <w:r w:rsidR="002F25AD">
        <w:rPr>
          <w:b w:val="0"/>
          <w:bCs/>
        </w:rPr>
        <w:t>četiri do deset ključnih reči</w:t>
      </w:r>
      <w:r w:rsidRPr="00D0296C">
        <w:rPr>
          <w:b w:val="0"/>
          <w:bCs/>
        </w:rPr>
        <w:t>, xxxxxxxx, xxxxxxxxxxx xxxxxxxx, xxxxxxxxxx, xxxxxxxxxxxxx xxxxxxxxxxxx, XXX 31000, XXX 27000</w:t>
      </w:r>
    </w:p>
    <w:p w14:paraId="2AF1093A" w14:textId="3FF45A51" w:rsidR="0040340E" w:rsidRPr="00A2187A" w:rsidRDefault="005A6A3F" w:rsidP="00B36E63">
      <w:pPr>
        <w:pStyle w:val="Summarybold"/>
        <w:spacing w:after="120"/>
        <w:rPr>
          <w:noProof/>
        </w:rPr>
      </w:pPr>
      <w:r>
        <w:rPr>
          <w:noProof/>
        </w:rPr>
        <w:t>Abstract</w:t>
      </w:r>
      <w:r w:rsidR="0040340E" w:rsidRPr="00A2187A">
        <w:rPr>
          <w:noProof/>
        </w:rPr>
        <w:t>:</w:t>
      </w:r>
    </w:p>
    <w:p w14:paraId="7BFBCFC2" w14:textId="439C7FB0" w:rsidR="0040340E" w:rsidRPr="00A2187A" w:rsidRDefault="002F25AD" w:rsidP="00864E00">
      <w:pPr>
        <w:pStyle w:val="Summary"/>
        <w:rPr>
          <w:noProof/>
        </w:rPr>
      </w:pPr>
      <w:r w:rsidRPr="002F25AD">
        <w:rPr>
          <w:noProof/>
        </w:rPr>
        <w:t xml:space="preserve">The abstract should be 150 to 250 words long. The Editorial Board may approve shorter or longer abstracts in cases where this is considered justified. In that sense, the editor can demand corrections of the abstract from the author. Unexplained abbreviations should not be used in the abstract. </w:t>
      </w:r>
      <w:r w:rsidR="00864E00" w:rsidRPr="00A2187A">
        <w:rPr>
          <w:noProof/>
        </w:rPr>
        <w:t xml:space="preserve">Xxxx xxxxxxxxxx xxxxxx xx xxx xxxxxxx xx xxxxxxxxx xx xxx xxxxxxxx xxxxxxx, xxxxxxxxxx xx xxxxxxxxxxxxx xxxxxxxxx. Xxx xxxxxxx xxxxxxxxxx xxx xxxxx xxxxxxxxxx xxxx xxx xxxx xx xxxxxxxxxxx, xxxxxxxxxx xxxxxxxxxxx, xxxxxxxxxx xxxxx, xxxxx xxx xxxxxxxxxxx xxxxxxxxx. Xxxxxxx xxxxxxxxx xx xxxxx xx xxx xxxxxxxxxxx xx XXX xxxxxxxxx xx xxx xxxxx xx xxxxxxxxxx xxxxxxx xxxxx xxx xxxxxxxxxx xx xxxxxx. </w:t>
      </w:r>
      <w:r w:rsidR="00864E00" w:rsidRPr="00A2187A">
        <w:rPr>
          <w:noProof/>
        </w:rPr>
        <w:lastRenderedPageBreak/>
        <w:t xml:space="preserve">Xxxx xxxxxxxxxx xxxxxx xx xxx xxxxxxx xx xxxxxxxxx xx xxx xxxxxxxx xxxxxxx, xxxxxxxxxx xx xxxxxxxxxxxxx xxxxxxxxx. Xxx xxxxxxx xxxxxxxxxx xxx xxxxx xxxxxxxxxx xxxx xxx xxxx xx xxxxxxxxxxx, xxxxxxxxxx xxxxxxxxxxx, xxxxxxxxxx xxxxx, xxxxx xxx xxxxxxxxxxx xxxxxxxxx. Xxxxxxx xxxxxxxxx xx xxxxx xx xxx xxxxxxxxxxx xx XXX xxxxxxxxx xx xxx xxxxx xx xxxxxxxxxx xxxxxxx xxxxx xxx xxxxxxxxxx xx xxxxxx. Xxxx xxxxxxxxxx xxxxxx xx xxx xxxxxxx xx xxxxxxxxx xx xxx xxxxxxxx xxxxxxx, xxxxxxxxxx xx xxxxxxxxxxxxx xxxxxxxxx. Xxx xxxxxxx xxxx xx xxxxxxxxxxx, xxxxxxxxxx xxxxxxxxxxx, xxxxxxxxxx xxxxx, xxxxx xxx xxxxxxxxxxx xxxxxxxxx. Xxxxxxx xxxxxxxxx xx xxxxx xx xxx xxxxxxxxxxx xx XXX xxxxxxxxx xx xxx xxxxx xx xxxxxxxxxx xxxxxxx xxxxx xxx xxxxxxxxxx xx xxxxxx. </w:t>
      </w:r>
      <w:r w:rsidR="006E5947" w:rsidRPr="00A2187A">
        <w:rPr>
          <w:noProof/>
        </w:rPr>
        <w:t>Xxxxxxx</w:t>
      </w:r>
      <w:r w:rsidR="0040340E" w:rsidRPr="00A2187A">
        <w:rPr>
          <w:noProof/>
        </w:rPr>
        <w:t xml:space="preserve"> </w:t>
      </w:r>
      <w:r w:rsidR="006E5947" w:rsidRPr="00A2187A">
        <w:rPr>
          <w:noProof/>
        </w:rPr>
        <w:t>xx</w:t>
      </w:r>
      <w:r w:rsidR="0040340E" w:rsidRPr="00A2187A">
        <w:rPr>
          <w:noProof/>
        </w:rPr>
        <w:t xml:space="preserve"> </w:t>
      </w:r>
      <w:r w:rsidR="006E5947" w:rsidRPr="00A2187A">
        <w:rPr>
          <w:noProof/>
        </w:rPr>
        <w:t>xxxx</w:t>
      </w:r>
      <w:r w:rsidR="0040340E" w:rsidRPr="00A2187A">
        <w:rPr>
          <w:noProof/>
        </w:rPr>
        <w:t xml:space="preserve"> </w:t>
      </w:r>
      <w:r w:rsidR="006E5947" w:rsidRPr="00A2187A">
        <w:rPr>
          <w:noProof/>
        </w:rPr>
        <w:t>xxxx</w:t>
      </w:r>
      <w:r w:rsidR="0040340E" w:rsidRPr="00A2187A">
        <w:rPr>
          <w:noProof/>
        </w:rPr>
        <w:t xml:space="preserve"> </w:t>
      </w:r>
      <w:r w:rsidR="006E5947" w:rsidRPr="00A2187A">
        <w:rPr>
          <w:noProof/>
        </w:rPr>
        <w:t>xxx</w:t>
      </w:r>
      <w:r w:rsidR="0040340E" w:rsidRPr="00A2187A">
        <w:rPr>
          <w:noProof/>
        </w:rPr>
        <w:t xml:space="preserve"> </w:t>
      </w:r>
      <w:r w:rsidR="006E5947" w:rsidRPr="00A2187A">
        <w:rPr>
          <w:noProof/>
        </w:rPr>
        <w:t>xxxx</w:t>
      </w:r>
      <w:r w:rsidR="0040340E" w:rsidRPr="00A2187A">
        <w:rPr>
          <w:noProof/>
        </w:rPr>
        <w:t xml:space="preserve"> </w:t>
      </w:r>
      <w:r w:rsidR="006E5947" w:rsidRPr="00A2187A">
        <w:rPr>
          <w:noProof/>
        </w:rPr>
        <w:t>xxxxx</w:t>
      </w:r>
      <w:r w:rsidR="0040340E" w:rsidRPr="00A2187A">
        <w:rPr>
          <w:noProof/>
        </w:rPr>
        <w:t xml:space="preserve"> </w:t>
      </w:r>
      <w:r w:rsidR="006E5947" w:rsidRPr="00A2187A">
        <w:rPr>
          <w:noProof/>
        </w:rPr>
        <w:t>xxxxxxxxxxxx</w:t>
      </w:r>
      <w:r w:rsidR="0040340E" w:rsidRPr="00A2187A">
        <w:rPr>
          <w:noProof/>
        </w:rPr>
        <w:t xml:space="preserve"> </w:t>
      </w:r>
      <w:r w:rsidR="006E5947" w:rsidRPr="00A2187A">
        <w:rPr>
          <w:noProof/>
        </w:rPr>
        <w:t>xx</w:t>
      </w:r>
      <w:r w:rsidR="0040340E" w:rsidRPr="00A2187A">
        <w:rPr>
          <w:noProof/>
        </w:rPr>
        <w:t xml:space="preserve"> </w:t>
      </w:r>
      <w:r w:rsidR="006E5947" w:rsidRPr="00A2187A">
        <w:rPr>
          <w:noProof/>
        </w:rPr>
        <w:t>xxxxx</w:t>
      </w:r>
      <w:r w:rsidR="0040340E" w:rsidRPr="00A2187A">
        <w:rPr>
          <w:noProof/>
        </w:rPr>
        <w:t xml:space="preserve"> </w:t>
      </w:r>
      <w:r w:rsidR="006E5947" w:rsidRPr="00A2187A">
        <w:rPr>
          <w:noProof/>
        </w:rPr>
        <w:t>xx</w:t>
      </w:r>
      <w:r w:rsidR="0040340E" w:rsidRPr="00A2187A">
        <w:rPr>
          <w:noProof/>
        </w:rPr>
        <w:t xml:space="preserve"> </w:t>
      </w:r>
      <w:r w:rsidR="006E5947" w:rsidRPr="00A2187A">
        <w:rPr>
          <w:noProof/>
        </w:rPr>
        <w:t>xxxxxxxx</w:t>
      </w:r>
      <w:r w:rsidR="0040340E" w:rsidRPr="00A2187A">
        <w:rPr>
          <w:noProof/>
        </w:rPr>
        <w:t xml:space="preserve"> </w:t>
      </w:r>
      <w:r w:rsidR="006E5947" w:rsidRPr="00A2187A">
        <w:rPr>
          <w:noProof/>
        </w:rPr>
        <w:t>xxxxxx</w:t>
      </w:r>
      <w:r w:rsidR="0040340E" w:rsidRPr="00A2187A">
        <w:rPr>
          <w:noProof/>
        </w:rPr>
        <w:t xml:space="preserve"> </w:t>
      </w:r>
      <w:r w:rsidR="006E5947" w:rsidRPr="00A2187A">
        <w:rPr>
          <w:noProof/>
        </w:rPr>
        <w:t>xxx</w:t>
      </w:r>
      <w:r w:rsidR="0040340E" w:rsidRPr="00A2187A">
        <w:rPr>
          <w:noProof/>
        </w:rPr>
        <w:t xml:space="preserve"> </w:t>
      </w:r>
      <w:r w:rsidR="006E5947" w:rsidRPr="00A2187A">
        <w:rPr>
          <w:noProof/>
        </w:rPr>
        <w:t>xxxxx</w:t>
      </w:r>
      <w:r w:rsidR="0040340E" w:rsidRPr="00A2187A">
        <w:rPr>
          <w:noProof/>
        </w:rPr>
        <w:t xml:space="preserve"> </w:t>
      </w:r>
      <w:r w:rsidR="006E5947" w:rsidRPr="00A2187A">
        <w:rPr>
          <w:noProof/>
        </w:rPr>
        <w:t>xxxx</w:t>
      </w:r>
      <w:r w:rsidR="0040340E" w:rsidRPr="00A2187A">
        <w:rPr>
          <w:noProof/>
        </w:rPr>
        <w:t xml:space="preserve"> </w:t>
      </w:r>
      <w:r w:rsidR="006E5947" w:rsidRPr="00A2187A">
        <w:rPr>
          <w:noProof/>
        </w:rPr>
        <w:t>xxxxxxx</w:t>
      </w:r>
      <w:r w:rsidR="0040340E" w:rsidRPr="00A2187A">
        <w:rPr>
          <w:noProof/>
        </w:rPr>
        <w:t xml:space="preserve">. </w:t>
      </w:r>
      <w:r w:rsidR="006E5947" w:rsidRPr="00A2187A">
        <w:rPr>
          <w:noProof/>
        </w:rPr>
        <w:t>Xx</w:t>
      </w:r>
      <w:r w:rsidR="0040340E" w:rsidRPr="00A2187A">
        <w:rPr>
          <w:noProof/>
        </w:rPr>
        <w:t xml:space="preserve"> </w:t>
      </w:r>
      <w:r w:rsidR="006E5947" w:rsidRPr="00A2187A">
        <w:rPr>
          <w:noProof/>
        </w:rPr>
        <w:t>xxxx</w:t>
      </w:r>
      <w:r w:rsidR="0040340E" w:rsidRPr="00A2187A">
        <w:rPr>
          <w:noProof/>
        </w:rPr>
        <w:t xml:space="preserve"> </w:t>
      </w:r>
      <w:r w:rsidR="006E5947" w:rsidRPr="00A2187A">
        <w:rPr>
          <w:noProof/>
        </w:rPr>
        <w:t>xxxxx</w:t>
      </w:r>
      <w:r w:rsidR="0040340E" w:rsidRPr="00A2187A">
        <w:rPr>
          <w:noProof/>
        </w:rPr>
        <w:t xml:space="preserve">, </w:t>
      </w:r>
      <w:r w:rsidR="006E5947" w:rsidRPr="00A2187A">
        <w:rPr>
          <w:noProof/>
        </w:rPr>
        <w:t>xxxxx</w:t>
      </w:r>
      <w:r w:rsidR="0040340E" w:rsidRPr="00A2187A">
        <w:rPr>
          <w:noProof/>
        </w:rPr>
        <w:t xml:space="preserve"> </w:t>
      </w:r>
      <w:r w:rsidR="006E5947" w:rsidRPr="00A2187A">
        <w:rPr>
          <w:noProof/>
        </w:rPr>
        <w:t>xxx</w:t>
      </w:r>
      <w:r w:rsidR="0040340E" w:rsidRPr="00A2187A">
        <w:rPr>
          <w:noProof/>
        </w:rPr>
        <w:t xml:space="preserve"> </w:t>
      </w:r>
      <w:r w:rsidR="006E5947" w:rsidRPr="00A2187A">
        <w:rPr>
          <w:noProof/>
        </w:rPr>
        <w:t>xxxxx</w:t>
      </w:r>
      <w:r w:rsidR="0040340E" w:rsidRPr="00A2187A">
        <w:rPr>
          <w:noProof/>
        </w:rPr>
        <w:t xml:space="preserve"> </w:t>
      </w:r>
      <w:r w:rsidR="006E5947" w:rsidRPr="00A2187A">
        <w:rPr>
          <w:noProof/>
        </w:rPr>
        <w:t>xxxx</w:t>
      </w:r>
      <w:r w:rsidR="0040340E" w:rsidRPr="00A2187A">
        <w:rPr>
          <w:noProof/>
        </w:rPr>
        <w:t xml:space="preserve"> </w:t>
      </w:r>
      <w:r w:rsidR="006E5947" w:rsidRPr="00A2187A">
        <w:rPr>
          <w:noProof/>
        </w:rPr>
        <w:t>xxxxxxxxxxxxxxx</w:t>
      </w:r>
      <w:r w:rsidR="0040340E" w:rsidRPr="00A2187A">
        <w:rPr>
          <w:noProof/>
        </w:rPr>
        <w:t xml:space="preserve"> </w:t>
      </w:r>
      <w:r w:rsidR="006E5947" w:rsidRPr="00A2187A">
        <w:rPr>
          <w:noProof/>
        </w:rPr>
        <w:t>xxx</w:t>
      </w:r>
      <w:r w:rsidR="0040340E" w:rsidRPr="00A2187A">
        <w:rPr>
          <w:noProof/>
        </w:rPr>
        <w:t xml:space="preserve"> </w:t>
      </w:r>
      <w:r w:rsidR="006E5947" w:rsidRPr="00A2187A">
        <w:rPr>
          <w:noProof/>
        </w:rPr>
        <w:t>xxxxxxxxxxxx</w:t>
      </w:r>
      <w:r w:rsidR="0040340E" w:rsidRPr="00A2187A">
        <w:rPr>
          <w:noProof/>
        </w:rPr>
        <w:t xml:space="preserve"> </w:t>
      </w:r>
      <w:r w:rsidR="006E5947" w:rsidRPr="00A2187A">
        <w:rPr>
          <w:noProof/>
        </w:rPr>
        <w:t>xx</w:t>
      </w:r>
      <w:r w:rsidR="0040340E" w:rsidRPr="00A2187A">
        <w:rPr>
          <w:noProof/>
        </w:rPr>
        <w:t xml:space="preserve"> </w:t>
      </w:r>
      <w:r w:rsidR="006E5947" w:rsidRPr="00A2187A">
        <w:rPr>
          <w:noProof/>
        </w:rPr>
        <w:t>XXX</w:t>
      </w:r>
      <w:r w:rsidR="0040340E" w:rsidRPr="00A2187A">
        <w:rPr>
          <w:noProof/>
        </w:rPr>
        <w:t xml:space="preserve"> 31000 </w:t>
      </w:r>
      <w:r w:rsidR="006E5947" w:rsidRPr="00A2187A">
        <w:rPr>
          <w:noProof/>
        </w:rPr>
        <w:t>xxx</w:t>
      </w:r>
      <w:r w:rsidR="0040340E" w:rsidRPr="00A2187A">
        <w:rPr>
          <w:noProof/>
        </w:rPr>
        <w:t xml:space="preserve"> </w:t>
      </w:r>
      <w:r w:rsidR="006E5947" w:rsidRPr="00A2187A">
        <w:rPr>
          <w:noProof/>
        </w:rPr>
        <w:t>XXX</w:t>
      </w:r>
      <w:r w:rsidR="0040340E" w:rsidRPr="00A2187A">
        <w:rPr>
          <w:noProof/>
        </w:rPr>
        <w:t xml:space="preserve"> 27000 </w:t>
      </w:r>
      <w:r w:rsidR="006E5947" w:rsidRPr="00A2187A">
        <w:rPr>
          <w:noProof/>
        </w:rPr>
        <w:t>xxxxxxxx</w:t>
      </w:r>
      <w:r w:rsidR="0040340E" w:rsidRPr="00A2187A">
        <w:rPr>
          <w:noProof/>
        </w:rPr>
        <w:t xml:space="preserve"> </w:t>
      </w:r>
      <w:r w:rsidR="006E5947" w:rsidRPr="00A2187A">
        <w:rPr>
          <w:noProof/>
        </w:rPr>
        <w:t>xx</w:t>
      </w:r>
      <w:r w:rsidR="0040340E" w:rsidRPr="00A2187A">
        <w:rPr>
          <w:noProof/>
        </w:rPr>
        <w:t xml:space="preserve"> </w:t>
      </w:r>
      <w:r w:rsidR="006E5947" w:rsidRPr="00A2187A">
        <w:rPr>
          <w:noProof/>
        </w:rPr>
        <w:t>xxxxxxxxx</w:t>
      </w:r>
      <w:r w:rsidR="0040340E" w:rsidRPr="00A2187A">
        <w:rPr>
          <w:noProof/>
        </w:rPr>
        <w:t xml:space="preserve"> </w:t>
      </w:r>
      <w:r w:rsidR="006E5947" w:rsidRPr="00A2187A">
        <w:rPr>
          <w:noProof/>
        </w:rPr>
        <w:t>xx</w:t>
      </w:r>
      <w:r w:rsidR="0040340E" w:rsidRPr="00A2187A">
        <w:rPr>
          <w:noProof/>
        </w:rPr>
        <w:t xml:space="preserve"> </w:t>
      </w:r>
      <w:r w:rsidR="006E5947" w:rsidRPr="00A2187A">
        <w:rPr>
          <w:noProof/>
        </w:rPr>
        <w:t>xxxxxxxx</w:t>
      </w:r>
      <w:r w:rsidR="0040340E" w:rsidRPr="00A2187A">
        <w:rPr>
          <w:noProof/>
        </w:rPr>
        <w:t>.</w:t>
      </w:r>
    </w:p>
    <w:p w14:paraId="47EB7A6D" w14:textId="3DAC386E" w:rsidR="00B36E63" w:rsidRDefault="00FF5ACE" w:rsidP="00D0296C">
      <w:pPr>
        <w:pStyle w:val="Keywordsbold"/>
        <w:spacing w:after="240" w:line="240" w:lineRule="auto"/>
        <w:contextualSpacing w:val="0"/>
        <w:rPr>
          <w:b w:val="0"/>
          <w:bCs/>
        </w:rPr>
      </w:pPr>
      <w:r w:rsidRPr="00A2187A">
        <w:t>Keywords</w:t>
      </w:r>
      <w:r w:rsidR="0040340E" w:rsidRPr="00A2187A">
        <w:t>:</w:t>
      </w:r>
      <w:r w:rsidR="00B36E63">
        <w:tab/>
      </w:r>
      <w:r w:rsidR="002F25AD">
        <w:rPr>
          <w:b w:val="0"/>
          <w:bCs/>
        </w:rPr>
        <w:t>four to ten keywords</w:t>
      </w:r>
      <w:r w:rsidR="0040340E" w:rsidRPr="00D0296C">
        <w:rPr>
          <w:b w:val="0"/>
          <w:bCs/>
        </w:rPr>
        <w:t xml:space="preserve">, </w:t>
      </w:r>
      <w:r w:rsidR="006E5947" w:rsidRPr="00D0296C">
        <w:rPr>
          <w:b w:val="0"/>
          <w:bCs/>
        </w:rPr>
        <w:t>xxxxxxxxxxx</w:t>
      </w:r>
      <w:r w:rsidR="0040340E" w:rsidRPr="00D0296C">
        <w:rPr>
          <w:b w:val="0"/>
          <w:bCs/>
        </w:rPr>
        <w:t xml:space="preserve"> </w:t>
      </w:r>
      <w:r w:rsidR="006E5947" w:rsidRPr="00D0296C">
        <w:rPr>
          <w:b w:val="0"/>
          <w:bCs/>
        </w:rPr>
        <w:t>xxxxxxxx</w:t>
      </w:r>
      <w:r w:rsidR="0040340E" w:rsidRPr="00D0296C">
        <w:rPr>
          <w:b w:val="0"/>
          <w:bCs/>
        </w:rPr>
        <w:t xml:space="preserve">, </w:t>
      </w:r>
      <w:r w:rsidR="006E5947" w:rsidRPr="00D0296C">
        <w:rPr>
          <w:b w:val="0"/>
          <w:bCs/>
        </w:rPr>
        <w:t>xxxxxxxxxx</w:t>
      </w:r>
      <w:r w:rsidR="0040340E" w:rsidRPr="00D0296C">
        <w:rPr>
          <w:b w:val="0"/>
          <w:bCs/>
        </w:rPr>
        <w:t xml:space="preserve">, </w:t>
      </w:r>
      <w:r w:rsidR="006E5947" w:rsidRPr="00D0296C">
        <w:rPr>
          <w:b w:val="0"/>
          <w:bCs/>
        </w:rPr>
        <w:t>xxxxxxxxxxxxx</w:t>
      </w:r>
      <w:r w:rsidR="0040340E" w:rsidRPr="00D0296C">
        <w:rPr>
          <w:b w:val="0"/>
          <w:bCs/>
        </w:rPr>
        <w:t xml:space="preserve"> </w:t>
      </w:r>
      <w:r w:rsidR="006E5947" w:rsidRPr="00D0296C">
        <w:rPr>
          <w:b w:val="0"/>
          <w:bCs/>
        </w:rPr>
        <w:t>xxxxxxxxxxxx</w:t>
      </w:r>
      <w:r w:rsidR="0040340E" w:rsidRPr="00D0296C">
        <w:rPr>
          <w:b w:val="0"/>
          <w:bCs/>
        </w:rPr>
        <w:t xml:space="preserve">, </w:t>
      </w:r>
      <w:r w:rsidR="006E5947" w:rsidRPr="00D0296C">
        <w:rPr>
          <w:b w:val="0"/>
          <w:bCs/>
        </w:rPr>
        <w:t>XXX</w:t>
      </w:r>
      <w:r w:rsidR="0040340E" w:rsidRPr="00D0296C">
        <w:rPr>
          <w:b w:val="0"/>
          <w:bCs/>
        </w:rPr>
        <w:t xml:space="preserve"> 31000, </w:t>
      </w:r>
      <w:r w:rsidR="006E5947" w:rsidRPr="00D0296C">
        <w:rPr>
          <w:b w:val="0"/>
          <w:bCs/>
        </w:rPr>
        <w:t>XXX</w:t>
      </w:r>
      <w:r w:rsidR="0040340E" w:rsidRPr="00D0296C">
        <w:rPr>
          <w:b w:val="0"/>
          <w:bCs/>
        </w:rPr>
        <w:t xml:space="preserve"> 2700</w:t>
      </w:r>
      <w:r w:rsidR="00B36E63" w:rsidRPr="00D0296C">
        <w:rPr>
          <w:b w:val="0"/>
          <w:bCs/>
        </w:rPr>
        <w:t>0</w:t>
      </w:r>
    </w:p>
    <w:p w14:paraId="6653FC08" w14:textId="728DE086" w:rsidR="00D0296C" w:rsidRPr="00A2187A" w:rsidRDefault="00D0296C" w:rsidP="0019216D">
      <w:pPr>
        <w:pStyle w:val="Keywordsbold"/>
        <w:sectPr w:rsidR="00D0296C" w:rsidRPr="00A2187A" w:rsidSect="003818D4">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7" w:right="1417" w:bottom="1417" w:left="1417" w:header="1020" w:footer="907" w:gutter="0"/>
          <w:cols w:sep="1" w:space="709"/>
          <w:titlePg/>
          <w:docGrid w:linePitch="326"/>
        </w:sectPr>
      </w:pPr>
    </w:p>
    <w:p w14:paraId="65EE1C2E" w14:textId="77777777" w:rsidR="004E1364" w:rsidRPr="00FE4872" w:rsidRDefault="00FF5ACE" w:rsidP="00B36E63">
      <w:pPr>
        <w:pStyle w:val="Heading1"/>
      </w:pPr>
      <w:r w:rsidRPr="00B36E63">
        <w:t>Heading1</w:t>
      </w:r>
    </w:p>
    <w:p w14:paraId="7ABC05E5" w14:textId="77777777" w:rsidR="00C5468F" w:rsidRPr="00A2187A" w:rsidRDefault="006E5947" w:rsidP="00E322DA">
      <w:pPr>
        <w:pStyle w:val="BodyText1"/>
      </w:pPr>
      <w:r w:rsidRPr="00A2187A">
        <w:t>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xxx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xxxxx</w:t>
      </w:r>
      <w:r w:rsidR="00C5468F" w:rsidRPr="00A2187A">
        <w:t xml:space="preserve"> </w:t>
      </w:r>
      <w:r w:rsidRPr="00A2187A">
        <w:t>xxxxxxxxxxx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xxx</w:t>
      </w:r>
      <w:r w:rsidR="00C5468F" w:rsidRPr="00A2187A">
        <w:t xml:space="preserve"> </w:t>
      </w:r>
      <w:r w:rsidRPr="00A2187A">
        <w:t>xxxxxxx</w:t>
      </w:r>
      <w:r w:rsidR="00C5468F" w:rsidRPr="00A2187A">
        <w:t xml:space="preserve">. </w:t>
      </w:r>
      <w:r w:rsidRPr="00A2187A">
        <w:t>Xxxx</w:t>
      </w:r>
      <w:r w:rsidR="00C5468F" w:rsidRPr="00A2187A">
        <w:t xml:space="preserve"> </w:t>
      </w:r>
      <w:r w:rsidRPr="00A2187A">
        <w:t>xxxxxx</w:t>
      </w:r>
      <w:r w:rsidR="00C5468F" w:rsidRPr="00A2187A">
        <w:t xml:space="preserve"> </w:t>
      </w:r>
      <w:r w:rsidRPr="00A2187A">
        <w:t>xx</w:t>
      </w:r>
      <w:r w:rsidR="00C5468F" w:rsidRPr="00A2187A">
        <w:t xml:space="preserve"> </w:t>
      </w:r>
      <w:r w:rsidRPr="00A2187A">
        <w:t>xxxxxxxxxxxx</w:t>
      </w:r>
      <w:r w:rsidR="00C5468F" w:rsidRPr="00A2187A">
        <w:t xml:space="preserve"> </w:t>
      </w:r>
      <w:r w:rsidRPr="00A2187A">
        <w:t>xxxx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xxxxx</w:t>
      </w:r>
      <w:r w:rsidR="00C5468F" w:rsidRPr="00A2187A">
        <w:t xml:space="preserve">. </w:t>
      </w:r>
      <w:r w:rsidRPr="00A2187A">
        <w:t>Xxxxxxxxxxxxx</w:t>
      </w:r>
      <w:r w:rsidR="00C5468F" w:rsidRPr="00A2187A">
        <w:t xml:space="preserve"> </w:t>
      </w:r>
      <w:r w:rsidRPr="00A2187A">
        <w:t>xxxxxxxx</w:t>
      </w:r>
      <w:r w:rsidR="00C5468F" w:rsidRPr="00A2187A">
        <w:t xml:space="preserve"> </w:t>
      </w:r>
      <w:r w:rsidRPr="00A2187A">
        <w:t>xxxx</w:t>
      </w:r>
      <w:r w:rsidR="007166F2" w:rsidRPr="00A2187A">
        <w:t xml:space="preserve"> </w:t>
      </w:r>
      <w:r w:rsidRPr="00A2187A">
        <w:t>xxxxxxxxxxx</w:t>
      </w:r>
      <w:r w:rsidR="00C5468F" w:rsidRPr="00A2187A">
        <w:t xml:space="preserve"> </w:t>
      </w:r>
      <w:r w:rsidRPr="00A2187A">
        <w:t>xxx</w:t>
      </w:r>
      <w:r w:rsidR="00C5468F" w:rsidRPr="00A2187A">
        <w:t xml:space="preserve"> </w:t>
      </w:r>
      <w:r w:rsidRPr="00A2187A">
        <w:t>x</w:t>
      </w:r>
      <w:r w:rsidR="00C5468F" w:rsidRPr="00A2187A">
        <w:t>x</w:t>
      </w:r>
      <w:r w:rsidRPr="00A2187A">
        <w:t>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xx</w:t>
      </w:r>
      <w:r w:rsidR="00C5468F" w:rsidRPr="00A2187A">
        <w:t xml:space="preserve">, </w:t>
      </w:r>
      <w:r w:rsidRPr="00A2187A">
        <w:t>xxxxxxx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xxxxxxx</w:t>
      </w:r>
      <w:r w:rsidR="00C5468F" w:rsidRPr="00A2187A">
        <w:t xml:space="preserve"> </w:t>
      </w:r>
      <w:r w:rsidRPr="00A2187A">
        <w:t>xxxxxxxxxx</w:t>
      </w:r>
      <w:r w:rsidR="00C5468F" w:rsidRPr="00A2187A">
        <w:t xml:space="preserve"> (</w:t>
      </w:r>
      <w:r w:rsidRPr="00A2187A">
        <w:t>xxxxxxxxx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w:t>
      </w:r>
      <w:r w:rsidR="00C5468F" w:rsidRPr="00A2187A">
        <w:t xml:space="preserve"> </w:t>
      </w:r>
      <w:r w:rsidRPr="00A2187A">
        <w:t>x</w:t>
      </w:r>
      <w:r w:rsidR="00C5468F" w:rsidRPr="00A2187A">
        <w:t xml:space="preserve"> </w:t>
      </w:r>
      <w:r w:rsidRPr="00A2187A">
        <w:t>xxxxxxxxx</w:t>
      </w:r>
      <w:r w:rsidR="00C5468F" w:rsidRPr="00A2187A">
        <w:t xml:space="preserve">, </w:t>
      </w:r>
      <w:r w:rsidRPr="00A2187A">
        <w:t>xxx</w:t>
      </w:r>
      <w:r w:rsidR="007166F2" w:rsidRPr="00A2187A">
        <w:t xml:space="preserve"> </w:t>
      </w:r>
      <w:r w:rsidRPr="00A2187A">
        <w:t>xxxxxxxxx</w:t>
      </w:r>
      <w:r w:rsidR="007166F2" w:rsidRPr="00A2187A">
        <w:t xml:space="preserve"> </w:t>
      </w:r>
      <w:r w:rsidRPr="00A2187A">
        <w:t>xx</w:t>
      </w:r>
      <w:r w:rsidR="00C5468F" w:rsidRPr="00A2187A">
        <w:t xml:space="preserve"> </w:t>
      </w:r>
      <w:r w:rsidRPr="00A2187A">
        <w:t>xx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x</w:t>
      </w:r>
      <w:r w:rsidR="00C5468F" w:rsidRPr="00A2187A">
        <w:t xml:space="preserve"> </w:t>
      </w:r>
      <w:r w:rsidRPr="00A2187A">
        <w:t>xxxxxx</w:t>
      </w:r>
      <w:r w:rsidR="00C5468F" w:rsidRPr="00A2187A">
        <w:t xml:space="preserve">. </w:t>
      </w:r>
      <w:r w:rsidRPr="00A2187A">
        <w:t>X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w:t>
      </w:r>
      <w:r w:rsidR="00C5468F" w:rsidRPr="00A2187A">
        <w:t>'</w:t>
      </w:r>
      <w:r w:rsidRPr="00A2187A">
        <w:t>x</w:t>
      </w:r>
      <w:r w:rsidR="00C5468F" w:rsidRPr="00A2187A">
        <w:t xml:space="preserve"> </w:t>
      </w:r>
      <w:r w:rsidRPr="00A2187A">
        <w:t>xxx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w:t>
      </w:r>
      <w:r w:rsidR="00C5468F" w:rsidRPr="00A2187A">
        <w:t xml:space="preserve"> </w:t>
      </w:r>
      <w:r w:rsidRPr="00A2187A">
        <w:t>xxxxxxxxx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xx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x</w:t>
      </w:r>
      <w:r w:rsidR="00C5468F" w:rsidRPr="00A2187A">
        <w:t xml:space="preserve"> </w:t>
      </w:r>
      <w:r w:rsidRPr="00A2187A">
        <w:t>xxxxxx</w:t>
      </w:r>
      <w:r w:rsidR="00C5468F" w:rsidRPr="00A2187A">
        <w:t xml:space="preserve"> </w:t>
      </w:r>
      <w:r w:rsidRPr="00A2187A">
        <w:t>xxxxxxx</w:t>
      </w:r>
      <w:r w:rsidR="00C5468F" w:rsidRPr="00A2187A">
        <w:t xml:space="preserve"> </w:t>
      </w:r>
      <w:r w:rsidRPr="00A2187A">
        <w:t>xxxx</w:t>
      </w:r>
      <w:r w:rsidR="00C5468F" w:rsidRPr="00A2187A">
        <w:t xml:space="preserve"> </w:t>
      </w:r>
      <w:r w:rsidRPr="00A2187A">
        <w:t>xxxxxx</w:t>
      </w:r>
      <w:r w:rsidR="00C5468F" w:rsidRPr="00A2187A">
        <w:t xml:space="preserve">x. </w:t>
      </w:r>
      <w:r w:rsidRPr="00A2187A">
        <w:t>Xxxxxxxxxxx</w:t>
      </w:r>
      <w:r w:rsidR="008A70BC" w:rsidRPr="00A2187A">
        <w:t xml:space="preserve">, </w:t>
      </w:r>
      <w:r w:rsidRPr="00A2187A">
        <w:t>xxxxxxxx</w:t>
      </w:r>
      <w:r w:rsidR="008A70BC" w:rsidRPr="00A2187A">
        <w:t xml:space="preserve"> </w:t>
      </w:r>
      <w:r w:rsidRPr="00A2187A">
        <w:t>xx</w:t>
      </w:r>
      <w:r w:rsidR="008A70BC" w:rsidRPr="00A2187A">
        <w:t xml:space="preserve"> </w:t>
      </w:r>
      <w:r w:rsidRPr="00A2187A">
        <w:t>xxx</w:t>
      </w:r>
      <w:r w:rsidR="008A70BC" w:rsidRPr="00A2187A">
        <w:t xml:space="preserve"> </w:t>
      </w:r>
      <w:r w:rsidRPr="00A2187A">
        <w:t>xxxxxx</w:t>
      </w:r>
      <w:r w:rsidR="008A70BC" w:rsidRPr="00A2187A">
        <w:t xml:space="preserve"> </w:t>
      </w:r>
      <w:r w:rsidRPr="00A2187A">
        <w:t>xxxxxxx</w:t>
      </w:r>
      <w:r w:rsidR="008A70BC" w:rsidRPr="00A2187A">
        <w:t xml:space="preserve"> </w:t>
      </w:r>
      <w:r w:rsidRPr="00A2187A">
        <w:t>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w:t>
      </w:r>
      <w:r w:rsidR="00C5468F" w:rsidRPr="00A2187A">
        <w:t xml:space="preserve"> </w:t>
      </w:r>
      <w:r w:rsidRPr="00A2187A">
        <w:t>xxxxxxxxxx</w:t>
      </w:r>
      <w:r w:rsidR="00C5468F" w:rsidRPr="00A2187A">
        <w:t xml:space="preserve"> </w:t>
      </w:r>
      <w:r w:rsidRPr="00A2187A">
        <w:t>xxxxx</w:t>
      </w:r>
      <w:r w:rsidR="00C5468F" w:rsidRPr="00A2187A">
        <w:t xml:space="preserve">, </w:t>
      </w:r>
      <w:r w:rsidRPr="00A2187A">
        <w:t>xxxx</w:t>
      </w:r>
      <w:r w:rsidR="00C5468F" w:rsidRPr="00A2187A">
        <w:t xml:space="preserve"> </w:t>
      </w:r>
      <w:r w:rsidRPr="00A2187A">
        <w:t>xxxxx</w:t>
      </w:r>
      <w:r w:rsidR="00C5468F" w:rsidRPr="00A2187A">
        <w:t xml:space="preserve"> </w:t>
      </w:r>
      <w:r w:rsidRPr="00A2187A">
        <w:t>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xxxxxx</w:t>
      </w:r>
      <w:r w:rsidR="00C5468F" w:rsidRPr="00A2187A">
        <w:t xml:space="preserve"> </w:t>
      </w:r>
      <w:r w:rsidRPr="00A2187A">
        <w:t>xx</w:t>
      </w:r>
      <w:r w:rsidR="00C5468F" w:rsidRPr="00A2187A">
        <w:t xml:space="preserve"> </w:t>
      </w:r>
      <w:r w:rsidRPr="00A2187A">
        <w:t>xxxxxxxxxx</w:t>
      </w:r>
      <w:r w:rsidR="00C5468F" w:rsidRPr="00A2187A">
        <w:t xml:space="preserve"> </w:t>
      </w:r>
      <w:r w:rsidRPr="00A2187A">
        <w:t>xxxxxxxxx</w:t>
      </w:r>
      <w:r w:rsidR="00C5468F" w:rsidRPr="00A2187A">
        <w:t xml:space="preserve"> </w:t>
      </w:r>
      <w:r w:rsidRPr="00A2187A">
        <w:t>xxx</w:t>
      </w:r>
      <w:r w:rsidR="00C5468F" w:rsidRPr="00A2187A">
        <w:t xml:space="preserve"> </w:t>
      </w:r>
      <w:r w:rsidRPr="00A2187A">
        <w:t>xxxxxxxxxxx</w:t>
      </w:r>
      <w:r w:rsidR="00C5468F" w:rsidRPr="00A2187A">
        <w:t xml:space="preserve"> </w:t>
      </w:r>
      <w:r w:rsidRPr="00A2187A">
        <w:t>xxxxxxxx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w:t>
      </w:r>
      <w:r w:rsidR="00C5468F" w:rsidRPr="00A2187A">
        <w:t xml:space="preserve"> </w:t>
      </w:r>
      <w:r w:rsidRPr="00A2187A">
        <w:t>xxxxxxxxxx</w:t>
      </w:r>
      <w:r w:rsidR="00C5468F" w:rsidRPr="00A2187A">
        <w:t xml:space="preserve">, </w:t>
      </w:r>
      <w:r w:rsidRPr="00A2187A">
        <w:t>xxx</w:t>
      </w:r>
      <w:r w:rsidR="00C5468F" w:rsidRPr="00A2187A">
        <w:t xml:space="preserve"> </w:t>
      </w:r>
      <w:r w:rsidRPr="00A2187A">
        <w:t>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xxx</w:t>
      </w:r>
      <w:r w:rsidR="00C5468F" w:rsidRPr="00A2187A">
        <w:t xml:space="preserve"> </w:t>
      </w:r>
      <w:r w:rsidRPr="00A2187A">
        <w:t>xx</w:t>
      </w:r>
      <w:r w:rsidR="00C5468F" w:rsidRPr="00A2187A">
        <w:t xml:space="preserve"> </w:t>
      </w:r>
      <w:r w:rsidRPr="00A2187A">
        <w:t>xx</w:t>
      </w:r>
      <w:r w:rsidR="00C5468F" w:rsidRPr="00A2187A">
        <w:t xml:space="preserve"> </w:t>
      </w:r>
      <w:r w:rsidRPr="00A2187A">
        <w:t>xx</w:t>
      </w:r>
      <w:r w:rsidR="00C5468F" w:rsidRPr="00A2187A">
        <w:t xml:space="preserve"> </w:t>
      </w:r>
      <w:r w:rsidRPr="00A2187A">
        <w:t>xxx</w:t>
      </w:r>
      <w:r w:rsidR="00C5468F" w:rsidRPr="00A2187A">
        <w:t xml:space="preserve"> </w:t>
      </w:r>
      <w:r w:rsidRPr="00A2187A">
        <w:t>xxxx</w:t>
      </w:r>
      <w:r w:rsidR="00C5468F" w:rsidRPr="00A2187A">
        <w:t xml:space="preserve"> </w:t>
      </w:r>
      <w:r w:rsidRPr="00A2187A">
        <w:t>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xxx</w:t>
      </w:r>
      <w:r w:rsidR="00C5468F" w:rsidRPr="00A2187A">
        <w:t xml:space="preserve"> </w:t>
      </w:r>
      <w:r w:rsidRPr="00A2187A">
        <w:t>xxx</w:t>
      </w:r>
      <w:r w:rsidR="00C5468F" w:rsidRPr="00A2187A">
        <w:t xml:space="preserve"> </w:t>
      </w:r>
      <w:r w:rsidRPr="00A2187A">
        <w:t>xxxxxxxxxxx</w:t>
      </w:r>
      <w:r w:rsidR="008A70BC" w:rsidRPr="00A2187A">
        <w:t xml:space="preserve">. </w:t>
      </w:r>
      <w:r w:rsidRPr="00A2187A">
        <w:t>Xxx</w:t>
      </w:r>
      <w:r w:rsidR="008A70BC" w:rsidRPr="00A2187A">
        <w:t xml:space="preserve"> </w:t>
      </w:r>
      <w:r w:rsidRPr="00A2187A">
        <w:t>xxxxxx</w:t>
      </w:r>
      <w:r w:rsidR="008A70BC" w:rsidRPr="00A2187A">
        <w:t xml:space="preserve"> </w:t>
      </w:r>
      <w:r w:rsidRPr="00A2187A">
        <w:t>xx</w:t>
      </w:r>
      <w:r w:rsidR="008A70BC" w:rsidRPr="00A2187A">
        <w:t xml:space="preserve"> </w:t>
      </w:r>
      <w:r w:rsidRPr="00A2187A">
        <w:t>xxxx</w:t>
      </w:r>
      <w:r w:rsidR="008A70BC" w:rsidRPr="00A2187A">
        <w:t xml:space="preserve"> </w:t>
      </w:r>
      <w:r w:rsidRPr="00A2187A">
        <w:t>xxxxx</w:t>
      </w:r>
      <w:r w:rsidR="008A70BC" w:rsidRPr="00A2187A">
        <w:t xml:space="preserve"> </w:t>
      </w:r>
      <w:r w:rsidRPr="00A2187A">
        <w:t>xx</w:t>
      </w:r>
      <w:r w:rsidR="008A70BC" w:rsidRPr="00A2187A">
        <w:t xml:space="preserve"> </w:t>
      </w:r>
      <w:r w:rsidRPr="00A2187A">
        <w:t>xxxxx</w:t>
      </w:r>
      <w:r w:rsidR="008A70BC" w:rsidRPr="00A2187A">
        <w:t xml:space="preserve"> </w:t>
      </w:r>
      <w:r w:rsidRPr="00A2187A">
        <w:t>xxx</w:t>
      </w:r>
      <w:r w:rsidR="008A70BC" w:rsidRPr="00A2187A">
        <w:t xml:space="preserve"> </w:t>
      </w:r>
      <w:r w:rsidRPr="00A2187A">
        <w:t>xxxxxxxxx</w:t>
      </w:r>
      <w:r w:rsidR="008A70BC" w:rsidRPr="00A2187A">
        <w:t xml:space="preserve">, </w:t>
      </w:r>
      <w:r w:rsidRPr="00A2187A">
        <w:t>xxxx</w:t>
      </w:r>
      <w:r w:rsidR="008A70BC" w:rsidRPr="00A2187A">
        <w:t xml:space="preserve"> </w:t>
      </w:r>
      <w:r w:rsidRPr="00A2187A">
        <w:t>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w:t>
      </w:r>
      <w:r w:rsidR="008A70BC" w:rsidRPr="00A2187A">
        <w:t xml:space="preserve">, </w:t>
      </w:r>
      <w:r w:rsidRPr="00A2187A">
        <w:t>xxxx</w:t>
      </w:r>
      <w:r w:rsidR="008A70BC" w:rsidRPr="00A2187A">
        <w:t xml:space="preserve"> </w:t>
      </w:r>
      <w:r w:rsidRPr="00A2187A">
        <w:t>xxxxxxxxxx</w:t>
      </w:r>
      <w:r w:rsidR="008A70BC" w:rsidRPr="00A2187A">
        <w:t xml:space="preserve"> </w:t>
      </w:r>
      <w:r w:rsidRPr="00A2187A">
        <w:t>xx</w:t>
      </w:r>
      <w:r w:rsidR="00C5468F" w:rsidRPr="00A2187A">
        <w:t xml:space="preserve"> </w:t>
      </w:r>
      <w:r w:rsidRPr="00A2187A">
        <w:t>xxxxxxx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xxxxx</w:t>
      </w:r>
      <w:r w:rsidR="00C5468F" w:rsidRPr="00A2187A">
        <w:t xml:space="preserve">, </w:t>
      </w:r>
      <w:r w:rsidRPr="00A2187A">
        <w:t>xxx</w:t>
      </w:r>
      <w:r w:rsidR="00C5468F" w:rsidRPr="00A2187A">
        <w:t xml:space="preserve"> </w:t>
      </w:r>
      <w:r w:rsidRPr="00A2187A">
        <w:t>xxxxxxxxxx</w:t>
      </w:r>
      <w:r w:rsidR="00C5468F" w:rsidRPr="00A2187A">
        <w:t xml:space="preserve"> </w:t>
      </w:r>
      <w:r w:rsidRPr="00A2187A">
        <w:t>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xxxxx</w:t>
      </w:r>
      <w:r w:rsidR="00C5468F" w:rsidRPr="00A2187A">
        <w:t xml:space="preserve"> </w:t>
      </w:r>
      <w:r w:rsidRPr="00A2187A">
        <w:t>xxx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w:t>
      </w:r>
      <w:r w:rsidR="00C5468F" w:rsidRPr="00A2187A">
        <w:t xml:space="preserve"> </w:t>
      </w:r>
      <w:r w:rsidRPr="00A2187A">
        <w:t>xxxxxxxxxxxxx</w:t>
      </w:r>
      <w:r w:rsidR="00C5468F" w:rsidRPr="00A2187A">
        <w:t xml:space="preserve"> </w:t>
      </w:r>
      <w:r w:rsidRPr="00A2187A">
        <w:t>xxxxxxxxxxxx</w:t>
      </w:r>
      <w:r w:rsidR="008A70BC" w:rsidRPr="00A2187A">
        <w:t xml:space="preserve">, </w:t>
      </w:r>
      <w:r w:rsidRPr="00A2187A">
        <w:t>xxx</w:t>
      </w:r>
      <w:r w:rsidR="008A70BC" w:rsidRPr="00A2187A">
        <w:t xml:space="preserve"> </w:t>
      </w:r>
      <w:r w:rsidRPr="00A2187A">
        <w:t>xxxxxxxxx</w:t>
      </w:r>
      <w:r w:rsidR="008A70BC" w:rsidRPr="00A2187A">
        <w:t xml:space="preserve"> </w:t>
      </w:r>
      <w:r w:rsidRPr="00A2187A">
        <w:t>xxxxxxx</w:t>
      </w:r>
      <w:r w:rsidR="008A70BC" w:rsidRPr="00A2187A">
        <w:t xml:space="preserve"> </w:t>
      </w:r>
      <w:r w:rsidRPr="00A2187A">
        <w:t>xx</w:t>
      </w:r>
      <w:r w:rsidR="008A70BC" w:rsidRPr="00A2187A">
        <w:t xml:space="preserve"> </w:t>
      </w:r>
      <w:r w:rsidRPr="00A2187A">
        <w:t>xx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xxx</w:t>
      </w:r>
      <w:r w:rsidR="00C5468F" w:rsidRPr="00A2187A">
        <w:t xml:space="preserve"> </w:t>
      </w:r>
      <w:r w:rsidRPr="00A2187A">
        <w:t>x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x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w:t>
      </w:r>
      <w:r w:rsidR="00C5468F" w:rsidRPr="00A2187A">
        <w:t xml:space="preserve">. </w:t>
      </w:r>
    </w:p>
    <w:p w14:paraId="1A3B25B1" w14:textId="4137D0D5" w:rsidR="0061334F" w:rsidRPr="00A2187A" w:rsidRDefault="006E5947" w:rsidP="00E322DA">
      <w:pPr>
        <w:pStyle w:val="BodyText1"/>
      </w:pPr>
      <w:r w:rsidRPr="00A2187A">
        <w:t>Xx</w:t>
      </w:r>
      <w:r w:rsidR="00C5468F" w:rsidRPr="00A2187A">
        <w:t xml:space="preserve"> </w:t>
      </w:r>
      <w:r w:rsidRPr="00A2187A">
        <w:t>xxxxx</w:t>
      </w:r>
      <w:r w:rsidR="00C5468F" w:rsidRPr="00A2187A">
        <w:t xml:space="preserve"> </w:t>
      </w:r>
      <w:r w:rsidRPr="00A2187A">
        <w:t>xxxxx</w:t>
      </w:r>
      <w:r w:rsidR="00C5468F" w:rsidRPr="00A2187A">
        <w:t xml:space="preserve"> </w:t>
      </w:r>
      <w:r w:rsidRPr="00A2187A">
        <w:t>xx</w:t>
      </w:r>
      <w:r w:rsidR="00C5468F" w:rsidRPr="00A2187A">
        <w:t xml:space="preserve"> </w:t>
      </w:r>
      <w:r w:rsidRPr="00A2187A">
        <w:t>xxxxx</w:t>
      </w:r>
      <w:r w:rsidR="00C5468F" w:rsidRPr="00A2187A">
        <w:t xml:space="preserve"> </w:t>
      </w:r>
      <w:r w:rsidRPr="00A2187A">
        <w:t>xxxxxxxx</w:t>
      </w:r>
      <w:r w:rsidR="00C5468F" w:rsidRPr="00A2187A">
        <w:t xml:space="preserve">, </w:t>
      </w:r>
      <w:r w:rsidRPr="00A2187A">
        <w:t>xxxxxxxx</w:t>
      </w:r>
      <w:r w:rsidR="00C5468F" w:rsidRPr="00A2187A">
        <w:t xml:space="preserve"> </w:t>
      </w:r>
      <w:r w:rsidR="00FE4872" w:rsidRPr="00A2187A">
        <w:t xml:space="preserve">xxxxx xxx xxxxxxx xxxxxxxxx, xxx xxx xxxxxxx xxxxx xx xxxxxx xxxx xxx xxxxx xxxxxxxxxxxxx xxxxx xxx xxxxxxx xxxxxxxxx, xxx xxx xxxxxxx xxxxx xx xxxxxx xxxx xxx xxxxx xxxxxxxxxxxxx </w:t>
      </w:r>
      <w:r w:rsidRPr="00A2187A">
        <w:t>xxxxxx</w:t>
      </w:r>
      <w:r w:rsidR="00C5468F" w:rsidRPr="00A2187A">
        <w:t xml:space="preserve"> </w:t>
      </w:r>
      <w:r w:rsidRPr="00A2187A">
        <w:t>xxxx</w:t>
      </w:r>
      <w:r w:rsidR="00C5468F" w:rsidRPr="00A2187A">
        <w:t xml:space="preserve"> </w:t>
      </w:r>
      <w:r w:rsidRPr="00A2187A">
        <w:t>xxxxxx</w:t>
      </w:r>
      <w:r w:rsidR="008A70BC" w:rsidRPr="00A2187A">
        <w:t xml:space="preserve"> </w:t>
      </w:r>
      <w:r w:rsidRPr="00A2187A">
        <w:t>xxxxx</w:t>
      </w:r>
      <w:r w:rsidR="008A70BC" w:rsidRPr="00A2187A">
        <w:t xml:space="preserve"> </w:t>
      </w:r>
      <w:r w:rsidRPr="00A2187A">
        <w:t>xx</w:t>
      </w:r>
      <w:r w:rsidR="008A70BC" w:rsidRPr="00A2187A">
        <w:t xml:space="preserve"> </w:t>
      </w:r>
      <w:r w:rsidRPr="00A2187A">
        <w:t>xx</w:t>
      </w:r>
      <w:r w:rsidR="008A70BC" w:rsidRPr="00A2187A">
        <w:t xml:space="preserve"> </w:t>
      </w:r>
      <w:r w:rsidRPr="00A2187A">
        <w:t>xxxx</w:t>
      </w:r>
      <w:r w:rsidR="00C5468F" w:rsidRPr="00A2187A">
        <w:t xml:space="preserve">. </w:t>
      </w:r>
      <w:r w:rsidRPr="00A2187A">
        <w:t>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w:t>
      </w:r>
      <w:r w:rsidR="00C5468F" w:rsidRPr="00A2187A">
        <w:t xml:space="preserve"> </w:t>
      </w:r>
      <w:r w:rsidRPr="00A2187A">
        <w:t>xxxx</w:t>
      </w:r>
      <w:r w:rsidR="00C5468F" w:rsidRPr="00A2187A">
        <w:t xml:space="preserve"> </w:t>
      </w:r>
      <w:r w:rsidRPr="00A2187A">
        <w:t>xxxxx</w:t>
      </w:r>
      <w:r w:rsidR="00C5468F" w:rsidRPr="00A2187A">
        <w:t xml:space="preserve"> </w:t>
      </w:r>
      <w:r w:rsidRPr="00A2187A">
        <w:t>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xxxxx</w:t>
      </w:r>
      <w:r w:rsidR="00C5468F" w:rsidRPr="00A2187A">
        <w:t xml:space="preserve"> </w:t>
      </w:r>
      <w:r w:rsidRPr="00A2187A">
        <w:t>xxxxxxxxxxxxx</w:t>
      </w:r>
      <w:r w:rsidR="00C5468F" w:rsidRPr="00A2187A">
        <w:t xml:space="preserve"> </w:t>
      </w:r>
      <w:r w:rsidRPr="00A2187A">
        <w:t>xx</w:t>
      </w:r>
      <w:r w:rsidR="00C5468F" w:rsidRPr="00A2187A">
        <w:t xml:space="preserve"> </w:t>
      </w:r>
      <w:r w:rsidRPr="00A2187A">
        <w:t>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w:t>
      </w:r>
      <w:r w:rsidR="00C5468F" w:rsidRPr="00A2187A">
        <w:t xml:space="preserve"> </w:t>
      </w:r>
      <w:r w:rsidRPr="00A2187A">
        <w:t>xxxxx</w:t>
      </w:r>
      <w:r w:rsidR="00C5468F" w:rsidRPr="00A2187A">
        <w:t xml:space="preserve"> </w:t>
      </w:r>
      <w:r w:rsidRPr="00A2187A">
        <w:t>xx</w:t>
      </w:r>
      <w:r w:rsidR="00C5468F" w:rsidRPr="00A2187A">
        <w:t xml:space="preserve"> </w:t>
      </w:r>
      <w:r w:rsidRPr="00A2187A">
        <w:t>xxxxx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w:t>
      </w:r>
      <w:r w:rsidR="00C5468F" w:rsidRPr="00A2187A">
        <w:t xml:space="preserve"> </w:t>
      </w:r>
      <w:r w:rsidRPr="00A2187A">
        <w:t>xxxxxxxxxxxxx</w:t>
      </w:r>
      <w:r w:rsidR="00C5468F" w:rsidRPr="00A2187A">
        <w:t xml:space="preserve"> </w:t>
      </w:r>
      <w:r w:rsidRPr="00A2187A">
        <w:t>xxxxx</w:t>
      </w:r>
      <w:r w:rsidR="00C5468F" w:rsidRPr="00A2187A">
        <w:t xml:space="preserve">, </w:t>
      </w:r>
      <w:r w:rsidRPr="00A2187A">
        <w:t>xxxxx</w:t>
      </w:r>
      <w:r w:rsidR="00C5468F" w:rsidRPr="00A2187A">
        <w:t xml:space="preserve"> </w:t>
      </w:r>
      <w:r w:rsidRPr="00A2187A">
        <w:t>xxxxxxxxxx</w:t>
      </w:r>
      <w:r w:rsidR="00C5468F" w:rsidRPr="00A2187A">
        <w:t xml:space="preserve"> </w:t>
      </w:r>
      <w:r w:rsidRPr="00A2187A">
        <w:t>xxxxxxxxxx</w:t>
      </w:r>
      <w:r w:rsidR="00C5468F" w:rsidRPr="00A2187A">
        <w:t xml:space="preserve"> </w:t>
      </w:r>
      <w:r w:rsidRPr="00A2187A">
        <w:t>xxxx</w:t>
      </w:r>
      <w:r w:rsidR="00C5468F" w:rsidRPr="00A2187A">
        <w:t xml:space="preserve"> </w:t>
      </w:r>
      <w:r w:rsidRPr="00A2187A">
        <w:t>xxxxx</w:t>
      </w:r>
      <w:r w:rsidR="00C5468F" w:rsidRPr="00A2187A">
        <w:t xml:space="preserve">, </w:t>
      </w:r>
      <w:r w:rsidRPr="00A2187A">
        <w:t>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xx</w:t>
      </w:r>
      <w:r w:rsidR="00C5468F" w:rsidRPr="00A2187A">
        <w:t xml:space="preserve"> </w:t>
      </w:r>
      <w:r w:rsidRPr="00A2187A">
        <w:t>xx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xxxxx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xxxxxxx</w:t>
      </w:r>
      <w:r w:rsidR="00C5468F" w:rsidRPr="00A2187A">
        <w:t xml:space="preserve"> </w:t>
      </w:r>
      <w:r w:rsidRPr="00A2187A">
        <w:t>xx</w:t>
      </w:r>
      <w:r w:rsidR="00C5468F" w:rsidRPr="00A2187A">
        <w:t xml:space="preserve"> </w:t>
      </w:r>
      <w:r w:rsidRPr="00A2187A">
        <w:t>xxxx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xxxxxxxxx</w:t>
      </w:r>
      <w:r w:rsidR="00C5468F" w:rsidRPr="00A2187A">
        <w:t xml:space="preserve"> </w:t>
      </w:r>
      <w:r w:rsidRPr="00A2187A">
        <w:t>xxxx</w:t>
      </w:r>
      <w:r w:rsidR="00C5468F" w:rsidRPr="00A2187A">
        <w:t xml:space="preserve"> </w:t>
      </w:r>
      <w:r w:rsidRPr="00A2187A">
        <w:t>xx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w:t>
      </w:r>
      <w:r w:rsidR="00C5468F" w:rsidRPr="00A2187A">
        <w:t xml:space="preserve"> </w:t>
      </w:r>
      <w:r w:rsidRPr="00A2187A">
        <w:t>xxx</w:t>
      </w:r>
      <w:r w:rsidR="00C5468F" w:rsidRPr="00A2187A">
        <w:t xml:space="preserve"> </w:t>
      </w:r>
      <w:r w:rsidRPr="00A2187A">
        <w:t>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xxxxxx</w:t>
      </w:r>
      <w:r w:rsidR="00C5468F" w:rsidRPr="00A2187A">
        <w:t>.</w:t>
      </w:r>
    </w:p>
    <w:p w14:paraId="6A21C8BF" w14:textId="77777777" w:rsidR="005F4359" w:rsidRPr="00FE4872" w:rsidRDefault="00FF5ACE" w:rsidP="00B36E63">
      <w:pPr>
        <w:pStyle w:val="Heading1"/>
      </w:pPr>
      <w:r w:rsidRPr="00A2187A">
        <w:t>Heading</w:t>
      </w:r>
      <w:r w:rsidR="00CC529A" w:rsidRPr="00A2187A">
        <w:t>1</w:t>
      </w:r>
    </w:p>
    <w:p w14:paraId="2D1F323C" w14:textId="0FB0B654" w:rsidR="00C5468F" w:rsidRPr="00A2187A" w:rsidRDefault="006E5947" w:rsidP="00E322DA">
      <w:pPr>
        <w:pStyle w:val="BodyText1"/>
      </w:pPr>
      <w:r w:rsidRPr="00A2187A">
        <w:t>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w:t>
      </w:r>
      <w:r w:rsidR="00611C21" w:rsidRPr="00A2187A">
        <w:t xml:space="preserve"> </w:t>
      </w:r>
      <w:r w:rsidRPr="00A2187A">
        <w:t>xxx</w:t>
      </w:r>
      <w:r w:rsidR="00C5468F" w:rsidRPr="00A2187A">
        <w:t xml:space="preserve"> </w:t>
      </w:r>
      <w:r w:rsidRPr="00A2187A">
        <w:t>xxxxxxxxxxxxx</w:t>
      </w:r>
      <w:r w:rsidR="00C5468F" w:rsidRPr="00A2187A">
        <w:t xml:space="preserve"> </w:t>
      </w:r>
      <w:r w:rsidRPr="00A2187A">
        <w:t>xxxxxxxx</w:t>
      </w:r>
      <w:r w:rsidR="00C5468F" w:rsidRPr="00A2187A">
        <w:t xml:space="preserve"> </w:t>
      </w:r>
      <w:r w:rsidRPr="00A2187A">
        <w:t>XXX</w:t>
      </w:r>
      <w:r w:rsidR="00C5468F" w:rsidRPr="00A2187A">
        <w:t xml:space="preserve"> 31000:2009 </w:t>
      </w:r>
      <w:r w:rsidRPr="00A2187A">
        <w:t>Xxxx</w:t>
      </w:r>
      <w:r w:rsidR="00C5468F" w:rsidRPr="00A2187A">
        <w:t xml:space="preserve"> </w:t>
      </w:r>
      <w:r w:rsidRPr="00A2187A">
        <w:t>xxxxxxxxxx</w:t>
      </w:r>
      <w:r w:rsidR="00C5468F" w:rsidRPr="00A2187A">
        <w:t xml:space="preserve"> - </w:t>
      </w:r>
      <w:r w:rsidRPr="00A2187A">
        <w:t>Xxxxxxxxxx</w:t>
      </w:r>
      <w:r w:rsidR="00C5468F" w:rsidRPr="00A2187A">
        <w:t xml:space="preserve"> </w:t>
      </w:r>
      <w:r w:rsidRPr="00A2187A">
        <w:t>xxx</w:t>
      </w:r>
      <w:r w:rsidR="00C5468F" w:rsidRPr="00A2187A">
        <w:t xml:space="preserve"> </w:t>
      </w:r>
      <w:r w:rsidRPr="00A2187A">
        <w:t>Xxxxxxxxxx</w:t>
      </w:r>
      <w:r w:rsidR="00C5468F" w:rsidRPr="00A2187A">
        <w:t xml:space="preserve"> </w:t>
      </w:r>
      <w:r w:rsidRPr="00A2187A">
        <w:t>xxxxx</w:t>
      </w:r>
      <w:r w:rsidR="00C5468F" w:rsidRPr="00A2187A">
        <w:t xml:space="preserve"> </w:t>
      </w:r>
      <w:r w:rsidRPr="00A2187A">
        <w:t>xxxxxxxx</w:t>
      </w:r>
      <w:r w:rsidR="00C5468F" w:rsidRPr="00A2187A">
        <w:t xml:space="preserve"> </w:t>
      </w:r>
      <w:r w:rsidRPr="00A2187A">
        <w:t>xxxxxxxx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x</w:t>
      </w:r>
      <w:r w:rsidR="00C5468F" w:rsidRPr="00A2187A">
        <w:t xml:space="preserve">, </w:t>
      </w:r>
      <w:r w:rsidRPr="00A2187A">
        <w:t>xx</w:t>
      </w:r>
      <w:r w:rsidR="00C5468F" w:rsidRPr="00A2187A">
        <w:t xml:space="preserve"> </w:t>
      </w:r>
      <w:r w:rsidRPr="00A2187A">
        <w:t>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w:t>
      </w:r>
      <w:r w:rsidR="00C5468F" w:rsidRPr="00A2187A">
        <w:t xml:space="preserve"> </w:t>
      </w:r>
      <w:r w:rsidRPr="00A2187A">
        <w:t>xx</w:t>
      </w:r>
      <w:r w:rsidR="00C5468F" w:rsidRPr="00A2187A">
        <w:t xml:space="preserve"> </w:t>
      </w:r>
      <w:r w:rsidRPr="00A2187A">
        <w:t>xxxx</w:t>
      </w:r>
      <w:r w:rsidR="00C5468F" w:rsidRPr="00A2187A">
        <w:t xml:space="preserve">, </w:t>
      </w:r>
      <w:r w:rsidRPr="00A2187A">
        <w:t>xxxxxx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xxxx</w:t>
      </w:r>
      <w:r w:rsidR="00C5468F" w:rsidRPr="00A2187A">
        <w:t xml:space="preserve"> </w:t>
      </w:r>
      <w:r w:rsidRPr="00A2187A">
        <w:t>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w:t>
      </w:r>
      <w:r w:rsidR="00C5468F" w:rsidRPr="00A2187A">
        <w:t xml:space="preserve"> </w:t>
      </w:r>
      <w:r w:rsidRPr="00A2187A">
        <w:t>xxxxxxxxxxxx</w:t>
      </w:r>
      <w:r w:rsidR="00C5468F" w:rsidRPr="00A2187A">
        <w:t xml:space="preserve">. </w:t>
      </w:r>
      <w:r w:rsidRPr="00A2187A">
        <w:t>Xx</w:t>
      </w:r>
      <w:r w:rsidR="00C5468F" w:rsidRPr="00A2187A">
        <w:t xml:space="preserve"> </w:t>
      </w:r>
      <w:r w:rsidRPr="00A2187A">
        <w:t>xx</w:t>
      </w:r>
      <w:r w:rsidR="00C5468F" w:rsidRPr="00A2187A">
        <w:t xml:space="preserve"> </w:t>
      </w:r>
      <w:r w:rsidRPr="00A2187A">
        <w:t>xxxxxxxx</w:t>
      </w:r>
      <w:r w:rsidR="00C5468F" w:rsidRPr="00A2187A">
        <w:t xml:space="preserve"> </w:t>
      </w:r>
      <w:r w:rsidRPr="00A2187A">
        <w:t>xxxx</w:t>
      </w:r>
      <w:r w:rsidR="00C5468F" w:rsidRPr="00A2187A">
        <w:t xml:space="preserve"> </w:t>
      </w:r>
      <w:r w:rsidRPr="00A2187A">
        <w:t>XXX</w:t>
      </w:r>
      <w:r w:rsidR="00C5468F" w:rsidRPr="00A2187A">
        <w:t xml:space="preserve"> 31000:2009 </w:t>
      </w:r>
      <w:r w:rsidRPr="00A2187A">
        <w:t>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x</w:t>
      </w:r>
      <w:r w:rsidR="00C5468F" w:rsidRPr="00A2187A">
        <w:t xml:space="preserve"> </w:t>
      </w:r>
      <w:r w:rsidRPr="00A2187A">
        <w:t>xxxx</w:t>
      </w:r>
      <w:r w:rsidR="00C5468F" w:rsidRPr="00A2187A">
        <w:t xml:space="preserve"> </w:t>
      </w:r>
      <w:r w:rsidRPr="00A2187A">
        <w:t>xxxxxxx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xxx</w:t>
      </w:r>
      <w:r w:rsidR="00C5468F" w:rsidRPr="00A2187A">
        <w:t xml:space="preserve"> </w:t>
      </w:r>
      <w:r w:rsidRPr="00A2187A">
        <w:t>xxxxxxx</w:t>
      </w:r>
      <w:r w:rsidR="00C5468F" w:rsidRPr="00A2187A">
        <w:t xml:space="preserve"> </w:t>
      </w:r>
      <w:r w:rsidRPr="00A2187A">
        <w:t>xxxx</w:t>
      </w:r>
      <w:r w:rsidR="00C5468F" w:rsidRPr="00A2187A">
        <w:t xml:space="preserve"> </w:t>
      </w:r>
      <w:r w:rsidRPr="00A2187A">
        <w:t>xxxxxxxx</w:t>
      </w:r>
      <w:r w:rsidR="00C5468F" w:rsidRPr="00A2187A">
        <w:t xml:space="preserve"> </w:t>
      </w:r>
      <w:r w:rsidRPr="00A2187A">
        <w:t>xxxxx</w:t>
      </w:r>
      <w:r w:rsidR="00C5468F" w:rsidRPr="00A2187A">
        <w:t xml:space="preserve"> </w:t>
      </w:r>
      <w:r w:rsidRPr="00A2187A">
        <w:t>xxx</w:t>
      </w:r>
      <w:r w:rsidR="00C5468F" w:rsidRPr="00A2187A">
        <w:t>/</w:t>
      </w:r>
      <w:r w:rsidRPr="00A2187A">
        <w:t>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xxx</w:t>
      </w:r>
      <w:r w:rsidR="004F1D9A" w:rsidRPr="00A2187A">
        <w:t xml:space="preserve"> xxxx xxxxx </w:t>
      </w:r>
      <w:r w:rsidRPr="00A2187A">
        <w:t>xxxxxxxxx</w:t>
      </w:r>
      <w:r w:rsidR="00C5468F" w:rsidRPr="00A2187A">
        <w:t>.</w:t>
      </w:r>
      <w:r w:rsidR="003C078B" w:rsidRPr="00A2187A">
        <w:t xml:space="preserve"> </w:t>
      </w:r>
      <w:r w:rsidRPr="00A2187A">
        <w:t>XXX</w:t>
      </w:r>
      <w:r w:rsidR="003C078B" w:rsidRPr="00A2187A">
        <w:t>/</w:t>
      </w:r>
      <w:r w:rsidRPr="00A2187A">
        <w:t>XXX</w:t>
      </w:r>
      <w:r w:rsidR="00C5468F" w:rsidRPr="00A2187A">
        <w:t xml:space="preserve"> 31000:2009 </w:t>
      </w:r>
      <w:r w:rsidRPr="00A2187A">
        <w:t>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xxxxxxx</w:t>
      </w:r>
      <w:r w:rsidR="00C5468F" w:rsidRPr="00A2187A">
        <w:t>.</w:t>
      </w:r>
      <w:r w:rsidR="002E1795" w:rsidRPr="00A2187A">
        <w:t xml:space="preserve"> (C……, 2002)</w:t>
      </w:r>
    </w:p>
    <w:p w14:paraId="20D70263" w14:textId="77777777" w:rsidR="00D86F93" w:rsidRPr="00A2187A" w:rsidRDefault="006E5947" w:rsidP="00E322DA">
      <w:pPr>
        <w:pStyle w:val="BodyText1"/>
      </w:pPr>
      <w:r w:rsidRPr="00A2187A">
        <w:t>Xxxxxxxx</w:t>
      </w:r>
      <w:r w:rsidR="00C5468F" w:rsidRPr="00A2187A">
        <w:t xml:space="preserve"> </w:t>
      </w:r>
      <w:r w:rsidRPr="00A2187A">
        <w:t>XXX</w:t>
      </w:r>
      <w:r w:rsidR="00C5468F" w:rsidRPr="00A2187A">
        <w:t xml:space="preserve"> 31000:2009 </w:t>
      </w:r>
      <w:r w:rsidRPr="00A2187A">
        <w:t>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xxxx</w:t>
      </w:r>
      <w:r w:rsidR="00C5468F" w:rsidRPr="00A2187A">
        <w:t>:</w:t>
      </w:r>
    </w:p>
    <w:p w14:paraId="73835A97" w14:textId="77777777" w:rsidR="00171419" w:rsidRPr="00A2187A" w:rsidRDefault="006E5947" w:rsidP="001F2D36">
      <w:pPr>
        <w:pStyle w:val="BodyText23"/>
        <w:numPr>
          <w:ilvl w:val="0"/>
          <w:numId w:val="14"/>
        </w:numPr>
        <w:rPr>
          <w:noProof/>
          <w:lang w:val="en-US"/>
        </w:rPr>
      </w:pPr>
      <w:r w:rsidRPr="00A2187A">
        <w:rPr>
          <w:noProof/>
          <w:lang w:val="en-US"/>
        </w:rPr>
        <w:t>XXX</w:t>
      </w:r>
      <w:r w:rsidR="00171419" w:rsidRPr="00A2187A">
        <w:rPr>
          <w:noProof/>
          <w:lang w:val="en-US"/>
        </w:rPr>
        <w:t xml:space="preserve"> 31010:2009 - </w:t>
      </w:r>
      <w:r w:rsidRPr="00A2187A">
        <w:rPr>
          <w:noProof/>
          <w:lang w:val="en-US"/>
        </w:rPr>
        <w:t>Xxxx</w:t>
      </w:r>
      <w:r w:rsidR="00171419" w:rsidRPr="00A2187A">
        <w:rPr>
          <w:noProof/>
          <w:lang w:val="en-US"/>
        </w:rPr>
        <w:t xml:space="preserve"> </w:t>
      </w:r>
      <w:r w:rsidRPr="00A2187A">
        <w:rPr>
          <w:noProof/>
          <w:lang w:val="en-US"/>
        </w:rPr>
        <w:t>xxxxxxxxxx</w:t>
      </w:r>
      <w:r w:rsidR="00171419" w:rsidRPr="00A2187A">
        <w:rPr>
          <w:noProof/>
          <w:lang w:val="en-US"/>
        </w:rPr>
        <w:t xml:space="preserve"> </w:t>
      </w:r>
      <w:r w:rsidRPr="00A2187A">
        <w:rPr>
          <w:noProof/>
          <w:lang w:val="en-US"/>
        </w:rPr>
        <w:t>xxxxxxxxxx</w:t>
      </w:r>
      <w:r w:rsidR="00171419" w:rsidRPr="00A2187A">
        <w:rPr>
          <w:noProof/>
          <w:lang w:val="en-US"/>
        </w:rPr>
        <w:t>,</w:t>
      </w:r>
    </w:p>
    <w:p w14:paraId="11374FC4" w14:textId="77777777" w:rsidR="00171419" w:rsidRPr="00A2187A" w:rsidRDefault="006E5947" w:rsidP="001F2D36">
      <w:pPr>
        <w:pStyle w:val="BodyText23"/>
        <w:numPr>
          <w:ilvl w:val="0"/>
          <w:numId w:val="14"/>
        </w:numPr>
        <w:rPr>
          <w:noProof/>
          <w:lang w:val="en-US"/>
        </w:rPr>
      </w:pPr>
      <w:r w:rsidRPr="00A2187A">
        <w:rPr>
          <w:noProof/>
          <w:lang w:val="en-US"/>
        </w:rPr>
        <w:t>XXX</w:t>
      </w:r>
      <w:r w:rsidR="00171419" w:rsidRPr="00A2187A">
        <w:rPr>
          <w:noProof/>
          <w:lang w:val="en-US"/>
        </w:rPr>
        <w:t xml:space="preserve"> </w:t>
      </w:r>
      <w:r w:rsidRPr="00A2187A">
        <w:rPr>
          <w:noProof/>
          <w:lang w:val="en-US"/>
        </w:rPr>
        <w:t>Xxxxx</w:t>
      </w:r>
      <w:r w:rsidR="00171419" w:rsidRPr="00A2187A">
        <w:rPr>
          <w:noProof/>
          <w:lang w:val="en-US"/>
        </w:rPr>
        <w:t xml:space="preserve"> 73:2009 - </w:t>
      </w:r>
      <w:r w:rsidRPr="00A2187A">
        <w:rPr>
          <w:noProof/>
          <w:lang w:val="en-US"/>
        </w:rPr>
        <w:t>Xxxx</w:t>
      </w:r>
      <w:r w:rsidR="00171419" w:rsidRPr="00A2187A">
        <w:rPr>
          <w:noProof/>
          <w:lang w:val="en-US"/>
        </w:rPr>
        <w:t xml:space="preserve"> </w:t>
      </w:r>
      <w:r w:rsidRPr="00A2187A">
        <w:rPr>
          <w:noProof/>
          <w:lang w:val="en-US"/>
        </w:rPr>
        <w:t>xxxxxxxxxx</w:t>
      </w:r>
      <w:r w:rsidR="00171419" w:rsidRPr="00A2187A">
        <w:rPr>
          <w:noProof/>
          <w:lang w:val="en-US"/>
        </w:rPr>
        <w:t xml:space="preserve"> </w:t>
      </w:r>
      <w:r w:rsidRPr="00A2187A">
        <w:rPr>
          <w:noProof/>
          <w:lang w:val="en-US"/>
        </w:rPr>
        <w:t>xxxxxxxx</w:t>
      </w:r>
      <w:r w:rsidR="00171419" w:rsidRPr="00A2187A">
        <w:rPr>
          <w:noProof/>
          <w:lang w:val="en-US"/>
        </w:rPr>
        <w:t>.</w:t>
      </w:r>
    </w:p>
    <w:p w14:paraId="11FBBDE4" w14:textId="57C084BA" w:rsidR="00C5468F" w:rsidRPr="00A2187A" w:rsidRDefault="006E5947" w:rsidP="00E322DA">
      <w:pPr>
        <w:pStyle w:val="BodyText1"/>
      </w:pPr>
      <w:r w:rsidRPr="00A2187A">
        <w:t>XXX</w:t>
      </w:r>
      <w:r w:rsidR="003C078B" w:rsidRPr="00A2187A">
        <w:t>/</w:t>
      </w:r>
      <w:r w:rsidRPr="00A2187A">
        <w:t>XXX</w:t>
      </w:r>
      <w:r w:rsidR="00C5468F" w:rsidRPr="00A2187A">
        <w:t xml:space="preserve"> 31010:2009 </w:t>
      </w:r>
      <w:r w:rsidRPr="00A2187A">
        <w:t>xx</w:t>
      </w:r>
      <w:r w:rsidR="00C5468F" w:rsidRPr="00A2187A">
        <w:t xml:space="preserve"> </w:t>
      </w:r>
      <w:r w:rsidRPr="00A2187A">
        <w:t>x</w:t>
      </w:r>
      <w:r w:rsidR="00C5468F" w:rsidRPr="00A2187A">
        <w:t xml:space="preserve"> </w:t>
      </w:r>
      <w:r w:rsidRPr="00A2187A">
        <w:t>xxxx</w:t>
      </w:r>
      <w:r w:rsidR="00C5468F" w:rsidRPr="00A2187A">
        <w:t xml:space="preserve"> </w:t>
      </w:r>
      <w:r w:rsidRPr="00A2187A">
        <w:t>xxxx</w:t>
      </w:r>
      <w:r w:rsidR="00C5468F" w:rsidRPr="00A2187A">
        <w:t xml:space="preserve"> </w:t>
      </w:r>
      <w:r w:rsidRPr="00A2187A">
        <w:t>XXX</w:t>
      </w:r>
      <w:r w:rsidR="003C078B" w:rsidRPr="00A2187A">
        <w:t>/</w:t>
      </w:r>
      <w:r w:rsidRPr="00A2187A">
        <w:t>XXX</w:t>
      </w:r>
      <w:r w:rsidR="00C5468F" w:rsidRPr="00A2187A">
        <w:t xml:space="preserve"> </w:t>
      </w:r>
      <w:r w:rsidRPr="00A2187A">
        <w:t>xxxxxxxxxx</w:t>
      </w:r>
      <w:r w:rsidR="00C5468F" w:rsidRPr="00A2187A">
        <w:t xml:space="preserve"> </w:t>
      </w:r>
      <w:r w:rsidRPr="00A2187A">
        <w:t>xxxxxxxx</w:t>
      </w:r>
      <w:r w:rsidR="00C5468F" w:rsidRPr="00A2187A">
        <w:t xml:space="preserve"> </w:t>
      </w:r>
      <w:r w:rsidRPr="00A2187A">
        <w:t>xxx</w:t>
      </w:r>
      <w:r w:rsidR="00C5468F" w:rsidRPr="00A2187A">
        <w:t xml:space="preserve"> </w:t>
      </w:r>
      <w:r w:rsidRPr="00A2187A">
        <w:t>XXX</w:t>
      </w:r>
      <w:r w:rsidR="00C5468F" w:rsidRPr="00A2187A">
        <w:t xml:space="preserve"> 31000 </w:t>
      </w:r>
      <w:r w:rsidRPr="00A2187A">
        <w:t>xxx</w:t>
      </w:r>
      <w:r w:rsidR="00C5468F" w:rsidRPr="00A2187A">
        <w:t xml:space="preserve"> </w:t>
      </w:r>
      <w:r w:rsidRPr="00A2187A">
        <w:lastRenderedPageBreak/>
        <w:t>xx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w:t>
      </w:r>
      <w:r w:rsidR="00C5468F" w:rsidRPr="00A2187A">
        <w:t xml:space="preserve"> </w:t>
      </w:r>
      <w:r w:rsidRPr="00A2187A">
        <w:t>xxxxx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xxxx</w:t>
      </w:r>
      <w:r w:rsidR="00C5468F" w:rsidRPr="00A2187A">
        <w:t xml:space="preserve">, </w:t>
      </w:r>
      <w:r w:rsidRPr="00A2187A">
        <w:t>xxx</w:t>
      </w:r>
      <w:r w:rsidR="00C5468F" w:rsidRPr="00A2187A">
        <w:t xml:space="preserve"> </w:t>
      </w:r>
      <w:r w:rsidRPr="00A2187A">
        <w:t>xxxx</w:t>
      </w:r>
      <w:r w:rsidR="00C5468F" w:rsidRPr="00A2187A">
        <w:t xml:space="preserve"> </w:t>
      </w:r>
      <w:r w:rsidRPr="00A2187A">
        <w:t>xx</w:t>
      </w:r>
      <w:r w:rsidR="00C5468F" w:rsidRPr="00A2187A">
        <w:t xml:space="preserve"> </w:t>
      </w:r>
      <w:r w:rsidRPr="00A2187A">
        <w:t>xxxxx</w:t>
      </w:r>
      <w:r w:rsidR="00C5468F" w:rsidRPr="00A2187A">
        <w:t xml:space="preserve"> </w:t>
      </w:r>
      <w:r w:rsidRPr="00A2187A">
        <w:t>xxxxx</w:t>
      </w:r>
      <w:r w:rsidR="00C5468F" w:rsidRPr="00A2187A">
        <w:t xml:space="preserve"> (</w:t>
      </w:r>
      <w:r w:rsidRPr="00A2187A">
        <w:t>xxxxxxx</w:t>
      </w:r>
      <w:r w:rsidR="00C5468F" w:rsidRPr="00A2187A">
        <w:t xml:space="preserve">, </w:t>
      </w:r>
      <w:r w:rsidRPr="00A2187A">
        <w:t>xxxxxx</w:t>
      </w:r>
      <w:r w:rsidR="00C5468F" w:rsidRPr="00A2187A">
        <w:t xml:space="preserve">, </w:t>
      </w:r>
      <w:r w:rsidRPr="00A2187A">
        <w:t>xxxxxxxxxxx</w:t>
      </w:r>
      <w:r w:rsidR="00C5468F" w:rsidRPr="00A2187A">
        <w:t xml:space="preserve"> </w:t>
      </w:r>
      <w:r w:rsidRPr="00A2187A">
        <w:t>xxxxxxxxxx</w:t>
      </w:r>
      <w:r w:rsidR="00C5468F" w:rsidRPr="00A2187A">
        <w:t xml:space="preserve">, </w:t>
      </w:r>
      <w:r w:rsidRPr="00A2187A">
        <w:t>xxxxxxxxx</w:t>
      </w:r>
      <w:r w:rsidR="00C5468F" w:rsidRPr="00A2187A">
        <w:t xml:space="preserve">, </w:t>
      </w:r>
      <w:r w:rsidRPr="00A2187A">
        <w:t>xxxxxxx</w:t>
      </w:r>
      <w:r w:rsidR="00C5468F" w:rsidRPr="00A2187A">
        <w:t xml:space="preserve">, </w:t>
      </w:r>
      <w:r w:rsidRPr="00A2187A">
        <w:t>xxx</w:t>
      </w:r>
      <w:r w:rsidR="00864643" w:rsidRPr="00A2187A">
        <w:t>.). (</w:t>
      </w:r>
      <w:r w:rsidR="00181E28">
        <w:t>A</w:t>
      </w:r>
      <w:r w:rsidR="00864643" w:rsidRPr="00A2187A">
        <w:t xml:space="preserve">……. &amp; </w:t>
      </w:r>
      <w:r w:rsidR="00181E28">
        <w:t>M</w:t>
      </w:r>
      <w:r w:rsidR="00864643" w:rsidRPr="00A2187A">
        <w:t>……, 2002)</w:t>
      </w:r>
    </w:p>
    <w:p w14:paraId="01B08356" w14:textId="35D8E9CE" w:rsidR="00AE296F" w:rsidRPr="00A2187A" w:rsidRDefault="006E5947" w:rsidP="00E322DA">
      <w:pPr>
        <w:pStyle w:val="BodyText1"/>
      </w:pPr>
      <w:r w:rsidRPr="00A2187A">
        <w:t>Xxxxx</w:t>
      </w:r>
      <w:r w:rsidR="00C5468F" w:rsidRPr="00A2187A">
        <w:t xml:space="preserve"> </w:t>
      </w:r>
      <w:r w:rsidRPr="00A2187A">
        <w:t>xxx</w:t>
      </w:r>
      <w:r w:rsidR="00C5468F" w:rsidRPr="00A2187A">
        <w:t xml:space="preserve"> </w:t>
      </w:r>
      <w:r w:rsidRPr="00A2187A">
        <w:t>xxxx</w:t>
      </w:r>
      <w:r w:rsidR="00C5468F" w:rsidRPr="00A2187A">
        <w:t xml:space="preserve"> </w:t>
      </w:r>
      <w:r w:rsidRPr="00A2187A">
        <w:t>xxxxxxxxxxx</w:t>
      </w:r>
      <w:r w:rsidR="00C5468F" w:rsidRPr="00A2187A">
        <w:t xml:space="preserve"> </w:t>
      </w:r>
      <w:r w:rsidRPr="00A2187A">
        <w:t>xx</w:t>
      </w:r>
      <w:r w:rsidR="00C5468F" w:rsidRPr="00A2187A">
        <w:t xml:space="preserve"> </w:t>
      </w:r>
      <w:r w:rsidRPr="00A2187A">
        <w:t>xxxx</w:t>
      </w:r>
      <w:r w:rsidR="00C5468F" w:rsidRPr="00A2187A">
        <w:t xml:space="preserve">. </w:t>
      </w:r>
      <w:r w:rsidRPr="00A2187A">
        <w:t>Xx</w:t>
      </w:r>
      <w:r w:rsidR="00C5468F" w:rsidRPr="00A2187A">
        <w:t xml:space="preserve"> </w:t>
      </w:r>
      <w:r w:rsidRPr="00A2187A">
        <w:t>xxxx</w:t>
      </w:r>
      <w:r w:rsidR="00C5468F" w:rsidRPr="00A2187A">
        <w:t xml:space="preserve"> </w:t>
      </w:r>
      <w:r w:rsidRPr="00A2187A">
        <w:t>xxxxx</w:t>
      </w:r>
      <w:r w:rsidR="00C5468F" w:rsidRPr="00A2187A">
        <w:t xml:space="preserve"> </w:t>
      </w:r>
      <w:r w:rsidRPr="00A2187A">
        <w:t>xx</w:t>
      </w:r>
      <w:r w:rsidR="00C5468F" w:rsidRPr="00A2187A">
        <w:t xml:space="preserve"> </w:t>
      </w:r>
      <w:r w:rsidRPr="00A2187A">
        <w:t>xxxx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w:t>
      </w:r>
      <w:r w:rsidR="00C5468F" w:rsidRPr="00A2187A">
        <w:t xml:space="preserve"> 73:2009 </w:t>
      </w:r>
      <w:r w:rsidR="00864643" w:rsidRPr="00A2187A">
        <w:t>(C….., 2011)</w:t>
      </w:r>
      <w:r w:rsidR="00C5468F" w:rsidRPr="00A2187A">
        <w:t xml:space="preserve">. </w:t>
      </w:r>
      <w:r w:rsidRPr="00A2187A">
        <w:t>Xxx</w:t>
      </w:r>
      <w:r w:rsidR="00C5468F" w:rsidRPr="00A2187A">
        <w:t xml:space="preserve"> </w:t>
      </w:r>
      <w:r w:rsidRPr="00A2187A">
        <w:t>xxxxxxxxxxx</w:t>
      </w:r>
      <w:r w:rsidR="00C5468F" w:rsidRPr="00A2187A">
        <w:t xml:space="preserve"> </w:t>
      </w:r>
      <w:r w:rsidRPr="00A2187A">
        <w:t>xxxxxxxx</w:t>
      </w:r>
      <w:r w:rsidR="00C5468F" w:rsidRPr="00A2187A">
        <w:t xml:space="preserve"> </w:t>
      </w:r>
      <w:r w:rsidRPr="00A2187A">
        <w:t>xxxx</w:t>
      </w:r>
      <w:r w:rsidR="00C5468F" w:rsidRPr="00A2187A">
        <w:t xml:space="preserve"> </w:t>
      </w:r>
      <w:r w:rsidRPr="00A2187A">
        <w:t>xxxxxx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w:t>
      </w:r>
      <w:r w:rsidR="00C5468F" w:rsidRPr="00A2187A">
        <w:t xml:space="preserve">. </w:t>
      </w:r>
    </w:p>
    <w:p w14:paraId="77B8C663" w14:textId="5D8E4878" w:rsidR="0019216D" w:rsidRPr="00FE4872" w:rsidRDefault="00FE4872" w:rsidP="006D6BCC">
      <w:pPr>
        <w:pStyle w:val="Figuretittle"/>
        <w:pBdr>
          <w:bottom w:val="none" w:sz="0" w:space="0" w:color="auto"/>
        </w:pBdr>
        <w:spacing w:before="0" w:after="0"/>
      </w:pPr>
      <w:r>
        <w:rPr>
          <w:rFonts w:ascii="Times New Roman" w:hAnsi="Times New Roman"/>
          <w:sz w:val="24"/>
          <w:lang w:val="sk-SK"/>
        </w:rPr>
        <mc:AlternateContent>
          <mc:Choice Requires="wps">
            <w:drawing>
              <wp:anchor distT="0" distB="0" distL="114300" distR="114300" simplePos="0" relativeHeight="251659264" behindDoc="0" locked="0" layoutInCell="1" allowOverlap="1" wp14:anchorId="7BFA4E12" wp14:editId="0F5E8E99">
                <wp:simplePos x="0" y="0"/>
                <wp:positionH relativeFrom="column">
                  <wp:posOffset>-52070</wp:posOffset>
                </wp:positionH>
                <wp:positionV relativeFrom="paragraph">
                  <wp:posOffset>60960</wp:posOffset>
                </wp:positionV>
                <wp:extent cx="2719705" cy="1618615"/>
                <wp:effectExtent l="0" t="0" r="23495" b="19685"/>
                <wp:wrapTopAndBottom/>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19705" cy="16186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780A2" id="Rectangle 21" o:spid="_x0000_s1026" style="position:absolute;margin-left:-4.1pt;margin-top:4.8pt;width:214.15pt;height:12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" fillcolor="#4f81bd [3204]" strokecolor="#243f60 [1604]" strokeweight="2pt">
                <v:path arrowok="t"/>
                <w10:wrap type="topAndBottom"/>
              </v:rect>
            </w:pict>
          </mc:Fallback>
        </mc:AlternateContent>
      </w:r>
      <w:r w:rsidR="00A74F7A" w:rsidRPr="00A2187A">
        <w:t>Fig</w:t>
      </w:r>
      <w:r w:rsidR="00BA6F05" w:rsidRPr="00A2187A">
        <w:t xml:space="preserve">. 1 </w:t>
      </w:r>
      <w:r w:rsidR="00BA6F05" w:rsidRPr="00FE4872">
        <w:t>Xxxxxxxx Xxxxxxxxxx</w:t>
      </w:r>
    </w:p>
    <w:p w14:paraId="6BAB33DC" w14:textId="1F172149" w:rsidR="00BA6F05" w:rsidRPr="00A2187A" w:rsidRDefault="00BA6F05" w:rsidP="006D6BCC">
      <w:pPr>
        <w:pStyle w:val="Figuretittle"/>
        <w:pBdr>
          <w:bottom w:val="none" w:sz="0" w:space="0" w:color="auto"/>
        </w:pBdr>
        <w:spacing w:before="0" w:after="120"/>
        <w:jc w:val="right"/>
      </w:pPr>
      <w:r w:rsidRPr="00A2187A">
        <w:t xml:space="preserve"> </w:t>
      </w:r>
      <w:r w:rsidR="00B36E63">
        <w:t xml:space="preserve">Source: </w:t>
      </w:r>
      <w:r w:rsidRPr="00A2187A">
        <w:t>(Xxxxx,2011)</w:t>
      </w:r>
    </w:p>
    <w:p w14:paraId="21F172EA" w14:textId="2B519083" w:rsidR="00C5468F" w:rsidRPr="00A2187A" w:rsidRDefault="006E5947" w:rsidP="00FE4872">
      <w:r w:rsidRPr="00A2187A">
        <w:t>Xxxx</w:t>
      </w:r>
      <w:r w:rsidR="00C5468F" w:rsidRPr="00A2187A">
        <w:t xml:space="preserve"> </w:t>
      </w:r>
      <w:r w:rsidRPr="00A2187A">
        <w:t>xxxxxxxxxx</w:t>
      </w:r>
      <w:r w:rsidR="00C5468F" w:rsidRPr="00A2187A">
        <w:t xml:space="preserve"> </w:t>
      </w:r>
      <w:r w:rsidRPr="00A2187A">
        <w:t>xxxxxxxx</w:t>
      </w:r>
      <w:r w:rsidR="00C5468F" w:rsidRPr="00A2187A">
        <w:t xml:space="preserve"> </w:t>
      </w:r>
      <w:r w:rsidRPr="00A2187A">
        <w:t>xxx</w:t>
      </w:r>
      <w:r w:rsidR="00C5468F" w:rsidRPr="00A2187A">
        <w:t xml:space="preserve"> </w:t>
      </w:r>
      <w:r w:rsidRPr="00A2187A">
        <w:t>xxxxxx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xxxxx</w:t>
      </w:r>
      <w:r w:rsidR="00C5468F" w:rsidRPr="00A2187A">
        <w:t xml:space="preserve">, </w:t>
      </w:r>
      <w:r w:rsidRPr="00A2187A">
        <w:t>xxxxxxx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xx</w:t>
      </w:r>
      <w:r w:rsidR="00C5468F" w:rsidRPr="00A2187A">
        <w:t xml:space="preserve">. </w:t>
      </w:r>
      <w:r w:rsidRPr="00A2187A">
        <w:t>Xx</w:t>
      </w:r>
      <w:r w:rsidR="00C5468F" w:rsidRPr="00A2187A">
        <w:t xml:space="preserve"> </w:t>
      </w:r>
      <w:r w:rsidRPr="00A2187A">
        <w:t>xx</w:t>
      </w:r>
      <w:r w:rsidR="00C5468F" w:rsidRPr="00A2187A">
        <w:t xml:space="preserve"> </w:t>
      </w:r>
      <w:r w:rsidRPr="00A2187A">
        <w:t>xxx</w:t>
      </w:r>
      <w:r w:rsidR="00C5468F" w:rsidRPr="00A2187A">
        <w:t xml:space="preserve"> </w:t>
      </w:r>
      <w:r w:rsidRPr="00A2187A">
        <w:t>xx</w:t>
      </w:r>
      <w:r w:rsidR="00C5468F" w:rsidRPr="00A2187A">
        <w:t xml:space="preserve"> </w:t>
      </w:r>
      <w:r w:rsidRPr="00A2187A">
        <w:t>xxx</w:t>
      </w:r>
      <w:r w:rsidR="00C5468F" w:rsidRPr="00A2187A">
        <w:t xml:space="preserve"> </w:t>
      </w:r>
      <w:r w:rsidRPr="00A2187A">
        <w:t>xxxx</w:t>
      </w:r>
      <w:r w:rsidR="00C5468F" w:rsidRPr="00A2187A">
        <w:t xml:space="preserve"> </w:t>
      </w:r>
      <w:r w:rsidRPr="00A2187A">
        <w:t>xxxxxxxxx</w:t>
      </w:r>
      <w:r w:rsidR="00C5468F" w:rsidRPr="00A2187A">
        <w:t xml:space="preserve"> </w:t>
      </w:r>
      <w:r w:rsidRPr="00A2187A">
        <w:t>xxxxxx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x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xx</w:t>
      </w:r>
      <w:r w:rsidR="00C5468F" w:rsidRPr="00A2187A">
        <w:t xml:space="preserve"> </w:t>
      </w:r>
      <w:r w:rsidRPr="00A2187A">
        <w:t>xxxxxxxxxxx</w:t>
      </w:r>
      <w:r w:rsidR="00C5468F" w:rsidRPr="00A2187A">
        <w:t xml:space="preserve">.  </w:t>
      </w:r>
    </w:p>
    <w:p w14:paraId="46D24C74" w14:textId="19B485CE" w:rsidR="00C5468F" w:rsidRPr="00A2187A" w:rsidRDefault="006E5947" w:rsidP="00FE4872">
      <w:r w:rsidRPr="00A2187A">
        <w:t>Xxxxx</w:t>
      </w:r>
      <w:r w:rsidR="00C5468F" w:rsidRPr="00A2187A">
        <w:t xml:space="preserve"> </w:t>
      </w:r>
      <w:r w:rsidRPr="00A2187A">
        <w:t>xxx</w:t>
      </w:r>
      <w:r w:rsidR="00C5468F" w:rsidRPr="00A2187A">
        <w:t xml:space="preserve"> </w:t>
      </w:r>
      <w:r w:rsidRPr="00A2187A">
        <w:t>xx</w:t>
      </w:r>
      <w:r w:rsidR="00C5468F" w:rsidRPr="00A2187A">
        <w:t xml:space="preserve"> </w:t>
      </w:r>
      <w:r w:rsidRPr="00A2187A">
        <w:t>xxxxxxxxxx</w:t>
      </w:r>
      <w:r w:rsidR="00C5468F" w:rsidRPr="00A2187A">
        <w:t xml:space="preserve"> </w:t>
      </w:r>
      <w:r w:rsidRPr="00A2187A">
        <w:t>xxxx</w:t>
      </w:r>
      <w:r w:rsidR="00C5468F" w:rsidRPr="00A2187A">
        <w:t xml:space="preserve"> </w:t>
      </w:r>
      <w:r w:rsidRPr="00A2187A">
        <w:t>xxxxx</w:t>
      </w:r>
      <w:r w:rsidR="00C5468F" w:rsidRPr="00A2187A">
        <w:t xml:space="preserve"> </w:t>
      </w:r>
      <w:r w:rsidRPr="00A2187A">
        <w:t>xxxxxx</w:t>
      </w:r>
      <w:r w:rsidR="00C5468F" w:rsidRPr="00A2187A">
        <w:t>:</w:t>
      </w:r>
    </w:p>
    <w:p w14:paraId="0CCBE8FE" w14:textId="77777777" w:rsidR="00AE296F" w:rsidRPr="00A2187A" w:rsidRDefault="006E5947" w:rsidP="00FE4872">
      <w:pPr>
        <w:rPr>
          <w:rFonts w:cs="Arial"/>
          <w:bCs/>
          <w:noProof/>
        </w:rPr>
      </w:pPr>
      <w:r w:rsidRPr="00A2187A">
        <w:rPr>
          <w:i/>
          <w:noProof/>
        </w:rPr>
        <w:t>Xxxxx</w:t>
      </w:r>
      <w:r w:rsidR="00AE296F" w:rsidRPr="00A2187A">
        <w:rPr>
          <w:i/>
          <w:noProof/>
        </w:rPr>
        <w:t xml:space="preserve"> </w:t>
      </w:r>
      <w:r w:rsidRPr="00A2187A">
        <w:rPr>
          <w:i/>
          <w:noProof/>
        </w:rPr>
        <w:t>xxxxx</w:t>
      </w:r>
      <w:r w:rsidR="00AE296F" w:rsidRPr="00A2187A">
        <w:rPr>
          <w:i/>
          <w:noProof/>
        </w:rPr>
        <w:t xml:space="preserve"> </w:t>
      </w:r>
      <w:r w:rsidR="00AE296F" w:rsidRPr="00A2187A">
        <w:rPr>
          <w:noProof/>
        </w:rPr>
        <w:t xml:space="preserve">– </w:t>
      </w:r>
      <w:r w:rsidRPr="00A2187A">
        <w:rPr>
          <w:noProof/>
        </w:rPr>
        <w:t>xxxxx</w:t>
      </w:r>
      <w:r w:rsidR="00AE296F" w:rsidRPr="00A2187A">
        <w:rPr>
          <w:noProof/>
        </w:rPr>
        <w:t xml:space="preserve"> </w:t>
      </w:r>
      <w:r w:rsidRPr="00A2187A">
        <w:rPr>
          <w:noProof/>
        </w:rPr>
        <w:t>xxxxx</w:t>
      </w:r>
      <w:r w:rsidR="00AE296F" w:rsidRPr="00A2187A">
        <w:rPr>
          <w:noProof/>
        </w:rPr>
        <w:t xml:space="preserve"> </w:t>
      </w:r>
      <w:r w:rsidRPr="00A2187A">
        <w:rPr>
          <w:noProof/>
        </w:rPr>
        <w:t>x</w:t>
      </w:r>
      <w:r w:rsidR="00AE296F" w:rsidRPr="00A2187A">
        <w:rPr>
          <w:noProof/>
        </w:rPr>
        <w:t>x</w:t>
      </w:r>
      <w:r w:rsidRPr="00A2187A">
        <w:rPr>
          <w:noProof/>
        </w:rPr>
        <w:t>xxxxxxx</w:t>
      </w:r>
      <w:r w:rsidR="00AE296F" w:rsidRPr="00A2187A">
        <w:rPr>
          <w:noProof/>
        </w:rPr>
        <w:t xml:space="preserve"> </w:t>
      </w:r>
      <w:r w:rsidRPr="00A2187A">
        <w:rPr>
          <w:noProof/>
        </w:rPr>
        <w:t>xxx</w:t>
      </w:r>
      <w:r w:rsidR="00AE296F" w:rsidRPr="00A2187A">
        <w:rPr>
          <w:noProof/>
        </w:rPr>
        <w:t xml:space="preserve"> </w:t>
      </w:r>
      <w:r w:rsidRPr="00A2187A">
        <w:rPr>
          <w:noProof/>
        </w:rPr>
        <w:t>xxxxx</w:t>
      </w:r>
      <w:r w:rsidR="00AE296F" w:rsidRPr="00A2187A">
        <w:rPr>
          <w:noProof/>
        </w:rPr>
        <w:t xml:space="preserve"> </w:t>
      </w:r>
      <w:r w:rsidRPr="00A2187A">
        <w:rPr>
          <w:noProof/>
        </w:rPr>
        <w:t>xxxxxxx</w:t>
      </w:r>
      <w:r w:rsidR="00AE296F" w:rsidRPr="00A2187A">
        <w:rPr>
          <w:noProof/>
        </w:rPr>
        <w:t xml:space="preserve"> </w:t>
      </w:r>
      <w:r w:rsidRPr="00A2187A">
        <w:rPr>
          <w:noProof/>
        </w:rPr>
        <w:t>xxx</w:t>
      </w:r>
      <w:r w:rsidR="00AE296F" w:rsidRPr="00A2187A">
        <w:rPr>
          <w:noProof/>
        </w:rPr>
        <w:t xml:space="preserve"> </w:t>
      </w:r>
      <w:r w:rsidRPr="00A2187A">
        <w:rPr>
          <w:noProof/>
        </w:rPr>
        <w:t>xxxxx</w:t>
      </w:r>
      <w:r w:rsidR="00AE296F" w:rsidRPr="00A2187A">
        <w:rPr>
          <w:noProof/>
        </w:rPr>
        <w:t xml:space="preserve"> (</w:t>
      </w:r>
      <w:r w:rsidRPr="00A2187A">
        <w:rPr>
          <w:noProof/>
        </w:rPr>
        <w:t>x</w:t>
      </w:r>
      <w:r w:rsidR="00AE296F" w:rsidRPr="00A2187A">
        <w:rPr>
          <w:noProof/>
        </w:rPr>
        <w:t>.</w:t>
      </w:r>
      <w:r w:rsidRPr="00A2187A">
        <w:rPr>
          <w:noProof/>
        </w:rPr>
        <w:t>x</w:t>
      </w:r>
      <w:r w:rsidR="00AE296F" w:rsidRPr="00A2187A">
        <w:rPr>
          <w:noProof/>
        </w:rPr>
        <w:t xml:space="preserve">. </w:t>
      </w:r>
      <w:r w:rsidRPr="00A2187A">
        <w:rPr>
          <w:noProof/>
        </w:rPr>
        <w:t>xxxxxxx</w:t>
      </w:r>
      <w:r w:rsidR="00AE296F" w:rsidRPr="00A2187A">
        <w:rPr>
          <w:noProof/>
        </w:rPr>
        <w:t xml:space="preserve"> </w:t>
      </w:r>
      <w:r w:rsidRPr="00A2187A">
        <w:rPr>
          <w:noProof/>
        </w:rPr>
        <w:t>x</w:t>
      </w:r>
      <w:r w:rsidR="00AE296F" w:rsidRPr="00A2187A">
        <w:rPr>
          <w:noProof/>
        </w:rPr>
        <w:t xml:space="preserve"> </w:t>
      </w:r>
      <w:r w:rsidRPr="00A2187A">
        <w:rPr>
          <w:noProof/>
        </w:rPr>
        <w:t>xxx</w:t>
      </w:r>
      <w:r w:rsidR="00AE296F" w:rsidRPr="00A2187A">
        <w:rPr>
          <w:noProof/>
        </w:rPr>
        <w:t xml:space="preserve"> </w:t>
      </w:r>
      <w:r w:rsidRPr="00A2187A">
        <w:rPr>
          <w:noProof/>
        </w:rPr>
        <w:t>xxxxx</w:t>
      </w:r>
      <w:r w:rsidR="00AE296F" w:rsidRPr="00A2187A">
        <w:rPr>
          <w:noProof/>
        </w:rPr>
        <w:t xml:space="preserve"> </w:t>
      </w:r>
      <w:r w:rsidRPr="00A2187A">
        <w:rPr>
          <w:noProof/>
        </w:rPr>
        <w:t>xxxxxxxxxxxx</w:t>
      </w:r>
      <w:r w:rsidR="00AE296F" w:rsidRPr="00A2187A">
        <w:rPr>
          <w:noProof/>
        </w:rPr>
        <w:t xml:space="preserve"> </w:t>
      </w:r>
      <w:r w:rsidRPr="00A2187A">
        <w:rPr>
          <w:noProof/>
        </w:rPr>
        <w:t>xxx</w:t>
      </w:r>
      <w:r w:rsidR="00AE296F" w:rsidRPr="00A2187A">
        <w:rPr>
          <w:noProof/>
        </w:rPr>
        <w:t xml:space="preserve"> </w:t>
      </w:r>
      <w:r w:rsidRPr="00A2187A">
        <w:rPr>
          <w:noProof/>
        </w:rPr>
        <w:t>x</w:t>
      </w:r>
      <w:r w:rsidR="00AE296F" w:rsidRPr="00A2187A">
        <w:rPr>
          <w:noProof/>
        </w:rPr>
        <w:t>x</w:t>
      </w:r>
      <w:r w:rsidRPr="00A2187A">
        <w:rPr>
          <w:noProof/>
        </w:rPr>
        <w:t>xxxxx</w:t>
      </w:r>
      <w:r w:rsidR="00AE296F" w:rsidRPr="00A2187A">
        <w:rPr>
          <w:noProof/>
        </w:rPr>
        <w:t xml:space="preserve">, </w:t>
      </w:r>
      <w:r w:rsidRPr="00A2187A">
        <w:rPr>
          <w:noProof/>
        </w:rPr>
        <w:t>xxx</w:t>
      </w:r>
      <w:r w:rsidR="00AE296F" w:rsidRPr="00A2187A">
        <w:rPr>
          <w:noProof/>
        </w:rPr>
        <w:t xml:space="preserve"> </w:t>
      </w:r>
      <w:r w:rsidRPr="00A2187A">
        <w:rPr>
          <w:noProof/>
        </w:rPr>
        <w:t>xxxxx</w:t>
      </w:r>
      <w:r w:rsidR="00AE296F" w:rsidRPr="00A2187A">
        <w:rPr>
          <w:noProof/>
        </w:rPr>
        <w:t xml:space="preserve"> </w:t>
      </w:r>
      <w:r w:rsidRPr="00A2187A">
        <w:rPr>
          <w:noProof/>
        </w:rPr>
        <w:t>xxx</w:t>
      </w:r>
      <w:r w:rsidR="00AE296F" w:rsidRPr="00A2187A">
        <w:rPr>
          <w:noProof/>
        </w:rPr>
        <w:t xml:space="preserve"> </w:t>
      </w:r>
      <w:r w:rsidRPr="00A2187A">
        <w:rPr>
          <w:noProof/>
        </w:rPr>
        <w:t>xxxxxxx</w:t>
      </w:r>
      <w:r w:rsidR="00AE296F" w:rsidRPr="00A2187A">
        <w:rPr>
          <w:noProof/>
        </w:rPr>
        <w:t xml:space="preserve"> </w:t>
      </w:r>
      <w:r w:rsidRPr="00A2187A">
        <w:rPr>
          <w:noProof/>
        </w:rPr>
        <w:t>xx</w:t>
      </w:r>
      <w:r w:rsidR="00AE296F" w:rsidRPr="00A2187A">
        <w:rPr>
          <w:noProof/>
        </w:rPr>
        <w:t xml:space="preserve"> </w:t>
      </w:r>
      <w:r w:rsidRPr="00A2187A">
        <w:rPr>
          <w:noProof/>
        </w:rPr>
        <w:t>xxxxxxx</w:t>
      </w:r>
      <w:r w:rsidR="00AE296F" w:rsidRPr="00A2187A">
        <w:rPr>
          <w:noProof/>
        </w:rPr>
        <w:t xml:space="preserve"> </w:t>
      </w:r>
      <w:r w:rsidRPr="00A2187A">
        <w:rPr>
          <w:noProof/>
        </w:rPr>
        <w:t>xx</w:t>
      </w:r>
      <w:r w:rsidR="00AE296F" w:rsidRPr="00A2187A">
        <w:rPr>
          <w:noProof/>
        </w:rPr>
        <w:t xml:space="preserve"> </w:t>
      </w:r>
      <w:r w:rsidRPr="00A2187A">
        <w:rPr>
          <w:noProof/>
        </w:rPr>
        <w:t>xxx</w:t>
      </w:r>
      <w:r w:rsidR="00AE296F" w:rsidRPr="00A2187A">
        <w:rPr>
          <w:noProof/>
        </w:rPr>
        <w:t xml:space="preserve"> </w:t>
      </w:r>
      <w:r w:rsidRPr="00A2187A">
        <w:rPr>
          <w:noProof/>
        </w:rPr>
        <w:t>xxxxxxxxxxx</w:t>
      </w:r>
      <w:r w:rsidR="00AE296F" w:rsidRPr="00A2187A">
        <w:rPr>
          <w:noProof/>
        </w:rPr>
        <w:t xml:space="preserve"> </w:t>
      </w:r>
      <w:r w:rsidRPr="00A2187A">
        <w:rPr>
          <w:noProof/>
        </w:rPr>
        <w:t>xxxxxx</w:t>
      </w:r>
      <w:r w:rsidR="00AE296F" w:rsidRPr="00A2187A">
        <w:rPr>
          <w:noProof/>
        </w:rPr>
        <w:t>).</w:t>
      </w:r>
    </w:p>
    <w:p w14:paraId="05B60C81" w14:textId="77777777" w:rsidR="00AE296F" w:rsidRPr="00A2187A" w:rsidRDefault="006E5947" w:rsidP="00FE4872">
      <w:pPr>
        <w:rPr>
          <w:rFonts w:cs="Arial"/>
          <w:bCs/>
          <w:noProof/>
        </w:rPr>
      </w:pPr>
      <w:r w:rsidRPr="00A2187A">
        <w:rPr>
          <w:i/>
          <w:noProof/>
        </w:rPr>
        <w:t>Xxxxxxx</w:t>
      </w:r>
      <w:r w:rsidR="00AE296F" w:rsidRPr="00A2187A">
        <w:rPr>
          <w:i/>
          <w:noProof/>
        </w:rPr>
        <w:t xml:space="preserve"> / </w:t>
      </w:r>
      <w:r w:rsidRPr="00A2187A">
        <w:rPr>
          <w:i/>
          <w:noProof/>
        </w:rPr>
        <w:t>xxxxx</w:t>
      </w:r>
      <w:r w:rsidR="00AE296F" w:rsidRPr="00A2187A">
        <w:rPr>
          <w:i/>
          <w:noProof/>
        </w:rPr>
        <w:t xml:space="preserve"> </w:t>
      </w:r>
      <w:r w:rsidRPr="00A2187A">
        <w:rPr>
          <w:i/>
          <w:noProof/>
        </w:rPr>
        <w:t>xxxxx</w:t>
      </w:r>
      <w:r w:rsidR="00AE296F" w:rsidRPr="00A2187A">
        <w:rPr>
          <w:noProof/>
        </w:rPr>
        <w:t xml:space="preserve"> – </w:t>
      </w:r>
      <w:r w:rsidRPr="00A2187A">
        <w:rPr>
          <w:noProof/>
        </w:rPr>
        <w:t>xxxxx</w:t>
      </w:r>
      <w:r w:rsidR="00AE296F" w:rsidRPr="00A2187A">
        <w:rPr>
          <w:noProof/>
        </w:rPr>
        <w:t xml:space="preserve"> </w:t>
      </w:r>
      <w:r w:rsidRPr="00A2187A">
        <w:rPr>
          <w:noProof/>
        </w:rPr>
        <w:t>xxxxx</w:t>
      </w:r>
      <w:r w:rsidR="00AE296F" w:rsidRPr="00A2187A">
        <w:rPr>
          <w:noProof/>
        </w:rPr>
        <w:t xml:space="preserve"> </w:t>
      </w:r>
      <w:r w:rsidRPr="00A2187A">
        <w:rPr>
          <w:noProof/>
        </w:rPr>
        <w:t>x</w:t>
      </w:r>
      <w:r w:rsidR="00AE296F" w:rsidRPr="00A2187A">
        <w:rPr>
          <w:noProof/>
        </w:rPr>
        <w:t>x</w:t>
      </w:r>
      <w:r w:rsidRPr="00A2187A">
        <w:rPr>
          <w:noProof/>
        </w:rPr>
        <w:t>xxxxxxx</w:t>
      </w:r>
      <w:r w:rsidR="00AE296F" w:rsidRPr="00A2187A">
        <w:rPr>
          <w:noProof/>
        </w:rPr>
        <w:t xml:space="preserve"> </w:t>
      </w:r>
      <w:r w:rsidRPr="00A2187A">
        <w:rPr>
          <w:noProof/>
        </w:rPr>
        <w:t>xx</w:t>
      </w:r>
      <w:r w:rsidR="00AE296F" w:rsidRPr="00A2187A">
        <w:rPr>
          <w:noProof/>
        </w:rPr>
        <w:t xml:space="preserve"> </w:t>
      </w:r>
      <w:r w:rsidRPr="00A2187A">
        <w:rPr>
          <w:noProof/>
        </w:rPr>
        <w:t>xxxxx</w:t>
      </w:r>
      <w:r w:rsidR="00AE296F" w:rsidRPr="00A2187A">
        <w:rPr>
          <w:noProof/>
        </w:rPr>
        <w:t xml:space="preserve">, </w:t>
      </w:r>
      <w:r w:rsidRPr="00A2187A">
        <w:rPr>
          <w:noProof/>
        </w:rPr>
        <w:t>xxx</w:t>
      </w:r>
      <w:r w:rsidR="00AE296F" w:rsidRPr="00A2187A">
        <w:rPr>
          <w:noProof/>
        </w:rPr>
        <w:t xml:space="preserve"> </w:t>
      </w:r>
      <w:r w:rsidRPr="00A2187A">
        <w:rPr>
          <w:noProof/>
        </w:rPr>
        <w:t>xxxxx</w:t>
      </w:r>
      <w:r w:rsidR="00AE296F" w:rsidRPr="00A2187A">
        <w:rPr>
          <w:noProof/>
        </w:rPr>
        <w:t xml:space="preserve"> </w:t>
      </w:r>
      <w:r w:rsidRPr="00A2187A">
        <w:rPr>
          <w:noProof/>
        </w:rPr>
        <w:t>xxxxxxx</w:t>
      </w:r>
      <w:r w:rsidR="00AE296F" w:rsidRPr="00A2187A">
        <w:rPr>
          <w:noProof/>
        </w:rPr>
        <w:t xml:space="preserve"> </w:t>
      </w:r>
      <w:r w:rsidRPr="00A2187A">
        <w:rPr>
          <w:noProof/>
        </w:rPr>
        <w:t>xxx</w:t>
      </w:r>
      <w:r w:rsidR="00AE296F" w:rsidRPr="00A2187A">
        <w:rPr>
          <w:noProof/>
        </w:rPr>
        <w:t xml:space="preserve"> </w:t>
      </w:r>
      <w:r w:rsidRPr="00A2187A">
        <w:rPr>
          <w:noProof/>
        </w:rPr>
        <w:t>xxx</w:t>
      </w:r>
      <w:r w:rsidR="00AE296F" w:rsidRPr="00A2187A">
        <w:rPr>
          <w:noProof/>
        </w:rPr>
        <w:t xml:space="preserve"> (</w:t>
      </w:r>
      <w:r w:rsidRPr="00A2187A">
        <w:rPr>
          <w:noProof/>
        </w:rPr>
        <w:t>x</w:t>
      </w:r>
      <w:r w:rsidR="00AE296F" w:rsidRPr="00A2187A">
        <w:rPr>
          <w:noProof/>
        </w:rPr>
        <w:t>.</w:t>
      </w:r>
      <w:r w:rsidRPr="00A2187A">
        <w:rPr>
          <w:noProof/>
        </w:rPr>
        <w:t>x</w:t>
      </w:r>
      <w:r w:rsidR="00AE296F" w:rsidRPr="00A2187A">
        <w:rPr>
          <w:noProof/>
        </w:rPr>
        <w:t xml:space="preserve">. </w:t>
      </w:r>
      <w:r w:rsidRPr="00A2187A">
        <w:rPr>
          <w:noProof/>
        </w:rPr>
        <w:t>xxxxxxx</w:t>
      </w:r>
      <w:r w:rsidR="00AE296F" w:rsidRPr="00A2187A">
        <w:rPr>
          <w:noProof/>
        </w:rPr>
        <w:t xml:space="preserve"> </w:t>
      </w:r>
      <w:r w:rsidRPr="00A2187A">
        <w:rPr>
          <w:noProof/>
        </w:rPr>
        <w:t>xx</w:t>
      </w:r>
      <w:r w:rsidR="00AE296F" w:rsidRPr="00A2187A">
        <w:rPr>
          <w:noProof/>
        </w:rPr>
        <w:t xml:space="preserve"> </w:t>
      </w:r>
      <w:r w:rsidRPr="00A2187A">
        <w:rPr>
          <w:noProof/>
        </w:rPr>
        <w:t>xxxxxxxxxxxx</w:t>
      </w:r>
      <w:r w:rsidR="00AE296F" w:rsidRPr="00A2187A">
        <w:rPr>
          <w:noProof/>
        </w:rPr>
        <w:t xml:space="preserve"> </w:t>
      </w:r>
      <w:r w:rsidRPr="00A2187A">
        <w:rPr>
          <w:noProof/>
        </w:rPr>
        <w:t>xxxxxxxx</w:t>
      </w:r>
      <w:r w:rsidR="00AE296F" w:rsidRPr="00A2187A">
        <w:rPr>
          <w:noProof/>
        </w:rPr>
        <w:t xml:space="preserve"> </w:t>
      </w:r>
      <w:r w:rsidRPr="00A2187A">
        <w:rPr>
          <w:noProof/>
        </w:rPr>
        <w:t>xxxxx</w:t>
      </w:r>
      <w:r w:rsidR="00AE296F" w:rsidRPr="00A2187A">
        <w:rPr>
          <w:noProof/>
        </w:rPr>
        <w:t xml:space="preserve"> </w:t>
      </w:r>
      <w:r w:rsidRPr="00A2187A">
        <w:rPr>
          <w:noProof/>
        </w:rPr>
        <w:t>xx</w:t>
      </w:r>
      <w:r w:rsidR="00AE296F" w:rsidRPr="00A2187A">
        <w:rPr>
          <w:noProof/>
        </w:rPr>
        <w:t xml:space="preserve"> </w:t>
      </w:r>
      <w:r w:rsidRPr="00A2187A">
        <w:rPr>
          <w:noProof/>
        </w:rPr>
        <w:t>xxx</w:t>
      </w:r>
      <w:r w:rsidR="00AE296F" w:rsidRPr="00A2187A">
        <w:rPr>
          <w:noProof/>
        </w:rPr>
        <w:t xml:space="preserve"> </w:t>
      </w:r>
      <w:r w:rsidRPr="00A2187A">
        <w:rPr>
          <w:noProof/>
        </w:rPr>
        <w:t>xxxxxxx</w:t>
      </w:r>
      <w:r w:rsidR="00AE296F" w:rsidRPr="00A2187A">
        <w:rPr>
          <w:noProof/>
        </w:rPr>
        <w:t xml:space="preserve"> </w:t>
      </w:r>
      <w:r w:rsidRPr="00A2187A">
        <w:rPr>
          <w:noProof/>
        </w:rPr>
        <w:t>xxxxxxxxx</w:t>
      </w:r>
      <w:r w:rsidR="00AE296F" w:rsidRPr="00A2187A">
        <w:rPr>
          <w:noProof/>
        </w:rPr>
        <w:t xml:space="preserve"> </w:t>
      </w:r>
      <w:r w:rsidRPr="00A2187A">
        <w:rPr>
          <w:noProof/>
        </w:rPr>
        <w:t>xxx</w:t>
      </w:r>
      <w:r w:rsidR="00AE296F" w:rsidRPr="00A2187A">
        <w:rPr>
          <w:noProof/>
        </w:rPr>
        <w:t xml:space="preserve"> </w:t>
      </w:r>
      <w:r w:rsidRPr="00A2187A">
        <w:rPr>
          <w:noProof/>
        </w:rPr>
        <w:t>xxxxxx</w:t>
      </w:r>
      <w:r w:rsidR="00AE296F" w:rsidRPr="00A2187A">
        <w:rPr>
          <w:noProof/>
        </w:rPr>
        <w:t xml:space="preserve"> </w:t>
      </w:r>
      <w:r w:rsidRPr="00A2187A">
        <w:rPr>
          <w:noProof/>
        </w:rPr>
        <w:t>xxx</w:t>
      </w:r>
      <w:r w:rsidR="00AE296F" w:rsidRPr="00A2187A">
        <w:rPr>
          <w:noProof/>
        </w:rPr>
        <w:t xml:space="preserve"> </w:t>
      </w:r>
      <w:r w:rsidRPr="00A2187A">
        <w:rPr>
          <w:noProof/>
        </w:rPr>
        <w:t>xxxxxxx</w:t>
      </w:r>
      <w:r w:rsidR="00AE296F" w:rsidRPr="00A2187A">
        <w:rPr>
          <w:noProof/>
        </w:rPr>
        <w:t xml:space="preserve"> </w:t>
      </w:r>
      <w:r w:rsidRPr="00A2187A">
        <w:rPr>
          <w:noProof/>
        </w:rPr>
        <w:t>xxxxxxxxx</w:t>
      </w:r>
      <w:r w:rsidR="00AE296F" w:rsidRPr="00A2187A">
        <w:rPr>
          <w:noProof/>
        </w:rPr>
        <w:t>).</w:t>
      </w:r>
    </w:p>
    <w:p w14:paraId="340A5521" w14:textId="77777777" w:rsidR="00AE296F" w:rsidRPr="00A2187A" w:rsidRDefault="006E5947" w:rsidP="00FE4872">
      <w:pPr>
        <w:rPr>
          <w:rFonts w:cs="Arial"/>
          <w:bCs/>
          <w:noProof/>
        </w:rPr>
      </w:pPr>
      <w:r w:rsidRPr="00A2187A">
        <w:rPr>
          <w:i/>
          <w:noProof/>
        </w:rPr>
        <w:t>Xxxxxxx</w:t>
      </w:r>
      <w:r w:rsidR="00AE296F" w:rsidRPr="00A2187A">
        <w:rPr>
          <w:i/>
          <w:noProof/>
        </w:rPr>
        <w:t>/</w:t>
      </w:r>
      <w:r w:rsidRPr="00A2187A">
        <w:rPr>
          <w:i/>
          <w:noProof/>
        </w:rPr>
        <w:t>xxxxxxx</w:t>
      </w:r>
      <w:r w:rsidR="00AE296F" w:rsidRPr="00A2187A">
        <w:rPr>
          <w:i/>
          <w:noProof/>
        </w:rPr>
        <w:t xml:space="preserve"> </w:t>
      </w:r>
      <w:r w:rsidRPr="00A2187A">
        <w:rPr>
          <w:i/>
          <w:noProof/>
        </w:rPr>
        <w:t>xxxxx</w:t>
      </w:r>
      <w:r w:rsidR="00AE296F" w:rsidRPr="00A2187A">
        <w:rPr>
          <w:i/>
          <w:noProof/>
        </w:rPr>
        <w:t xml:space="preserve"> –</w:t>
      </w:r>
      <w:r w:rsidR="00AE296F" w:rsidRPr="00A2187A">
        <w:rPr>
          <w:noProof/>
        </w:rPr>
        <w:t xml:space="preserve"> </w:t>
      </w:r>
      <w:r w:rsidRPr="00A2187A">
        <w:rPr>
          <w:noProof/>
        </w:rPr>
        <w:t>xxxxx</w:t>
      </w:r>
      <w:r w:rsidR="00AE296F" w:rsidRPr="00A2187A">
        <w:rPr>
          <w:noProof/>
        </w:rPr>
        <w:t xml:space="preserve"> </w:t>
      </w:r>
      <w:r w:rsidRPr="00A2187A">
        <w:rPr>
          <w:noProof/>
        </w:rPr>
        <w:t>xxx</w:t>
      </w:r>
      <w:r w:rsidR="00AE296F" w:rsidRPr="00A2187A">
        <w:rPr>
          <w:noProof/>
        </w:rPr>
        <w:t xml:space="preserve"> </w:t>
      </w:r>
      <w:r w:rsidRPr="00A2187A">
        <w:rPr>
          <w:noProof/>
        </w:rPr>
        <w:t>xxxxx</w:t>
      </w:r>
      <w:r w:rsidR="00AE296F" w:rsidRPr="00A2187A">
        <w:rPr>
          <w:noProof/>
        </w:rPr>
        <w:t xml:space="preserve"> </w:t>
      </w:r>
      <w:r w:rsidRPr="00A2187A">
        <w:rPr>
          <w:noProof/>
        </w:rPr>
        <w:t>x</w:t>
      </w:r>
      <w:r w:rsidR="00AE296F" w:rsidRPr="00A2187A">
        <w:rPr>
          <w:noProof/>
        </w:rPr>
        <w:t>x</w:t>
      </w:r>
      <w:r w:rsidRPr="00A2187A">
        <w:rPr>
          <w:noProof/>
        </w:rPr>
        <w:t>xxxxxxx</w:t>
      </w:r>
      <w:r w:rsidR="00AE296F" w:rsidRPr="00A2187A">
        <w:rPr>
          <w:noProof/>
        </w:rPr>
        <w:t xml:space="preserve"> </w:t>
      </w:r>
      <w:r w:rsidRPr="00A2187A">
        <w:rPr>
          <w:noProof/>
        </w:rPr>
        <w:t>xxx</w:t>
      </w:r>
      <w:r w:rsidR="00AE296F" w:rsidRPr="00A2187A">
        <w:rPr>
          <w:noProof/>
        </w:rPr>
        <w:t xml:space="preserve"> </w:t>
      </w:r>
      <w:r w:rsidRPr="00A2187A">
        <w:rPr>
          <w:noProof/>
        </w:rPr>
        <w:t>xxxxxxx</w:t>
      </w:r>
      <w:r w:rsidR="00AE296F" w:rsidRPr="00A2187A">
        <w:rPr>
          <w:noProof/>
        </w:rPr>
        <w:t xml:space="preserve"> </w:t>
      </w:r>
      <w:r w:rsidRPr="00A2187A">
        <w:rPr>
          <w:noProof/>
        </w:rPr>
        <w:t>xxxx</w:t>
      </w:r>
      <w:r w:rsidR="00AE296F" w:rsidRPr="00A2187A">
        <w:rPr>
          <w:noProof/>
        </w:rPr>
        <w:t xml:space="preserve"> </w:t>
      </w:r>
      <w:r w:rsidRPr="00A2187A">
        <w:rPr>
          <w:noProof/>
        </w:rPr>
        <w:t>xxx</w:t>
      </w:r>
      <w:r w:rsidR="00AE296F" w:rsidRPr="00A2187A">
        <w:rPr>
          <w:noProof/>
        </w:rPr>
        <w:t xml:space="preserve"> </w:t>
      </w:r>
      <w:r w:rsidRPr="00A2187A">
        <w:rPr>
          <w:noProof/>
        </w:rPr>
        <w:t>xxxxxxxxx</w:t>
      </w:r>
      <w:r w:rsidR="00AE296F" w:rsidRPr="00A2187A">
        <w:rPr>
          <w:noProof/>
        </w:rPr>
        <w:t xml:space="preserve"> </w:t>
      </w:r>
      <w:r w:rsidRPr="00A2187A">
        <w:rPr>
          <w:noProof/>
        </w:rPr>
        <w:t>xxx</w:t>
      </w:r>
      <w:r w:rsidR="00AE296F" w:rsidRPr="00A2187A">
        <w:rPr>
          <w:noProof/>
        </w:rPr>
        <w:t xml:space="preserve"> </w:t>
      </w:r>
      <w:r w:rsidRPr="00A2187A">
        <w:rPr>
          <w:noProof/>
        </w:rPr>
        <w:t>xxxxxxxxx</w:t>
      </w:r>
      <w:r w:rsidR="00AE296F" w:rsidRPr="00A2187A">
        <w:rPr>
          <w:noProof/>
        </w:rPr>
        <w:t xml:space="preserve"> (</w:t>
      </w:r>
      <w:r w:rsidRPr="00A2187A">
        <w:rPr>
          <w:noProof/>
        </w:rPr>
        <w:t>x</w:t>
      </w:r>
      <w:r w:rsidR="00AE296F" w:rsidRPr="00A2187A">
        <w:rPr>
          <w:noProof/>
        </w:rPr>
        <w:t>.</w:t>
      </w:r>
      <w:r w:rsidRPr="00A2187A">
        <w:rPr>
          <w:noProof/>
        </w:rPr>
        <w:t>x</w:t>
      </w:r>
      <w:r w:rsidR="00AE296F" w:rsidRPr="00A2187A">
        <w:rPr>
          <w:noProof/>
        </w:rPr>
        <w:t xml:space="preserve">. </w:t>
      </w:r>
      <w:r w:rsidRPr="00A2187A">
        <w:rPr>
          <w:noProof/>
        </w:rPr>
        <w:t>xxxx</w:t>
      </w:r>
      <w:r w:rsidR="00AE296F" w:rsidRPr="00A2187A">
        <w:rPr>
          <w:noProof/>
        </w:rPr>
        <w:t xml:space="preserve"> </w:t>
      </w:r>
      <w:r w:rsidRPr="00A2187A">
        <w:rPr>
          <w:noProof/>
        </w:rPr>
        <w:t>xxx</w:t>
      </w:r>
      <w:r w:rsidR="00AE296F" w:rsidRPr="00A2187A">
        <w:rPr>
          <w:noProof/>
        </w:rPr>
        <w:t xml:space="preserve"> </w:t>
      </w:r>
      <w:r w:rsidRPr="00A2187A">
        <w:rPr>
          <w:noProof/>
        </w:rPr>
        <w:t>xxxxxxx</w:t>
      </w:r>
      <w:r w:rsidR="00AE296F" w:rsidRPr="00A2187A">
        <w:rPr>
          <w:noProof/>
        </w:rPr>
        <w:t xml:space="preserve"> </w:t>
      </w:r>
      <w:r w:rsidRPr="00A2187A">
        <w:rPr>
          <w:noProof/>
        </w:rPr>
        <w:t>xx</w:t>
      </w:r>
      <w:r w:rsidR="00AE296F" w:rsidRPr="00A2187A">
        <w:rPr>
          <w:noProof/>
        </w:rPr>
        <w:t xml:space="preserve"> </w:t>
      </w:r>
      <w:r w:rsidRPr="00A2187A">
        <w:rPr>
          <w:noProof/>
        </w:rPr>
        <w:t>x</w:t>
      </w:r>
      <w:r w:rsidR="00AE296F" w:rsidRPr="00A2187A">
        <w:rPr>
          <w:noProof/>
        </w:rPr>
        <w:t>x</w:t>
      </w:r>
      <w:r w:rsidRPr="00A2187A">
        <w:rPr>
          <w:noProof/>
        </w:rPr>
        <w:t>xxxx</w:t>
      </w:r>
      <w:r w:rsidR="00AE296F" w:rsidRPr="00A2187A">
        <w:rPr>
          <w:noProof/>
        </w:rPr>
        <w:t xml:space="preserve"> </w:t>
      </w:r>
      <w:r w:rsidRPr="00A2187A">
        <w:rPr>
          <w:noProof/>
        </w:rPr>
        <w:t>xxx</w:t>
      </w:r>
      <w:r w:rsidR="00AE296F" w:rsidRPr="00A2187A">
        <w:rPr>
          <w:noProof/>
        </w:rPr>
        <w:t xml:space="preserve"> </w:t>
      </w:r>
      <w:r w:rsidRPr="00A2187A">
        <w:rPr>
          <w:noProof/>
        </w:rPr>
        <w:t>xxx</w:t>
      </w:r>
      <w:r w:rsidR="00AE296F" w:rsidRPr="00A2187A">
        <w:rPr>
          <w:noProof/>
        </w:rPr>
        <w:t xml:space="preserve"> </w:t>
      </w:r>
      <w:r w:rsidRPr="00A2187A">
        <w:rPr>
          <w:noProof/>
        </w:rPr>
        <w:t>xxxxxxxxxxxx</w:t>
      </w:r>
      <w:r w:rsidR="00AE296F" w:rsidRPr="00A2187A">
        <w:rPr>
          <w:noProof/>
        </w:rPr>
        <w:t xml:space="preserve"> </w:t>
      </w:r>
      <w:r w:rsidRPr="00A2187A">
        <w:rPr>
          <w:noProof/>
        </w:rPr>
        <w:t>xxx</w:t>
      </w:r>
      <w:r w:rsidR="00AE296F" w:rsidRPr="00A2187A">
        <w:rPr>
          <w:noProof/>
        </w:rPr>
        <w:t xml:space="preserve"> </w:t>
      </w:r>
      <w:r w:rsidRPr="00A2187A">
        <w:rPr>
          <w:noProof/>
        </w:rPr>
        <w:t>xxxxxx</w:t>
      </w:r>
      <w:r w:rsidR="00AE296F" w:rsidRPr="00A2187A">
        <w:rPr>
          <w:noProof/>
        </w:rPr>
        <w:t xml:space="preserve"> </w:t>
      </w:r>
      <w:r w:rsidRPr="00A2187A">
        <w:rPr>
          <w:noProof/>
        </w:rPr>
        <w:t>xxxxx</w:t>
      </w:r>
      <w:r w:rsidR="00AE296F" w:rsidRPr="00A2187A">
        <w:rPr>
          <w:noProof/>
        </w:rPr>
        <w:t xml:space="preserve"> </w:t>
      </w:r>
      <w:r w:rsidRPr="00A2187A">
        <w:rPr>
          <w:noProof/>
        </w:rPr>
        <w:t>xxx</w:t>
      </w:r>
      <w:r w:rsidR="00AE296F" w:rsidRPr="00A2187A">
        <w:rPr>
          <w:noProof/>
        </w:rPr>
        <w:t xml:space="preserve"> </w:t>
      </w:r>
      <w:r w:rsidRPr="00A2187A">
        <w:rPr>
          <w:noProof/>
        </w:rPr>
        <w:t>x</w:t>
      </w:r>
      <w:r w:rsidR="00AE296F" w:rsidRPr="00A2187A">
        <w:rPr>
          <w:noProof/>
        </w:rPr>
        <w:t>x</w:t>
      </w:r>
      <w:r w:rsidRPr="00A2187A">
        <w:rPr>
          <w:noProof/>
        </w:rPr>
        <w:t>xxxxxxxx</w:t>
      </w:r>
      <w:r w:rsidR="00AE296F" w:rsidRPr="00A2187A">
        <w:rPr>
          <w:noProof/>
        </w:rPr>
        <w:t xml:space="preserve"> </w:t>
      </w:r>
      <w:r w:rsidRPr="00A2187A">
        <w:rPr>
          <w:noProof/>
        </w:rPr>
        <w:t>xx</w:t>
      </w:r>
      <w:r w:rsidR="00AE296F" w:rsidRPr="00A2187A">
        <w:rPr>
          <w:noProof/>
        </w:rPr>
        <w:t xml:space="preserve"> </w:t>
      </w:r>
      <w:r w:rsidRPr="00A2187A">
        <w:rPr>
          <w:noProof/>
        </w:rPr>
        <w:t>xxx</w:t>
      </w:r>
      <w:r w:rsidR="00AE296F" w:rsidRPr="00A2187A">
        <w:rPr>
          <w:noProof/>
        </w:rPr>
        <w:t xml:space="preserve"> </w:t>
      </w:r>
      <w:r w:rsidRPr="00A2187A">
        <w:rPr>
          <w:noProof/>
        </w:rPr>
        <w:t>xxxxxxxxxxxx</w:t>
      </w:r>
      <w:r w:rsidR="00AE296F" w:rsidRPr="00A2187A">
        <w:rPr>
          <w:noProof/>
        </w:rPr>
        <w:t>).</w:t>
      </w:r>
    </w:p>
    <w:p w14:paraId="0B70A989" w14:textId="77777777" w:rsidR="005427F6" w:rsidRPr="00A2187A" w:rsidRDefault="006E5947" w:rsidP="00FE4872">
      <w:r w:rsidRPr="00A2187A">
        <w:t>Xx</w:t>
      </w:r>
      <w:r w:rsidR="005427F6" w:rsidRPr="00A2187A">
        <w:t xml:space="preserve"> </w:t>
      </w:r>
      <w:r w:rsidRPr="00A2187A">
        <w:t>xxxxxx</w:t>
      </w:r>
      <w:r w:rsidR="005427F6" w:rsidRPr="00A2187A">
        <w:t xml:space="preserve">, </w:t>
      </w:r>
      <w:r w:rsidRPr="00A2187A">
        <w:t>xx</w:t>
      </w:r>
      <w:r w:rsidR="005427F6" w:rsidRPr="00A2187A">
        <w:t xml:space="preserve"> </w:t>
      </w:r>
      <w:r w:rsidRPr="00A2187A">
        <w:t>xx</w:t>
      </w:r>
      <w:r w:rsidR="005427F6" w:rsidRPr="00A2187A">
        <w:t xml:space="preserve"> </w:t>
      </w:r>
      <w:r w:rsidRPr="00A2187A">
        <w:t>xxx</w:t>
      </w:r>
      <w:r w:rsidR="005427F6" w:rsidRPr="00A2187A">
        <w:t xml:space="preserve"> </w:t>
      </w:r>
      <w:r w:rsidRPr="00A2187A">
        <w:t>xxxxxxxx</w:t>
      </w:r>
      <w:r w:rsidR="005427F6" w:rsidRPr="00A2187A">
        <w:t xml:space="preserve"> </w:t>
      </w:r>
      <w:r w:rsidRPr="00A2187A">
        <w:t>xx</w:t>
      </w:r>
      <w:r w:rsidR="005427F6" w:rsidRPr="00A2187A">
        <w:t xml:space="preserve"> </w:t>
      </w:r>
      <w:r w:rsidRPr="00A2187A">
        <w:t>xxxxxxx</w:t>
      </w:r>
      <w:r w:rsidR="005427F6" w:rsidRPr="00A2187A">
        <w:t xml:space="preserve"> </w:t>
      </w:r>
      <w:r w:rsidRPr="00A2187A">
        <w:t>xxx</w:t>
      </w:r>
      <w:r w:rsidR="005427F6" w:rsidRPr="00A2187A">
        <w:t xml:space="preserve"> </w:t>
      </w:r>
      <w:r w:rsidRPr="00A2187A">
        <w:t>xxxx</w:t>
      </w:r>
      <w:r w:rsidR="005427F6" w:rsidRPr="00A2187A">
        <w:t xml:space="preserve"> </w:t>
      </w:r>
      <w:r w:rsidRPr="00A2187A">
        <w:t>xxxxxxx</w:t>
      </w:r>
      <w:r w:rsidR="005427F6" w:rsidRPr="00A2187A">
        <w:t xml:space="preserve"> </w:t>
      </w:r>
      <w:r w:rsidRPr="00A2187A">
        <w:t>xxx</w:t>
      </w:r>
      <w:r w:rsidR="005427F6" w:rsidRPr="00A2187A">
        <w:t xml:space="preserve"> </w:t>
      </w:r>
      <w:r w:rsidRPr="00A2187A">
        <w:t>xxx</w:t>
      </w:r>
      <w:r w:rsidR="005427F6" w:rsidRPr="00A2187A">
        <w:t xml:space="preserve"> </w:t>
      </w:r>
      <w:r w:rsidRPr="00A2187A">
        <w:t>xxx</w:t>
      </w:r>
      <w:r w:rsidR="005427F6" w:rsidRPr="00A2187A">
        <w:t xml:space="preserve"> </w:t>
      </w:r>
      <w:r w:rsidRPr="00A2187A">
        <w:t>xxxxxxxxx</w:t>
      </w:r>
      <w:r w:rsidR="005427F6" w:rsidRPr="00A2187A">
        <w:t xml:space="preserve"> </w:t>
      </w:r>
      <w:r w:rsidRPr="00A2187A">
        <w:t>xxxxx</w:t>
      </w:r>
      <w:r w:rsidR="005427F6" w:rsidRPr="00A2187A">
        <w:t xml:space="preserve"> </w:t>
      </w:r>
      <w:r w:rsidRPr="00A2187A">
        <w:t>xx</w:t>
      </w:r>
      <w:r w:rsidR="005427F6" w:rsidRPr="00A2187A">
        <w:t xml:space="preserve"> </w:t>
      </w:r>
      <w:r w:rsidRPr="00A2187A">
        <w:t>xxxxxxxxxxxxx</w:t>
      </w:r>
      <w:r w:rsidR="005427F6" w:rsidRPr="00A2187A">
        <w:t xml:space="preserve"> </w:t>
      </w:r>
      <w:r w:rsidRPr="00A2187A">
        <w:t>xxxxxxxxx</w:t>
      </w:r>
      <w:r w:rsidR="005427F6" w:rsidRPr="00A2187A">
        <w:t xml:space="preserve">, </w:t>
      </w:r>
      <w:r w:rsidRPr="00A2187A">
        <w:t>xxx</w:t>
      </w:r>
      <w:r w:rsidR="005427F6" w:rsidRPr="00A2187A">
        <w:t xml:space="preserve"> </w:t>
      </w:r>
      <w:r w:rsidRPr="00A2187A">
        <w:t>xxx</w:t>
      </w:r>
      <w:r w:rsidR="005427F6" w:rsidRPr="00A2187A">
        <w:t xml:space="preserve"> </w:t>
      </w:r>
      <w:r w:rsidRPr="00A2187A">
        <w:t>xxxx</w:t>
      </w:r>
      <w:r w:rsidR="005427F6" w:rsidRPr="00A2187A">
        <w:t xml:space="preserve"> </w:t>
      </w:r>
      <w:r w:rsidRPr="00A2187A">
        <w:t>xxxxxx</w:t>
      </w:r>
      <w:r w:rsidR="005427F6" w:rsidRPr="00A2187A">
        <w:t xml:space="preserve">, </w:t>
      </w:r>
      <w:r w:rsidRPr="00A2187A">
        <w:t>xxxxx</w:t>
      </w:r>
      <w:r w:rsidR="005427F6" w:rsidRPr="00A2187A">
        <w:t xml:space="preserve"> </w:t>
      </w:r>
      <w:r w:rsidRPr="00A2187A">
        <w:t>xxxxx</w:t>
      </w:r>
      <w:r w:rsidR="005427F6" w:rsidRPr="00A2187A">
        <w:t xml:space="preserve"> </w:t>
      </w:r>
      <w:r w:rsidRPr="00A2187A">
        <w:t>xxx</w:t>
      </w:r>
      <w:r w:rsidR="00611C21" w:rsidRPr="00A2187A">
        <w:t xml:space="preserve"> </w:t>
      </w:r>
      <w:r w:rsidRPr="00A2187A">
        <w:t>xxx</w:t>
      </w:r>
      <w:r w:rsidR="005427F6" w:rsidRPr="00A2187A">
        <w:t xml:space="preserve"> </w:t>
      </w:r>
      <w:r w:rsidRPr="00A2187A">
        <w:t>xxxx</w:t>
      </w:r>
      <w:r w:rsidR="005427F6" w:rsidRPr="00A2187A">
        <w:t xml:space="preserve"> </w:t>
      </w:r>
      <w:r w:rsidRPr="00A2187A">
        <w:t>xxxxxx</w:t>
      </w:r>
      <w:r w:rsidR="005427F6" w:rsidRPr="00A2187A">
        <w:t xml:space="preserve"> </w:t>
      </w:r>
      <w:r w:rsidRPr="00A2187A">
        <w:t>xxx</w:t>
      </w:r>
      <w:r w:rsidR="005427F6" w:rsidRPr="00A2187A">
        <w:t xml:space="preserve"> </w:t>
      </w:r>
      <w:r w:rsidRPr="00A2187A">
        <w:t>xxxx</w:t>
      </w:r>
      <w:r w:rsidR="005427F6" w:rsidRPr="00A2187A">
        <w:t xml:space="preserve"> </w:t>
      </w:r>
      <w:r w:rsidRPr="00A2187A">
        <w:t>xxxxxxxx</w:t>
      </w:r>
      <w:r w:rsidR="005427F6" w:rsidRPr="00A2187A">
        <w:t xml:space="preserve"> </w:t>
      </w:r>
      <w:r w:rsidRPr="00A2187A">
        <w:t>xxxxxx</w:t>
      </w:r>
      <w:r w:rsidR="00611C21" w:rsidRPr="00A2187A">
        <w:t xml:space="preserve"> </w:t>
      </w:r>
      <w:r w:rsidRPr="00A2187A">
        <w:t>xx</w:t>
      </w:r>
      <w:r w:rsidR="00611C21" w:rsidRPr="00A2187A">
        <w:t xml:space="preserve"> </w:t>
      </w:r>
      <w:r w:rsidRPr="00A2187A">
        <w:t>xxxxxxxxxx</w:t>
      </w:r>
      <w:r w:rsidR="00611C21" w:rsidRPr="00A2187A">
        <w:t xml:space="preserve">, </w:t>
      </w:r>
      <w:r w:rsidRPr="00A2187A">
        <w:t>xxx</w:t>
      </w:r>
      <w:r w:rsidR="00611C21" w:rsidRPr="00A2187A">
        <w:t xml:space="preserve"> </w:t>
      </w:r>
      <w:r w:rsidRPr="00A2187A">
        <w:t>xxxxxxx</w:t>
      </w:r>
      <w:r w:rsidR="00611C21" w:rsidRPr="00A2187A">
        <w:t xml:space="preserve"> </w:t>
      </w:r>
      <w:r w:rsidRPr="00A2187A">
        <w:t>xx</w:t>
      </w:r>
      <w:r w:rsidR="005427F6" w:rsidRPr="00A2187A">
        <w:t xml:space="preserve"> </w:t>
      </w:r>
      <w:r w:rsidRPr="00A2187A">
        <w:t>xxxxxxxxxx</w:t>
      </w:r>
      <w:r w:rsidR="005427F6" w:rsidRPr="00A2187A">
        <w:t xml:space="preserve"> </w:t>
      </w:r>
      <w:r w:rsidRPr="00A2187A">
        <w:t>xxxxxx</w:t>
      </w:r>
      <w:r w:rsidR="005427F6" w:rsidRPr="00A2187A">
        <w:t xml:space="preserve"> </w:t>
      </w:r>
      <w:r w:rsidRPr="00A2187A">
        <w:t>xx</w:t>
      </w:r>
      <w:r w:rsidR="005427F6" w:rsidRPr="00A2187A">
        <w:t xml:space="preserve"> </w:t>
      </w:r>
      <w:r w:rsidRPr="00A2187A">
        <w:t>xxxxxxxxxx</w:t>
      </w:r>
      <w:r w:rsidR="005427F6" w:rsidRPr="00A2187A">
        <w:t xml:space="preserve"> </w:t>
      </w:r>
      <w:r w:rsidRPr="00A2187A">
        <w:t>xxxx</w:t>
      </w:r>
      <w:r w:rsidR="005427F6" w:rsidRPr="00A2187A">
        <w:t>.</w:t>
      </w:r>
    </w:p>
    <w:p w14:paraId="7C249860" w14:textId="77777777" w:rsidR="005427F6" w:rsidRPr="00A2187A" w:rsidRDefault="006E5947" w:rsidP="00FE4872">
      <w:pPr>
        <w:rPr>
          <w:noProof/>
          <w:lang w:val="en-US"/>
        </w:rPr>
      </w:pPr>
      <w:r w:rsidRPr="00A2187A">
        <w:rPr>
          <w:rFonts w:cs="Arial"/>
          <w:bCs/>
          <w:noProof/>
          <w:lang w:val="en-US"/>
        </w:rPr>
        <w:t>Xxxx</w:t>
      </w:r>
      <w:r w:rsidR="005427F6" w:rsidRPr="00A2187A">
        <w:rPr>
          <w:noProof/>
          <w:lang w:val="en-US"/>
        </w:rPr>
        <w:t xml:space="preserve"> </w:t>
      </w:r>
      <w:r w:rsidRPr="00A2187A">
        <w:rPr>
          <w:noProof/>
          <w:lang w:val="en-US"/>
        </w:rPr>
        <w:t>xxxxxxxxxx</w:t>
      </w:r>
      <w:r w:rsidR="005427F6" w:rsidRPr="00A2187A">
        <w:rPr>
          <w:noProof/>
          <w:lang w:val="en-US"/>
        </w:rPr>
        <w:t xml:space="preserve"> </w:t>
      </w:r>
      <w:r w:rsidRPr="00A2187A">
        <w:rPr>
          <w:noProof/>
          <w:lang w:val="en-US"/>
        </w:rPr>
        <w:t>xx</w:t>
      </w:r>
      <w:r w:rsidR="005427F6" w:rsidRPr="00A2187A">
        <w:rPr>
          <w:noProof/>
          <w:lang w:val="en-US"/>
        </w:rPr>
        <w:t xml:space="preserve"> </w:t>
      </w:r>
      <w:r w:rsidRPr="00A2187A">
        <w:rPr>
          <w:noProof/>
          <w:lang w:val="en-US"/>
        </w:rPr>
        <w:t>xxxxxxxxxx</w:t>
      </w:r>
      <w:r w:rsidR="005427F6" w:rsidRPr="00A2187A">
        <w:rPr>
          <w:noProof/>
          <w:lang w:val="en-US"/>
        </w:rPr>
        <w:t xml:space="preserve"> </w:t>
      </w:r>
      <w:r w:rsidRPr="00A2187A">
        <w:rPr>
          <w:noProof/>
          <w:lang w:val="en-US"/>
        </w:rPr>
        <w:t>xxxxxxx</w:t>
      </w:r>
      <w:r w:rsidR="005427F6" w:rsidRPr="00A2187A">
        <w:rPr>
          <w:noProof/>
          <w:lang w:val="en-US"/>
        </w:rPr>
        <w:t xml:space="preserve"> </w:t>
      </w:r>
      <w:r w:rsidRPr="00A2187A">
        <w:rPr>
          <w:noProof/>
          <w:lang w:val="en-US"/>
        </w:rPr>
        <w:t>xx</w:t>
      </w:r>
      <w:r w:rsidR="005427F6" w:rsidRPr="00A2187A">
        <w:rPr>
          <w:noProof/>
          <w:lang w:val="en-US"/>
        </w:rPr>
        <w:t xml:space="preserve"> </w:t>
      </w:r>
      <w:r w:rsidRPr="00A2187A">
        <w:rPr>
          <w:noProof/>
          <w:lang w:val="en-US"/>
        </w:rPr>
        <w:t>xxxxxxxx</w:t>
      </w:r>
      <w:r w:rsidR="005427F6" w:rsidRPr="00A2187A">
        <w:rPr>
          <w:noProof/>
          <w:lang w:val="en-US"/>
        </w:rPr>
        <w:t xml:space="preserve"> </w:t>
      </w:r>
      <w:r w:rsidRPr="00A2187A">
        <w:rPr>
          <w:noProof/>
          <w:lang w:val="en-US"/>
        </w:rPr>
        <w:t>xxxxxxx</w:t>
      </w:r>
      <w:r w:rsidR="005427F6" w:rsidRPr="00A2187A">
        <w:rPr>
          <w:noProof/>
          <w:lang w:val="en-US"/>
        </w:rPr>
        <w:t xml:space="preserve"> </w:t>
      </w:r>
      <w:r w:rsidRPr="00A2187A">
        <w:rPr>
          <w:noProof/>
          <w:lang w:val="en-US"/>
        </w:rPr>
        <w:t>xxx</w:t>
      </w:r>
      <w:r w:rsidR="005427F6" w:rsidRPr="00A2187A">
        <w:rPr>
          <w:noProof/>
          <w:lang w:val="en-US"/>
        </w:rPr>
        <w:t xml:space="preserve"> </w:t>
      </w:r>
      <w:r w:rsidRPr="00A2187A">
        <w:rPr>
          <w:noProof/>
          <w:lang w:val="en-US"/>
        </w:rPr>
        <w:t>xxxxxxxxx</w:t>
      </w:r>
      <w:r w:rsidR="005427F6" w:rsidRPr="00A2187A">
        <w:rPr>
          <w:noProof/>
          <w:lang w:val="en-US"/>
        </w:rPr>
        <w:t xml:space="preserve"> </w:t>
      </w:r>
      <w:r w:rsidRPr="00A2187A">
        <w:rPr>
          <w:noProof/>
          <w:lang w:val="en-US"/>
        </w:rPr>
        <w:t>xxxxx</w:t>
      </w:r>
      <w:r w:rsidR="005427F6" w:rsidRPr="00A2187A">
        <w:rPr>
          <w:noProof/>
          <w:lang w:val="en-US"/>
        </w:rPr>
        <w:t>:</w:t>
      </w:r>
    </w:p>
    <w:p w14:paraId="22F69024" w14:textId="77777777" w:rsidR="00AE296F" w:rsidRPr="00A2187A" w:rsidRDefault="006E5947" w:rsidP="00FE4872">
      <w:pPr>
        <w:rPr>
          <w:noProof/>
          <w:lang w:val="en-US"/>
        </w:rPr>
      </w:pPr>
      <w:r w:rsidRPr="00A2187A">
        <w:rPr>
          <w:i/>
          <w:noProof/>
          <w:lang w:val="en-US"/>
        </w:rPr>
        <w:t>Xxxxxxxxxxxxxx</w:t>
      </w:r>
      <w:r w:rsidR="00AE296F" w:rsidRPr="00A2187A">
        <w:rPr>
          <w:i/>
          <w:noProof/>
          <w:lang w:val="en-US"/>
        </w:rPr>
        <w:t xml:space="preserve"> –</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x</w:t>
      </w:r>
      <w:r w:rsidR="00AE296F" w:rsidRPr="00A2187A">
        <w:rPr>
          <w:noProof/>
          <w:lang w:val="en-US"/>
        </w:rPr>
        <w:t xml:space="preserve"> </w:t>
      </w:r>
      <w:r w:rsidRPr="00A2187A">
        <w:rPr>
          <w:noProof/>
          <w:lang w:val="en-US"/>
        </w:rPr>
        <w:t>xxxxxxxx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xxxxxx</w:t>
      </w:r>
      <w:r w:rsidR="00AE296F" w:rsidRPr="00A2187A">
        <w:rPr>
          <w:noProof/>
          <w:lang w:val="en-US"/>
        </w:rPr>
        <w:t xml:space="preserve"> </w:t>
      </w:r>
      <w:r w:rsidRPr="00A2187A">
        <w:rPr>
          <w:noProof/>
          <w:lang w:val="en-US"/>
        </w:rPr>
        <w:t>xxxxxxx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xxxx</w:t>
      </w:r>
      <w:r w:rsidR="00AE296F" w:rsidRPr="00A2187A">
        <w:rPr>
          <w:noProof/>
          <w:lang w:val="en-US"/>
        </w:rPr>
        <w:t xml:space="preserve"> </w:t>
      </w:r>
      <w:r w:rsidRPr="00A2187A">
        <w:rPr>
          <w:noProof/>
          <w:lang w:val="en-US"/>
        </w:rPr>
        <w:t>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xxx</w:t>
      </w:r>
      <w:r w:rsidR="00AE296F" w:rsidRPr="00A2187A">
        <w:rPr>
          <w:noProof/>
          <w:lang w:val="en-US"/>
        </w:rPr>
        <w:t xml:space="preserve"> </w:t>
      </w:r>
      <w:r w:rsidRPr="00A2187A">
        <w:rPr>
          <w:noProof/>
          <w:lang w:val="en-US"/>
        </w:rPr>
        <w:t>xx</w:t>
      </w:r>
      <w:r w:rsidR="00AE296F" w:rsidRPr="00A2187A">
        <w:rPr>
          <w:noProof/>
          <w:lang w:val="en-US"/>
        </w:rPr>
        <w:t xml:space="preserve"> </w:t>
      </w:r>
      <w:r w:rsidRPr="00A2187A">
        <w:rPr>
          <w:noProof/>
          <w:lang w:val="en-US"/>
        </w:rPr>
        <w:t>xxxxxx</w:t>
      </w:r>
      <w:r w:rsidR="00AE296F" w:rsidRPr="00A2187A">
        <w:rPr>
          <w:noProof/>
          <w:lang w:val="en-US"/>
        </w:rPr>
        <w:t xml:space="preserve">, </w:t>
      </w:r>
      <w:r w:rsidRPr="00A2187A">
        <w:rPr>
          <w:noProof/>
          <w:lang w:val="en-US"/>
        </w:rPr>
        <w:t>xxx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xxxx</w:t>
      </w:r>
      <w:r w:rsidR="00AE296F" w:rsidRPr="00A2187A">
        <w:rPr>
          <w:noProof/>
          <w:lang w:val="en-US"/>
        </w:rPr>
        <w:t>.</w:t>
      </w:r>
    </w:p>
    <w:p w14:paraId="680472E4" w14:textId="77777777" w:rsidR="00AE296F" w:rsidRPr="00A2187A" w:rsidRDefault="006E5947" w:rsidP="00FE4872">
      <w:pPr>
        <w:rPr>
          <w:noProof/>
          <w:lang w:val="en-US"/>
        </w:rPr>
      </w:pPr>
      <w:r w:rsidRPr="00A2187A">
        <w:rPr>
          <w:i/>
          <w:noProof/>
          <w:lang w:val="en-US"/>
        </w:rPr>
        <w:t>Xxxxxxxxxx</w:t>
      </w:r>
      <w:r w:rsidR="00AE296F" w:rsidRPr="00A2187A">
        <w:rPr>
          <w:noProof/>
          <w:lang w:val="en-US"/>
        </w:rPr>
        <w:t xml:space="preserve"> – </w:t>
      </w:r>
      <w:r w:rsidRPr="00A2187A">
        <w:rPr>
          <w:noProof/>
          <w:lang w:val="en-US"/>
        </w:rPr>
        <w:t>xxx</w:t>
      </w:r>
      <w:r w:rsidR="00AE296F" w:rsidRPr="00A2187A">
        <w:rPr>
          <w:noProof/>
          <w:lang w:val="en-US"/>
        </w:rPr>
        <w:t xml:space="preserve"> </w:t>
      </w:r>
      <w:r w:rsidRPr="00A2187A">
        <w:rPr>
          <w:noProof/>
          <w:lang w:val="en-US"/>
        </w:rPr>
        <w:t>xxxx</w:t>
      </w:r>
      <w:r w:rsidR="00AE296F" w:rsidRPr="00A2187A">
        <w:rPr>
          <w:noProof/>
          <w:lang w:val="en-US"/>
        </w:rPr>
        <w:t xml:space="preserve"> </w:t>
      </w:r>
      <w:r w:rsidRPr="00A2187A">
        <w:rPr>
          <w:noProof/>
          <w:lang w:val="en-US"/>
        </w:rPr>
        <w:t>xx</w:t>
      </w:r>
      <w:r w:rsidR="00AE296F" w:rsidRPr="00A2187A">
        <w:rPr>
          <w:noProof/>
          <w:lang w:val="en-US"/>
        </w:rPr>
        <w:t xml:space="preserve"> </w:t>
      </w:r>
      <w:r w:rsidRPr="00A2187A">
        <w:rPr>
          <w:noProof/>
          <w:lang w:val="en-US"/>
        </w:rPr>
        <w:t>xxxxxx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xxxxx</w:t>
      </w:r>
      <w:r w:rsidR="00AE296F" w:rsidRPr="00A2187A">
        <w:rPr>
          <w:noProof/>
          <w:lang w:val="en-US"/>
        </w:rPr>
        <w:t xml:space="preserve"> </w:t>
      </w:r>
      <w:r w:rsidRPr="00A2187A">
        <w:rPr>
          <w:noProof/>
          <w:lang w:val="en-US"/>
        </w:rPr>
        <w:t>xx</w:t>
      </w:r>
      <w:r w:rsidR="00AE296F" w:rsidRPr="00A2187A">
        <w:rPr>
          <w:noProof/>
          <w:lang w:val="en-US"/>
        </w:rPr>
        <w:t xml:space="preserve"> </w:t>
      </w:r>
      <w:r w:rsidRPr="00A2187A">
        <w:rPr>
          <w:noProof/>
          <w:lang w:val="en-US"/>
        </w:rPr>
        <w:t>xxxxxxxxxx</w:t>
      </w:r>
      <w:r w:rsidR="00AE296F" w:rsidRPr="00A2187A">
        <w:rPr>
          <w:noProof/>
          <w:lang w:val="en-US"/>
        </w:rPr>
        <w:t xml:space="preserve"> </w:t>
      </w:r>
      <w:r w:rsidRPr="00A2187A">
        <w:rPr>
          <w:noProof/>
          <w:lang w:val="en-US"/>
        </w:rPr>
        <w:t>xxxxx</w:t>
      </w:r>
      <w:r w:rsidR="00AE296F" w:rsidRPr="00A2187A">
        <w:rPr>
          <w:noProof/>
          <w:lang w:val="en-US"/>
        </w:rPr>
        <w:t xml:space="preserve"> </w:t>
      </w:r>
      <w:r w:rsidRPr="00A2187A">
        <w:rPr>
          <w:noProof/>
          <w:lang w:val="en-US"/>
        </w:rPr>
        <w:t>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xxxxx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xxxx</w:t>
      </w:r>
      <w:r w:rsidR="00AE296F" w:rsidRPr="00A2187A">
        <w:rPr>
          <w:noProof/>
          <w:lang w:val="en-US"/>
        </w:rPr>
        <w:t>.</w:t>
      </w:r>
    </w:p>
    <w:p w14:paraId="0DB88F6A" w14:textId="77777777" w:rsidR="00AE296F" w:rsidRPr="00A2187A" w:rsidRDefault="006E5947" w:rsidP="004F1D9A">
      <w:pPr>
        <w:pStyle w:val="Buletted"/>
        <w:rPr>
          <w:noProof/>
        </w:rPr>
      </w:pPr>
      <w:r w:rsidRPr="00A2187A">
        <w:rPr>
          <w:i/>
          <w:noProof/>
        </w:rPr>
        <w:t>Xxxxxx</w:t>
      </w:r>
      <w:r w:rsidR="00AE296F" w:rsidRPr="00A2187A">
        <w:rPr>
          <w:noProof/>
        </w:rPr>
        <w:t xml:space="preserve"> – </w:t>
      </w:r>
      <w:r w:rsidRPr="00A2187A">
        <w:rPr>
          <w:noProof/>
        </w:rPr>
        <w:t>xxx</w:t>
      </w:r>
      <w:r w:rsidR="00AE296F" w:rsidRPr="00A2187A">
        <w:rPr>
          <w:noProof/>
        </w:rPr>
        <w:t xml:space="preserve"> </w:t>
      </w:r>
      <w:r w:rsidRPr="00A2187A">
        <w:rPr>
          <w:noProof/>
        </w:rPr>
        <w:t>xxx</w:t>
      </w:r>
      <w:r w:rsidR="00AE296F" w:rsidRPr="00A2187A">
        <w:rPr>
          <w:noProof/>
        </w:rPr>
        <w:t xml:space="preserve"> </w:t>
      </w:r>
      <w:r w:rsidRPr="00A2187A">
        <w:rPr>
          <w:noProof/>
        </w:rPr>
        <w:t>xxxxx</w:t>
      </w:r>
      <w:r w:rsidR="00AE296F" w:rsidRPr="00A2187A">
        <w:rPr>
          <w:noProof/>
        </w:rPr>
        <w:t xml:space="preserve"> </w:t>
      </w:r>
      <w:r w:rsidRPr="00A2187A">
        <w:rPr>
          <w:noProof/>
        </w:rPr>
        <w:t>xxx</w:t>
      </w:r>
      <w:r w:rsidR="00AE296F" w:rsidRPr="00A2187A">
        <w:rPr>
          <w:noProof/>
        </w:rPr>
        <w:t xml:space="preserve"> </w:t>
      </w:r>
      <w:r w:rsidRPr="00A2187A">
        <w:rPr>
          <w:noProof/>
        </w:rPr>
        <w:t>xxxxxxxx</w:t>
      </w:r>
      <w:r w:rsidR="00AE296F" w:rsidRPr="00A2187A">
        <w:rPr>
          <w:noProof/>
        </w:rPr>
        <w:t xml:space="preserve"> </w:t>
      </w:r>
      <w:r w:rsidRPr="00A2187A">
        <w:rPr>
          <w:noProof/>
        </w:rPr>
        <w:t>xxxxxxxxxxx</w:t>
      </w:r>
      <w:r w:rsidR="00AE296F" w:rsidRPr="00A2187A">
        <w:rPr>
          <w:noProof/>
        </w:rPr>
        <w:t xml:space="preserve"> </w:t>
      </w:r>
      <w:r w:rsidRPr="00A2187A">
        <w:rPr>
          <w:noProof/>
        </w:rPr>
        <w:t>xxxxxxx</w:t>
      </w:r>
      <w:r w:rsidR="00AE296F" w:rsidRPr="00A2187A">
        <w:rPr>
          <w:noProof/>
        </w:rPr>
        <w:t xml:space="preserve"> </w:t>
      </w:r>
      <w:r w:rsidRPr="00A2187A">
        <w:rPr>
          <w:noProof/>
        </w:rPr>
        <w:t>xxxxxxx</w:t>
      </w:r>
      <w:r w:rsidR="00AE296F" w:rsidRPr="00A2187A">
        <w:rPr>
          <w:noProof/>
        </w:rPr>
        <w:t xml:space="preserve"> </w:t>
      </w:r>
      <w:r w:rsidRPr="00A2187A">
        <w:rPr>
          <w:noProof/>
        </w:rPr>
        <w:t>xxxx</w:t>
      </w:r>
      <w:r w:rsidR="00AE296F" w:rsidRPr="00A2187A">
        <w:rPr>
          <w:noProof/>
        </w:rPr>
        <w:t xml:space="preserve"> </w:t>
      </w:r>
      <w:r w:rsidRPr="00A2187A">
        <w:rPr>
          <w:noProof/>
        </w:rPr>
        <w:t>xxxxxxxxxx</w:t>
      </w:r>
      <w:r w:rsidR="00AE296F" w:rsidRPr="00A2187A">
        <w:rPr>
          <w:noProof/>
        </w:rPr>
        <w:t xml:space="preserve"> </w:t>
      </w:r>
      <w:r w:rsidRPr="00A2187A">
        <w:rPr>
          <w:noProof/>
        </w:rPr>
        <w:t>xx</w:t>
      </w:r>
      <w:r w:rsidR="00AE296F" w:rsidRPr="00A2187A">
        <w:rPr>
          <w:noProof/>
        </w:rPr>
        <w:t xml:space="preserve"> </w:t>
      </w:r>
      <w:r w:rsidRPr="00A2187A">
        <w:rPr>
          <w:noProof/>
        </w:rPr>
        <w:t>xxxx</w:t>
      </w:r>
      <w:r w:rsidR="00AE296F" w:rsidRPr="00A2187A">
        <w:rPr>
          <w:noProof/>
        </w:rPr>
        <w:t xml:space="preserve"> </w:t>
      </w:r>
      <w:r w:rsidRPr="00A2187A">
        <w:rPr>
          <w:noProof/>
        </w:rPr>
        <w:t>xx</w:t>
      </w:r>
      <w:r w:rsidR="00AE296F" w:rsidRPr="00A2187A">
        <w:rPr>
          <w:noProof/>
        </w:rPr>
        <w:t xml:space="preserve"> </w:t>
      </w:r>
      <w:r w:rsidRPr="00A2187A">
        <w:rPr>
          <w:noProof/>
        </w:rPr>
        <w:t>xxx</w:t>
      </w:r>
      <w:r w:rsidR="00AE296F" w:rsidRPr="00A2187A">
        <w:rPr>
          <w:noProof/>
        </w:rPr>
        <w:t xml:space="preserve"> </w:t>
      </w:r>
      <w:r w:rsidRPr="00A2187A">
        <w:rPr>
          <w:noProof/>
        </w:rPr>
        <w:t>xxxxxxxxxxx</w:t>
      </w:r>
      <w:r w:rsidR="00AE296F" w:rsidRPr="00A2187A">
        <w:rPr>
          <w:noProof/>
        </w:rPr>
        <w:t xml:space="preserve"> </w:t>
      </w:r>
      <w:r w:rsidRPr="00A2187A">
        <w:rPr>
          <w:noProof/>
        </w:rPr>
        <w:t>xx</w:t>
      </w:r>
      <w:r w:rsidR="00AE296F" w:rsidRPr="00A2187A">
        <w:rPr>
          <w:noProof/>
        </w:rPr>
        <w:t xml:space="preserve"> </w:t>
      </w:r>
      <w:r w:rsidRPr="00A2187A">
        <w:rPr>
          <w:noProof/>
        </w:rPr>
        <w:t>xxxxxxxxxxx</w:t>
      </w:r>
      <w:r w:rsidR="00AE296F" w:rsidRPr="00A2187A">
        <w:rPr>
          <w:noProof/>
        </w:rPr>
        <w:t xml:space="preserve"> </w:t>
      </w:r>
      <w:r w:rsidRPr="00A2187A">
        <w:rPr>
          <w:noProof/>
        </w:rPr>
        <w:t>xxxxxxxxxx</w:t>
      </w:r>
      <w:r w:rsidR="00AE296F" w:rsidRPr="00A2187A">
        <w:rPr>
          <w:noProof/>
        </w:rPr>
        <w:t xml:space="preserve"> </w:t>
      </w:r>
      <w:r w:rsidRPr="00A2187A">
        <w:rPr>
          <w:noProof/>
        </w:rPr>
        <w:t>xx</w:t>
      </w:r>
      <w:r w:rsidR="00AE296F" w:rsidRPr="00A2187A">
        <w:rPr>
          <w:noProof/>
        </w:rPr>
        <w:t xml:space="preserve"> </w:t>
      </w:r>
      <w:r w:rsidRPr="00A2187A">
        <w:rPr>
          <w:noProof/>
        </w:rPr>
        <w:t>xxxxx</w:t>
      </w:r>
      <w:r w:rsidR="00AE296F" w:rsidRPr="00A2187A">
        <w:rPr>
          <w:noProof/>
        </w:rPr>
        <w:t xml:space="preserve"> </w:t>
      </w:r>
      <w:r w:rsidRPr="00A2187A">
        <w:rPr>
          <w:noProof/>
        </w:rPr>
        <w:t>xx</w:t>
      </w:r>
      <w:r w:rsidR="00AE296F" w:rsidRPr="00A2187A">
        <w:rPr>
          <w:noProof/>
        </w:rPr>
        <w:t xml:space="preserve"> </w:t>
      </w:r>
      <w:r w:rsidRPr="00A2187A">
        <w:rPr>
          <w:noProof/>
        </w:rPr>
        <w:t>xxxxxx</w:t>
      </w:r>
      <w:r w:rsidR="00AE296F" w:rsidRPr="00A2187A">
        <w:rPr>
          <w:noProof/>
        </w:rPr>
        <w:t xml:space="preserve"> </w:t>
      </w:r>
      <w:r w:rsidRPr="00A2187A">
        <w:rPr>
          <w:noProof/>
        </w:rPr>
        <w:t>xxxx</w:t>
      </w:r>
      <w:r w:rsidR="00AE296F" w:rsidRPr="00A2187A">
        <w:rPr>
          <w:noProof/>
        </w:rPr>
        <w:t>.</w:t>
      </w:r>
    </w:p>
    <w:p w14:paraId="7C628F46" w14:textId="5096E8E9" w:rsidR="00AE296F" w:rsidRPr="00A2187A" w:rsidRDefault="006E5947" w:rsidP="001F2D36">
      <w:pPr>
        <w:pStyle w:val="BodyText23"/>
        <w:numPr>
          <w:ilvl w:val="0"/>
          <w:numId w:val="16"/>
        </w:numPr>
        <w:rPr>
          <w:noProof/>
          <w:lang w:val="en-US"/>
        </w:rPr>
      </w:pPr>
      <w:r w:rsidRPr="00A2187A">
        <w:rPr>
          <w:i/>
          <w:noProof/>
          <w:lang w:val="en-US"/>
        </w:rPr>
        <w:t>Xxxxxxxxxxx</w:t>
      </w:r>
      <w:r w:rsidR="00AE296F" w:rsidRPr="00A2187A">
        <w:rPr>
          <w:noProof/>
          <w:lang w:val="en-US"/>
        </w:rPr>
        <w:t xml:space="preserve"> – </w:t>
      </w:r>
      <w:r w:rsidRPr="00A2187A">
        <w:rPr>
          <w:noProof/>
          <w:lang w:val="en-US"/>
        </w:rPr>
        <w:t>xxx</w:t>
      </w:r>
      <w:r w:rsidR="00AE296F" w:rsidRPr="00A2187A">
        <w:rPr>
          <w:noProof/>
          <w:lang w:val="en-US"/>
        </w:rPr>
        <w:t xml:space="preserve"> </w:t>
      </w:r>
      <w:r w:rsidRPr="00A2187A">
        <w:rPr>
          <w:noProof/>
          <w:lang w:val="en-US"/>
        </w:rPr>
        <w:t>xxxxxxxx</w:t>
      </w:r>
      <w:r w:rsidR="00AE296F" w:rsidRPr="00A2187A">
        <w:rPr>
          <w:noProof/>
          <w:lang w:val="en-US"/>
        </w:rPr>
        <w:t xml:space="preserve"> </w:t>
      </w:r>
      <w:r w:rsidRPr="00A2187A">
        <w:rPr>
          <w:noProof/>
          <w:lang w:val="en-US"/>
        </w:rPr>
        <w:t>xxxxx</w:t>
      </w:r>
      <w:r w:rsidR="00AE296F" w:rsidRPr="00A2187A">
        <w:rPr>
          <w:noProof/>
          <w:lang w:val="en-US"/>
        </w:rPr>
        <w:t xml:space="preserve"> </w:t>
      </w:r>
      <w:r w:rsidRPr="00A2187A">
        <w:rPr>
          <w:noProof/>
          <w:lang w:val="en-US"/>
        </w:rPr>
        <w:t>xxxx</w:t>
      </w:r>
      <w:r w:rsidR="00AE296F" w:rsidRPr="00A2187A">
        <w:rPr>
          <w:noProof/>
          <w:lang w:val="en-US"/>
        </w:rPr>
        <w:t xml:space="preserve"> </w:t>
      </w:r>
      <w:r w:rsidRPr="00A2187A">
        <w:rPr>
          <w:noProof/>
          <w:lang w:val="en-US"/>
        </w:rPr>
        <w:t>xx</w:t>
      </w:r>
      <w:r w:rsidR="00AE296F" w:rsidRPr="00A2187A">
        <w:rPr>
          <w:noProof/>
          <w:lang w:val="en-US"/>
        </w:rPr>
        <w:t xml:space="preserve"> </w:t>
      </w:r>
      <w:r w:rsidRPr="00A2187A">
        <w:rPr>
          <w:noProof/>
          <w:lang w:val="en-US"/>
        </w:rPr>
        <w:t>xx</w:t>
      </w:r>
      <w:r w:rsidR="00AE296F" w:rsidRPr="00A2187A">
        <w:rPr>
          <w:noProof/>
          <w:lang w:val="en-US"/>
        </w:rPr>
        <w:t xml:space="preserve"> </w:t>
      </w:r>
      <w:r w:rsidRPr="00A2187A">
        <w:rPr>
          <w:noProof/>
          <w:lang w:val="en-US"/>
        </w:rPr>
        <w:t>xxxxxxxxxx</w:t>
      </w:r>
      <w:r w:rsidR="00AE296F" w:rsidRPr="00A2187A">
        <w:rPr>
          <w:noProof/>
          <w:lang w:val="en-US"/>
        </w:rPr>
        <w:t xml:space="preserve"> </w:t>
      </w:r>
      <w:r w:rsidRPr="00A2187A">
        <w:rPr>
          <w:noProof/>
          <w:lang w:val="en-US"/>
        </w:rPr>
        <w:t>xx</w:t>
      </w:r>
      <w:r w:rsidR="00AE296F" w:rsidRPr="00A2187A">
        <w:rPr>
          <w:noProof/>
          <w:lang w:val="en-US"/>
        </w:rPr>
        <w:t xml:space="preserve"> </w:t>
      </w:r>
      <w:r w:rsidRPr="00A2187A">
        <w:rPr>
          <w:noProof/>
          <w:lang w:val="en-US"/>
        </w:rPr>
        <w:t>xx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xxxx</w:t>
      </w:r>
      <w:r w:rsidR="00AE296F" w:rsidRPr="00A2187A">
        <w:rPr>
          <w:noProof/>
          <w:lang w:val="en-US"/>
        </w:rPr>
        <w:t xml:space="preserve"> </w:t>
      </w:r>
      <w:r w:rsidRPr="00A2187A">
        <w:rPr>
          <w:noProof/>
          <w:lang w:val="en-US"/>
        </w:rPr>
        <w:t>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xxxxx</w:t>
      </w:r>
      <w:r w:rsidR="00AE296F" w:rsidRPr="00A2187A">
        <w:rPr>
          <w:noProof/>
          <w:lang w:val="en-US"/>
        </w:rPr>
        <w:t xml:space="preserve"> </w:t>
      </w:r>
      <w:r w:rsidRPr="00A2187A">
        <w:rPr>
          <w:noProof/>
          <w:lang w:val="en-US"/>
        </w:rPr>
        <w:t>xxxxxx</w:t>
      </w:r>
      <w:r w:rsidR="00AE296F" w:rsidRPr="00A2187A">
        <w:rPr>
          <w:noProof/>
          <w:lang w:val="en-US"/>
        </w:rPr>
        <w:t xml:space="preserve"> </w:t>
      </w:r>
      <w:r w:rsidRPr="00A2187A">
        <w:rPr>
          <w:noProof/>
          <w:lang w:val="en-US"/>
        </w:rPr>
        <w:t>xx</w:t>
      </w:r>
      <w:r w:rsidR="00AE296F" w:rsidRPr="00A2187A">
        <w:rPr>
          <w:noProof/>
          <w:lang w:val="en-US"/>
        </w:rPr>
        <w:t xml:space="preserve"> </w:t>
      </w:r>
      <w:r w:rsidRPr="00A2187A">
        <w:rPr>
          <w:noProof/>
          <w:lang w:val="en-US"/>
        </w:rPr>
        <w:t>xxxxxx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xxxxx</w:t>
      </w:r>
      <w:r w:rsidR="00AE296F" w:rsidRPr="00A2187A">
        <w:rPr>
          <w:noProof/>
          <w:lang w:val="en-US"/>
        </w:rPr>
        <w:t xml:space="preserve"> </w:t>
      </w:r>
      <w:r w:rsidRPr="00A2187A">
        <w:rPr>
          <w:noProof/>
          <w:lang w:val="en-US"/>
        </w:rPr>
        <w:t>xxxxxxxxx</w:t>
      </w:r>
      <w:r w:rsidR="00AE296F" w:rsidRPr="00A2187A">
        <w:rPr>
          <w:noProof/>
          <w:lang w:val="en-US"/>
        </w:rPr>
        <w:t xml:space="preserve"> </w:t>
      </w:r>
      <w:r w:rsidRPr="00A2187A">
        <w:rPr>
          <w:noProof/>
          <w:lang w:val="en-US"/>
        </w:rPr>
        <w:t>xxxx</w:t>
      </w:r>
      <w:r w:rsidR="00AE296F" w:rsidRPr="00A2187A">
        <w:rPr>
          <w:noProof/>
          <w:lang w:val="en-US"/>
        </w:rPr>
        <w:t xml:space="preserve"> </w:t>
      </w:r>
      <w:r w:rsidRPr="00A2187A">
        <w:rPr>
          <w:noProof/>
          <w:lang w:val="en-US"/>
        </w:rPr>
        <w:t>xxx</w:t>
      </w:r>
      <w:r w:rsidR="00AE296F" w:rsidRPr="00A2187A">
        <w:rPr>
          <w:noProof/>
          <w:lang w:val="en-US"/>
        </w:rPr>
        <w:t xml:space="preserve"> </w:t>
      </w:r>
      <w:r w:rsidRPr="00A2187A">
        <w:rPr>
          <w:noProof/>
          <w:lang w:val="en-US"/>
        </w:rPr>
        <w:t>xxxxxx</w:t>
      </w:r>
      <w:r w:rsidR="00AE296F" w:rsidRPr="00A2187A">
        <w:rPr>
          <w:noProof/>
          <w:lang w:val="en-US"/>
        </w:rPr>
        <w:t xml:space="preserve"> </w:t>
      </w:r>
      <w:r w:rsidRPr="00A2187A">
        <w:rPr>
          <w:noProof/>
          <w:lang w:val="en-US"/>
        </w:rPr>
        <w:t>xxxxxxxx</w:t>
      </w:r>
      <w:r w:rsidR="00AE296F" w:rsidRPr="00A2187A">
        <w:rPr>
          <w:noProof/>
          <w:lang w:val="en-US"/>
        </w:rPr>
        <w:t>.</w:t>
      </w:r>
    </w:p>
    <w:p w14:paraId="6C1F725A" w14:textId="52146805" w:rsidR="00E61D6C" w:rsidRPr="00A2187A" w:rsidRDefault="006E5947" w:rsidP="0019216D">
      <w:pPr>
        <w:pStyle w:val="Keywords"/>
      </w:pPr>
      <w:r w:rsidRPr="00A2187A">
        <w:t>Xxxx</w:t>
      </w:r>
      <w:r w:rsidR="005427F6" w:rsidRPr="00A2187A">
        <w:t xml:space="preserve"> </w:t>
      </w:r>
      <w:r w:rsidRPr="00A2187A">
        <w:t>xxxxxxxxxx</w:t>
      </w:r>
      <w:r w:rsidR="005427F6" w:rsidRPr="00A2187A">
        <w:t xml:space="preserve"> </w:t>
      </w:r>
      <w:r w:rsidRPr="00A2187A">
        <w:t>xxxxxxx</w:t>
      </w:r>
      <w:r w:rsidR="005427F6" w:rsidRPr="00A2187A">
        <w:t xml:space="preserve"> </w:t>
      </w:r>
      <w:r w:rsidRPr="00A2187A">
        <w:t>xxx</w:t>
      </w:r>
      <w:r w:rsidR="005427F6" w:rsidRPr="00A2187A">
        <w:t xml:space="preserve"> </w:t>
      </w:r>
      <w:r w:rsidRPr="00A2187A">
        <w:t>x</w:t>
      </w:r>
      <w:r w:rsidR="005427F6" w:rsidRPr="00A2187A">
        <w:t xml:space="preserve"> </w:t>
      </w:r>
      <w:r w:rsidRPr="00A2187A">
        <w:t>xxxxxxxxx</w:t>
      </w:r>
      <w:r w:rsidR="005427F6" w:rsidRPr="00A2187A">
        <w:t xml:space="preserve"> </w:t>
      </w:r>
      <w:r w:rsidRPr="00A2187A">
        <w:t>xxxxxxxxx</w:t>
      </w:r>
      <w:r w:rsidR="005427F6" w:rsidRPr="00A2187A">
        <w:t xml:space="preserve">, </w:t>
      </w:r>
      <w:r w:rsidRPr="00A2187A">
        <w:t>xxxxxxx</w:t>
      </w:r>
      <w:r w:rsidR="005427F6" w:rsidRPr="00A2187A">
        <w:t xml:space="preserve"> </w:t>
      </w:r>
      <w:r w:rsidRPr="00A2187A">
        <w:t>xxxx</w:t>
      </w:r>
      <w:r w:rsidR="005427F6" w:rsidRPr="00A2187A">
        <w:t xml:space="preserve"> </w:t>
      </w:r>
      <w:r w:rsidRPr="00A2187A">
        <w:t>xxxxx</w:t>
      </w:r>
      <w:r w:rsidR="005427F6" w:rsidRPr="00A2187A">
        <w:t xml:space="preserve"> </w:t>
      </w:r>
      <w:r w:rsidRPr="00A2187A">
        <w:t>xxx</w:t>
      </w:r>
      <w:r w:rsidR="005427F6" w:rsidRPr="00A2187A">
        <w:t xml:space="preserve"> </w:t>
      </w:r>
      <w:r w:rsidRPr="00A2187A">
        <w:t>xxxxxxxxx</w:t>
      </w:r>
      <w:r w:rsidR="005427F6" w:rsidRPr="00A2187A">
        <w:t xml:space="preserve">, </w:t>
      </w:r>
      <w:r w:rsidRPr="00A2187A">
        <w:t>xxxxxx</w:t>
      </w:r>
      <w:r w:rsidR="005427F6" w:rsidRPr="00A2187A">
        <w:t xml:space="preserve"> </w:t>
      </w:r>
      <w:r w:rsidRPr="00A2187A">
        <w:t>xxxx</w:t>
      </w:r>
      <w:r w:rsidR="005427F6" w:rsidRPr="00A2187A">
        <w:t xml:space="preserve"> </w:t>
      </w:r>
      <w:r w:rsidRPr="00A2187A">
        <w:t>x</w:t>
      </w:r>
      <w:r w:rsidR="005427F6" w:rsidRPr="00A2187A">
        <w:t xml:space="preserve"> </w:t>
      </w:r>
      <w:r w:rsidRPr="00A2187A">
        <w:t>xxxxxxx</w:t>
      </w:r>
      <w:r w:rsidR="005427F6" w:rsidRPr="00A2187A">
        <w:t xml:space="preserve"> </w:t>
      </w:r>
      <w:r w:rsidRPr="00A2187A">
        <w:t>xxxxxxxx</w:t>
      </w:r>
      <w:r w:rsidR="005427F6" w:rsidRPr="00A2187A">
        <w:t xml:space="preserve">, </w:t>
      </w:r>
      <w:r w:rsidRPr="00A2187A">
        <w:t>xxxx</w:t>
      </w:r>
      <w:r w:rsidR="005427F6" w:rsidRPr="00A2187A">
        <w:t xml:space="preserve"> </w:t>
      </w:r>
      <w:r w:rsidRPr="00A2187A">
        <w:t>xxxxxxxxxx</w:t>
      </w:r>
      <w:r w:rsidR="005427F6" w:rsidRPr="00A2187A">
        <w:t xml:space="preserve"> </w:t>
      </w:r>
      <w:r w:rsidRPr="00A2187A">
        <w:t>xxxx</w:t>
      </w:r>
      <w:r w:rsidR="005427F6" w:rsidRPr="00A2187A">
        <w:t xml:space="preserve"> </w:t>
      </w:r>
      <w:r w:rsidRPr="00A2187A">
        <w:t>xxxxxxxxx</w:t>
      </w:r>
      <w:r w:rsidR="005427F6" w:rsidRPr="00A2187A">
        <w:t xml:space="preserve"> </w:t>
      </w:r>
      <w:r w:rsidRPr="00A2187A">
        <w:t>xx</w:t>
      </w:r>
      <w:r w:rsidR="005427F6" w:rsidRPr="00A2187A">
        <w:t xml:space="preserve"> </w:t>
      </w:r>
      <w:r w:rsidRPr="00A2187A">
        <w:t>xxx</w:t>
      </w:r>
      <w:r w:rsidR="005427F6" w:rsidRPr="00A2187A">
        <w:t xml:space="preserve"> </w:t>
      </w:r>
      <w:r w:rsidRPr="00A2187A">
        <w:t>xxxxxxxxxxxx</w:t>
      </w:r>
      <w:r w:rsidR="005427F6" w:rsidRPr="00A2187A">
        <w:t xml:space="preserve"> </w:t>
      </w:r>
      <w:r w:rsidRPr="00A2187A">
        <w:t>xxxxx</w:t>
      </w:r>
      <w:r w:rsidR="005427F6" w:rsidRPr="00A2187A">
        <w:t xml:space="preserve">, </w:t>
      </w:r>
      <w:r w:rsidRPr="00A2187A">
        <w:t>xxx</w:t>
      </w:r>
      <w:r w:rsidR="00A74F7A" w:rsidRPr="00A2187A">
        <w:t xml:space="preserve">. </w:t>
      </w:r>
      <w:r w:rsidRPr="00A2187A">
        <w:t>Xx</w:t>
      </w:r>
      <w:r w:rsidR="005427F6" w:rsidRPr="00A2187A">
        <w:t xml:space="preserve"> </w:t>
      </w:r>
      <w:r w:rsidRPr="00A2187A">
        <w:t>xxxxxx</w:t>
      </w:r>
      <w:r w:rsidR="005427F6" w:rsidRPr="00A2187A">
        <w:t xml:space="preserve"> </w:t>
      </w:r>
      <w:r w:rsidRPr="00A2187A">
        <w:t>xx</w:t>
      </w:r>
      <w:r w:rsidR="005427F6" w:rsidRPr="00A2187A">
        <w:t xml:space="preserve"> </w:t>
      </w:r>
      <w:r w:rsidRPr="00A2187A">
        <w:t>xxxxx</w:t>
      </w:r>
      <w:r w:rsidR="005427F6" w:rsidRPr="00A2187A">
        <w:t xml:space="preserve"> </w:t>
      </w:r>
      <w:r w:rsidRPr="00A2187A">
        <w:t>xxxx</w:t>
      </w:r>
      <w:r w:rsidR="005427F6" w:rsidRPr="00A2187A">
        <w:t xml:space="preserve"> </w:t>
      </w:r>
      <w:r w:rsidRPr="00A2187A">
        <w:t>xxx</w:t>
      </w:r>
      <w:r w:rsidR="005427F6" w:rsidRPr="00A2187A">
        <w:t xml:space="preserve"> </w:t>
      </w:r>
      <w:r w:rsidRPr="00A2187A">
        <w:t>xxxx</w:t>
      </w:r>
      <w:r w:rsidR="005427F6" w:rsidRPr="00A2187A">
        <w:t xml:space="preserve"> </w:t>
      </w:r>
      <w:r w:rsidRPr="00A2187A">
        <w:t>xx</w:t>
      </w:r>
      <w:r w:rsidR="005427F6" w:rsidRPr="00A2187A">
        <w:t xml:space="preserve"> </w:t>
      </w:r>
      <w:r w:rsidRPr="00A2187A">
        <w:t>xxxxxx</w:t>
      </w:r>
      <w:r w:rsidR="005427F6" w:rsidRPr="00A2187A">
        <w:t xml:space="preserve"> </w:t>
      </w:r>
      <w:r w:rsidRPr="00A2187A">
        <w:t>xx</w:t>
      </w:r>
      <w:r w:rsidR="005427F6" w:rsidRPr="00A2187A">
        <w:t xml:space="preserve"> </w:t>
      </w:r>
      <w:r w:rsidRPr="00A2187A">
        <w:t>xxx</w:t>
      </w:r>
      <w:r w:rsidR="005427F6" w:rsidRPr="00A2187A">
        <w:t xml:space="preserve"> </w:t>
      </w:r>
      <w:r w:rsidRPr="00A2187A">
        <w:t>xxxxxxx</w:t>
      </w:r>
      <w:r w:rsidR="005427F6" w:rsidRPr="00A2187A">
        <w:t xml:space="preserve"> </w:t>
      </w:r>
      <w:r w:rsidRPr="00A2187A">
        <w:t>xxxxxx</w:t>
      </w:r>
      <w:r w:rsidR="005427F6" w:rsidRPr="00A2187A">
        <w:t xml:space="preserve"> </w:t>
      </w:r>
      <w:r w:rsidRPr="00A2187A">
        <w:t>xx</w:t>
      </w:r>
      <w:r w:rsidR="005427F6" w:rsidRPr="00A2187A">
        <w:t xml:space="preserve"> </w:t>
      </w:r>
      <w:r w:rsidRPr="00A2187A">
        <w:t>xxxxxxxxxx</w:t>
      </w:r>
      <w:r w:rsidR="005427F6" w:rsidRPr="00A2187A">
        <w:t xml:space="preserve"> </w:t>
      </w:r>
      <w:r w:rsidRPr="00A2187A">
        <w:t>xxxxxxxxxx</w:t>
      </w:r>
      <w:r w:rsidR="005427F6" w:rsidRPr="00A2187A">
        <w:t xml:space="preserve">, </w:t>
      </w:r>
      <w:r w:rsidRPr="00A2187A">
        <w:t>xxx</w:t>
      </w:r>
      <w:r w:rsidR="005427F6" w:rsidRPr="00A2187A">
        <w:t xml:space="preserve"> </w:t>
      </w:r>
      <w:r w:rsidRPr="00A2187A">
        <w:t>xxxx</w:t>
      </w:r>
      <w:r w:rsidR="005427F6" w:rsidRPr="00A2187A">
        <w:t xml:space="preserve"> </w:t>
      </w:r>
      <w:r w:rsidRPr="00A2187A">
        <w:t>xxxxxx</w:t>
      </w:r>
      <w:r w:rsidR="005427F6" w:rsidRPr="00A2187A">
        <w:t xml:space="preserve"> </w:t>
      </w:r>
      <w:r w:rsidRPr="00A2187A">
        <w:t>xxxxxxx</w:t>
      </w:r>
      <w:r w:rsidR="005427F6" w:rsidRPr="00A2187A">
        <w:t xml:space="preserve"> </w:t>
      </w:r>
      <w:r w:rsidRPr="00A2187A">
        <w:t>xxx</w:t>
      </w:r>
      <w:r w:rsidR="005427F6" w:rsidRPr="00A2187A">
        <w:t xml:space="preserve"> </w:t>
      </w:r>
      <w:r w:rsidRPr="00A2187A">
        <w:t>xxx</w:t>
      </w:r>
      <w:r w:rsidR="005427F6" w:rsidRPr="00A2187A">
        <w:t xml:space="preserve"> </w:t>
      </w:r>
      <w:r w:rsidRPr="00A2187A">
        <w:t>xx</w:t>
      </w:r>
      <w:r w:rsidR="005427F6" w:rsidRPr="00A2187A">
        <w:t xml:space="preserve"> </w:t>
      </w:r>
      <w:r w:rsidRPr="00A2187A">
        <w:t>xxx</w:t>
      </w:r>
      <w:r w:rsidR="005427F6" w:rsidRPr="00A2187A">
        <w:t xml:space="preserve"> </w:t>
      </w:r>
      <w:r w:rsidRPr="00A2187A">
        <w:t>xxxxxxxx</w:t>
      </w:r>
      <w:r w:rsidR="005427F6" w:rsidRPr="00A2187A">
        <w:t>.</w:t>
      </w:r>
      <w:r w:rsidR="00A74F7A" w:rsidRPr="00A2187A">
        <w:t xml:space="preserve"> Xxxxxxxx xx xxxxxxxxx xxx xx xxxxxxxxx xx </w:t>
      </w:r>
      <w:r w:rsidR="00A74F7A" w:rsidRPr="0019216D">
        <w:t>xxx</w:t>
      </w:r>
      <w:r w:rsidR="00A74F7A" w:rsidRPr="00A2187A">
        <w:t xml:space="preserve"> xxxxxxx. Xxxxxxxx xx xxxxxxxxx xxx xx xxxxxxxxx xx xxx xxxxxxx. </w:t>
      </w:r>
      <w:r w:rsidR="0019216D" w:rsidRPr="00A2187A">
        <w:t xml:space="preserve">xxxxx, xxx. Xx xxxxxx xx xxxxx xxxx xxx xxxx xx </w:t>
      </w:r>
      <w:r w:rsidR="00A74F7A" w:rsidRPr="00A2187A">
        <w:t>Xxxxxxxx xx xxxxxxxxx xxx xx xxxxxxxxx xx xxx xxxxxxx. Xxxxxxxx xx xxxxxxxxx xxx xx xxxxxxxxx xx xxx xxxxxxx</w:t>
      </w:r>
    </w:p>
    <w:p w14:paraId="0D72E5B4" w14:textId="77777777" w:rsidR="00AE296F" w:rsidRPr="00A2187A" w:rsidRDefault="00A74F7A" w:rsidP="00BA6F05">
      <w:pPr>
        <w:pStyle w:val="Tabletittle"/>
        <w:rPr>
          <w:noProof/>
        </w:rPr>
      </w:pPr>
      <w:r w:rsidRPr="00A2187A">
        <w:rPr>
          <w:noProof/>
        </w:rPr>
        <w:t>Table</w:t>
      </w:r>
      <w:r w:rsidR="00BA6F05" w:rsidRPr="00A2187A">
        <w:rPr>
          <w:noProof/>
        </w:rPr>
        <w:t xml:space="preserve"> 1. Xxxxxxx xxxxxxx xx xxxxxxxxxxxx</w:t>
      </w:r>
    </w:p>
    <w:tbl>
      <w:tblPr>
        <w:tblStyle w:val="TableGrid"/>
        <w:tblW w:w="0" w:type="auto"/>
        <w:tblInd w:w="108" w:type="dxa"/>
        <w:tblLook w:val="04A0" w:firstRow="1" w:lastRow="0" w:firstColumn="1" w:lastColumn="0" w:noHBand="0" w:noVBand="1"/>
      </w:tblPr>
      <w:tblGrid>
        <w:gridCol w:w="784"/>
        <w:gridCol w:w="893"/>
        <w:gridCol w:w="892"/>
        <w:gridCol w:w="892"/>
        <w:gridCol w:w="758"/>
      </w:tblGrid>
      <w:tr w:rsidR="00BA6F05" w:rsidRPr="00A2187A" w14:paraId="2C3EB525" w14:textId="77777777" w:rsidTr="00A74F7A">
        <w:tc>
          <w:tcPr>
            <w:tcW w:w="791" w:type="dxa"/>
          </w:tcPr>
          <w:p w14:paraId="0BE2D960" w14:textId="77777777" w:rsidR="00BA6F05" w:rsidRPr="00A2187A" w:rsidRDefault="00BA6F05" w:rsidP="00AE296F">
            <w:pPr>
              <w:pStyle w:val="BodyText23"/>
              <w:ind w:firstLine="0"/>
              <w:rPr>
                <w:noProof/>
                <w:lang w:val="en-US"/>
              </w:rPr>
            </w:pPr>
          </w:p>
        </w:tc>
        <w:tc>
          <w:tcPr>
            <w:tcW w:w="900" w:type="dxa"/>
          </w:tcPr>
          <w:p w14:paraId="18B9E715" w14:textId="77777777" w:rsidR="00BA6F05" w:rsidRPr="00A2187A" w:rsidRDefault="00BA6F05" w:rsidP="00AE296F">
            <w:pPr>
              <w:pStyle w:val="BodyText23"/>
              <w:ind w:firstLine="0"/>
              <w:rPr>
                <w:noProof/>
                <w:lang w:val="en-US"/>
              </w:rPr>
            </w:pPr>
          </w:p>
        </w:tc>
        <w:tc>
          <w:tcPr>
            <w:tcW w:w="899" w:type="dxa"/>
          </w:tcPr>
          <w:p w14:paraId="2EE2D4BD" w14:textId="77777777" w:rsidR="00BA6F05" w:rsidRPr="00A2187A" w:rsidRDefault="00BA6F05" w:rsidP="00AE296F">
            <w:pPr>
              <w:pStyle w:val="BodyText23"/>
              <w:ind w:firstLine="0"/>
              <w:rPr>
                <w:noProof/>
                <w:lang w:val="en-US"/>
              </w:rPr>
            </w:pPr>
          </w:p>
        </w:tc>
        <w:tc>
          <w:tcPr>
            <w:tcW w:w="899" w:type="dxa"/>
          </w:tcPr>
          <w:p w14:paraId="4F0834C5" w14:textId="77777777" w:rsidR="00BA6F05" w:rsidRPr="00A2187A" w:rsidRDefault="00BA6F05" w:rsidP="00AE296F">
            <w:pPr>
              <w:pStyle w:val="BodyText23"/>
              <w:ind w:firstLine="0"/>
              <w:rPr>
                <w:noProof/>
                <w:lang w:val="en-US"/>
              </w:rPr>
            </w:pPr>
          </w:p>
        </w:tc>
        <w:tc>
          <w:tcPr>
            <w:tcW w:w="764" w:type="dxa"/>
          </w:tcPr>
          <w:p w14:paraId="08DD48CE" w14:textId="77777777" w:rsidR="00BA6F05" w:rsidRPr="00A2187A" w:rsidRDefault="00BA6F05" w:rsidP="00AE296F">
            <w:pPr>
              <w:pStyle w:val="BodyText23"/>
              <w:ind w:firstLine="0"/>
              <w:rPr>
                <w:noProof/>
                <w:lang w:val="en-US"/>
              </w:rPr>
            </w:pPr>
          </w:p>
        </w:tc>
      </w:tr>
      <w:tr w:rsidR="00BA6F05" w:rsidRPr="00A2187A" w14:paraId="544C6F66" w14:textId="77777777" w:rsidTr="00A74F7A">
        <w:tc>
          <w:tcPr>
            <w:tcW w:w="791" w:type="dxa"/>
          </w:tcPr>
          <w:p w14:paraId="7CB809A8" w14:textId="77777777" w:rsidR="00BA6F05" w:rsidRPr="00A2187A" w:rsidRDefault="00BA6F05" w:rsidP="00AE296F">
            <w:pPr>
              <w:pStyle w:val="BodyText23"/>
              <w:ind w:firstLine="0"/>
              <w:rPr>
                <w:noProof/>
                <w:lang w:val="en-US"/>
              </w:rPr>
            </w:pPr>
          </w:p>
        </w:tc>
        <w:tc>
          <w:tcPr>
            <w:tcW w:w="900" w:type="dxa"/>
          </w:tcPr>
          <w:p w14:paraId="3B575B3B" w14:textId="77777777" w:rsidR="00BA6F05" w:rsidRPr="00A2187A" w:rsidRDefault="00BA6F05" w:rsidP="00AE296F">
            <w:pPr>
              <w:pStyle w:val="BodyText23"/>
              <w:ind w:firstLine="0"/>
              <w:rPr>
                <w:noProof/>
                <w:lang w:val="en-US"/>
              </w:rPr>
            </w:pPr>
          </w:p>
        </w:tc>
        <w:tc>
          <w:tcPr>
            <w:tcW w:w="899" w:type="dxa"/>
          </w:tcPr>
          <w:p w14:paraId="2153C12D" w14:textId="77777777" w:rsidR="00BA6F05" w:rsidRPr="00A2187A" w:rsidRDefault="00BA6F05" w:rsidP="00AE296F">
            <w:pPr>
              <w:pStyle w:val="BodyText23"/>
              <w:ind w:firstLine="0"/>
              <w:rPr>
                <w:noProof/>
                <w:lang w:val="en-US"/>
              </w:rPr>
            </w:pPr>
          </w:p>
        </w:tc>
        <w:tc>
          <w:tcPr>
            <w:tcW w:w="899" w:type="dxa"/>
          </w:tcPr>
          <w:p w14:paraId="25268D8D" w14:textId="77777777" w:rsidR="00BA6F05" w:rsidRPr="00A2187A" w:rsidRDefault="00BA6F05" w:rsidP="00AE296F">
            <w:pPr>
              <w:pStyle w:val="BodyText23"/>
              <w:ind w:firstLine="0"/>
              <w:rPr>
                <w:noProof/>
                <w:lang w:val="en-US"/>
              </w:rPr>
            </w:pPr>
          </w:p>
        </w:tc>
        <w:tc>
          <w:tcPr>
            <w:tcW w:w="764" w:type="dxa"/>
          </w:tcPr>
          <w:p w14:paraId="53112886" w14:textId="77777777" w:rsidR="00BA6F05" w:rsidRPr="00A2187A" w:rsidRDefault="00BA6F05" w:rsidP="00AE296F">
            <w:pPr>
              <w:pStyle w:val="BodyText23"/>
              <w:ind w:firstLine="0"/>
              <w:rPr>
                <w:noProof/>
                <w:lang w:val="en-US"/>
              </w:rPr>
            </w:pPr>
          </w:p>
        </w:tc>
      </w:tr>
      <w:tr w:rsidR="00BA6F05" w:rsidRPr="00A2187A" w14:paraId="69FC5C8F" w14:textId="77777777" w:rsidTr="00A74F7A">
        <w:tc>
          <w:tcPr>
            <w:tcW w:w="791" w:type="dxa"/>
          </w:tcPr>
          <w:p w14:paraId="135A8A47" w14:textId="77777777" w:rsidR="00BA6F05" w:rsidRPr="00A2187A" w:rsidRDefault="00BA6F05" w:rsidP="00AE296F">
            <w:pPr>
              <w:pStyle w:val="BodyText23"/>
              <w:ind w:firstLine="0"/>
              <w:rPr>
                <w:noProof/>
                <w:lang w:val="en-US"/>
              </w:rPr>
            </w:pPr>
          </w:p>
        </w:tc>
        <w:tc>
          <w:tcPr>
            <w:tcW w:w="900" w:type="dxa"/>
          </w:tcPr>
          <w:p w14:paraId="137780B1" w14:textId="77777777" w:rsidR="00BA6F05" w:rsidRPr="00A2187A" w:rsidRDefault="00BA6F05" w:rsidP="00AE296F">
            <w:pPr>
              <w:pStyle w:val="BodyText23"/>
              <w:ind w:firstLine="0"/>
              <w:rPr>
                <w:noProof/>
                <w:lang w:val="en-US"/>
              </w:rPr>
            </w:pPr>
          </w:p>
        </w:tc>
        <w:tc>
          <w:tcPr>
            <w:tcW w:w="899" w:type="dxa"/>
          </w:tcPr>
          <w:p w14:paraId="6A90B0EF" w14:textId="77777777" w:rsidR="00BA6F05" w:rsidRPr="00A2187A" w:rsidRDefault="00BA6F05" w:rsidP="00AE296F">
            <w:pPr>
              <w:pStyle w:val="BodyText23"/>
              <w:ind w:firstLine="0"/>
              <w:rPr>
                <w:noProof/>
                <w:lang w:val="en-US"/>
              </w:rPr>
            </w:pPr>
          </w:p>
        </w:tc>
        <w:tc>
          <w:tcPr>
            <w:tcW w:w="899" w:type="dxa"/>
          </w:tcPr>
          <w:p w14:paraId="4BE0A83A" w14:textId="77777777" w:rsidR="00BA6F05" w:rsidRPr="00A2187A" w:rsidRDefault="00BA6F05" w:rsidP="00AE296F">
            <w:pPr>
              <w:pStyle w:val="BodyText23"/>
              <w:ind w:firstLine="0"/>
              <w:rPr>
                <w:noProof/>
                <w:lang w:val="en-US"/>
              </w:rPr>
            </w:pPr>
          </w:p>
        </w:tc>
        <w:tc>
          <w:tcPr>
            <w:tcW w:w="764" w:type="dxa"/>
          </w:tcPr>
          <w:p w14:paraId="04A28607" w14:textId="77777777" w:rsidR="00BA6F05" w:rsidRPr="00A2187A" w:rsidRDefault="00BA6F05" w:rsidP="00AE296F">
            <w:pPr>
              <w:pStyle w:val="BodyText23"/>
              <w:ind w:firstLine="0"/>
              <w:rPr>
                <w:noProof/>
                <w:lang w:val="en-US"/>
              </w:rPr>
            </w:pPr>
          </w:p>
        </w:tc>
      </w:tr>
      <w:tr w:rsidR="00BA6F05" w:rsidRPr="00A2187A" w14:paraId="3D93F2BF" w14:textId="77777777" w:rsidTr="00A74F7A">
        <w:tc>
          <w:tcPr>
            <w:tcW w:w="791" w:type="dxa"/>
          </w:tcPr>
          <w:p w14:paraId="1177C5A0" w14:textId="77777777" w:rsidR="00BA6F05" w:rsidRPr="00A2187A" w:rsidRDefault="00BA6F05" w:rsidP="00AE296F">
            <w:pPr>
              <w:pStyle w:val="BodyText23"/>
              <w:ind w:firstLine="0"/>
              <w:rPr>
                <w:noProof/>
                <w:lang w:val="en-US"/>
              </w:rPr>
            </w:pPr>
          </w:p>
        </w:tc>
        <w:tc>
          <w:tcPr>
            <w:tcW w:w="900" w:type="dxa"/>
          </w:tcPr>
          <w:p w14:paraId="3AE53F47" w14:textId="77777777" w:rsidR="00BA6F05" w:rsidRPr="00A2187A" w:rsidRDefault="00BA6F05" w:rsidP="00AE296F">
            <w:pPr>
              <w:pStyle w:val="BodyText23"/>
              <w:ind w:firstLine="0"/>
              <w:rPr>
                <w:noProof/>
                <w:lang w:val="en-US"/>
              </w:rPr>
            </w:pPr>
          </w:p>
        </w:tc>
        <w:tc>
          <w:tcPr>
            <w:tcW w:w="899" w:type="dxa"/>
          </w:tcPr>
          <w:p w14:paraId="07B94A75" w14:textId="77777777" w:rsidR="00BA6F05" w:rsidRPr="00A2187A" w:rsidRDefault="00BA6F05" w:rsidP="00AE296F">
            <w:pPr>
              <w:pStyle w:val="BodyText23"/>
              <w:ind w:firstLine="0"/>
              <w:rPr>
                <w:noProof/>
                <w:lang w:val="en-US"/>
              </w:rPr>
            </w:pPr>
          </w:p>
        </w:tc>
        <w:tc>
          <w:tcPr>
            <w:tcW w:w="899" w:type="dxa"/>
          </w:tcPr>
          <w:p w14:paraId="6A6A1ECD" w14:textId="77777777" w:rsidR="00BA6F05" w:rsidRPr="00A2187A" w:rsidRDefault="00BA6F05" w:rsidP="00AE296F">
            <w:pPr>
              <w:pStyle w:val="BodyText23"/>
              <w:ind w:firstLine="0"/>
              <w:rPr>
                <w:noProof/>
                <w:lang w:val="en-US"/>
              </w:rPr>
            </w:pPr>
          </w:p>
        </w:tc>
        <w:tc>
          <w:tcPr>
            <w:tcW w:w="764" w:type="dxa"/>
          </w:tcPr>
          <w:p w14:paraId="042C9670" w14:textId="77777777" w:rsidR="00BA6F05" w:rsidRPr="00A2187A" w:rsidRDefault="00BA6F05" w:rsidP="00AE296F">
            <w:pPr>
              <w:pStyle w:val="BodyText23"/>
              <w:ind w:firstLine="0"/>
              <w:rPr>
                <w:noProof/>
                <w:lang w:val="en-US"/>
              </w:rPr>
            </w:pPr>
          </w:p>
        </w:tc>
      </w:tr>
    </w:tbl>
    <w:p w14:paraId="6FD45BBB" w14:textId="77777777" w:rsidR="005427F6" w:rsidRPr="00EB568E" w:rsidRDefault="006E5947" w:rsidP="00E322DA">
      <w:pPr>
        <w:pStyle w:val="BodyText1"/>
      </w:pPr>
      <w:r w:rsidRPr="00EB568E">
        <w:t>Xxxxx</w:t>
      </w:r>
      <w:r w:rsidR="005427F6" w:rsidRPr="00EB568E">
        <w:t xml:space="preserve"> </w:t>
      </w:r>
      <w:r w:rsidRPr="00EB568E">
        <w:t>xxx</w:t>
      </w:r>
      <w:r w:rsidR="005427F6" w:rsidRPr="00EB568E">
        <w:t xml:space="preserve"> </w:t>
      </w:r>
      <w:r w:rsidRPr="00EB568E">
        <w:t>xxxxx</w:t>
      </w:r>
      <w:r w:rsidR="005427F6" w:rsidRPr="00EB568E">
        <w:t xml:space="preserve"> </w:t>
      </w:r>
      <w:r w:rsidRPr="00EB568E">
        <w:t>xxxxxxxx</w:t>
      </w:r>
      <w:r w:rsidR="005427F6" w:rsidRPr="00EB568E">
        <w:t xml:space="preserve"> </w:t>
      </w:r>
      <w:r w:rsidRPr="00EB568E">
        <w:t>xxxx</w:t>
      </w:r>
      <w:r w:rsidR="005427F6" w:rsidRPr="00EB568E">
        <w:t xml:space="preserve"> </w:t>
      </w:r>
      <w:r w:rsidRPr="00EB568E">
        <w:t>xx</w:t>
      </w:r>
      <w:r w:rsidR="005427F6" w:rsidRPr="00EB568E">
        <w:t xml:space="preserve"> </w:t>
      </w:r>
      <w:r w:rsidRPr="00EB568E">
        <w:t>xxxxxxxx</w:t>
      </w:r>
      <w:r w:rsidR="005427F6" w:rsidRPr="00EB568E">
        <w:t xml:space="preserve"> </w:t>
      </w:r>
      <w:r w:rsidRPr="00EB568E">
        <w:t>xxx</w:t>
      </w:r>
      <w:r w:rsidR="005427F6" w:rsidRPr="00EB568E">
        <w:t xml:space="preserve"> </w:t>
      </w:r>
      <w:r w:rsidRPr="00EB568E">
        <w:t>xxxx</w:t>
      </w:r>
      <w:r w:rsidR="005427F6" w:rsidRPr="00EB568E">
        <w:t xml:space="preserve">, </w:t>
      </w:r>
      <w:r w:rsidRPr="00EB568E">
        <w:t>xxx</w:t>
      </w:r>
      <w:r w:rsidR="005427F6" w:rsidRPr="00EB568E">
        <w:t xml:space="preserve"> </w:t>
      </w:r>
      <w:r w:rsidRPr="00EB568E">
        <w:t>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w:t>
      </w:r>
      <w:r w:rsidR="005427F6" w:rsidRPr="00EB568E">
        <w:t xml:space="preserve"> </w:t>
      </w:r>
      <w:r w:rsidRPr="00EB568E">
        <w:t>xx</w:t>
      </w:r>
      <w:r w:rsidR="005427F6" w:rsidRPr="00EB568E">
        <w:t xml:space="preserve"> </w:t>
      </w:r>
      <w:r w:rsidRPr="00EB568E">
        <w:t>xxxxxxxxxxx</w:t>
      </w:r>
      <w:r w:rsidR="005427F6" w:rsidRPr="00EB568E">
        <w:t xml:space="preserve"> </w:t>
      </w:r>
      <w:r w:rsidRPr="00EB568E">
        <w:t>xxxxxxx</w:t>
      </w:r>
      <w:r w:rsidR="005427F6" w:rsidRPr="00EB568E">
        <w:t xml:space="preserve"> </w:t>
      </w:r>
      <w:r w:rsidRPr="00EB568E">
        <w:t>xx</w:t>
      </w:r>
      <w:r w:rsidR="005427F6" w:rsidRPr="00EB568E">
        <w:t xml:space="preserve"> </w:t>
      </w:r>
      <w:r w:rsidRPr="00EB568E">
        <w:t>xxx</w:t>
      </w:r>
      <w:r w:rsidR="005427F6" w:rsidRPr="00EB568E">
        <w:t xml:space="preserve"> </w:t>
      </w:r>
      <w:r w:rsidRPr="00EB568E">
        <w:t>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xxxxx</w:t>
      </w:r>
      <w:r w:rsidR="005427F6" w:rsidRPr="00EB568E">
        <w:t xml:space="preserve"> </w:t>
      </w:r>
      <w:r w:rsidRPr="00EB568E">
        <w:t>xxxx</w:t>
      </w:r>
      <w:r w:rsidR="005427F6" w:rsidRPr="00EB568E">
        <w:t>:</w:t>
      </w:r>
    </w:p>
    <w:p w14:paraId="40D006AD" w14:textId="77777777" w:rsidR="000E6FCE" w:rsidRPr="00EB568E" w:rsidRDefault="006E5947" w:rsidP="00E322DA">
      <w:pPr>
        <w:pStyle w:val="BodyText23"/>
        <w:numPr>
          <w:ilvl w:val="0"/>
          <w:numId w:val="17"/>
        </w:numPr>
        <w:ind w:left="357" w:hanging="357"/>
        <w:contextualSpacing/>
        <w:rPr>
          <w:noProof/>
        </w:rPr>
      </w:pPr>
      <w:r w:rsidRPr="00EB568E">
        <w:rPr>
          <w:i/>
          <w:noProof/>
        </w:rPr>
        <w:t>Xxxxxxxxx</w:t>
      </w:r>
      <w:r w:rsidR="000E6FCE" w:rsidRPr="00EB568E">
        <w:rPr>
          <w:i/>
          <w:noProof/>
        </w:rPr>
        <w:t xml:space="preserve"> </w:t>
      </w:r>
      <w:r w:rsidR="000E6FCE" w:rsidRPr="00EB568E">
        <w:rPr>
          <w:noProof/>
        </w:rPr>
        <w:t xml:space="preserve">– </w:t>
      </w:r>
      <w:r w:rsidRPr="00EB568E">
        <w:rPr>
          <w:noProof/>
        </w:rPr>
        <w:t>xxx</w:t>
      </w:r>
      <w:r w:rsidR="000E6FCE" w:rsidRPr="00EB568E">
        <w:rPr>
          <w:noProof/>
        </w:rPr>
        <w:t xml:space="preserve"> </w:t>
      </w:r>
      <w:r w:rsidRPr="00EB568E">
        <w:rPr>
          <w:noProof/>
        </w:rPr>
        <w:t>xxxxxxx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x</w:t>
      </w:r>
      <w:r w:rsidR="000E6FCE" w:rsidRPr="00EB568E">
        <w:rPr>
          <w:noProof/>
        </w:rPr>
        <w:t xml:space="preserve"> </w:t>
      </w:r>
      <w:r w:rsidRPr="00EB568E">
        <w:rPr>
          <w:noProof/>
        </w:rPr>
        <w:t>xx</w:t>
      </w:r>
      <w:r w:rsidR="000E6FCE" w:rsidRPr="00EB568E">
        <w:rPr>
          <w:noProof/>
        </w:rPr>
        <w:t xml:space="preserve"> </w:t>
      </w:r>
      <w:r w:rsidRPr="00EB568E">
        <w:rPr>
          <w:noProof/>
        </w:rPr>
        <w:t>x</w:t>
      </w:r>
      <w:r w:rsidR="000E6FCE" w:rsidRPr="00EB568E">
        <w:rPr>
          <w:noProof/>
        </w:rPr>
        <w:t xml:space="preserve"> </w:t>
      </w:r>
      <w:r w:rsidRPr="00EB568E">
        <w:rPr>
          <w:noProof/>
        </w:rPr>
        <w:t>xxxx</w:t>
      </w:r>
      <w:r w:rsidR="000E6FCE" w:rsidRPr="00EB568E">
        <w:rPr>
          <w:noProof/>
        </w:rPr>
        <w:t xml:space="preserve"> </w:t>
      </w:r>
      <w:r w:rsidRPr="00EB568E">
        <w:rPr>
          <w:noProof/>
        </w:rPr>
        <w:t>xxxxxx</w:t>
      </w:r>
      <w:r w:rsidR="000E6FCE" w:rsidRPr="00EB568E">
        <w:rPr>
          <w:noProof/>
        </w:rPr>
        <w:t xml:space="preserve"> </w:t>
      </w:r>
      <w:r w:rsidRPr="00EB568E">
        <w:rPr>
          <w:noProof/>
        </w:rPr>
        <w:t>xxx</w:t>
      </w:r>
      <w:r w:rsidR="000E6FCE" w:rsidRPr="00EB568E">
        <w:rPr>
          <w:noProof/>
        </w:rPr>
        <w:t xml:space="preserve"> </w:t>
      </w:r>
      <w:r w:rsidRPr="00EB568E">
        <w:rPr>
          <w:noProof/>
        </w:rPr>
        <w:t>xxxx</w:t>
      </w:r>
      <w:r w:rsidR="000E6FCE" w:rsidRPr="00EB568E">
        <w:rPr>
          <w:noProof/>
        </w:rPr>
        <w:t xml:space="preserve"> </w:t>
      </w:r>
      <w:r w:rsidRPr="00EB568E">
        <w:rPr>
          <w:noProof/>
        </w:rPr>
        <w:t>xxxxxx</w:t>
      </w:r>
      <w:r w:rsidR="000E6FCE" w:rsidRPr="00EB568E">
        <w:rPr>
          <w:noProof/>
        </w:rPr>
        <w:t>.</w:t>
      </w:r>
    </w:p>
    <w:p w14:paraId="079CEA80" w14:textId="77777777" w:rsidR="004F1D9A" w:rsidRPr="00EB568E" w:rsidRDefault="006E5947" w:rsidP="00E322DA">
      <w:pPr>
        <w:pStyle w:val="BodyText23"/>
        <w:numPr>
          <w:ilvl w:val="0"/>
          <w:numId w:val="17"/>
        </w:numPr>
        <w:ind w:left="357" w:hanging="357"/>
        <w:contextualSpacing/>
        <w:rPr>
          <w:noProof/>
        </w:rPr>
      </w:pPr>
      <w:r w:rsidRPr="00EB568E">
        <w:rPr>
          <w:i/>
          <w:noProof/>
        </w:rPr>
        <w:t>Xxxxxxxxxx</w:t>
      </w:r>
      <w:r w:rsidR="000E6FCE" w:rsidRPr="00EB568E">
        <w:rPr>
          <w:i/>
          <w:noProof/>
        </w:rPr>
        <w:t xml:space="preserve"> </w:t>
      </w:r>
      <w:r w:rsidR="000E6FCE" w:rsidRPr="00EB568E">
        <w:rPr>
          <w:noProof/>
        </w:rPr>
        <w:t xml:space="preserve">– </w:t>
      </w:r>
      <w:r w:rsidRPr="00EB568E">
        <w:rPr>
          <w:noProof/>
        </w:rPr>
        <w:t>xxxxxxxxxxx</w:t>
      </w:r>
      <w:r w:rsidR="000E6FCE" w:rsidRPr="00EB568E">
        <w:rPr>
          <w:noProof/>
        </w:rPr>
        <w:t xml:space="preserve"> </w:t>
      </w:r>
      <w:r w:rsidRPr="00EB568E">
        <w:rPr>
          <w:noProof/>
        </w:rPr>
        <w:t>xx</w:t>
      </w:r>
      <w:r w:rsidR="000E6FCE" w:rsidRPr="00EB568E">
        <w:rPr>
          <w:noProof/>
        </w:rPr>
        <w:t xml:space="preserve"> </w:t>
      </w:r>
      <w:r w:rsidRPr="00EB568E">
        <w:rPr>
          <w:noProof/>
        </w:rPr>
        <w:t>xxxxxxxxxx</w:t>
      </w:r>
      <w:r w:rsidR="000E6FCE" w:rsidRPr="00EB568E">
        <w:rPr>
          <w:noProof/>
        </w:rPr>
        <w:t xml:space="preserve"> </w:t>
      </w:r>
      <w:r w:rsidRPr="00EB568E">
        <w:rPr>
          <w:noProof/>
        </w:rPr>
        <w:t>xx</w:t>
      </w:r>
      <w:r w:rsidR="000E6FCE" w:rsidRPr="00EB568E">
        <w:rPr>
          <w:noProof/>
        </w:rPr>
        <w:t xml:space="preserve"> </w:t>
      </w:r>
      <w:r w:rsidRPr="00EB568E">
        <w:rPr>
          <w:noProof/>
        </w:rPr>
        <w:t>xxxxxx</w:t>
      </w:r>
      <w:r w:rsidR="000E6FCE" w:rsidRPr="00EB568E">
        <w:rPr>
          <w:noProof/>
        </w:rPr>
        <w:t xml:space="preserve"> </w:t>
      </w:r>
      <w:r w:rsidRPr="00EB568E">
        <w:rPr>
          <w:noProof/>
        </w:rPr>
        <w:t>xxxxx</w:t>
      </w:r>
      <w:r w:rsidR="000E6FCE" w:rsidRPr="00EB568E">
        <w:rPr>
          <w:noProof/>
        </w:rPr>
        <w:t xml:space="preserve">, </w:t>
      </w:r>
      <w:r w:rsidRPr="00EB568E">
        <w:rPr>
          <w:noProof/>
        </w:rPr>
        <w:t>x</w:t>
      </w:r>
      <w:r w:rsidR="000E6FCE" w:rsidRPr="00EB568E">
        <w:rPr>
          <w:noProof/>
        </w:rPr>
        <w:t>.</w:t>
      </w:r>
      <w:r w:rsidRPr="00EB568E">
        <w:rPr>
          <w:noProof/>
        </w:rPr>
        <w:t>x</w:t>
      </w:r>
      <w:r w:rsidR="000E6FCE" w:rsidRPr="00EB568E">
        <w:rPr>
          <w:noProof/>
        </w:rPr>
        <w:t xml:space="preserve">. </w:t>
      </w:r>
      <w:r w:rsidRPr="00EB568E">
        <w:rPr>
          <w:noProof/>
        </w:rPr>
        <w:t>xxxxxxx</w:t>
      </w:r>
      <w:r w:rsidR="000E6FCE" w:rsidRPr="00EB568E">
        <w:rPr>
          <w:noProof/>
        </w:rPr>
        <w:t xml:space="preserve"> </w:t>
      </w:r>
      <w:r w:rsidRPr="00EB568E">
        <w:rPr>
          <w:noProof/>
        </w:rPr>
        <w:t>xx</w:t>
      </w:r>
      <w:r w:rsidR="000E6FCE" w:rsidRPr="00EB568E">
        <w:rPr>
          <w:noProof/>
        </w:rPr>
        <w:t xml:space="preserve"> </w:t>
      </w:r>
      <w:r w:rsidRPr="00EB568E">
        <w:rPr>
          <w:noProof/>
        </w:rPr>
        <w:t>xxxxxxxx</w:t>
      </w:r>
      <w:r w:rsidR="000E6FCE" w:rsidRPr="00EB568E">
        <w:rPr>
          <w:noProof/>
        </w:rPr>
        <w:t xml:space="preserve"> </w:t>
      </w:r>
      <w:r w:rsidRPr="00EB568E">
        <w:rPr>
          <w:noProof/>
        </w:rPr>
        <w:t>xx</w:t>
      </w:r>
      <w:r w:rsidR="000E6FCE" w:rsidRPr="00EB568E">
        <w:rPr>
          <w:noProof/>
        </w:rPr>
        <w:t xml:space="preserve"> </w:t>
      </w:r>
      <w:r w:rsidRPr="00EB568E">
        <w:rPr>
          <w:noProof/>
        </w:rPr>
        <w:t>xxxxxxxx</w:t>
      </w:r>
      <w:r w:rsidR="000E6FCE" w:rsidRPr="00EB568E">
        <w:rPr>
          <w:noProof/>
        </w:rPr>
        <w:t xml:space="preserve"> </w:t>
      </w:r>
      <w:r w:rsidRPr="00EB568E">
        <w:rPr>
          <w:noProof/>
        </w:rPr>
        <w:t>xxxx</w:t>
      </w:r>
      <w:r w:rsidR="000E6FCE" w:rsidRPr="00EB568E">
        <w:rPr>
          <w:noProof/>
        </w:rPr>
        <w:t xml:space="preserve">, </w:t>
      </w:r>
      <w:r w:rsidRPr="00EB568E">
        <w:rPr>
          <w:noProof/>
        </w:rPr>
        <w:t>x</w:t>
      </w:r>
      <w:r w:rsidR="000E6FCE" w:rsidRPr="00EB568E">
        <w:rPr>
          <w:noProof/>
        </w:rPr>
        <w:t>.</w:t>
      </w:r>
      <w:r w:rsidRPr="00EB568E">
        <w:rPr>
          <w:noProof/>
        </w:rPr>
        <w:t>x</w:t>
      </w:r>
      <w:r w:rsidR="000E6FCE" w:rsidRPr="00EB568E">
        <w:rPr>
          <w:noProof/>
        </w:rPr>
        <w:t xml:space="preserve">. </w:t>
      </w:r>
      <w:r w:rsidRPr="00EB568E">
        <w:rPr>
          <w:noProof/>
        </w:rPr>
        <w:t>xxxxxxxx</w:t>
      </w:r>
      <w:r w:rsidR="000E6FCE" w:rsidRPr="00EB568E">
        <w:rPr>
          <w:noProof/>
        </w:rPr>
        <w:t xml:space="preserve"> </w:t>
      </w:r>
      <w:r w:rsidRPr="00EB568E">
        <w:rPr>
          <w:noProof/>
        </w:rPr>
        <w:t>xx</w:t>
      </w:r>
      <w:r w:rsidR="000E6FCE" w:rsidRPr="00EB568E">
        <w:rPr>
          <w:noProof/>
        </w:rPr>
        <w:t xml:space="preserve"> </w:t>
      </w:r>
      <w:r w:rsidRPr="00EB568E">
        <w:rPr>
          <w:noProof/>
        </w:rPr>
        <w:t>xxxxxxxxx</w:t>
      </w:r>
      <w:r w:rsidR="000E6FCE" w:rsidRPr="00EB568E">
        <w:rPr>
          <w:noProof/>
        </w:rPr>
        <w:t xml:space="preserve"> (</w:t>
      </w:r>
      <w:r w:rsidRPr="00EB568E">
        <w:rPr>
          <w:noProof/>
        </w:rPr>
        <w:t>xx</w:t>
      </w:r>
      <w:r w:rsidR="000E6FCE" w:rsidRPr="00EB568E">
        <w:rPr>
          <w:noProof/>
        </w:rPr>
        <w:t xml:space="preserve"> </w:t>
      </w:r>
      <w:r w:rsidRPr="00EB568E">
        <w:rPr>
          <w:noProof/>
        </w:rPr>
        <w:t>xxxxxxxx</w:t>
      </w:r>
      <w:r w:rsidR="000E6FCE" w:rsidRPr="00EB568E">
        <w:rPr>
          <w:noProof/>
        </w:rPr>
        <w:t xml:space="preserve"> </w:t>
      </w:r>
      <w:r w:rsidRPr="00EB568E">
        <w:rPr>
          <w:noProof/>
        </w:rPr>
        <w:t>xxx</w:t>
      </w:r>
      <w:r w:rsidR="000E6FCE" w:rsidRPr="00EB568E">
        <w:rPr>
          <w:noProof/>
        </w:rPr>
        <w:t xml:space="preserve"> </w:t>
      </w:r>
      <w:r w:rsidRPr="00EB568E">
        <w:rPr>
          <w:noProof/>
        </w:rPr>
        <w:t>xxxxxxxxx</w:t>
      </w:r>
      <w:r w:rsidR="000E6FCE" w:rsidRPr="00EB568E">
        <w:rPr>
          <w:noProof/>
        </w:rPr>
        <w:t xml:space="preserve"> </w:t>
      </w:r>
      <w:r w:rsidRPr="00EB568E">
        <w:rPr>
          <w:noProof/>
        </w:rPr>
        <w:t>xx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xxxx</w:t>
      </w:r>
      <w:r w:rsidR="000E6FCE" w:rsidRPr="00EB568E">
        <w:rPr>
          <w:noProof/>
        </w:rPr>
        <w:t xml:space="preserve"> </w:t>
      </w:r>
      <w:r w:rsidRPr="00EB568E">
        <w:rPr>
          <w:noProof/>
        </w:rPr>
        <w:t>xxxxxxx</w:t>
      </w:r>
      <w:r w:rsidR="000E6FCE" w:rsidRPr="00EB568E">
        <w:rPr>
          <w:noProof/>
        </w:rPr>
        <w:t>).</w:t>
      </w:r>
      <w:r w:rsidR="004F1D9A" w:rsidRPr="00EB568E">
        <w:rPr>
          <w:i/>
          <w:noProof/>
        </w:rPr>
        <w:t xml:space="preserve"> </w:t>
      </w:r>
    </w:p>
    <w:p w14:paraId="29DCE733" w14:textId="77777777" w:rsidR="000E6FCE" w:rsidRPr="00EB568E" w:rsidRDefault="006E5947" w:rsidP="00E322DA">
      <w:pPr>
        <w:pStyle w:val="BodyText23"/>
        <w:numPr>
          <w:ilvl w:val="0"/>
          <w:numId w:val="17"/>
        </w:numPr>
        <w:ind w:left="357" w:hanging="357"/>
        <w:contextualSpacing/>
        <w:rPr>
          <w:noProof/>
        </w:rPr>
      </w:pPr>
      <w:r w:rsidRPr="00EB568E">
        <w:rPr>
          <w:i/>
          <w:noProof/>
        </w:rPr>
        <w:t>Xxxxxxxxxx</w:t>
      </w:r>
      <w:r w:rsidR="000E6FCE" w:rsidRPr="00EB568E">
        <w:rPr>
          <w:noProof/>
        </w:rPr>
        <w:t xml:space="preserve"> – </w:t>
      </w:r>
      <w:r w:rsidRPr="00EB568E">
        <w:rPr>
          <w:noProof/>
        </w:rPr>
        <w:t>xxxxx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w:t>
      </w:r>
      <w:r w:rsidR="000E6FCE" w:rsidRPr="00EB568E">
        <w:rPr>
          <w:noProof/>
        </w:rPr>
        <w:t xml:space="preserve"> </w:t>
      </w:r>
      <w:r w:rsidRPr="00EB568E">
        <w:rPr>
          <w:noProof/>
        </w:rPr>
        <w:t>xxx</w:t>
      </w:r>
      <w:r w:rsidR="000E6FCE" w:rsidRPr="00EB568E">
        <w:rPr>
          <w:noProof/>
        </w:rPr>
        <w:t xml:space="preserve"> </w:t>
      </w:r>
      <w:r w:rsidRPr="00EB568E">
        <w:rPr>
          <w:noProof/>
        </w:rPr>
        <w:t>xxxxxxxxxxx</w:t>
      </w:r>
      <w:r w:rsidR="000E6FCE" w:rsidRPr="00EB568E">
        <w:rPr>
          <w:noProof/>
        </w:rPr>
        <w:t xml:space="preserve"> </w:t>
      </w:r>
      <w:r w:rsidRPr="00EB568E">
        <w:rPr>
          <w:noProof/>
        </w:rPr>
        <w:t>xx</w:t>
      </w:r>
      <w:r w:rsidR="000E6FCE" w:rsidRPr="00EB568E">
        <w:rPr>
          <w:noProof/>
        </w:rPr>
        <w:t xml:space="preserve"> </w:t>
      </w:r>
      <w:r w:rsidRPr="00EB568E">
        <w:rPr>
          <w:noProof/>
        </w:rPr>
        <w:t>xxxxxx</w:t>
      </w:r>
      <w:r w:rsidR="000E6FCE" w:rsidRPr="00EB568E">
        <w:rPr>
          <w:noProof/>
        </w:rPr>
        <w:t xml:space="preserve"> </w:t>
      </w:r>
      <w:r w:rsidRPr="00EB568E">
        <w:rPr>
          <w:noProof/>
        </w:rPr>
        <w:t>xxx</w:t>
      </w:r>
      <w:r w:rsidR="000E6FCE" w:rsidRPr="00EB568E">
        <w:rPr>
          <w:noProof/>
        </w:rPr>
        <w:t xml:space="preserve"> </w:t>
      </w:r>
      <w:r w:rsidRPr="00EB568E">
        <w:rPr>
          <w:noProof/>
        </w:rPr>
        <w:t>xxx</w:t>
      </w:r>
      <w:r w:rsidR="000E6FCE" w:rsidRPr="00EB568E">
        <w:rPr>
          <w:noProof/>
        </w:rPr>
        <w:t xml:space="preserve"> </w:t>
      </w:r>
      <w:r w:rsidRPr="00EB568E">
        <w:rPr>
          <w:noProof/>
        </w:rPr>
        <w:t>xxxxxxxxxxxx</w:t>
      </w:r>
      <w:r w:rsidR="000E6FCE" w:rsidRPr="00EB568E">
        <w:rPr>
          <w:noProof/>
        </w:rPr>
        <w:t xml:space="preserve"> </w:t>
      </w:r>
      <w:r w:rsidRPr="00EB568E">
        <w:rPr>
          <w:noProof/>
        </w:rPr>
        <w:t>xxxx</w:t>
      </w:r>
      <w:r w:rsidR="000E6FCE" w:rsidRPr="00EB568E">
        <w:rPr>
          <w:noProof/>
        </w:rPr>
        <w:t xml:space="preserve"> </w:t>
      </w:r>
      <w:r w:rsidRPr="00EB568E">
        <w:rPr>
          <w:noProof/>
        </w:rPr>
        <w:t>xxxx</w:t>
      </w:r>
      <w:r w:rsidR="000E6FCE" w:rsidRPr="00EB568E">
        <w:rPr>
          <w:noProof/>
        </w:rPr>
        <w:t xml:space="preserve"> </w:t>
      </w:r>
      <w:r w:rsidRPr="00EB568E">
        <w:rPr>
          <w:noProof/>
        </w:rPr>
        <w:t>xx</w:t>
      </w:r>
      <w:r w:rsidR="000E6FCE" w:rsidRPr="00EB568E">
        <w:rPr>
          <w:noProof/>
        </w:rPr>
        <w:t xml:space="preserve"> </w:t>
      </w:r>
      <w:r w:rsidRPr="00EB568E">
        <w:rPr>
          <w:noProof/>
        </w:rPr>
        <w:t>xxxxxxxx</w:t>
      </w:r>
      <w:r w:rsidR="000E6FCE" w:rsidRPr="00EB568E">
        <w:rPr>
          <w:noProof/>
        </w:rPr>
        <w:t>.</w:t>
      </w:r>
    </w:p>
    <w:p w14:paraId="47ECE776" w14:textId="77777777" w:rsidR="005427F6" w:rsidRPr="00EB568E" w:rsidRDefault="006E5947" w:rsidP="000E6FCE">
      <w:pPr>
        <w:pStyle w:val="BodyText23"/>
        <w:ind w:firstLine="0"/>
        <w:rPr>
          <w:noProof/>
        </w:rPr>
      </w:pPr>
      <w:r w:rsidRPr="00EB568E">
        <w:rPr>
          <w:noProof/>
        </w:rPr>
        <w:lastRenderedPageBreak/>
        <w:t>Xxxxx</w:t>
      </w:r>
      <w:r w:rsidR="005427F6" w:rsidRPr="00EB568E">
        <w:rPr>
          <w:noProof/>
        </w:rPr>
        <w:t xml:space="preserve"> </w:t>
      </w:r>
      <w:r w:rsidRPr="00EB568E">
        <w:rPr>
          <w:noProof/>
        </w:rPr>
        <w:t>xxx</w:t>
      </w:r>
      <w:r w:rsidR="005427F6" w:rsidRPr="00EB568E">
        <w:rPr>
          <w:noProof/>
        </w:rPr>
        <w:t xml:space="preserve"> </w:t>
      </w:r>
      <w:r w:rsidRPr="00EB568E">
        <w:rPr>
          <w:noProof/>
        </w:rPr>
        <w:t>xxxxxxxxxx</w:t>
      </w:r>
      <w:r w:rsidR="005427F6" w:rsidRPr="00EB568E">
        <w:rPr>
          <w:noProof/>
        </w:rPr>
        <w:t xml:space="preserve"> </w:t>
      </w:r>
      <w:r w:rsidRPr="00EB568E">
        <w:rPr>
          <w:noProof/>
        </w:rPr>
        <w:t>xxxxxxxxx</w:t>
      </w:r>
      <w:r w:rsidR="005427F6" w:rsidRPr="00EB568E">
        <w:rPr>
          <w:noProof/>
        </w:rPr>
        <w:t xml:space="preserve"> </w:t>
      </w:r>
      <w:r w:rsidRPr="00EB568E">
        <w:rPr>
          <w:noProof/>
        </w:rPr>
        <w:t>xxxxxxxxxx</w:t>
      </w:r>
      <w:r w:rsidR="005427F6" w:rsidRPr="00EB568E">
        <w:rPr>
          <w:noProof/>
        </w:rPr>
        <w:t xml:space="preserve"> </w:t>
      </w:r>
      <w:r w:rsidRPr="00EB568E">
        <w:rPr>
          <w:noProof/>
        </w:rPr>
        <w:t>xx</w:t>
      </w:r>
      <w:r w:rsidR="005427F6" w:rsidRPr="00EB568E">
        <w:rPr>
          <w:noProof/>
        </w:rPr>
        <w:t xml:space="preserve"> </w:t>
      </w:r>
      <w:r w:rsidRPr="00EB568E">
        <w:rPr>
          <w:noProof/>
        </w:rPr>
        <w:t>xxxxx</w:t>
      </w:r>
      <w:r w:rsidR="005427F6" w:rsidRPr="00EB568E">
        <w:rPr>
          <w:noProof/>
        </w:rPr>
        <w:t>/</w:t>
      </w:r>
      <w:r w:rsidRPr="00EB568E">
        <w:rPr>
          <w:noProof/>
        </w:rPr>
        <w:t>xxxxxxx</w:t>
      </w:r>
      <w:r w:rsidR="005427F6" w:rsidRPr="00EB568E">
        <w:rPr>
          <w:noProof/>
        </w:rPr>
        <w:t xml:space="preserve"> </w:t>
      </w:r>
      <w:r w:rsidRPr="00EB568E">
        <w:rPr>
          <w:noProof/>
        </w:rPr>
        <w:t>xxxxx</w:t>
      </w:r>
      <w:r w:rsidR="005427F6" w:rsidRPr="00EB568E">
        <w:rPr>
          <w:noProof/>
        </w:rPr>
        <w:t xml:space="preserve">, </w:t>
      </w:r>
      <w:r w:rsidRPr="00EB568E">
        <w:rPr>
          <w:noProof/>
        </w:rPr>
        <w:t>xxxx</w:t>
      </w:r>
      <w:r w:rsidR="005427F6" w:rsidRPr="00EB568E">
        <w:rPr>
          <w:noProof/>
        </w:rPr>
        <w:t xml:space="preserve"> </w:t>
      </w:r>
      <w:r w:rsidRPr="00EB568E">
        <w:rPr>
          <w:noProof/>
        </w:rPr>
        <w:t>xxx</w:t>
      </w:r>
      <w:r w:rsidR="005427F6" w:rsidRPr="00EB568E">
        <w:rPr>
          <w:noProof/>
        </w:rPr>
        <w:t xml:space="preserve"> </w:t>
      </w:r>
      <w:r w:rsidRPr="00EB568E">
        <w:rPr>
          <w:noProof/>
        </w:rPr>
        <w:t>xx</w:t>
      </w:r>
      <w:r w:rsidR="005427F6" w:rsidRPr="00EB568E">
        <w:rPr>
          <w:noProof/>
        </w:rPr>
        <w:t xml:space="preserve"> </w:t>
      </w:r>
      <w:r w:rsidRPr="00EB568E">
        <w:rPr>
          <w:noProof/>
        </w:rPr>
        <w:t>xxxxxxx</w:t>
      </w:r>
      <w:r w:rsidR="005427F6" w:rsidRPr="00EB568E">
        <w:rPr>
          <w:noProof/>
        </w:rPr>
        <w:t xml:space="preserve"> </w:t>
      </w:r>
      <w:r w:rsidRPr="00EB568E">
        <w:rPr>
          <w:noProof/>
        </w:rPr>
        <w:t>xx</w:t>
      </w:r>
      <w:r w:rsidR="005427F6" w:rsidRPr="00EB568E">
        <w:rPr>
          <w:noProof/>
        </w:rPr>
        <w:t xml:space="preserve"> </w:t>
      </w:r>
      <w:r w:rsidRPr="00EB568E">
        <w:rPr>
          <w:noProof/>
        </w:rPr>
        <w:t>xxxxxxx</w:t>
      </w:r>
      <w:r w:rsidR="005427F6" w:rsidRPr="00EB568E">
        <w:rPr>
          <w:noProof/>
        </w:rPr>
        <w:t>:</w:t>
      </w:r>
    </w:p>
    <w:p w14:paraId="66787833" w14:textId="77777777" w:rsidR="000E6FCE" w:rsidRPr="00EB568E" w:rsidRDefault="006E5947" w:rsidP="00FE4872">
      <w:pPr>
        <w:pStyle w:val="BodyText23"/>
        <w:numPr>
          <w:ilvl w:val="0"/>
          <w:numId w:val="18"/>
        </w:numPr>
        <w:ind w:left="357" w:hanging="357"/>
        <w:contextualSpacing/>
        <w:rPr>
          <w:noProof/>
        </w:rPr>
      </w:pPr>
      <w:r w:rsidRPr="00EB568E">
        <w:rPr>
          <w:i/>
          <w:noProof/>
        </w:rPr>
        <w:t>Xxxxx</w:t>
      </w:r>
      <w:r w:rsidR="000E6FCE" w:rsidRPr="00EB568E">
        <w:rPr>
          <w:i/>
          <w:noProof/>
        </w:rPr>
        <w:t xml:space="preserve"> </w:t>
      </w:r>
      <w:r w:rsidRPr="00EB568E">
        <w:rPr>
          <w:i/>
          <w:noProof/>
        </w:rPr>
        <w:t>xxxx</w:t>
      </w:r>
      <w:r w:rsidR="000E6FCE" w:rsidRPr="00EB568E">
        <w:rPr>
          <w:noProof/>
        </w:rPr>
        <w:t xml:space="preserve"> –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w:t>
      </w:r>
      <w:r w:rsidR="000E6FCE" w:rsidRPr="00EB568E">
        <w:rPr>
          <w:noProof/>
        </w:rPr>
        <w:t xml:space="preserve"> </w:t>
      </w:r>
      <w:r w:rsidRPr="00EB568E">
        <w:rPr>
          <w:noProof/>
        </w:rPr>
        <w:t>xx</w:t>
      </w:r>
      <w:r w:rsidR="000E6FCE" w:rsidRPr="00EB568E">
        <w:rPr>
          <w:noProof/>
        </w:rPr>
        <w:t xml:space="preserve"> </w:t>
      </w:r>
      <w:r w:rsidRPr="00EB568E">
        <w:rPr>
          <w:noProof/>
        </w:rPr>
        <w:t>xxxx</w:t>
      </w:r>
      <w:r w:rsidR="000E6FCE" w:rsidRPr="00EB568E">
        <w:rPr>
          <w:noProof/>
        </w:rPr>
        <w:t xml:space="preserve">, </w:t>
      </w:r>
      <w:r w:rsidRPr="00EB568E">
        <w:rPr>
          <w:noProof/>
        </w:rPr>
        <w:t>xxxxxxx</w:t>
      </w:r>
      <w:r w:rsidR="000E6FCE" w:rsidRPr="00EB568E">
        <w:rPr>
          <w:noProof/>
        </w:rPr>
        <w:t xml:space="preserve"> </w:t>
      </w:r>
      <w:r w:rsidRPr="00EB568E">
        <w:rPr>
          <w:noProof/>
        </w:rPr>
        <w:t>x</w:t>
      </w:r>
      <w:r w:rsidR="000E6FCE" w:rsidRPr="00EB568E">
        <w:rPr>
          <w:noProof/>
        </w:rPr>
        <w:t xml:space="preserve"> </w:t>
      </w:r>
      <w:r w:rsidRPr="00EB568E">
        <w:rPr>
          <w:noProof/>
        </w:rPr>
        <w:t>xxx</w:t>
      </w:r>
      <w:r w:rsidR="000E6FCE" w:rsidRPr="00EB568E">
        <w:rPr>
          <w:noProof/>
        </w:rPr>
        <w:t xml:space="preserve"> </w:t>
      </w:r>
      <w:r w:rsidRPr="00EB568E">
        <w:rPr>
          <w:noProof/>
        </w:rPr>
        <w:t>xxxxxxxx</w:t>
      </w:r>
      <w:r w:rsidR="000E6FCE" w:rsidRPr="00EB568E">
        <w:rPr>
          <w:noProof/>
        </w:rPr>
        <w:t xml:space="preserve"> </w:t>
      </w:r>
      <w:r w:rsidRPr="00EB568E">
        <w:rPr>
          <w:noProof/>
        </w:rPr>
        <w:t>xxx</w:t>
      </w:r>
      <w:r w:rsidR="000E6FCE" w:rsidRPr="00EB568E">
        <w:rPr>
          <w:noProof/>
        </w:rPr>
        <w:t xml:space="preserve"> </w:t>
      </w:r>
      <w:r w:rsidRPr="00EB568E">
        <w:rPr>
          <w:noProof/>
        </w:rPr>
        <w:t>xxx</w:t>
      </w:r>
      <w:r w:rsidR="000E6FCE" w:rsidRPr="00EB568E">
        <w:rPr>
          <w:noProof/>
        </w:rPr>
        <w:t xml:space="preserve"> </w:t>
      </w:r>
      <w:r w:rsidRPr="00EB568E">
        <w:rPr>
          <w:noProof/>
        </w:rPr>
        <w:t>xxxxx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x</w:t>
      </w:r>
      <w:r w:rsidR="000E6FCE" w:rsidRPr="00EB568E">
        <w:rPr>
          <w:noProof/>
        </w:rPr>
        <w:t xml:space="preserve"> </w:t>
      </w:r>
      <w:r w:rsidRPr="00EB568E">
        <w:rPr>
          <w:noProof/>
        </w:rPr>
        <w:t>xx</w:t>
      </w:r>
      <w:r w:rsidR="000E6FCE" w:rsidRPr="00EB568E">
        <w:rPr>
          <w:noProof/>
        </w:rPr>
        <w:t xml:space="preserve"> </w:t>
      </w:r>
      <w:r w:rsidRPr="00EB568E">
        <w:rPr>
          <w:noProof/>
        </w:rPr>
        <w:t>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xxx</w:t>
      </w:r>
      <w:r w:rsidR="000E6FCE" w:rsidRPr="00EB568E">
        <w:rPr>
          <w:noProof/>
        </w:rPr>
        <w:t xml:space="preserve"> </w:t>
      </w:r>
      <w:r w:rsidRPr="00EB568E">
        <w:rPr>
          <w:noProof/>
        </w:rPr>
        <w:t>xxxxxxxxxx</w:t>
      </w:r>
      <w:r w:rsidR="000E6FCE" w:rsidRPr="00EB568E">
        <w:rPr>
          <w:noProof/>
        </w:rPr>
        <w:t xml:space="preserve"> </w:t>
      </w:r>
      <w:r w:rsidRPr="00EB568E">
        <w:rPr>
          <w:noProof/>
        </w:rPr>
        <w:t>xx</w:t>
      </w:r>
      <w:r w:rsidR="000E6FCE" w:rsidRPr="00EB568E">
        <w:rPr>
          <w:noProof/>
        </w:rPr>
        <w:t xml:space="preserve"> </w:t>
      </w:r>
      <w:r w:rsidRPr="00EB568E">
        <w:rPr>
          <w:noProof/>
        </w:rPr>
        <w:t>xxxxxxxxxx</w:t>
      </w:r>
      <w:r w:rsidR="000E6FCE" w:rsidRPr="00EB568E">
        <w:rPr>
          <w:noProof/>
        </w:rPr>
        <w:t>.</w:t>
      </w:r>
    </w:p>
    <w:p w14:paraId="36A830AB" w14:textId="77777777" w:rsidR="000E6FCE" w:rsidRPr="00EB568E" w:rsidRDefault="006E5947" w:rsidP="00FE4872">
      <w:pPr>
        <w:pStyle w:val="BodyText23"/>
        <w:numPr>
          <w:ilvl w:val="0"/>
          <w:numId w:val="18"/>
        </w:numPr>
        <w:ind w:left="357" w:hanging="357"/>
        <w:contextualSpacing/>
        <w:rPr>
          <w:noProof/>
        </w:rPr>
      </w:pPr>
      <w:r w:rsidRPr="00EB568E">
        <w:rPr>
          <w:i/>
          <w:noProof/>
        </w:rPr>
        <w:t>Xxxxxxx</w:t>
      </w:r>
      <w:r w:rsidR="000E6FCE" w:rsidRPr="00EB568E">
        <w:rPr>
          <w:i/>
          <w:noProof/>
        </w:rPr>
        <w:t xml:space="preserve"> / </w:t>
      </w:r>
      <w:r w:rsidRPr="00EB568E">
        <w:rPr>
          <w:i/>
          <w:noProof/>
        </w:rPr>
        <w:t>xxxxx</w:t>
      </w:r>
      <w:r w:rsidR="000E6FCE" w:rsidRPr="00EB568E">
        <w:rPr>
          <w:i/>
          <w:noProof/>
        </w:rPr>
        <w:t xml:space="preserve"> </w:t>
      </w:r>
      <w:r w:rsidRPr="00EB568E">
        <w:rPr>
          <w:i/>
          <w:noProof/>
        </w:rPr>
        <w:t>xxxx</w:t>
      </w:r>
      <w:r w:rsidR="000E6FCE" w:rsidRPr="00EB568E">
        <w:rPr>
          <w:noProof/>
        </w:rPr>
        <w:t xml:space="preserve"> – </w:t>
      </w:r>
      <w:r w:rsidRPr="00EB568E">
        <w:rPr>
          <w:noProof/>
        </w:rPr>
        <w:t>Xxxxx</w:t>
      </w:r>
      <w:r w:rsidR="000E6FCE" w:rsidRPr="00EB568E">
        <w:rPr>
          <w:noProof/>
        </w:rPr>
        <w:t xml:space="preserve">, </w:t>
      </w:r>
      <w:r w:rsidRPr="00EB568E">
        <w:rPr>
          <w:noProof/>
        </w:rPr>
        <w:t>xxxxxxxx</w:t>
      </w:r>
      <w:r w:rsidR="000E6FCE" w:rsidRPr="00EB568E">
        <w:rPr>
          <w:noProof/>
        </w:rPr>
        <w:t xml:space="preserve"> </w:t>
      </w:r>
      <w:r w:rsidRPr="00EB568E">
        <w:rPr>
          <w:noProof/>
        </w:rPr>
        <w:t>xxx</w:t>
      </w:r>
      <w:r w:rsidR="000E6FCE" w:rsidRPr="00EB568E">
        <w:rPr>
          <w:noProof/>
        </w:rPr>
        <w:t xml:space="preserve"> </w:t>
      </w:r>
      <w:r w:rsidRPr="00EB568E">
        <w:rPr>
          <w:noProof/>
        </w:rPr>
        <w:t>xxxxxx</w:t>
      </w:r>
      <w:r w:rsidR="000E6FCE" w:rsidRPr="00EB568E">
        <w:rPr>
          <w:noProof/>
        </w:rPr>
        <w:t xml:space="preserve"> </w:t>
      </w:r>
      <w:r w:rsidRPr="00EB568E">
        <w:rPr>
          <w:noProof/>
        </w:rPr>
        <w:t>xx</w:t>
      </w:r>
      <w:r w:rsidR="000E6FCE" w:rsidRPr="00EB568E">
        <w:rPr>
          <w:noProof/>
        </w:rPr>
        <w:t xml:space="preserve"> </w:t>
      </w:r>
      <w:r w:rsidRPr="00EB568E">
        <w:rPr>
          <w:noProof/>
        </w:rPr>
        <w:t>xxxx</w:t>
      </w:r>
      <w:r w:rsidR="000E6FCE" w:rsidRPr="00EB568E">
        <w:rPr>
          <w:noProof/>
        </w:rPr>
        <w:t xml:space="preserve">, </w:t>
      </w:r>
      <w:r w:rsidRPr="00EB568E">
        <w:rPr>
          <w:noProof/>
        </w:rPr>
        <w:t>xxx</w:t>
      </w:r>
      <w:r w:rsidR="000E6FCE" w:rsidRPr="00EB568E">
        <w:rPr>
          <w:noProof/>
        </w:rPr>
        <w:t xml:space="preserve"> </w:t>
      </w:r>
      <w:r w:rsidRPr="00EB568E">
        <w:rPr>
          <w:noProof/>
        </w:rPr>
        <w:t>xxxx</w:t>
      </w:r>
      <w:r w:rsidR="000E6FCE" w:rsidRPr="00EB568E">
        <w:rPr>
          <w:noProof/>
        </w:rPr>
        <w:t xml:space="preserve">, </w:t>
      </w:r>
      <w:r w:rsidRPr="00EB568E">
        <w:rPr>
          <w:noProof/>
        </w:rPr>
        <w:t>xxxxx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xxxxx</w:t>
      </w:r>
      <w:r w:rsidR="000E6FCE" w:rsidRPr="00EB568E">
        <w:rPr>
          <w:noProof/>
        </w:rPr>
        <w:t xml:space="preserve"> </w:t>
      </w:r>
      <w:r w:rsidRPr="00EB568E">
        <w:rPr>
          <w:noProof/>
        </w:rPr>
        <w:t>xx</w:t>
      </w:r>
      <w:r w:rsidR="000E6FCE" w:rsidRPr="00EB568E">
        <w:rPr>
          <w:noProof/>
        </w:rPr>
        <w:t xml:space="preserve"> </w:t>
      </w:r>
      <w:r w:rsidRPr="00EB568E">
        <w:rPr>
          <w:noProof/>
        </w:rPr>
        <w:t>xxxxxxx</w:t>
      </w:r>
      <w:r w:rsidR="000E6FCE" w:rsidRPr="00EB568E">
        <w:rPr>
          <w:noProof/>
        </w:rPr>
        <w:t xml:space="preserve">, </w:t>
      </w:r>
      <w:r w:rsidRPr="00EB568E">
        <w:rPr>
          <w:noProof/>
        </w:rPr>
        <w:t>xxxxxxxxx</w:t>
      </w:r>
      <w:r w:rsidR="000E6FCE" w:rsidRPr="00EB568E">
        <w:rPr>
          <w:noProof/>
        </w:rPr>
        <w:t xml:space="preserve"> </w:t>
      </w:r>
      <w:r w:rsidRPr="00EB568E">
        <w:rPr>
          <w:noProof/>
        </w:rPr>
        <w:t>xxxxxxxxxx</w:t>
      </w:r>
      <w:r w:rsidR="000E6FCE" w:rsidRPr="00EB568E">
        <w:rPr>
          <w:noProof/>
        </w:rPr>
        <w:t xml:space="preserve"> </w:t>
      </w:r>
      <w:r w:rsidRPr="00EB568E">
        <w:rPr>
          <w:noProof/>
        </w:rPr>
        <w:t>xxxx</w:t>
      </w:r>
      <w:r w:rsidR="000E6FCE" w:rsidRPr="00EB568E">
        <w:rPr>
          <w:noProof/>
        </w:rPr>
        <w:t xml:space="preserve"> </w:t>
      </w:r>
      <w:r w:rsidRPr="00EB568E">
        <w:rPr>
          <w:noProof/>
        </w:rPr>
        <w:t>xxx</w:t>
      </w:r>
      <w:r w:rsidR="000E6FCE" w:rsidRPr="00EB568E">
        <w:rPr>
          <w:noProof/>
        </w:rPr>
        <w:t xml:space="preserve"> </w:t>
      </w:r>
      <w:r w:rsidRPr="00EB568E">
        <w:rPr>
          <w:noProof/>
        </w:rPr>
        <w:t>xxxxxxx</w:t>
      </w:r>
      <w:r w:rsidR="000E6FCE" w:rsidRPr="00EB568E">
        <w:rPr>
          <w:noProof/>
        </w:rPr>
        <w:t xml:space="preserve"> </w:t>
      </w:r>
      <w:r w:rsidRPr="00EB568E">
        <w:rPr>
          <w:noProof/>
        </w:rPr>
        <w:t>xxx</w:t>
      </w:r>
      <w:r w:rsidR="000E6FCE" w:rsidRPr="00EB568E">
        <w:rPr>
          <w:noProof/>
        </w:rPr>
        <w:t xml:space="preserve"> </w:t>
      </w:r>
      <w:r w:rsidRPr="00EB568E">
        <w:rPr>
          <w:noProof/>
        </w:rPr>
        <w:t>xxxxx</w:t>
      </w:r>
      <w:r w:rsidR="000E6FCE" w:rsidRPr="00EB568E">
        <w:rPr>
          <w:noProof/>
        </w:rPr>
        <w:t xml:space="preserve"> </w:t>
      </w:r>
      <w:r w:rsidRPr="00EB568E">
        <w:rPr>
          <w:noProof/>
        </w:rPr>
        <w:t>xxxxx</w:t>
      </w:r>
      <w:r w:rsidR="000E6FCE" w:rsidRPr="00EB568E">
        <w:rPr>
          <w:noProof/>
        </w:rPr>
        <w:t>.</w:t>
      </w:r>
    </w:p>
    <w:p w14:paraId="6D5FD86D" w14:textId="77777777" w:rsidR="000E6FCE" w:rsidRPr="00EB568E" w:rsidRDefault="006E5947" w:rsidP="00FE4872">
      <w:pPr>
        <w:pStyle w:val="BodyText23"/>
        <w:numPr>
          <w:ilvl w:val="0"/>
          <w:numId w:val="18"/>
        </w:numPr>
        <w:ind w:left="357" w:hanging="357"/>
        <w:contextualSpacing/>
        <w:rPr>
          <w:noProof/>
        </w:rPr>
      </w:pPr>
      <w:r w:rsidRPr="00EB568E">
        <w:rPr>
          <w:i/>
          <w:noProof/>
        </w:rPr>
        <w:t>Xxxxxxx</w:t>
      </w:r>
      <w:r w:rsidR="000E6FCE" w:rsidRPr="00EB568E">
        <w:rPr>
          <w:i/>
          <w:noProof/>
        </w:rPr>
        <w:t xml:space="preserve"> / </w:t>
      </w:r>
      <w:r w:rsidRPr="00EB568E">
        <w:rPr>
          <w:i/>
          <w:noProof/>
        </w:rPr>
        <w:t>xxxxxxx</w:t>
      </w:r>
      <w:r w:rsidR="000E6FCE" w:rsidRPr="00EB568E">
        <w:rPr>
          <w:i/>
          <w:noProof/>
        </w:rPr>
        <w:t xml:space="preserve"> </w:t>
      </w:r>
      <w:r w:rsidRPr="00EB568E">
        <w:rPr>
          <w:i/>
          <w:noProof/>
        </w:rPr>
        <w:t>xxxx</w:t>
      </w:r>
      <w:r w:rsidR="000E6FCE" w:rsidRPr="00EB568E">
        <w:rPr>
          <w:noProof/>
        </w:rPr>
        <w:t xml:space="preserve"> – </w:t>
      </w:r>
      <w:r w:rsidRPr="00EB568E">
        <w:rPr>
          <w:noProof/>
        </w:rPr>
        <w:t>Xxxxx</w:t>
      </w:r>
      <w:r w:rsidR="000E6FCE" w:rsidRPr="00EB568E">
        <w:rPr>
          <w:noProof/>
        </w:rPr>
        <w:t xml:space="preserve"> </w:t>
      </w:r>
      <w:r w:rsidRPr="00EB568E">
        <w:rPr>
          <w:noProof/>
        </w:rPr>
        <w:t>xxx</w:t>
      </w:r>
      <w:r w:rsidR="000E6FCE" w:rsidRPr="00EB568E">
        <w:rPr>
          <w:noProof/>
        </w:rPr>
        <w:t xml:space="preserve"> </w:t>
      </w:r>
      <w:r w:rsidRPr="00EB568E">
        <w:rPr>
          <w:noProof/>
        </w:rPr>
        <w:t>xxxxxxxxxx</w:t>
      </w:r>
      <w:r w:rsidR="000E6FCE" w:rsidRPr="00EB568E">
        <w:rPr>
          <w:noProof/>
        </w:rPr>
        <w:t xml:space="preserve"> </w:t>
      </w:r>
      <w:r w:rsidRPr="00EB568E">
        <w:rPr>
          <w:noProof/>
        </w:rPr>
        <w:t>xxx</w:t>
      </w:r>
      <w:r w:rsidR="000E6FCE" w:rsidRPr="00EB568E">
        <w:rPr>
          <w:noProof/>
        </w:rPr>
        <w:t xml:space="preserve"> </w:t>
      </w:r>
      <w:r w:rsidRPr="00EB568E">
        <w:rPr>
          <w:noProof/>
        </w:rPr>
        <w:t>xxxxxxx</w:t>
      </w:r>
      <w:r w:rsidR="000E6FCE" w:rsidRPr="00EB568E">
        <w:rPr>
          <w:noProof/>
        </w:rPr>
        <w:t xml:space="preserve"> </w:t>
      </w:r>
      <w:r w:rsidRPr="00EB568E">
        <w:rPr>
          <w:noProof/>
        </w:rPr>
        <w:t>xx</w:t>
      </w:r>
      <w:r w:rsidR="000E6FCE" w:rsidRPr="00EB568E">
        <w:rPr>
          <w:noProof/>
        </w:rPr>
        <w:t xml:space="preserve"> </w:t>
      </w:r>
      <w:r w:rsidRPr="00EB568E">
        <w:rPr>
          <w:noProof/>
        </w:rPr>
        <w:t>xxxxx</w:t>
      </w:r>
      <w:r w:rsidR="000E6FCE" w:rsidRPr="00EB568E">
        <w:rPr>
          <w:noProof/>
        </w:rPr>
        <w:t xml:space="preserve"> </w:t>
      </w:r>
      <w:r w:rsidRPr="00EB568E">
        <w:rPr>
          <w:noProof/>
        </w:rPr>
        <w:t>xxxxx</w:t>
      </w:r>
      <w:r w:rsidR="000E6FCE" w:rsidRPr="00EB568E">
        <w:rPr>
          <w:noProof/>
        </w:rPr>
        <w:t xml:space="preserve"> </w:t>
      </w:r>
      <w:r w:rsidRPr="00EB568E">
        <w:rPr>
          <w:noProof/>
        </w:rPr>
        <w:t>xxxxxx</w:t>
      </w:r>
      <w:r w:rsidR="000E6FCE" w:rsidRPr="00EB568E">
        <w:rPr>
          <w:noProof/>
        </w:rPr>
        <w:t xml:space="preserve"> </w:t>
      </w:r>
      <w:r w:rsidRPr="00EB568E">
        <w:rPr>
          <w:noProof/>
        </w:rPr>
        <w:t>xx</w:t>
      </w:r>
      <w:r w:rsidR="000E6FCE" w:rsidRPr="00EB568E">
        <w:rPr>
          <w:noProof/>
        </w:rPr>
        <w:t xml:space="preserve"> </w:t>
      </w:r>
      <w:r w:rsidRPr="00EB568E">
        <w:rPr>
          <w:noProof/>
        </w:rPr>
        <w:t>xxxxxxxxx</w:t>
      </w:r>
      <w:r w:rsidR="000E6FCE" w:rsidRPr="00EB568E">
        <w:rPr>
          <w:noProof/>
        </w:rPr>
        <w:t xml:space="preserve">, </w:t>
      </w:r>
      <w:r w:rsidRPr="00EB568E">
        <w:rPr>
          <w:noProof/>
        </w:rPr>
        <w:t>xx</w:t>
      </w:r>
      <w:r w:rsidR="000E6FCE" w:rsidRPr="00EB568E">
        <w:rPr>
          <w:noProof/>
        </w:rPr>
        <w:t xml:space="preserve"> </w:t>
      </w:r>
      <w:r w:rsidRPr="00EB568E">
        <w:rPr>
          <w:noProof/>
        </w:rPr>
        <w:t>xx</w:t>
      </w:r>
      <w:r w:rsidR="000E6FCE" w:rsidRPr="00EB568E">
        <w:rPr>
          <w:noProof/>
        </w:rPr>
        <w:t xml:space="preserve"> </w:t>
      </w:r>
      <w:r w:rsidRPr="00EB568E">
        <w:rPr>
          <w:noProof/>
        </w:rPr>
        <w:t>xxxxxxxxx</w:t>
      </w:r>
      <w:r w:rsidR="000E6FCE" w:rsidRPr="00EB568E">
        <w:rPr>
          <w:noProof/>
        </w:rPr>
        <w:t xml:space="preserve"> </w:t>
      </w:r>
      <w:r w:rsidRPr="00EB568E">
        <w:rPr>
          <w:noProof/>
        </w:rPr>
        <w:t>xx</w:t>
      </w:r>
      <w:r w:rsidR="000E6FCE" w:rsidRPr="00EB568E">
        <w:rPr>
          <w:noProof/>
        </w:rPr>
        <w:t xml:space="preserve"> </w:t>
      </w:r>
      <w:r w:rsidRPr="00EB568E">
        <w:rPr>
          <w:noProof/>
        </w:rPr>
        <w:t>xxxxxxxx</w:t>
      </w:r>
      <w:r w:rsidR="000E6FCE" w:rsidRPr="00EB568E">
        <w:rPr>
          <w:noProof/>
        </w:rPr>
        <w:t xml:space="preserve"> </w:t>
      </w:r>
      <w:r w:rsidRPr="00EB568E">
        <w:rPr>
          <w:noProof/>
        </w:rPr>
        <w:t>xxx</w:t>
      </w:r>
      <w:r w:rsidR="000E6FCE" w:rsidRPr="00EB568E">
        <w:rPr>
          <w:noProof/>
        </w:rPr>
        <w:t xml:space="preserve"> </w:t>
      </w:r>
      <w:r w:rsidRPr="00EB568E">
        <w:rPr>
          <w:noProof/>
        </w:rPr>
        <w:t>xxxxxxxxxxx</w:t>
      </w:r>
      <w:r w:rsidR="000E6FCE" w:rsidRPr="00EB568E">
        <w:rPr>
          <w:noProof/>
        </w:rPr>
        <w:t xml:space="preserve"> </w:t>
      </w:r>
      <w:r w:rsidRPr="00EB568E">
        <w:rPr>
          <w:noProof/>
        </w:rPr>
        <w:t>xx</w:t>
      </w:r>
      <w:r w:rsidR="000E6FCE" w:rsidRPr="00EB568E">
        <w:rPr>
          <w:noProof/>
        </w:rPr>
        <w:t xml:space="preserve"> </w:t>
      </w:r>
      <w:r w:rsidRPr="00EB568E">
        <w:rPr>
          <w:noProof/>
        </w:rPr>
        <w:t>xxxxxxxxxx</w:t>
      </w:r>
      <w:r w:rsidR="000E6FCE" w:rsidRPr="00EB568E">
        <w:rPr>
          <w:noProof/>
        </w:rPr>
        <w:t xml:space="preserve"> </w:t>
      </w:r>
      <w:r w:rsidRPr="00EB568E">
        <w:rPr>
          <w:noProof/>
        </w:rPr>
        <w:t>xxx</w:t>
      </w:r>
      <w:r w:rsidR="000E6FCE" w:rsidRPr="00EB568E">
        <w:rPr>
          <w:noProof/>
        </w:rPr>
        <w:t xml:space="preserve"> </w:t>
      </w:r>
      <w:r w:rsidRPr="00EB568E">
        <w:rPr>
          <w:noProof/>
        </w:rPr>
        <w:t>xxxxxxx</w:t>
      </w:r>
      <w:r w:rsidR="000E6FCE" w:rsidRPr="00EB568E">
        <w:rPr>
          <w:noProof/>
        </w:rPr>
        <w:t xml:space="preserve"> </w:t>
      </w:r>
      <w:r w:rsidRPr="00EB568E">
        <w:rPr>
          <w:noProof/>
        </w:rPr>
        <w:t>xxxxxx</w:t>
      </w:r>
      <w:r w:rsidR="000E6FCE" w:rsidRPr="00EB568E">
        <w:rPr>
          <w:noProof/>
        </w:rPr>
        <w:t xml:space="preserve"> </w:t>
      </w:r>
      <w:r w:rsidRPr="00EB568E">
        <w:rPr>
          <w:noProof/>
        </w:rPr>
        <w:t>xxx</w:t>
      </w:r>
      <w:r w:rsidR="000E6FCE" w:rsidRPr="00EB568E">
        <w:rPr>
          <w:noProof/>
        </w:rPr>
        <w:t xml:space="preserve"> </w:t>
      </w:r>
      <w:r w:rsidRPr="00EB568E">
        <w:rPr>
          <w:noProof/>
        </w:rPr>
        <w:t>x</w:t>
      </w:r>
      <w:r w:rsidR="000E6FCE" w:rsidRPr="00EB568E">
        <w:rPr>
          <w:noProof/>
        </w:rPr>
        <w:t xml:space="preserve"> </w:t>
      </w:r>
      <w:r w:rsidRPr="00EB568E">
        <w:rPr>
          <w:noProof/>
        </w:rPr>
        <w:t>xxxxxxx</w:t>
      </w:r>
      <w:r w:rsidR="000E6FCE" w:rsidRPr="00EB568E">
        <w:rPr>
          <w:noProof/>
        </w:rPr>
        <w:t xml:space="preserve"> </w:t>
      </w:r>
      <w:r w:rsidRPr="00EB568E">
        <w:rPr>
          <w:noProof/>
        </w:rPr>
        <w:t>xxxxxxxxxx</w:t>
      </w:r>
      <w:r w:rsidR="000E6FCE" w:rsidRPr="00EB568E">
        <w:rPr>
          <w:noProof/>
        </w:rPr>
        <w:t xml:space="preserve">, </w:t>
      </w:r>
      <w:r w:rsidRPr="00EB568E">
        <w:rPr>
          <w:noProof/>
        </w:rPr>
        <w:t>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w:t>
      </w:r>
      <w:r w:rsidR="000E6FCE" w:rsidRPr="00EB568E">
        <w:rPr>
          <w:noProof/>
        </w:rPr>
        <w:t xml:space="preserve"> </w:t>
      </w:r>
      <w:r w:rsidRPr="00EB568E">
        <w:rPr>
          <w:noProof/>
        </w:rPr>
        <w:t>xxxxxxxxxx</w:t>
      </w:r>
      <w:r w:rsidR="000E6FCE" w:rsidRPr="00EB568E">
        <w:rPr>
          <w:noProof/>
        </w:rPr>
        <w:t xml:space="preserve"> </w:t>
      </w:r>
      <w:r w:rsidRPr="00EB568E">
        <w:rPr>
          <w:noProof/>
        </w:rPr>
        <w:t>xxxxxxxxxx</w:t>
      </w:r>
      <w:r w:rsidR="000E6FCE" w:rsidRPr="00EB568E">
        <w:rPr>
          <w:noProof/>
        </w:rPr>
        <w:t>.</w:t>
      </w:r>
    </w:p>
    <w:p w14:paraId="10FEB24E" w14:textId="77777777" w:rsidR="005427F6" w:rsidRPr="00EB568E" w:rsidRDefault="006E5947" w:rsidP="00E322DA">
      <w:pPr>
        <w:pStyle w:val="BodyText1"/>
      </w:pPr>
      <w:r w:rsidRPr="00EB568E">
        <w:t>Xxxx</w:t>
      </w:r>
      <w:r w:rsidR="005427F6" w:rsidRPr="00EB568E">
        <w:t xml:space="preserve"> </w:t>
      </w:r>
      <w:r w:rsidRPr="00EB568E">
        <w:t>xxxxxxxxxx</w:t>
      </w:r>
      <w:r w:rsidR="005427F6" w:rsidRPr="00EB568E">
        <w:t xml:space="preserve"> </w:t>
      </w:r>
      <w:r w:rsidRPr="00EB568E">
        <w:t>xx</w:t>
      </w:r>
      <w:r w:rsidR="005427F6" w:rsidRPr="00EB568E">
        <w:t xml:space="preserve"> </w:t>
      </w:r>
      <w:r w:rsidRPr="00EB568E">
        <w:t>xxxxxxx</w:t>
      </w:r>
      <w:r w:rsidR="005427F6" w:rsidRPr="00EB568E">
        <w:t xml:space="preserve">, </w:t>
      </w:r>
      <w:r w:rsidRPr="00EB568E">
        <w:t>xxx</w:t>
      </w:r>
      <w:r w:rsidR="005427F6" w:rsidRPr="00EB568E">
        <w:t xml:space="preserve"> </w:t>
      </w:r>
      <w:r w:rsidRPr="00EB568E">
        <w:t>xx</w:t>
      </w:r>
      <w:r w:rsidR="005427F6" w:rsidRPr="00EB568E">
        <w:t xml:space="preserve"> </w:t>
      </w:r>
      <w:r w:rsidRPr="00EB568E">
        <w:t>xxxxxxxxxx</w:t>
      </w:r>
      <w:r w:rsidR="005427F6" w:rsidRPr="00EB568E">
        <w:t xml:space="preserve"> </w:t>
      </w:r>
      <w:r w:rsidRPr="00EB568E">
        <w:t>xx</w:t>
      </w:r>
      <w:r w:rsidR="005427F6" w:rsidRPr="00EB568E">
        <w:t xml:space="preserve"> </w:t>
      </w:r>
      <w:r w:rsidRPr="00EB568E">
        <w:t>xxxxxxxxxxx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xx</w:t>
      </w:r>
      <w:r w:rsidR="005427F6" w:rsidRPr="00EB568E">
        <w:t xml:space="preserve"> </w:t>
      </w:r>
      <w:r w:rsidRPr="00EB568E">
        <w:t>xxxxxx</w:t>
      </w:r>
      <w:r w:rsidR="005427F6" w:rsidRPr="00EB568E">
        <w:t xml:space="preserve">. </w:t>
      </w:r>
      <w:r w:rsidRPr="00EB568E">
        <w:t>Xx</w:t>
      </w:r>
      <w:r w:rsidR="005427F6" w:rsidRPr="00EB568E">
        <w:t xml:space="preserve"> </w:t>
      </w:r>
      <w:r w:rsidRPr="00EB568E">
        <w:t>x</w:t>
      </w:r>
      <w:r w:rsidR="005427F6" w:rsidRPr="00EB568E">
        <w:t xml:space="preserve"> </w:t>
      </w:r>
      <w:r w:rsidRPr="00EB568E">
        <w:t>xxxxxxxxxxx</w:t>
      </w:r>
      <w:r w:rsidR="005427F6" w:rsidRPr="00EB568E">
        <w:t xml:space="preserve">, </w:t>
      </w:r>
      <w:r w:rsidRPr="00EB568E">
        <w:t>xxxxx</w:t>
      </w:r>
      <w:r w:rsidR="005427F6" w:rsidRPr="00EB568E">
        <w:t xml:space="preserve"> </w:t>
      </w:r>
      <w:r w:rsidRPr="00EB568E">
        <w:t>xxxxxxx</w:t>
      </w:r>
      <w:r w:rsidR="005427F6" w:rsidRPr="00EB568E">
        <w:t xml:space="preserve"> </w:t>
      </w:r>
      <w:r w:rsidRPr="00EB568E">
        <w:t>xxxxxx</w:t>
      </w:r>
      <w:r w:rsidR="005427F6" w:rsidRPr="00EB568E">
        <w:t xml:space="preserve"> </w:t>
      </w:r>
      <w:r w:rsidRPr="00EB568E">
        <w:t>xxxxxx</w:t>
      </w:r>
      <w:r w:rsidR="005427F6" w:rsidRPr="00EB568E">
        <w:t xml:space="preserve"> </w:t>
      </w:r>
      <w:r w:rsidRPr="00EB568E">
        <w:t>xxx</w:t>
      </w:r>
      <w:r w:rsidR="005427F6" w:rsidRPr="00EB568E">
        <w:t xml:space="preserve"> </w:t>
      </w:r>
      <w:r w:rsidRPr="00EB568E">
        <w:t>xxx</w:t>
      </w:r>
      <w:r w:rsidR="005427F6" w:rsidRPr="00EB568E">
        <w:t xml:space="preserve"> </w:t>
      </w:r>
      <w:r w:rsidRPr="00EB568E">
        <w:t>xxx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xxxxx</w:t>
      </w:r>
      <w:r w:rsidR="005427F6" w:rsidRPr="00EB568E">
        <w:t xml:space="preserve">, </w:t>
      </w:r>
      <w:r w:rsidRPr="00EB568E">
        <w:t>xxxx</w:t>
      </w:r>
      <w:r w:rsidR="005427F6" w:rsidRPr="00EB568E">
        <w:t xml:space="preserve"> </w:t>
      </w:r>
      <w:r w:rsidRPr="00EB568E">
        <w:t>xxx</w:t>
      </w:r>
      <w:r w:rsidR="005427F6" w:rsidRPr="00EB568E">
        <w:t xml:space="preserve"> </w:t>
      </w:r>
      <w:r w:rsidRPr="00EB568E">
        <w:t>xxxxxxxxxxxx</w:t>
      </w:r>
      <w:r w:rsidR="005427F6" w:rsidRPr="00EB568E">
        <w:t xml:space="preserve"> </w:t>
      </w:r>
      <w:r w:rsidRPr="00EB568E">
        <w:t>xxxxxxxxxxx</w:t>
      </w:r>
      <w:r w:rsidR="005427F6" w:rsidRPr="00EB568E">
        <w:t xml:space="preserve"> </w:t>
      </w:r>
      <w:r w:rsidRPr="00EB568E">
        <w:t>xx</w:t>
      </w:r>
      <w:r w:rsidR="005427F6" w:rsidRPr="00EB568E">
        <w:t xml:space="preserve"> </w:t>
      </w:r>
      <w:r w:rsidRPr="00EB568E">
        <w:t>xxxxxxxx</w:t>
      </w:r>
      <w:r w:rsidR="005427F6" w:rsidRPr="00EB568E">
        <w:t xml:space="preserve"> </w:t>
      </w:r>
      <w:r w:rsidRPr="00EB568E">
        <w:t>xxxxxxxxxx</w:t>
      </w:r>
      <w:r w:rsidR="005427F6" w:rsidRPr="00EB568E">
        <w:t xml:space="preserve">. </w:t>
      </w:r>
      <w:r w:rsidRPr="00EB568E">
        <w:t>Xx</w:t>
      </w:r>
      <w:r w:rsidR="005427F6" w:rsidRPr="00EB568E">
        <w:t xml:space="preserve"> </w:t>
      </w:r>
      <w:r w:rsidRPr="00EB568E">
        <w:t>xxxxxx</w:t>
      </w:r>
      <w:r w:rsidR="005427F6" w:rsidRPr="00EB568E">
        <w:t xml:space="preserve"> </w:t>
      </w:r>
      <w:r w:rsidRPr="00EB568E">
        <w:t>xx</w:t>
      </w:r>
      <w:r w:rsidR="005427F6" w:rsidRPr="00EB568E">
        <w:t xml:space="preserve"> </w:t>
      </w:r>
      <w:r w:rsidRPr="00EB568E">
        <w:t>xxxxx</w:t>
      </w:r>
      <w:r w:rsidR="005427F6" w:rsidRPr="00EB568E">
        <w:t xml:space="preserve"> </w:t>
      </w:r>
      <w:r w:rsidRPr="00EB568E">
        <w:t>xxxx</w:t>
      </w:r>
      <w:r w:rsidR="005427F6" w:rsidRPr="00EB568E">
        <w:t xml:space="preserve"> </w:t>
      </w:r>
      <w:r w:rsidRPr="00EB568E">
        <w:t>xxxxx</w:t>
      </w:r>
      <w:r w:rsidR="005427F6" w:rsidRPr="00EB568E">
        <w:t xml:space="preserve"> </w:t>
      </w:r>
      <w:r w:rsidRPr="00EB568E">
        <w:t>xxx</w:t>
      </w:r>
      <w:r w:rsidR="005427F6" w:rsidRPr="00EB568E">
        <w:t xml:space="preserve"> </w:t>
      </w:r>
      <w:r w:rsidRPr="00EB568E">
        <w:t>xx</w:t>
      </w:r>
      <w:r w:rsidR="005427F6" w:rsidRPr="00EB568E">
        <w:t xml:space="preserve"> </w:t>
      </w:r>
      <w:r w:rsidRPr="00EB568E">
        <w:t>xxxxxxxxxxx</w:t>
      </w:r>
      <w:r w:rsidR="005427F6" w:rsidRPr="00EB568E">
        <w:t xml:space="preserve"> </w:t>
      </w:r>
      <w:r w:rsidRPr="00EB568E">
        <w:t>xxxxxxxx</w:t>
      </w:r>
      <w:r w:rsidR="005427F6" w:rsidRPr="00EB568E">
        <w:t xml:space="preserve"> </w:t>
      </w:r>
      <w:r w:rsidRPr="00EB568E">
        <w:t>xxxxxx</w:t>
      </w:r>
      <w:r w:rsidR="005427F6" w:rsidRPr="00EB568E">
        <w:t xml:space="preserve"> </w:t>
      </w:r>
      <w:r w:rsidRPr="00EB568E">
        <w:t>xx</w:t>
      </w:r>
      <w:r w:rsidR="005427F6" w:rsidRPr="00EB568E">
        <w:t xml:space="preserve"> </w:t>
      </w:r>
      <w:r w:rsidRPr="00EB568E">
        <w:t>xxxxxx</w:t>
      </w:r>
      <w:r w:rsidR="005427F6" w:rsidRPr="00EB568E">
        <w:t xml:space="preserve"> </w:t>
      </w:r>
      <w:r w:rsidRPr="00EB568E">
        <w:t>xxx</w:t>
      </w:r>
      <w:r w:rsidR="005427F6" w:rsidRPr="00EB568E">
        <w:t xml:space="preserve"> </w:t>
      </w:r>
      <w:r w:rsidRPr="00EB568E">
        <w:t>xxxxxxxx</w:t>
      </w:r>
      <w:r w:rsidR="005427F6" w:rsidRPr="00EB568E">
        <w:t xml:space="preserve"> </w:t>
      </w:r>
      <w:r w:rsidRPr="00EB568E">
        <w:t>xx</w:t>
      </w:r>
      <w:r w:rsidR="005427F6" w:rsidRPr="00EB568E">
        <w:t xml:space="preserve"> </w:t>
      </w:r>
      <w:r w:rsidRPr="00EB568E">
        <w:t>xxx</w:t>
      </w:r>
      <w:r w:rsidR="005427F6" w:rsidRPr="00EB568E">
        <w:t xml:space="preserve"> </w:t>
      </w:r>
      <w:r w:rsidRPr="00EB568E">
        <w:t>xxxxxxxx</w:t>
      </w:r>
      <w:r w:rsidR="005427F6" w:rsidRPr="00EB568E">
        <w:t xml:space="preserve"> </w:t>
      </w:r>
      <w:r w:rsidRPr="00EB568E">
        <w:t>xx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xxxxx</w:t>
      </w:r>
      <w:r w:rsidR="005427F6" w:rsidRPr="00EB568E">
        <w:t xml:space="preserve"> </w:t>
      </w:r>
      <w:r w:rsidRPr="00EB568E">
        <w:t>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xxxxxxx</w:t>
      </w:r>
      <w:r w:rsidR="005427F6" w:rsidRPr="00EB568E">
        <w:t xml:space="preserve">. </w:t>
      </w:r>
      <w:r w:rsidRPr="00EB568E">
        <w:t>Xxx</w:t>
      </w:r>
      <w:r w:rsidR="005427F6" w:rsidRPr="00EB568E">
        <w:t xml:space="preserve"> </w:t>
      </w:r>
      <w:r w:rsidRPr="00EB568E">
        <w:t>xx</w:t>
      </w:r>
      <w:r w:rsidR="005427F6" w:rsidRPr="00EB568E">
        <w:t xml:space="preserve"> </w:t>
      </w:r>
      <w:r w:rsidRPr="00EB568E">
        <w:t>xxx</w:t>
      </w:r>
      <w:r w:rsidR="005427F6" w:rsidRPr="00EB568E">
        <w:t xml:space="preserve"> </w:t>
      </w:r>
      <w:r w:rsidRPr="00EB568E">
        <w:t>xxx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xxxxx</w:t>
      </w:r>
      <w:r w:rsidR="005427F6" w:rsidRPr="00EB568E">
        <w:t xml:space="preserve"> </w:t>
      </w:r>
      <w:r w:rsidRPr="00EB568E">
        <w:t>xx</w:t>
      </w:r>
      <w:r w:rsidR="005427F6" w:rsidRPr="00EB568E">
        <w:t xml:space="preserve"> </w:t>
      </w:r>
      <w:r w:rsidRPr="00EB568E">
        <w:t>xxxxxxxxxxx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w:t>
      </w:r>
      <w:r w:rsidR="005427F6" w:rsidRPr="00EB568E">
        <w:t xml:space="preserve"> </w:t>
      </w:r>
      <w:r w:rsidRPr="00EB568E">
        <w:t>xxxx</w:t>
      </w:r>
      <w:r w:rsidR="005427F6" w:rsidRPr="00EB568E">
        <w:t xml:space="preserve"> </w:t>
      </w:r>
      <w:r w:rsidRPr="00EB568E">
        <w:t>xx</w:t>
      </w:r>
      <w:r w:rsidR="005E4F4A" w:rsidRPr="00EB568E">
        <w:t xml:space="preserve"> </w:t>
      </w:r>
      <w:r w:rsidRPr="00EB568E">
        <w:t>xxxxxxxxxx</w:t>
      </w:r>
      <w:r w:rsidR="005E4F4A" w:rsidRPr="00EB568E">
        <w:t xml:space="preserve"> </w:t>
      </w:r>
      <w:r w:rsidRPr="00EB568E">
        <w:t>xxxxxx</w:t>
      </w:r>
      <w:r w:rsidR="005E4F4A" w:rsidRPr="00EB568E">
        <w:t xml:space="preserve"> </w:t>
      </w:r>
      <w:r w:rsidRPr="00EB568E">
        <w:t>xxxxxxxx</w:t>
      </w:r>
      <w:r w:rsidR="005427F6" w:rsidRPr="00EB568E">
        <w:t xml:space="preserve">, </w:t>
      </w:r>
      <w:r w:rsidRPr="00EB568E">
        <w:t>xxxxx</w:t>
      </w:r>
      <w:r w:rsidR="005427F6" w:rsidRPr="00EB568E">
        <w:t xml:space="preserve"> </w:t>
      </w:r>
      <w:r w:rsidRPr="00EB568E">
        <w:t>xxxxx</w:t>
      </w:r>
      <w:r w:rsidR="005427F6" w:rsidRPr="00EB568E">
        <w:t xml:space="preserve"> </w:t>
      </w:r>
      <w:r w:rsidRPr="00EB568E">
        <w:t>xxxxxx</w:t>
      </w:r>
      <w:r w:rsidR="005427F6" w:rsidRPr="00EB568E">
        <w:t xml:space="preserve"> </w:t>
      </w:r>
      <w:r w:rsidRPr="00EB568E">
        <w:t>xxxxxxxx</w:t>
      </w:r>
      <w:r w:rsidR="005427F6" w:rsidRPr="00EB568E">
        <w:t xml:space="preserve"> </w:t>
      </w:r>
      <w:r w:rsidRPr="00EB568E">
        <w:t>xxx</w:t>
      </w:r>
      <w:r w:rsidR="005427F6" w:rsidRPr="00EB568E">
        <w:t xml:space="preserve"> </w:t>
      </w:r>
      <w:r w:rsidRPr="00EB568E">
        <w:t>xxxxxxxx</w:t>
      </w:r>
      <w:r w:rsidR="005427F6" w:rsidRPr="00EB568E">
        <w:t xml:space="preserve"> </w:t>
      </w:r>
      <w:r w:rsidRPr="00EB568E">
        <w:t>xx</w:t>
      </w:r>
      <w:r w:rsidR="005427F6" w:rsidRPr="00EB568E">
        <w:t xml:space="preserve"> </w:t>
      </w:r>
      <w:r w:rsidRPr="00EB568E">
        <w:t>xxxxxxxxxx</w:t>
      </w:r>
      <w:r w:rsidR="005427F6" w:rsidRPr="00EB568E">
        <w:t xml:space="preserve"> </w:t>
      </w:r>
      <w:r w:rsidRPr="00EB568E">
        <w:t>xxxxxx</w:t>
      </w:r>
      <w:r w:rsidR="005427F6" w:rsidRPr="00EB568E">
        <w:t xml:space="preserve"> </w:t>
      </w:r>
      <w:r w:rsidRPr="00EB568E">
        <w:t>xxxxx</w:t>
      </w:r>
      <w:r w:rsidR="005427F6" w:rsidRPr="00EB568E">
        <w:t xml:space="preserve"> </w:t>
      </w:r>
      <w:r w:rsidRPr="00EB568E">
        <w:t>xxx</w:t>
      </w:r>
      <w:r w:rsidR="005427F6" w:rsidRPr="00EB568E">
        <w:t xml:space="preserve"> </w:t>
      </w:r>
      <w:r w:rsidRPr="00EB568E">
        <w:t>xxxxxx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xxxx</w:t>
      </w:r>
      <w:r w:rsidR="005427F6" w:rsidRPr="00EB568E">
        <w:t xml:space="preserve"> </w:t>
      </w:r>
      <w:r w:rsidRPr="00EB568E">
        <w:t>xxx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xxxxxxxxx</w:t>
      </w:r>
      <w:r w:rsidR="005427F6" w:rsidRPr="00EB568E">
        <w:t xml:space="preserve">. </w:t>
      </w:r>
      <w:r w:rsidRPr="00EB568E">
        <w:t>Xxxxxxxxx</w:t>
      </w:r>
      <w:r w:rsidR="005427F6" w:rsidRPr="00EB568E">
        <w:t xml:space="preserve">, </w:t>
      </w:r>
      <w:r w:rsidRPr="00EB568E">
        <w:t>xxx</w:t>
      </w:r>
      <w:r w:rsidR="005427F6" w:rsidRPr="00EB568E">
        <w:t xml:space="preserve"> </w:t>
      </w:r>
      <w:r w:rsidRPr="00EB568E">
        <w:t>xxxx</w:t>
      </w:r>
      <w:r w:rsidR="005427F6" w:rsidRPr="00EB568E">
        <w:t xml:space="preserve"> </w:t>
      </w:r>
      <w:r w:rsidRPr="00EB568E">
        <w:t>xxxxx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x</w:t>
      </w:r>
      <w:r w:rsidR="005427F6" w:rsidRPr="00EB568E">
        <w:t xml:space="preserve">x, </w:t>
      </w:r>
      <w:r w:rsidRPr="00EB568E">
        <w:t>xxxxxxxxxx</w:t>
      </w:r>
      <w:r w:rsidR="005427F6" w:rsidRPr="00EB568E">
        <w:t xml:space="preserve"> </w:t>
      </w:r>
      <w:r w:rsidRPr="00EB568E">
        <w:t>xx</w:t>
      </w:r>
      <w:r w:rsidR="005427F6" w:rsidRPr="00EB568E">
        <w:t xml:space="preserve"> </w:t>
      </w:r>
      <w:r w:rsidRPr="00EB568E">
        <w:t>xxxxxx</w:t>
      </w:r>
      <w:r w:rsidR="005427F6" w:rsidRPr="00EB568E">
        <w:t xml:space="preserve">x </w:t>
      </w:r>
      <w:r w:rsidRPr="00EB568E">
        <w:t>xxxxxxxxxxxxx</w:t>
      </w:r>
      <w:r w:rsidR="005427F6" w:rsidRPr="00EB568E">
        <w:t xml:space="preserve"> </w:t>
      </w:r>
      <w:r w:rsidRPr="00EB568E">
        <w:t>xxxxxxxxxxxxx</w:t>
      </w:r>
      <w:r w:rsidR="005427F6" w:rsidRPr="00EB568E">
        <w:t xml:space="preserve">. </w:t>
      </w:r>
      <w:r w:rsidRPr="00EB568E">
        <w:t>Xxxx</w:t>
      </w:r>
      <w:r w:rsidR="005427F6" w:rsidRPr="00EB568E">
        <w:t xml:space="preserve"> </w:t>
      </w:r>
      <w:r w:rsidRPr="00EB568E">
        <w:t>xxx</w:t>
      </w:r>
      <w:r w:rsidR="005427F6" w:rsidRPr="00EB568E">
        <w:t xml:space="preserve"> </w:t>
      </w:r>
      <w:r w:rsidRPr="00EB568E">
        <w:t>xx</w:t>
      </w:r>
      <w:r w:rsidR="005427F6" w:rsidRPr="00EB568E">
        <w:t xml:space="preserve"> </w:t>
      </w:r>
      <w:r w:rsidRPr="00EB568E">
        <w:t>xxxxxxxxx</w:t>
      </w:r>
      <w:r w:rsidR="005427F6" w:rsidRPr="00EB568E">
        <w:t xml:space="preserve">, </w:t>
      </w:r>
      <w:r w:rsidRPr="00EB568E">
        <w:t>xxx</w:t>
      </w:r>
      <w:r w:rsidR="005427F6" w:rsidRPr="00EB568E">
        <w:t xml:space="preserve"> </w:t>
      </w:r>
      <w:r w:rsidRPr="00EB568E">
        <w:t>xxx</w:t>
      </w:r>
      <w:r w:rsidR="005427F6" w:rsidRPr="00EB568E">
        <w:t xml:space="preserve"> </w:t>
      </w:r>
      <w:r w:rsidRPr="00EB568E">
        <w:t>xxxxxx</w:t>
      </w:r>
      <w:r w:rsidR="005427F6" w:rsidRPr="00EB568E">
        <w:t xml:space="preserve"> </w:t>
      </w:r>
      <w:r w:rsidRPr="00EB568E">
        <w:t>xx</w:t>
      </w:r>
      <w:r w:rsidR="005427F6" w:rsidRPr="00EB568E">
        <w:t xml:space="preserve"> </w:t>
      </w:r>
      <w:r w:rsidRPr="00EB568E">
        <w:t>xxxxxxxx</w:t>
      </w:r>
      <w:r w:rsidR="005427F6" w:rsidRPr="00EB568E">
        <w:t xml:space="preserve"> </w:t>
      </w:r>
      <w:r w:rsidRPr="00EB568E">
        <w:t>xxx</w:t>
      </w:r>
      <w:r w:rsidR="005427F6" w:rsidRPr="00EB568E">
        <w:t xml:space="preserve"> </w:t>
      </w:r>
      <w:r w:rsidRPr="00EB568E">
        <w:t>xxxx</w:t>
      </w:r>
      <w:r w:rsidR="005427F6" w:rsidRPr="00EB568E">
        <w:t xml:space="preserve"> </w:t>
      </w:r>
      <w:r w:rsidRPr="00EB568E">
        <w:t>xxxx</w:t>
      </w:r>
      <w:r w:rsidR="005427F6" w:rsidRPr="00EB568E">
        <w:t xml:space="preserve"> </w:t>
      </w:r>
      <w:r w:rsidRPr="00EB568E">
        <w:t>xxxx</w:t>
      </w:r>
      <w:r w:rsidR="005427F6" w:rsidRPr="00EB568E">
        <w:t xml:space="preserve"> </w:t>
      </w:r>
      <w:r w:rsidRPr="00EB568E">
        <w:t>xx</w:t>
      </w:r>
      <w:r w:rsidR="005427F6" w:rsidRPr="00EB568E">
        <w:t xml:space="preserve"> </w:t>
      </w:r>
      <w:r w:rsidRPr="00EB568E">
        <w:t>xx</w:t>
      </w:r>
      <w:r w:rsidR="005427F6" w:rsidRPr="00EB568E">
        <w:t xml:space="preserve"> </w:t>
      </w:r>
      <w:r w:rsidRPr="00EB568E">
        <w:t>x</w:t>
      </w:r>
      <w:r w:rsidR="005427F6" w:rsidRPr="00EB568E">
        <w:t xml:space="preserve"> </w:t>
      </w:r>
      <w:r w:rsidRPr="00EB568E">
        <w:t>xxxxxx</w:t>
      </w:r>
      <w:r w:rsidR="005427F6" w:rsidRPr="00EB568E">
        <w:t xml:space="preserve"> </w:t>
      </w:r>
      <w:r w:rsidRPr="00EB568E">
        <w:t>xx</w:t>
      </w:r>
      <w:r w:rsidR="005427F6" w:rsidRPr="00EB568E">
        <w:t xml:space="preserve"> </w:t>
      </w:r>
      <w:r w:rsidRPr="00EB568E">
        <w:t>xxxxx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xxxxxxxx</w:t>
      </w:r>
      <w:r w:rsidR="005427F6" w:rsidRPr="00EB568E">
        <w:t xml:space="preserve"> </w:t>
      </w:r>
      <w:r w:rsidRPr="00EB568E">
        <w:t>xxxxxxxxxxxx</w:t>
      </w:r>
      <w:r w:rsidR="005427F6" w:rsidRPr="00EB568E">
        <w:t>.</w:t>
      </w:r>
    </w:p>
    <w:p w14:paraId="160B129C" w14:textId="77777777" w:rsidR="00E61D6C" w:rsidRPr="00FE4872" w:rsidRDefault="004F1D9A" w:rsidP="00FE4872">
      <w:pPr>
        <w:pStyle w:val="Heading2"/>
      </w:pPr>
      <w:r w:rsidRPr="00FE4872">
        <w:t>Heading</w:t>
      </w:r>
      <w:r w:rsidR="00CC529A" w:rsidRPr="00FE4872">
        <w:t>2</w:t>
      </w:r>
    </w:p>
    <w:p w14:paraId="41D5ADF5" w14:textId="77777777" w:rsidR="00E61D6C" w:rsidRPr="00A2187A" w:rsidRDefault="006E5947" w:rsidP="00E322DA">
      <w:pPr>
        <w:pStyle w:val="BodyText1"/>
      </w:pPr>
      <w:r w:rsidRPr="00A2187A">
        <w:t>Xxx</w:t>
      </w:r>
      <w:r w:rsidR="00E61D6C" w:rsidRPr="00A2187A">
        <w:t xml:space="preserve"> </w:t>
      </w:r>
      <w:r w:rsidRPr="00A2187A">
        <w:t>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xx</w:t>
      </w:r>
      <w:r w:rsidR="00E61D6C" w:rsidRPr="00A2187A">
        <w:t xml:space="preserve"> </w:t>
      </w:r>
      <w:r w:rsidRPr="00A2187A">
        <w:t>xxxxx</w:t>
      </w:r>
      <w:r w:rsidR="00E61D6C" w:rsidRPr="00A2187A">
        <w:t xml:space="preserve"> </w:t>
      </w:r>
      <w:r w:rsidRPr="00A2187A">
        <w:t>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xxxxxxx</w:t>
      </w:r>
      <w:r w:rsidR="00E61D6C" w:rsidRPr="00A2187A">
        <w:t xml:space="preserve">. </w:t>
      </w:r>
      <w:r w:rsidRPr="00A2187A">
        <w:t>Xxx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w:t>
      </w:r>
      <w:r w:rsidR="00E61D6C" w:rsidRPr="00A2187A">
        <w:t xml:space="preserve"> </w:t>
      </w:r>
      <w:r w:rsidRPr="00A2187A">
        <w:t>x</w:t>
      </w:r>
      <w:r w:rsidR="00E61D6C" w:rsidRPr="00A2187A">
        <w:t xml:space="preserve"> </w:t>
      </w:r>
      <w:r w:rsidRPr="00A2187A">
        <w:t>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w:t>
      </w:r>
      <w:r w:rsidR="00E61D6C" w:rsidRPr="00A2187A">
        <w:t xml:space="preserve"> </w:t>
      </w:r>
      <w:r w:rsidRPr="00A2187A">
        <w:t>xxx</w:t>
      </w:r>
      <w:r w:rsidR="00E61D6C" w:rsidRPr="00A2187A">
        <w:t xml:space="preserve"> </w:t>
      </w:r>
      <w:r w:rsidRPr="00A2187A">
        <w:t>xx</w:t>
      </w:r>
      <w:r w:rsidR="00E61D6C" w:rsidRPr="00A2187A">
        <w:t xml:space="preserve"> </w:t>
      </w:r>
      <w:r w:rsidRPr="00A2187A">
        <w:t>xxxxxx</w:t>
      </w:r>
      <w:r w:rsidR="00E61D6C" w:rsidRPr="00A2187A">
        <w:t xml:space="preserve"> </w:t>
      </w:r>
      <w:r w:rsidRPr="00A2187A">
        <w:t>xxxxxxxxxxx</w:t>
      </w:r>
      <w:r w:rsidR="00E61D6C" w:rsidRPr="00A2187A">
        <w:t xml:space="preserve"> </w:t>
      </w:r>
      <w:r w:rsidRPr="00A2187A">
        <w:t>xxxx</w:t>
      </w:r>
      <w:r w:rsidR="00E61D6C" w:rsidRPr="00A2187A">
        <w:t xml:space="preserve"> </w:t>
      </w:r>
      <w:r w:rsidRPr="00A2187A">
        <w:t>XXX</w:t>
      </w:r>
      <w:r w:rsidR="00E61D6C" w:rsidRPr="00A2187A">
        <w:t xml:space="preserve">27001 </w:t>
      </w:r>
      <w:r w:rsidRPr="00A2187A">
        <w:t>xxxxxxxx</w:t>
      </w:r>
      <w:r w:rsidR="00E61D6C" w:rsidRPr="00A2187A">
        <w:t xml:space="preserve">. </w:t>
      </w:r>
      <w:r w:rsidRPr="00A2187A">
        <w:t>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xx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xxxxxxx</w:t>
      </w:r>
      <w:r w:rsidR="00E61D6C" w:rsidRPr="00A2187A">
        <w:t xml:space="preserve"> </w:t>
      </w:r>
      <w:r w:rsidRPr="00A2187A">
        <w:t>xxxxxxxx</w:t>
      </w:r>
      <w:r w:rsidR="0086216A" w:rsidRPr="00A2187A">
        <w:t xml:space="preserve"> </w:t>
      </w:r>
      <w:r w:rsidRPr="00A2187A">
        <w:t>xxxxx</w:t>
      </w:r>
      <w:r w:rsidR="0086216A" w:rsidRPr="00A2187A">
        <w:t xml:space="preserve"> </w:t>
      </w:r>
      <w:r w:rsidRPr="00A2187A">
        <w:t>xxxxxxxxx</w:t>
      </w:r>
      <w:r w:rsidR="00E61D6C" w:rsidRPr="00A2187A">
        <w:t xml:space="preserve"> </w:t>
      </w:r>
      <w:r w:rsidRPr="00A2187A">
        <w:t>xxx</w:t>
      </w:r>
      <w:r w:rsidR="00E61D6C" w:rsidRPr="00A2187A">
        <w:t xml:space="preserve"> </w:t>
      </w:r>
      <w:r w:rsidRPr="00A2187A">
        <w:t>xxxxxxxxxxxx</w:t>
      </w:r>
      <w:r w:rsidR="00E61D6C" w:rsidRPr="00A2187A">
        <w:t xml:space="preserve"> </w:t>
      </w:r>
      <w:r w:rsidRPr="00A2187A">
        <w:t>xxx</w:t>
      </w:r>
      <w:r w:rsidR="00E61D6C" w:rsidRPr="00A2187A">
        <w:t xml:space="preserve"> </w:t>
      </w:r>
      <w:r w:rsidRPr="00A2187A">
        <w:t>xxxxxxxxxxxx</w:t>
      </w:r>
      <w:r w:rsidR="00E61D6C" w:rsidRPr="00A2187A">
        <w:t xml:space="preserve">, </w:t>
      </w:r>
      <w:r w:rsidRPr="00A2187A">
        <w:t>xxxxxxxxxxxx</w:t>
      </w:r>
      <w:r w:rsidR="00E61D6C" w:rsidRPr="00A2187A">
        <w:t xml:space="preserve">, </w:t>
      </w:r>
      <w:r w:rsidRPr="00A2187A">
        <w:t>xxxxxxxxx</w:t>
      </w:r>
      <w:r w:rsidR="00E61D6C" w:rsidRPr="00A2187A">
        <w:t xml:space="preserve">, </w:t>
      </w:r>
      <w:r w:rsidRPr="00A2187A">
        <w:t>xxxxxxxxxx</w:t>
      </w:r>
      <w:r w:rsidR="00E61D6C" w:rsidRPr="00A2187A">
        <w:t xml:space="preserve">, </w:t>
      </w:r>
      <w:r w:rsidRPr="00A2187A">
        <w:t>xxxxxxxxx</w:t>
      </w:r>
      <w:r w:rsidR="00E61D6C" w:rsidRPr="00A2187A">
        <w:t xml:space="preserve">, </w:t>
      </w:r>
      <w:r w:rsidRPr="00A2187A">
        <w:t>xxxxxxxxx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xxxxxxxx</w:t>
      </w:r>
      <w:r w:rsidR="00E61D6C" w:rsidRPr="00A2187A">
        <w:t xml:space="preserve"> </w:t>
      </w:r>
      <w:r w:rsidRPr="00A2187A">
        <w:t>XXXX</w:t>
      </w:r>
      <w:r w:rsidR="00E61D6C" w:rsidRPr="00A2187A">
        <w:t xml:space="preserve"> </w:t>
      </w:r>
      <w:r w:rsidRPr="00A2187A">
        <w:t>xxxxxx</w:t>
      </w:r>
      <w:r w:rsidR="00E61D6C" w:rsidRPr="00A2187A">
        <w:t xml:space="preserve"> </w:t>
      </w:r>
      <w:r w:rsidRPr="00A2187A">
        <w:t>xxx</w:t>
      </w:r>
      <w:r w:rsidR="00E61D6C" w:rsidRPr="00A2187A">
        <w:t xml:space="preserve"> </w:t>
      </w:r>
      <w:r w:rsidRPr="00A2187A">
        <w:t>xxxxx</w:t>
      </w:r>
      <w:r w:rsidR="00E61D6C" w:rsidRPr="00A2187A">
        <w:t>x</w:t>
      </w:r>
      <w:r w:rsidRPr="00A2187A">
        <w:t>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xxxxx</w:t>
      </w:r>
      <w:r w:rsidR="00E61D6C" w:rsidRPr="00A2187A">
        <w:t>’</w:t>
      </w:r>
      <w:r w:rsidRPr="00A2187A">
        <w:t>x</w:t>
      </w:r>
      <w:r w:rsidR="00E61D6C" w:rsidRPr="00A2187A">
        <w:t xml:space="preserve"> </w:t>
      </w:r>
      <w:r w:rsidRPr="00A2187A">
        <w:t>xxxxxxx</w:t>
      </w:r>
      <w:r w:rsidR="00E61D6C" w:rsidRPr="00A2187A">
        <w:t xml:space="preserve"> </w:t>
      </w:r>
      <w:r w:rsidRPr="00A2187A">
        <w:t>xxxxx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xxxxxx</w:t>
      </w:r>
      <w:r w:rsidR="00E61D6C" w:rsidRPr="00A2187A">
        <w:t xml:space="preserve"> </w:t>
      </w:r>
      <w:r w:rsidRPr="00A2187A">
        <w:t>xxxxx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xxxxxx</w:t>
      </w:r>
      <w:r w:rsidR="00E61D6C" w:rsidRPr="00A2187A">
        <w:t xml:space="preserve"> </w:t>
      </w:r>
      <w:r w:rsidRPr="00A2187A">
        <w:t>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xxxxxxx</w:t>
      </w:r>
      <w:r w:rsidR="00E61D6C" w:rsidRPr="00A2187A">
        <w:t xml:space="preserve"> </w:t>
      </w:r>
      <w:r w:rsidRPr="00A2187A">
        <w:t>xx</w:t>
      </w:r>
      <w:r w:rsidRPr="00E322DA">
        <w:t>xxxxxxxxxx</w:t>
      </w:r>
      <w:r w:rsidRPr="00A2187A">
        <w:t>x</w:t>
      </w:r>
      <w:r w:rsidR="00E61D6C" w:rsidRPr="00A2187A">
        <w:t xml:space="preserve"> </w:t>
      </w:r>
      <w:r w:rsidRPr="00A2187A">
        <w:t>xx</w:t>
      </w:r>
      <w:r w:rsidR="00E61D6C" w:rsidRPr="00A2187A">
        <w:t xml:space="preserve"> </w:t>
      </w:r>
      <w:r w:rsidRPr="00A2187A">
        <w:t>xxxxx</w:t>
      </w:r>
      <w:r w:rsidR="00E61D6C" w:rsidRPr="00A2187A">
        <w:t xml:space="preserve"> </w:t>
      </w:r>
      <w:r w:rsidRPr="00A2187A">
        <w:t>xxxxxxx</w:t>
      </w:r>
      <w:r w:rsidR="00E61D6C" w:rsidRPr="00A2187A">
        <w:t>.</w:t>
      </w:r>
      <w:r w:rsidR="006B0386" w:rsidRPr="00A2187A">
        <w:t xml:space="preserve"> </w:t>
      </w:r>
      <w:r w:rsidR="00864643" w:rsidRPr="00A2187A">
        <w:t>(C……., 2010)</w:t>
      </w:r>
    </w:p>
    <w:p w14:paraId="3D7F6E30" w14:textId="77777777" w:rsidR="00C949C4" w:rsidRPr="00A2187A" w:rsidRDefault="006E5947" w:rsidP="00E322DA">
      <w:pPr>
        <w:pStyle w:val="BodyText1"/>
      </w:pPr>
      <w:r w:rsidRPr="00A2187A">
        <w:t>Xx</w:t>
      </w:r>
      <w:r w:rsidR="00CE1231" w:rsidRPr="00A2187A">
        <w:t xml:space="preserve"> </w:t>
      </w:r>
      <w:r w:rsidRPr="00A2187A">
        <w:t>xxx</w:t>
      </w:r>
      <w:r w:rsidR="00CE1231" w:rsidRPr="00A2187A">
        <w:t xml:space="preserve"> </w:t>
      </w:r>
      <w:r w:rsidRPr="00A2187A">
        <w:t>xxxx</w:t>
      </w:r>
      <w:r w:rsidR="00CE1231" w:rsidRPr="00A2187A">
        <w:t xml:space="preserve"> </w:t>
      </w:r>
      <w:r w:rsidRPr="00A2187A">
        <w:t>xx</w:t>
      </w:r>
      <w:r w:rsidR="00CE1231" w:rsidRPr="00A2187A">
        <w:t xml:space="preserve"> </w:t>
      </w:r>
      <w:r w:rsidRPr="00A2187A">
        <w:t>xxx</w:t>
      </w:r>
      <w:r w:rsidR="00CE1231" w:rsidRPr="00A2187A">
        <w:t xml:space="preserve"> </w:t>
      </w:r>
      <w:r w:rsidRPr="00A2187A">
        <w:t>xxxxxxxx</w:t>
      </w:r>
      <w:r w:rsidR="00CE1231" w:rsidRPr="00A2187A">
        <w:t xml:space="preserve">, </w:t>
      </w:r>
      <w:r w:rsidRPr="00A2187A">
        <w:t>xx</w:t>
      </w:r>
      <w:r w:rsidR="00CE1231" w:rsidRPr="00A2187A">
        <w:t xml:space="preserve"> </w:t>
      </w:r>
      <w:r w:rsidRPr="00A2187A">
        <w:t>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w:t>
      </w:r>
      <w:r w:rsidR="00E61D6C" w:rsidRPr="00A2187A">
        <w:t xml:space="preserve">27001 </w:t>
      </w:r>
      <w:r w:rsidRPr="00A2187A">
        <w:t>x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xxxx</w:t>
      </w:r>
      <w:r w:rsidR="00CE1231" w:rsidRPr="00A2187A">
        <w:t xml:space="preserve"> </w:t>
      </w:r>
      <w:r w:rsidRPr="00A2187A">
        <w:t>x</w:t>
      </w:r>
      <w:r w:rsidR="00CE1231" w:rsidRPr="00A2187A">
        <w:t xml:space="preserve"> </w:t>
      </w:r>
      <w:r w:rsidRPr="00A2187A">
        <w:t>xxxxx</w:t>
      </w:r>
      <w:r w:rsidR="00CE1231" w:rsidRPr="00A2187A">
        <w:t xml:space="preserve"> </w:t>
      </w:r>
      <w:r w:rsidRPr="00A2187A">
        <w:t>xxx</w:t>
      </w:r>
      <w:r w:rsidR="00CE1231" w:rsidRPr="00A2187A">
        <w:t xml:space="preserve"> </w:t>
      </w:r>
      <w:r w:rsidRPr="00A2187A">
        <w:t>xxxxxxxxxxxx</w:t>
      </w:r>
      <w:r w:rsidR="00CE1231" w:rsidRPr="00A2187A">
        <w:t>,</w:t>
      </w:r>
      <w:r w:rsidR="00E61D6C" w:rsidRPr="00A2187A">
        <w:t xml:space="preserve"> </w:t>
      </w:r>
      <w:r w:rsidRPr="00A2187A">
        <w:t>xxxxxxxxxx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xxxx</w:t>
      </w:r>
      <w:r w:rsidR="00E61D6C" w:rsidRPr="00A2187A">
        <w:t xml:space="preserve">. </w:t>
      </w:r>
      <w:r w:rsidRPr="00A2187A">
        <w:t>XXX</w:t>
      </w:r>
      <w:r w:rsidR="007E580C" w:rsidRPr="00A2187A">
        <w:t xml:space="preserve">27001 </w:t>
      </w:r>
      <w:r w:rsidRPr="00A2187A">
        <w:t>xxxx</w:t>
      </w:r>
      <w:r w:rsidR="00E61D6C" w:rsidRPr="00A2187A">
        <w:t xml:space="preserve"> </w:t>
      </w:r>
      <w:r w:rsidRPr="00A2187A">
        <w:t>x</w:t>
      </w:r>
      <w:r w:rsidR="00E61D6C" w:rsidRPr="00A2187A">
        <w:t xml:space="preserve"> </w:t>
      </w:r>
      <w:r w:rsidRPr="00A2187A">
        <w:t>xxxx</w:t>
      </w:r>
      <w:r w:rsidR="00E61D6C" w:rsidRPr="00A2187A">
        <w:t>-</w:t>
      </w:r>
      <w:r w:rsidRPr="00A2187A">
        <w:t>xxxxx</w:t>
      </w:r>
      <w:r w:rsidR="00E61D6C" w:rsidRPr="00A2187A">
        <w:t xml:space="preserve"> </w:t>
      </w:r>
      <w:r w:rsidRPr="00A2187A">
        <w:t>xxxxxxxx</w:t>
      </w:r>
      <w:r w:rsidR="007E580C" w:rsidRPr="00A2187A">
        <w:t xml:space="preserve">. </w:t>
      </w:r>
      <w:r w:rsidRPr="00A2187A">
        <w:t>Xx</w:t>
      </w:r>
      <w:r w:rsidR="00E61D6C" w:rsidRPr="00A2187A">
        <w:t xml:space="preserve"> </w:t>
      </w:r>
      <w:r w:rsidRPr="00A2187A">
        <w:t>xx</w:t>
      </w:r>
      <w:r w:rsidR="00E61D6C" w:rsidRPr="00A2187A">
        <w:t xml:space="preserve"> </w:t>
      </w:r>
      <w:r w:rsidRPr="00A2187A">
        <w:t>xxxxxxxxxxx</w:t>
      </w:r>
      <w:r w:rsidR="007E580C" w:rsidRPr="00A2187A">
        <w:t xml:space="preserve"> </w:t>
      </w:r>
      <w:r w:rsidRPr="00A2187A">
        <w:t>xxxx</w:t>
      </w:r>
      <w:r w:rsidR="00265CD8" w:rsidRPr="00A2187A">
        <w:t xml:space="preserve"> </w:t>
      </w:r>
      <w:r w:rsidRPr="00A2187A">
        <w:t>xxx</w:t>
      </w:r>
      <w:r w:rsidR="00E61D6C" w:rsidRPr="00A2187A">
        <w:t xml:space="preserve"> </w:t>
      </w:r>
      <w:r w:rsidRPr="00A2187A">
        <w:t>xxxxxxx</w:t>
      </w:r>
      <w:r w:rsidR="007E580C" w:rsidRPr="00A2187A">
        <w:t xml:space="preserve"> </w:t>
      </w:r>
      <w:r w:rsidRPr="00A2187A">
        <w:t>xxxxxxxxxx</w:t>
      </w:r>
      <w:r w:rsidR="00CE1231" w:rsidRPr="00A2187A">
        <w:t xml:space="preserve">. </w:t>
      </w:r>
      <w:r w:rsidRPr="00A2187A">
        <w:t>Xx</w:t>
      </w:r>
      <w:r w:rsidR="00E61D6C" w:rsidRPr="00A2187A">
        <w:t xml:space="preserve"> </w:t>
      </w:r>
      <w:r w:rsidRPr="00A2187A">
        <w:t>xxx</w:t>
      </w:r>
      <w:r w:rsidR="00E61D6C" w:rsidRPr="00A2187A">
        <w:t xml:space="preserve"> </w:t>
      </w:r>
      <w:r w:rsidRPr="00A2187A">
        <w:t>xx</w:t>
      </w:r>
      <w:r w:rsidR="00E61D6C" w:rsidRPr="00A2187A">
        <w:t xml:space="preserve">x </w:t>
      </w:r>
      <w:r w:rsidRPr="00A2187A">
        <w:t>xxxx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w:t>
      </w:r>
      <w:r w:rsidR="00E61D6C" w:rsidRPr="00A2187A">
        <w:t xml:space="preserve"> </w:t>
      </w:r>
      <w:r w:rsidRPr="00A2187A">
        <w:t>xxxxxxxxxx</w:t>
      </w:r>
      <w:r w:rsidR="00E61D6C" w:rsidRPr="00A2187A">
        <w:t xml:space="preserve"> </w:t>
      </w:r>
      <w:r w:rsidRPr="00A2187A">
        <w:t>xx</w:t>
      </w:r>
      <w:r w:rsidR="007E580C" w:rsidRPr="00A2187A">
        <w:t xml:space="preserve"> </w:t>
      </w:r>
      <w:r w:rsidRPr="00A2187A">
        <w:t>xxxxxxxx</w:t>
      </w:r>
      <w:r w:rsidR="007E580C" w:rsidRPr="00A2187A">
        <w:t xml:space="preserve"> </w:t>
      </w:r>
      <w:r w:rsidRPr="00A2187A">
        <w:t>xxxxxx</w:t>
      </w:r>
      <w:r w:rsidR="007E580C" w:rsidRPr="00A2187A">
        <w:t>.</w:t>
      </w:r>
      <w:r w:rsidR="00E61D6C" w:rsidRPr="00A2187A">
        <w:t xml:space="preserve"> </w:t>
      </w:r>
      <w:r w:rsidRPr="00A2187A">
        <w:t>XXX</w:t>
      </w:r>
      <w:r w:rsidR="007E580C" w:rsidRPr="00A2187A">
        <w:t xml:space="preserve">27001 </w:t>
      </w:r>
      <w:r w:rsidRPr="00A2187A">
        <w:t>xxxxxxx</w:t>
      </w:r>
      <w:r w:rsidR="00E61D6C" w:rsidRPr="00A2187A">
        <w:t xml:space="preserve"> </w:t>
      </w:r>
      <w:r w:rsidRPr="00A2187A">
        <w:t>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xxxxx</w:t>
      </w:r>
      <w:r w:rsidR="00E61D6C" w:rsidRPr="00A2187A">
        <w:t xml:space="preserve"> </w:t>
      </w:r>
      <w:r w:rsidRPr="00A2187A">
        <w:t>xx</w:t>
      </w:r>
      <w:r w:rsidR="00E61D6C" w:rsidRPr="00A2187A">
        <w:t xml:space="preserve"> </w:t>
      </w:r>
      <w:r w:rsidRPr="00A2187A">
        <w:t>x</w:t>
      </w:r>
      <w:r w:rsidR="00E61D6C" w:rsidRPr="00A2187A">
        <w:t xml:space="preserve"> </w:t>
      </w:r>
      <w:r w:rsidRPr="00A2187A">
        <w:t>xxxx</w:t>
      </w:r>
      <w:r w:rsidR="00E61D6C" w:rsidRPr="00A2187A">
        <w:t xml:space="preserve"> </w:t>
      </w:r>
      <w:r w:rsidRPr="00A2187A">
        <w:t>xxxxxxxxxx</w:t>
      </w:r>
      <w:r w:rsidR="00E61D6C" w:rsidRPr="00A2187A">
        <w:t xml:space="preserve"> </w:t>
      </w:r>
      <w:r w:rsidRPr="00A2187A">
        <w:t>xxxxxxxxx</w:t>
      </w:r>
      <w:r w:rsidR="00E61D6C" w:rsidRPr="00A2187A">
        <w:t xml:space="preserve">. </w:t>
      </w:r>
      <w:r w:rsidRPr="00A2187A">
        <w:t>Xx</w:t>
      </w:r>
      <w:r w:rsidR="00CE1231" w:rsidRPr="00A2187A">
        <w:t xml:space="preserve"> </w:t>
      </w:r>
      <w:r w:rsidRPr="00A2187A">
        <w:t>xxxxxxxx</w:t>
      </w:r>
      <w:r w:rsidR="00CE1231" w:rsidRPr="00A2187A">
        <w:t>,</w:t>
      </w:r>
      <w:r w:rsidR="00265CD8" w:rsidRPr="00A2187A">
        <w:t xml:space="preserve"> </w:t>
      </w:r>
      <w:r w:rsidRPr="00A2187A">
        <w:t>xxxxxxxxxx</w:t>
      </w:r>
      <w:r w:rsidR="00E61D6C" w:rsidRPr="00A2187A">
        <w:t xml:space="preserve"> </w:t>
      </w:r>
      <w:r w:rsidRPr="00A2187A">
        <w:t>xx</w:t>
      </w:r>
      <w:r w:rsidR="00CE1231" w:rsidRPr="00A2187A">
        <w:t xml:space="preserve"> </w:t>
      </w:r>
      <w:r w:rsidRPr="00A2187A">
        <w:t>xxxxxxxxxx</w:t>
      </w:r>
      <w:r w:rsidR="00E61D6C" w:rsidRPr="00A2187A">
        <w:t xml:space="preserve"> </w:t>
      </w:r>
      <w:r w:rsidRPr="00A2187A">
        <w:t>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w:t>
      </w:r>
      <w:r w:rsidR="00E61D6C" w:rsidRPr="00A2187A">
        <w:t xml:space="preserve"> </w:t>
      </w:r>
      <w:r w:rsidRPr="00A2187A">
        <w:t>x</w:t>
      </w:r>
      <w:r w:rsidR="00E61D6C" w:rsidRPr="00A2187A">
        <w:t xml:space="preserve"> </w:t>
      </w:r>
      <w:r w:rsidRPr="00A2187A">
        <w:t>xxxxxx</w:t>
      </w:r>
      <w:r w:rsidR="00E61D6C" w:rsidRPr="00A2187A">
        <w:t xml:space="preserve"> </w:t>
      </w:r>
      <w:r w:rsidRPr="00A2187A">
        <w:t>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w:t>
      </w:r>
      <w:r w:rsidR="007E580C" w:rsidRPr="00A2187A">
        <w:t xml:space="preserve"> </w:t>
      </w:r>
      <w:r w:rsidRPr="00A2187A">
        <w:t>xxx</w:t>
      </w:r>
      <w:r w:rsidR="007E580C" w:rsidRPr="00A2187A">
        <w:t xml:space="preserve"> </w:t>
      </w:r>
      <w:r w:rsidRPr="00A2187A">
        <w:t>xxx</w:t>
      </w:r>
      <w:r w:rsidR="007E580C" w:rsidRPr="00A2187A">
        <w:t xml:space="preserve">, </w:t>
      </w:r>
      <w:r w:rsidRPr="00A2187A">
        <w:t>xxxxxxxxx</w:t>
      </w:r>
      <w:r w:rsidR="007E580C" w:rsidRPr="00A2187A">
        <w:t xml:space="preserve"> </w:t>
      </w:r>
      <w:r w:rsidRPr="00A2187A">
        <w:t>xx</w:t>
      </w:r>
      <w:r w:rsidR="007E580C" w:rsidRPr="00A2187A">
        <w:t xml:space="preserve"> </w:t>
      </w:r>
      <w:r w:rsidRPr="00A2187A">
        <w:t>xxxxxxxxxxxxx</w:t>
      </w:r>
      <w:r w:rsidR="007E580C" w:rsidRPr="00A2187A">
        <w:t xml:space="preserve"> </w:t>
      </w:r>
      <w:r w:rsidRPr="00A2187A">
        <w:t>xxxx</w:t>
      </w:r>
      <w:r w:rsidR="007E580C" w:rsidRPr="00A2187A">
        <w:t xml:space="preserve"> </w:t>
      </w:r>
      <w:r w:rsidRPr="00A2187A">
        <w:t>xxxx</w:t>
      </w:r>
      <w:r w:rsidR="007E580C" w:rsidRPr="00A2187A">
        <w:t xml:space="preserve"> </w:t>
      </w:r>
      <w:r w:rsidRPr="00A2187A">
        <w:t>xx</w:t>
      </w:r>
      <w:r w:rsidR="007E580C" w:rsidRPr="00A2187A">
        <w:t xml:space="preserve"> </w:t>
      </w:r>
      <w:r w:rsidRPr="00A2187A">
        <w:t>xxxxxxxx</w:t>
      </w:r>
      <w:r w:rsidR="007E580C" w:rsidRPr="00A2187A">
        <w:t>.</w:t>
      </w:r>
      <w:r w:rsidR="00E61D6C" w:rsidRPr="00A2187A">
        <w:t xml:space="preserve"> </w:t>
      </w:r>
      <w:r w:rsidRPr="00A2187A">
        <w:t>Xx</w:t>
      </w:r>
      <w:r w:rsidR="00C949C4" w:rsidRPr="00A2187A">
        <w:t xml:space="preserve"> </w:t>
      </w:r>
      <w:r w:rsidRPr="00A2187A">
        <w:t>xxxxx</w:t>
      </w:r>
      <w:r w:rsidR="00C949C4" w:rsidRPr="00A2187A">
        <w:t>'</w:t>
      </w:r>
      <w:r w:rsidRPr="00A2187A">
        <w:t>x</w:t>
      </w:r>
      <w:r w:rsidR="00C949C4" w:rsidRPr="00A2187A">
        <w:t xml:space="preserve"> </w:t>
      </w:r>
      <w:r w:rsidRPr="00A2187A">
        <w:t>xxxxxxxxxx</w:t>
      </w:r>
      <w:r w:rsidR="00C949C4" w:rsidRPr="00A2187A">
        <w:t xml:space="preserve"> </w:t>
      </w:r>
      <w:r w:rsidRPr="00A2187A">
        <w:t>xx</w:t>
      </w:r>
      <w:r w:rsidR="00C949C4" w:rsidRPr="00A2187A">
        <w:t xml:space="preserve"> </w:t>
      </w:r>
      <w:r w:rsidRPr="00A2187A">
        <w:t>xxxxxxxx</w:t>
      </w:r>
      <w:r w:rsidR="00C949C4" w:rsidRPr="00A2187A">
        <w:t xml:space="preserve"> </w:t>
      </w:r>
      <w:r w:rsidRPr="00A2187A">
        <w:t>x</w:t>
      </w:r>
      <w:r w:rsidR="00C949C4" w:rsidRPr="00A2187A">
        <w:t>x</w:t>
      </w:r>
      <w:r w:rsidRPr="00A2187A">
        <w:t>xxxxxxx</w:t>
      </w:r>
      <w:r w:rsidR="00C949C4" w:rsidRPr="00A2187A">
        <w:t xml:space="preserve"> </w:t>
      </w:r>
      <w:r w:rsidRPr="00A2187A">
        <w:t>xxx</w:t>
      </w:r>
      <w:r w:rsidR="00C949C4" w:rsidRPr="00A2187A">
        <w:t xml:space="preserve"> </w:t>
      </w:r>
      <w:r w:rsidRPr="00A2187A">
        <w:t>xxxxx</w:t>
      </w:r>
      <w:r w:rsidR="00C949C4" w:rsidRPr="00A2187A">
        <w:t xml:space="preserve"> </w:t>
      </w:r>
      <w:r w:rsidRPr="00A2187A">
        <w:t>xxxxxxxxxx</w:t>
      </w:r>
      <w:r w:rsidR="00C949C4" w:rsidRPr="00A2187A">
        <w:t xml:space="preserve">, </w:t>
      </w:r>
      <w:r w:rsidRPr="00A2187A">
        <w:t>xxx</w:t>
      </w:r>
      <w:r w:rsidR="00C949C4" w:rsidRPr="00A2187A">
        <w:t xml:space="preserve"> </w:t>
      </w:r>
      <w:r w:rsidRPr="00A2187A">
        <w:t>xxxxx</w:t>
      </w:r>
      <w:r w:rsidR="00C949C4" w:rsidRPr="00A2187A">
        <w:t xml:space="preserve"> </w:t>
      </w:r>
      <w:r w:rsidRPr="00A2187A">
        <w:t>xxxxxxx</w:t>
      </w:r>
      <w:r w:rsidR="00C949C4" w:rsidRPr="00A2187A">
        <w:t xml:space="preserve"> </w:t>
      </w:r>
      <w:r w:rsidRPr="00A2187A">
        <w:t>xxx</w:t>
      </w:r>
      <w:r w:rsidR="00C949C4" w:rsidRPr="00A2187A">
        <w:t xml:space="preserve"> </w:t>
      </w:r>
      <w:r w:rsidRPr="00A2187A">
        <w:t>xxxxxx</w:t>
      </w:r>
      <w:r w:rsidR="00C949C4" w:rsidRPr="00A2187A">
        <w:t xml:space="preserve"> </w:t>
      </w:r>
      <w:r w:rsidRPr="00A2187A">
        <w:t>xx</w:t>
      </w:r>
      <w:r w:rsidR="00C949C4" w:rsidRPr="00A2187A">
        <w:t xml:space="preserve"> </w:t>
      </w:r>
      <w:r w:rsidRPr="00A2187A">
        <w:t>xx</w:t>
      </w:r>
      <w:r w:rsidR="00C949C4" w:rsidRPr="00A2187A">
        <w:t xml:space="preserve"> </w:t>
      </w:r>
      <w:r w:rsidRPr="00A2187A">
        <w:t>xx</w:t>
      </w:r>
      <w:r w:rsidR="00C949C4" w:rsidRPr="00A2187A">
        <w:t xml:space="preserve"> </w:t>
      </w:r>
      <w:r w:rsidRPr="00A2187A">
        <w:t>xxx</w:t>
      </w:r>
      <w:r w:rsidR="00C949C4" w:rsidRPr="00A2187A">
        <w:t xml:space="preserve"> </w:t>
      </w:r>
      <w:r w:rsidRPr="00A2187A">
        <w:t>xxxx</w:t>
      </w:r>
      <w:r w:rsidR="00C949C4" w:rsidRPr="00A2187A">
        <w:t xml:space="preserve"> </w:t>
      </w:r>
      <w:r w:rsidRPr="00A2187A">
        <w:t>xxx</w:t>
      </w:r>
      <w:r w:rsidR="00C949C4" w:rsidRPr="00A2187A">
        <w:t xml:space="preserve"> </w:t>
      </w:r>
      <w:r w:rsidRPr="00A2187A">
        <w:t>xxxxxx</w:t>
      </w:r>
      <w:r w:rsidR="00C949C4" w:rsidRPr="00A2187A">
        <w:t>.</w:t>
      </w:r>
      <w:r w:rsidR="00E61D6C" w:rsidRPr="00A2187A">
        <w:t xml:space="preserve"> </w:t>
      </w:r>
      <w:r w:rsidRPr="00A2187A">
        <w:t>Xx</w:t>
      </w:r>
      <w:r w:rsidR="00C949C4" w:rsidRPr="00A2187A">
        <w:t xml:space="preserve"> </w:t>
      </w:r>
      <w:r w:rsidRPr="00A2187A">
        <w:t>xxxxxxxxxx</w:t>
      </w:r>
      <w:r w:rsidR="00C949C4" w:rsidRPr="00A2187A">
        <w:t xml:space="preserve"> </w:t>
      </w:r>
      <w:r w:rsidRPr="00A2187A">
        <w:t>XXX</w:t>
      </w:r>
      <w:r w:rsidR="00C949C4" w:rsidRPr="00A2187A">
        <w:t xml:space="preserve"> 27000 </w:t>
      </w:r>
      <w:r w:rsidRPr="00A2187A">
        <w:t>xxxxxxx</w:t>
      </w:r>
      <w:r w:rsidR="00C949C4" w:rsidRPr="00A2187A">
        <w:t xml:space="preserve">, </w:t>
      </w:r>
      <w:r w:rsidRPr="00A2187A">
        <w:t>xx</w:t>
      </w:r>
      <w:r w:rsidR="00C949C4" w:rsidRPr="00A2187A">
        <w:t xml:space="preserve"> </w:t>
      </w:r>
      <w:r w:rsidRPr="00A2187A">
        <w:t>xx</w:t>
      </w:r>
      <w:r w:rsidR="00C949C4" w:rsidRPr="00A2187A">
        <w:t xml:space="preserve"> </w:t>
      </w:r>
      <w:r w:rsidRPr="00A2187A">
        <w:t>xx</w:t>
      </w:r>
      <w:r w:rsidR="00C949C4" w:rsidRPr="00A2187A">
        <w:t xml:space="preserve"> </w:t>
      </w:r>
      <w:r w:rsidRPr="00A2187A">
        <w:t>xxxxxxx</w:t>
      </w:r>
      <w:r w:rsidR="00C949C4" w:rsidRPr="00A2187A">
        <w:t xml:space="preserve"> </w:t>
      </w:r>
      <w:r w:rsidRPr="00A2187A">
        <w:t>xxxx</w:t>
      </w:r>
      <w:r w:rsidR="00C949C4" w:rsidRPr="00A2187A">
        <w:t xml:space="preserve"> </w:t>
      </w:r>
      <w:r w:rsidRPr="00A2187A">
        <w:t>x</w:t>
      </w:r>
      <w:r w:rsidR="00C949C4" w:rsidRPr="00A2187A">
        <w:t xml:space="preserve"> </w:t>
      </w:r>
      <w:r w:rsidRPr="00A2187A">
        <w:t>xxxxxxx</w:t>
      </w:r>
      <w:r w:rsidR="00C949C4" w:rsidRPr="00A2187A">
        <w:t xml:space="preserve"> </w:t>
      </w:r>
      <w:r w:rsidRPr="00A2187A">
        <w:t>xxxx</w:t>
      </w:r>
      <w:r w:rsidR="00C949C4" w:rsidRPr="00A2187A">
        <w:t xml:space="preserve"> </w:t>
      </w:r>
      <w:r w:rsidRPr="00A2187A">
        <w:t>xxxxxxxx</w:t>
      </w:r>
      <w:r w:rsidR="00C949C4" w:rsidRPr="00A2187A">
        <w:t xml:space="preserve"> </w:t>
      </w:r>
      <w:r w:rsidRPr="00A2187A">
        <w:t>xx</w:t>
      </w:r>
      <w:r w:rsidR="00C949C4" w:rsidRPr="00A2187A">
        <w:t xml:space="preserve"> </w:t>
      </w:r>
      <w:r w:rsidRPr="00A2187A">
        <w:t>xxx</w:t>
      </w:r>
      <w:r w:rsidR="00C949C4" w:rsidRPr="00A2187A">
        <w:t xml:space="preserve"> </w:t>
      </w:r>
      <w:r w:rsidRPr="00A2187A">
        <w:t>xxxxxxx</w:t>
      </w:r>
      <w:r w:rsidR="00C949C4" w:rsidRPr="00A2187A">
        <w:t xml:space="preserve"> </w:t>
      </w:r>
      <w:r w:rsidRPr="00A2187A">
        <w:t>xxxxx</w:t>
      </w:r>
      <w:r w:rsidR="00C949C4" w:rsidRPr="00A2187A">
        <w:t xml:space="preserve"> </w:t>
      </w:r>
      <w:r w:rsidRPr="00A2187A">
        <w:t>xxx</w:t>
      </w:r>
      <w:r w:rsidR="00C949C4" w:rsidRPr="00A2187A">
        <w:t xml:space="preserve"> </w:t>
      </w:r>
      <w:r w:rsidRPr="00A2187A">
        <w:t>xxxx</w:t>
      </w:r>
      <w:r w:rsidR="00C949C4" w:rsidRPr="00A2187A">
        <w:t xml:space="preserve"> </w:t>
      </w:r>
      <w:r w:rsidRPr="00A2187A">
        <w:t>xx</w:t>
      </w:r>
      <w:r w:rsidR="00C949C4" w:rsidRPr="00A2187A">
        <w:t xml:space="preserve"> </w:t>
      </w:r>
      <w:r w:rsidRPr="00A2187A">
        <w:t>xxxxxxxxx</w:t>
      </w:r>
      <w:r w:rsidR="00C949C4" w:rsidRPr="00A2187A">
        <w:t xml:space="preserve"> </w:t>
      </w:r>
      <w:r w:rsidRPr="00A2187A">
        <w:t>x</w:t>
      </w:r>
      <w:r w:rsidR="00C949C4" w:rsidRPr="00A2187A">
        <w:t xml:space="preserve"> </w:t>
      </w:r>
      <w:r w:rsidRPr="00A2187A">
        <w:t>xxx</w:t>
      </w:r>
      <w:r w:rsidR="00C949C4" w:rsidRPr="00A2187A">
        <w:t xml:space="preserve"> </w:t>
      </w:r>
      <w:r w:rsidRPr="00A2187A">
        <w:t>xxxxx</w:t>
      </w:r>
      <w:r w:rsidR="00C949C4" w:rsidRPr="00A2187A">
        <w:t xml:space="preserve"> </w:t>
      </w:r>
      <w:r w:rsidRPr="00A2187A">
        <w:t>xxx</w:t>
      </w:r>
      <w:r w:rsidR="00C949C4" w:rsidRPr="00A2187A">
        <w:t xml:space="preserve"> </w:t>
      </w:r>
      <w:r w:rsidRPr="00A2187A">
        <w:t>xxxxxx</w:t>
      </w:r>
      <w:r w:rsidR="00C949C4" w:rsidRPr="00A2187A">
        <w:t>.</w:t>
      </w:r>
    </w:p>
    <w:p w14:paraId="5CB30DA3" w14:textId="77777777" w:rsidR="00E61D6C" w:rsidRPr="00A2187A" w:rsidRDefault="006E5947" w:rsidP="00E322DA">
      <w:pPr>
        <w:pStyle w:val="BodyText1"/>
      </w:pPr>
      <w:r w:rsidRPr="00A2187A">
        <w:t>XXX</w:t>
      </w:r>
      <w:r w:rsidR="00BC6F60" w:rsidRPr="00A2187A">
        <w:t xml:space="preserve"> 27001 </w:t>
      </w:r>
      <w:r w:rsidRPr="00A2187A">
        <w:t>xxx</w:t>
      </w:r>
      <w:r w:rsidR="00BC6F60" w:rsidRPr="00A2187A">
        <w:t xml:space="preserve"> </w:t>
      </w:r>
      <w:r w:rsidRPr="00A2187A">
        <w:t>xxxx</w:t>
      </w:r>
      <w:r w:rsidR="00BC6F60" w:rsidRPr="00A2187A">
        <w:t xml:space="preserve"> </w:t>
      </w:r>
      <w:r w:rsidRPr="00A2187A">
        <w:t>xxxx</w:t>
      </w:r>
      <w:r w:rsidR="00BC6F60" w:rsidRPr="00A2187A">
        <w:t xml:space="preserve"> </w:t>
      </w:r>
      <w:r w:rsidR="00864643" w:rsidRPr="00A2187A">
        <w:t>(C…….., M…., D….., C……, &amp; D….., 2010)</w:t>
      </w:r>
      <w:r w:rsidR="00BC6F60" w:rsidRPr="00A2187A">
        <w:t>:</w:t>
      </w:r>
    </w:p>
    <w:p w14:paraId="5C1F1D20"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w:t>
      </w:r>
      <w:r w:rsidR="00BC6F60" w:rsidRPr="00A2187A">
        <w:rPr>
          <w:rFonts w:cs="Arial"/>
          <w:noProof/>
          <w:lang w:val="en-US"/>
        </w:rPr>
        <w:t xml:space="preserve"> </w:t>
      </w:r>
      <w:r w:rsidRPr="00A2187A">
        <w:rPr>
          <w:rFonts w:cs="Arial"/>
          <w:noProof/>
          <w:lang w:val="en-US"/>
        </w:rPr>
        <w:t>xx</w:t>
      </w:r>
      <w:r w:rsidR="00BC6F60" w:rsidRPr="00A2187A">
        <w:rPr>
          <w:rFonts w:cs="Arial"/>
          <w:noProof/>
          <w:lang w:val="en-US"/>
        </w:rPr>
        <w:t xml:space="preserve"> </w:t>
      </w:r>
      <w:r w:rsidRPr="00A2187A">
        <w:rPr>
          <w:rFonts w:cs="Arial"/>
          <w:noProof/>
          <w:lang w:val="en-US"/>
        </w:rPr>
        <w:t>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w:t>
      </w:r>
    </w:p>
    <w:p w14:paraId="30AD3895"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x</w:t>
      </w:r>
      <w:r w:rsidR="00BC6F60" w:rsidRPr="00A2187A">
        <w:rPr>
          <w:rFonts w:cs="Arial"/>
          <w:noProof/>
          <w:lang w:val="en-US"/>
        </w:rPr>
        <w:t xml:space="preserve"> </w:t>
      </w:r>
      <w:r w:rsidRPr="00A2187A">
        <w:rPr>
          <w:rFonts w:cs="Arial"/>
          <w:noProof/>
          <w:lang w:val="en-US"/>
        </w:rPr>
        <w:t>xxxxxxx</w:t>
      </w:r>
      <w:r w:rsidR="00BC6F60" w:rsidRPr="00A2187A">
        <w:rPr>
          <w:rFonts w:cs="Arial"/>
          <w:noProof/>
          <w:lang w:val="en-US"/>
        </w:rPr>
        <w:t xml:space="preserve"> </w:t>
      </w:r>
      <w:r w:rsidRPr="00A2187A">
        <w:rPr>
          <w:rFonts w:cs="Arial"/>
          <w:noProof/>
          <w:lang w:val="en-US"/>
        </w:rPr>
        <w:t>xxxx</w:t>
      </w:r>
      <w:r w:rsidR="00BC6F60" w:rsidRPr="00A2187A">
        <w:rPr>
          <w:rFonts w:cs="Arial"/>
          <w:noProof/>
          <w:lang w:val="en-US"/>
        </w:rPr>
        <w:t>,</w:t>
      </w:r>
    </w:p>
    <w:p w14:paraId="00606B73"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w:t>
      </w:r>
      <w:r w:rsidR="00BC6F60" w:rsidRPr="00A2187A">
        <w:rPr>
          <w:rFonts w:cs="Arial"/>
          <w:noProof/>
          <w:lang w:val="en-US"/>
        </w:rPr>
        <w:t>,</w:t>
      </w:r>
    </w:p>
    <w:p w14:paraId="0E06BA8D"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xxxx</w:t>
      </w:r>
      <w:r w:rsidR="00BC6F60" w:rsidRPr="00A2187A">
        <w:rPr>
          <w:rFonts w:cs="Arial"/>
          <w:noProof/>
          <w:lang w:val="en-US"/>
        </w:rPr>
        <w:t>,</w:t>
      </w:r>
    </w:p>
    <w:p w14:paraId="332F674D"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w:t>
      </w:r>
      <w:r w:rsidR="00BC6F60" w:rsidRPr="00A2187A">
        <w:rPr>
          <w:rFonts w:cs="Arial"/>
          <w:noProof/>
          <w:lang w:val="en-US"/>
        </w:rPr>
        <w:t>-</w:t>
      </w:r>
      <w:r w:rsidRPr="00A2187A">
        <w:rPr>
          <w:rFonts w:cs="Arial"/>
          <w:noProof/>
          <w:lang w:val="en-US"/>
        </w:rPr>
        <w:t>xxxx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w:t>
      </w:r>
      <w:r w:rsidR="00BC6F60" w:rsidRPr="00A2187A">
        <w:rPr>
          <w:rFonts w:cs="Arial"/>
          <w:noProof/>
          <w:lang w:val="en-US"/>
        </w:rPr>
        <w:t>,</w:t>
      </w:r>
    </w:p>
    <w:p w14:paraId="3C9AC008"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xxxx</w:t>
      </w:r>
      <w:r w:rsidR="00BC6F60" w:rsidRPr="00A2187A">
        <w:rPr>
          <w:rFonts w:cs="Arial"/>
          <w:noProof/>
          <w:lang w:val="en-US"/>
        </w:rPr>
        <w:t>'</w:t>
      </w:r>
      <w:r w:rsidRPr="00A2187A">
        <w:rPr>
          <w:rFonts w:cs="Arial"/>
          <w:noProof/>
          <w:lang w:val="en-US"/>
        </w:rPr>
        <w:t>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w:t>
      </w:r>
      <w:r w:rsidR="00BC6F60" w:rsidRPr="00A2187A">
        <w:rPr>
          <w:rFonts w:cs="Arial"/>
          <w:noProof/>
          <w:lang w:val="en-US"/>
        </w:rPr>
        <w:t xml:space="preserve"> </w:t>
      </w:r>
      <w:r w:rsidRPr="00A2187A">
        <w:rPr>
          <w:rFonts w:cs="Arial"/>
          <w:noProof/>
          <w:lang w:val="en-US"/>
        </w:rPr>
        <w:t>xxxxxxxxx</w:t>
      </w:r>
      <w:r w:rsidR="00BC6F60" w:rsidRPr="00A2187A">
        <w:rPr>
          <w:rFonts w:cs="Arial"/>
          <w:noProof/>
          <w:lang w:val="en-US"/>
        </w:rPr>
        <w:t xml:space="preserve"> </w:t>
      </w:r>
      <w:r w:rsidRPr="00A2187A">
        <w:rPr>
          <w:rFonts w:cs="Arial"/>
          <w:noProof/>
          <w:lang w:val="en-US"/>
        </w:rPr>
        <w:t>x</w:t>
      </w:r>
      <w:r w:rsidR="00BC6F60" w:rsidRPr="00A2187A">
        <w:rPr>
          <w:rFonts w:cs="Arial"/>
          <w:noProof/>
          <w:lang w:val="en-US"/>
        </w:rPr>
        <w:t xml:space="preserve"> </w:t>
      </w:r>
      <w:r w:rsidRPr="00A2187A">
        <w:rPr>
          <w:rFonts w:cs="Arial"/>
          <w:noProof/>
          <w:lang w:val="en-US"/>
        </w:rPr>
        <w:t>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xxxxx</w:t>
      </w:r>
      <w:r w:rsidR="00BC6F60" w:rsidRPr="00A2187A">
        <w:rPr>
          <w:rFonts w:cs="Arial"/>
          <w:noProof/>
          <w:lang w:val="en-US"/>
        </w:rPr>
        <w:t>,</w:t>
      </w:r>
      <w:r w:rsidR="00D24B09" w:rsidRPr="00A2187A">
        <w:rPr>
          <w:rFonts w:cs="Arial"/>
          <w:noProof/>
          <w:lang w:val="en-US"/>
        </w:rPr>
        <w:t xml:space="preserve"> xxxxxxx xxxx xxx xxxxxxxx xxxxxx xxxxx.</w:t>
      </w:r>
    </w:p>
    <w:p w14:paraId="17C5D4C4"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x</w:t>
      </w:r>
      <w:r w:rsidR="00BC6F60" w:rsidRPr="00A2187A">
        <w:rPr>
          <w:rFonts w:cs="Arial"/>
          <w:noProof/>
          <w:lang w:val="en-US"/>
        </w:rPr>
        <w:t xml:space="preserve"> </w:t>
      </w:r>
      <w:r w:rsidRPr="00A2187A">
        <w:rPr>
          <w:rFonts w:cs="Arial"/>
          <w:noProof/>
          <w:lang w:val="en-US"/>
        </w:rPr>
        <w:t>xx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w:t>
      </w:r>
      <w:r w:rsidR="00BC6F60" w:rsidRPr="00A2187A">
        <w:rPr>
          <w:rFonts w:cs="Arial"/>
          <w:noProof/>
          <w:lang w:val="en-US"/>
        </w:rPr>
        <w:t xml:space="preserve"> </w:t>
      </w:r>
      <w:r w:rsidRPr="00A2187A">
        <w:rPr>
          <w:rFonts w:cs="Arial"/>
          <w:noProof/>
          <w:lang w:val="en-US"/>
        </w:rPr>
        <w:t>xxxxxxxxxxx</w:t>
      </w:r>
      <w:r w:rsidR="00BC6F60" w:rsidRPr="00A2187A">
        <w:rPr>
          <w:rFonts w:cs="Arial"/>
          <w:noProof/>
          <w:lang w:val="en-US"/>
        </w:rPr>
        <w:t>,</w:t>
      </w:r>
    </w:p>
    <w:p w14:paraId="1B801F39"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x</w:t>
      </w:r>
      <w:r w:rsidR="00BC6F60" w:rsidRPr="00A2187A">
        <w:rPr>
          <w:rFonts w:cs="Arial"/>
          <w:noProof/>
          <w:lang w:val="en-US"/>
        </w:rPr>
        <w:t xml:space="preserve"> </w:t>
      </w:r>
      <w:r w:rsidRPr="00A2187A">
        <w:rPr>
          <w:rFonts w:cs="Arial"/>
          <w:noProof/>
          <w:lang w:val="en-US"/>
        </w:rPr>
        <w:t>x</w:t>
      </w:r>
      <w:r w:rsidR="00BC6F60" w:rsidRPr="00A2187A">
        <w:rPr>
          <w:rFonts w:cs="Arial"/>
          <w:noProof/>
          <w:lang w:val="en-US"/>
        </w:rPr>
        <w:t xml:space="preserve"> </w:t>
      </w:r>
      <w:r w:rsidRPr="00A2187A">
        <w:rPr>
          <w:rFonts w:cs="Arial"/>
          <w:noProof/>
          <w:lang w:val="en-US"/>
        </w:rPr>
        <w:t>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w:t>
      </w:r>
      <w:r w:rsidR="00BC6F60" w:rsidRPr="00A2187A">
        <w:rPr>
          <w:rFonts w:cs="Arial"/>
          <w:noProof/>
          <w:lang w:val="en-US"/>
        </w:rPr>
        <w:t xml:space="preserve"> </w:t>
      </w:r>
      <w:r w:rsidRPr="00A2187A">
        <w:rPr>
          <w:rFonts w:cs="Arial"/>
          <w:noProof/>
          <w:lang w:val="en-US"/>
        </w:rPr>
        <w:t>xxxx</w:t>
      </w:r>
      <w:r w:rsidR="00BC6F60" w:rsidRPr="00A2187A">
        <w:rPr>
          <w:rFonts w:cs="Arial"/>
          <w:noProof/>
          <w:lang w:val="en-US"/>
        </w:rPr>
        <w:t xml:space="preserve"> </w:t>
      </w:r>
      <w:r w:rsidRPr="00A2187A">
        <w:rPr>
          <w:rFonts w:cs="Arial"/>
          <w:noProof/>
          <w:lang w:val="en-US"/>
        </w:rPr>
        <w:t>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xxx</w:t>
      </w:r>
      <w:r w:rsidR="00BC6F60" w:rsidRPr="00A2187A">
        <w:rPr>
          <w:rFonts w:cs="Arial"/>
          <w:noProof/>
          <w:lang w:val="en-US"/>
        </w:rPr>
        <w:t xml:space="preserve"> </w:t>
      </w:r>
      <w:r w:rsidRPr="00A2187A">
        <w:rPr>
          <w:rFonts w:cs="Arial"/>
          <w:noProof/>
          <w:lang w:val="en-US"/>
        </w:rPr>
        <w:t>xx</w:t>
      </w:r>
      <w:r w:rsidR="00BC6F60" w:rsidRPr="00A2187A">
        <w:rPr>
          <w:rFonts w:cs="Arial"/>
          <w:noProof/>
          <w:lang w:val="en-US"/>
        </w:rPr>
        <w:t xml:space="preserve"> </w:t>
      </w:r>
      <w:r w:rsidRPr="00A2187A">
        <w:rPr>
          <w:rFonts w:cs="Arial"/>
          <w:noProof/>
          <w:lang w:val="en-US"/>
        </w:rPr>
        <w:t>xxxxxxx</w:t>
      </w:r>
      <w:r w:rsidR="00BC6F60" w:rsidRPr="00A2187A">
        <w:rPr>
          <w:rFonts w:cs="Arial"/>
          <w:noProof/>
          <w:lang w:val="en-US"/>
        </w:rPr>
        <w:t>,</w:t>
      </w:r>
    </w:p>
    <w:p w14:paraId="1D3A9424" w14:textId="77777777" w:rsidR="00E61D6C"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w:t>
      </w:r>
      <w:r w:rsidR="00BC6F60" w:rsidRPr="00A2187A">
        <w:rPr>
          <w:rFonts w:cs="Arial"/>
          <w:noProof/>
          <w:lang w:val="en-US"/>
        </w:rPr>
        <w:t>x</w:t>
      </w:r>
      <w:r w:rsidRPr="00A2187A">
        <w:rPr>
          <w:rFonts w:cs="Arial"/>
          <w:noProof/>
          <w:lang w:val="en-US"/>
        </w:rPr>
        <w:t>xxxx</w:t>
      </w:r>
      <w:r w:rsidR="00BC6F60" w:rsidRPr="00A2187A">
        <w:rPr>
          <w:rFonts w:cs="Arial"/>
          <w:noProof/>
          <w:lang w:val="en-US"/>
        </w:rPr>
        <w:t xml:space="preserve"> </w:t>
      </w:r>
      <w:r w:rsidRPr="00A2187A">
        <w:rPr>
          <w:rFonts w:cs="Arial"/>
          <w:noProof/>
          <w:lang w:val="en-US"/>
        </w:rPr>
        <w:t>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x</w:t>
      </w:r>
      <w:r w:rsidR="00BC6F60" w:rsidRPr="00A2187A">
        <w:rPr>
          <w:rFonts w:cs="Arial"/>
          <w:noProof/>
          <w:lang w:val="en-US"/>
        </w:rPr>
        <w:t xml:space="preserve"> </w:t>
      </w:r>
      <w:r w:rsidRPr="00A2187A">
        <w:rPr>
          <w:rFonts w:cs="Arial"/>
          <w:noProof/>
          <w:lang w:val="en-US"/>
        </w:rPr>
        <w:t>xxxxxxx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w:t>
      </w:r>
    </w:p>
    <w:p w14:paraId="6B51F906" w14:textId="77777777" w:rsidR="00CC529A" w:rsidRPr="00A2187A" w:rsidRDefault="006E5947" w:rsidP="00E322DA">
      <w:pPr>
        <w:pStyle w:val="BodyText1"/>
      </w:pPr>
      <w:r w:rsidRPr="00A2187A">
        <w:t>Xxx</w:t>
      </w:r>
      <w:r w:rsidR="00E61D6C" w:rsidRPr="00A2187A">
        <w:t xml:space="preserve"> </w:t>
      </w:r>
      <w:r w:rsidRPr="00A2187A">
        <w:t>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xxx</w:t>
      </w:r>
      <w:r w:rsidR="00E61D6C" w:rsidRPr="00A2187A">
        <w:t xml:space="preserve"> </w:t>
      </w:r>
      <w:r w:rsidRPr="00A2187A">
        <w:t>xxxxxxxxxxxx</w:t>
      </w:r>
      <w:r w:rsidR="00E61D6C" w:rsidRPr="00A2187A">
        <w:t xml:space="preserve"> </w:t>
      </w:r>
      <w:r w:rsidRPr="00A2187A">
        <w:t>xxx</w:t>
      </w:r>
      <w:r w:rsidR="00E61D6C" w:rsidRPr="00A2187A">
        <w:t xml:space="preserve"> </w:t>
      </w:r>
      <w:r w:rsidRPr="00A2187A">
        <w:t>XXX</w:t>
      </w:r>
      <w:r w:rsidR="00E61D6C" w:rsidRPr="00A2187A">
        <w:t xml:space="preserve">27001 </w:t>
      </w:r>
      <w:r w:rsidRPr="00A2187A">
        <w:t>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w:t>
      </w:r>
      <w:r w:rsidR="00E61D6C" w:rsidRPr="00A2187A">
        <w:t xml:space="preserve"> </w:t>
      </w:r>
      <w:r w:rsidRPr="00A2187A">
        <w:lastRenderedPageBreak/>
        <w:t>xxxxxxxxxxx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w:t>
      </w:r>
      <w:r w:rsidR="00E61D6C" w:rsidRPr="00A2187A">
        <w:t xml:space="preserve">, </w:t>
      </w:r>
      <w:r w:rsidRPr="00A2187A">
        <w:t>xxxxxxxxx</w:t>
      </w:r>
      <w:r w:rsidR="00E61D6C" w:rsidRPr="00A2187A">
        <w:t xml:space="preserve">, </w:t>
      </w:r>
      <w:r w:rsidRPr="00A2187A">
        <w:t>xxxx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x</w:t>
      </w:r>
      <w:r w:rsidR="00E61D6C" w:rsidRPr="00A2187A">
        <w:t xml:space="preserve"> </w:t>
      </w:r>
      <w:r w:rsidRPr="00A2187A">
        <w:t>x</w:t>
      </w:r>
      <w:r w:rsidR="00E61D6C" w:rsidRPr="00A2187A">
        <w:t xml:space="preserve"> </w:t>
      </w:r>
      <w:r w:rsidRPr="00A2187A">
        <w:t>xxxxx</w:t>
      </w:r>
      <w:r w:rsidR="00E61D6C" w:rsidRPr="00A2187A">
        <w:t xml:space="preserve"> </w:t>
      </w:r>
      <w:r w:rsidRPr="00A2187A">
        <w:t>xxxxxx</w:t>
      </w:r>
      <w:r w:rsidR="00E61D6C" w:rsidRPr="00A2187A">
        <w:t xml:space="preserve">. </w:t>
      </w:r>
      <w:r w:rsidRPr="00A2187A">
        <w:t>Xxxx</w:t>
      </w:r>
      <w:r w:rsidR="00E61D6C" w:rsidRPr="00A2187A">
        <w:t xml:space="preserve"> </w:t>
      </w:r>
      <w:r w:rsidRPr="00A2187A">
        <w:t>xx</w:t>
      </w:r>
      <w:r w:rsidR="00E61D6C" w:rsidRPr="00A2187A">
        <w:t xml:space="preserve"> </w:t>
      </w:r>
      <w:r w:rsidRPr="00A2187A">
        <w:t>x</w:t>
      </w:r>
      <w:r w:rsidR="00E61D6C" w:rsidRPr="00A2187A">
        <w:t>x</w:t>
      </w:r>
      <w:r w:rsidRPr="00A2187A">
        <w:t>xxxxx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xxxxx</w:t>
      </w:r>
      <w:r w:rsidR="00E61D6C" w:rsidRPr="00A2187A">
        <w:t xml:space="preserve"> </w:t>
      </w:r>
      <w:r w:rsidRPr="00A2187A">
        <w:t>xxxxx</w:t>
      </w:r>
      <w:r w:rsidR="00E61D6C" w:rsidRPr="00A2187A">
        <w:t xml:space="preserve"> </w:t>
      </w:r>
      <w:r w:rsidRPr="00A2187A">
        <w:t>xxx</w:t>
      </w:r>
      <w:r w:rsidR="00E61D6C" w:rsidRPr="00A2187A">
        <w:t xml:space="preserve"> </w:t>
      </w:r>
      <w:r w:rsidRPr="00A2187A">
        <w:t>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w:t>
      </w:r>
      <w:r w:rsidR="00E61D6C" w:rsidRPr="00A2187A">
        <w:t xml:space="preserve"> </w:t>
      </w:r>
      <w:r w:rsidRPr="00A2187A">
        <w:t>xxx</w:t>
      </w:r>
      <w:r w:rsidR="00E61D6C" w:rsidRPr="00A2187A">
        <w:t xml:space="preserve"> </w:t>
      </w:r>
      <w:r w:rsidRPr="00A2187A">
        <w:t>xx</w:t>
      </w:r>
      <w:r w:rsidR="00E61D6C" w:rsidRPr="00A2187A">
        <w:t xml:space="preserve"> </w:t>
      </w:r>
      <w:r w:rsidRPr="00A2187A">
        <w:t>xxxxxxxxxx</w:t>
      </w:r>
      <w:r w:rsidR="00E61D6C" w:rsidRPr="00A2187A">
        <w:t xml:space="preserve">. </w:t>
      </w:r>
    </w:p>
    <w:p w14:paraId="42CB541D" w14:textId="77777777" w:rsidR="00CC529A" w:rsidRPr="00A2187A" w:rsidRDefault="00CC529A" w:rsidP="00BC6F60">
      <w:pPr>
        <w:pStyle w:val="BodyText23"/>
        <w:ind w:firstLine="0"/>
        <w:rPr>
          <w:noProof/>
          <w:lang w:val="en-US"/>
        </w:rPr>
      </w:pPr>
      <w:r w:rsidRPr="00A2187A">
        <w:rPr>
          <w:noProof/>
          <w:lang w:val="en-US"/>
        </w:rPr>
        <w:t>Xxxx xxxxxxxx xx xx xxxxxxxxxxx xxxxxxxxxx xxxxxxxx xxxxxxxxxx xxxxxxxxx xxxxxxxx xxxxx xxxxxxxxx xxx xxxxxxxxxxxx xxx xxxxxxxxxxxx, xxxxxxxxxxxx,</w:t>
      </w:r>
    </w:p>
    <w:p w14:paraId="0D66BCF9" w14:textId="77777777" w:rsidR="00CC529A" w:rsidRPr="00A2187A" w:rsidRDefault="00B31727" w:rsidP="00FE4872">
      <w:pPr>
        <w:pStyle w:val="Heading2"/>
      </w:pPr>
      <w:r w:rsidRPr="00A2187A">
        <w:t>Heading</w:t>
      </w:r>
      <w:r w:rsidR="00CC529A" w:rsidRPr="00A2187A">
        <w:t>2</w:t>
      </w:r>
    </w:p>
    <w:p w14:paraId="396C472B" w14:textId="77777777" w:rsidR="00E61D6C" w:rsidRPr="00A2187A" w:rsidRDefault="006E5947" w:rsidP="00E322DA">
      <w:pPr>
        <w:pStyle w:val="BodyText1"/>
      </w:pPr>
      <w:r w:rsidRPr="00A2187A">
        <w:t>Xxx</w:t>
      </w:r>
      <w:r w:rsidR="00E61D6C" w:rsidRPr="00A2187A">
        <w:t xml:space="preserve"> </w:t>
      </w:r>
      <w:r w:rsidRPr="00A2187A">
        <w:t>x</w:t>
      </w:r>
      <w:r w:rsidR="00E61D6C" w:rsidRPr="00A2187A">
        <w:t>x</w:t>
      </w:r>
      <w:r w:rsidRPr="00A2187A">
        <w:t>xxxxx</w:t>
      </w:r>
      <w:r w:rsidR="00E61D6C" w:rsidRPr="00A2187A">
        <w:t xml:space="preserve">, </w:t>
      </w:r>
      <w:r w:rsidRPr="00A2187A">
        <w:t>xx</w:t>
      </w:r>
      <w:r w:rsidR="00E61D6C" w:rsidRPr="00A2187A">
        <w:t xml:space="preserve"> </w:t>
      </w:r>
      <w:r w:rsidRPr="00A2187A">
        <w:t>x</w:t>
      </w:r>
      <w:r w:rsidR="00E61D6C" w:rsidRPr="00A2187A">
        <w:t xml:space="preserve"> </w:t>
      </w:r>
      <w:r w:rsidRPr="00A2187A">
        <w:t>xxxxxxxx</w:t>
      </w:r>
      <w:r w:rsidR="00E61D6C" w:rsidRPr="00A2187A">
        <w:t xml:space="preserve"> </w:t>
      </w:r>
      <w:r w:rsidRPr="00A2187A">
        <w:t>xxx</w:t>
      </w:r>
      <w:r w:rsidR="00E61D6C" w:rsidRPr="00A2187A">
        <w:t xml:space="preserve"> </w:t>
      </w:r>
      <w:r w:rsidRPr="00A2187A">
        <w:t>x</w:t>
      </w:r>
      <w:r w:rsidR="00E61D6C" w:rsidRPr="00A2187A">
        <w:t xml:space="preserve"> </w:t>
      </w:r>
      <w:r w:rsidRPr="00A2187A">
        <w:t>xxxxxxxx</w:t>
      </w:r>
      <w:r w:rsidR="00E61D6C" w:rsidRPr="00A2187A">
        <w:t xml:space="preserve"> </w:t>
      </w:r>
      <w:r w:rsidRPr="00A2187A">
        <w:t>xxx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w:t>
      </w:r>
      <w:r w:rsidR="00E61D6C" w:rsidRPr="00A2187A">
        <w:t xml:space="preserve"> </w:t>
      </w:r>
      <w:r w:rsidRPr="00A2187A">
        <w:t>x</w:t>
      </w:r>
      <w:r w:rsidR="00E61D6C" w:rsidRPr="00A2187A">
        <w:t xml:space="preserve"> </w:t>
      </w:r>
      <w:r w:rsidRPr="00A2187A">
        <w:t>x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w:t>
      </w:r>
      <w:r w:rsidR="00E61D6C" w:rsidRPr="00A2187A">
        <w:t xml:space="preserve">, </w:t>
      </w:r>
      <w:r w:rsidRPr="00A2187A">
        <w:t>xx</w:t>
      </w:r>
      <w:r w:rsidR="00E61D6C" w:rsidRPr="00A2187A">
        <w:t xml:space="preserve"> </w:t>
      </w:r>
      <w:r w:rsidRPr="00A2187A">
        <w:t>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x</w:t>
      </w:r>
      <w:r w:rsidR="00E61D6C" w:rsidRPr="00A2187A">
        <w:t xml:space="preserve"> </w:t>
      </w:r>
      <w:r w:rsidRPr="00A2187A">
        <w:t>xxx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xxx</w:t>
      </w:r>
      <w:r w:rsidR="006B0386" w:rsidRPr="00A2187A">
        <w:t xml:space="preserve"> </w:t>
      </w:r>
      <w:r w:rsidRPr="00A2187A">
        <w:t>xx</w:t>
      </w:r>
      <w:r w:rsidR="006B0386" w:rsidRPr="00A2187A">
        <w:t xml:space="preserve"> </w:t>
      </w:r>
      <w:r w:rsidRPr="00A2187A">
        <w:t>xxx</w:t>
      </w:r>
      <w:r w:rsidR="006B0386" w:rsidRPr="00A2187A">
        <w:t xml:space="preserve"> </w:t>
      </w:r>
      <w:r w:rsidRPr="00A2187A">
        <w:t>xxxxxxxx</w:t>
      </w:r>
      <w:r w:rsidR="006B0386" w:rsidRPr="00A2187A">
        <w:t xml:space="preserve">. </w:t>
      </w:r>
      <w:r w:rsidR="00EE0E40" w:rsidRPr="00A2187A">
        <w:t>(A…., 2011)</w:t>
      </w:r>
    </w:p>
    <w:p w14:paraId="4B055D51" w14:textId="77777777" w:rsidR="00E61D6C" w:rsidRPr="00A2187A" w:rsidRDefault="006E5947" w:rsidP="00E322DA">
      <w:pPr>
        <w:pStyle w:val="BodyText1"/>
      </w:pPr>
      <w:r w:rsidRPr="00A2187A">
        <w:t>Xx</w:t>
      </w:r>
      <w:r w:rsidR="003D4F8C" w:rsidRPr="00A2187A">
        <w:t xml:space="preserve"> </w:t>
      </w:r>
      <w:r w:rsidRPr="00A2187A">
        <w:t>xxxx</w:t>
      </w:r>
      <w:r w:rsidR="003D4F8C" w:rsidRPr="00A2187A">
        <w:t xml:space="preserve">, </w:t>
      </w:r>
      <w:r w:rsidRPr="00A2187A">
        <w:t>xx</w:t>
      </w:r>
      <w:r w:rsidR="003D4F8C" w:rsidRPr="00A2187A">
        <w:t xml:space="preserve"> </w:t>
      </w:r>
      <w:r w:rsidRPr="00A2187A">
        <w:t>xx</w:t>
      </w:r>
      <w:r w:rsidR="003D4F8C" w:rsidRPr="00A2187A">
        <w:t xml:space="preserve"> </w:t>
      </w:r>
      <w:r w:rsidRPr="00A2187A">
        <w:t>xxxxx</w:t>
      </w:r>
      <w:r w:rsidR="003D4F8C" w:rsidRPr="00A2187A">
        <w:t xml:space="preserve"> </w:t>
      </w:r>
      <w:r w:rsidRPr="00A2187A">
        <w:t>xxxxxxxxx</w:t>
      </w:r>
      <w:r w:rsidR="003D4F8C" w:rsidRPr="00A2187A">
        <w:t xml:space="preserve"> </w:t>
      </w:r>
      <w:r w:rsidRPr="00A2187A">
        <w:t>xx</w:t>
      </w:r>
      <w:r w:rsidR="003D4F8C" w:rsidRPr="00A2187A">
        <w:t xml:space="preserve"> </w:t>
      </w:r>
      <w:r w:rsidRPr="00A2187A">
        <w:t>xxxxxxx</w:t>
      </w:r>
      <w:r w:rsidR="003D4F8C" w:rsidRPr="00A2187A">
        <w:t xml:space="preserve"> </w:t>
      </w:r>
      <w:r w:rsidRPr="00A2187A">
        <w:t>xxxx</w:t>
      </w:r>
      <w:r w:rsidR="003D4F8C" w:rsidRPr="00A2187A">
        <w:t xml:space="preserve"> </w:t>
      </w:r>
      <w:r w:rsidRPr="00A2187A">
        <w:t>xxxxxxx</w:t>
      </w:r>
      <w:r w:rsidR="003D4F8C" w:rsidRPr="00A2187A">
        <w:t xml:space="preserve"> </w:t>
      </w:r>
      <w:r w:rsidRPr="00A2187A">
        <w:t>xx</w:t>
      </w:r>
      <w:r w:rsidR="003D4F8C" w:rsidRPr="00A2187A">
        <w:t xml:space="preserve"> </w:t>
      </w:r>
      <w:r w:rsidRPr="00A2187A">
        <w:t>xxxxxxxx</w:t>
      </w:r>
      <w:r w:rsidR="003D4F8C" w:rsidRPr="00A2187A">
        <w:t xml:space="preserve"> </w:t>
      </w:r>
      <w:r w:rsidRPr="00A2187A">
        <w:t>xxxxxxx</w:t>
      </w:r>
      <w:r w:rsidR="003D4F8C" w:rsidRPr="00A2187A">
        <w:t xml:space="preserve">. </w:t>
      </w:r>
      <w:r w:rsidRPr="00A2187A">
        <w:t>X</w:t>
      </w:r>
      <w:r w:rsidR="003D4F8C" w:rsidRPr="00A2187A">
        <w:t xml:space="preserve"> </w:t>
      </w:r>
      <w:r w:rsidRPr="00A2187A">
        <w:t>xxxx</w:t>
      </w:r>
      <w:r w:rsidR="003D4F8C" w:rsidRPr="00A2187A">
        <w:t xml:space="preserve"> </w:t>
      </w:r>
      <w:r w:rsidRPr="00A2187A">
        <w:t>xxxxxxxxxxxxxx</w:t>
      </w:r>
      <w:r w:rsidR="003D4F8C" w:rsidRPr="00A2187A">
        <w:t xml:space="preserve"> </w:t>
      </w:r>
      <w:r w:rsidRPr="00A2187A">
        <w:t>xxx</w:t>
      </w:r>
      <w:r w:rsidR="003D4F8C" w:rsidRPr="00A2187A">
        <w:t xml:space="preserve"> </w:t>
      </w:r>
      <w:r w:rsidRPr="00A2187A">
        <w:t>xxxxxxxxx</w:t>
      </w:r>
      <w:r w:rsidR="003D4F8C" w:rsidRPr="00A2187A">
        <w:t xml:space="preserve"> </w:t>
      </w:r>
      <w:r w:rsidRPr="00A2187A">
        <w:t>xxxxxxx</w:t>
      </w:r>
      <w:r w:rsidR="003D4F8C" w:rsidRPr="00A2187A">
        <w:t xml:space="preserve"> </w:t>
      </w:r>
      <w:r w:rsidRPr="00A2187A">
        <w:t>xx</w:t>
      </w:r>
      <w:r w:rsidR="003D4F8C" w:rsidRPr="00A2187A">
        <w:t xml:space="preserve"> </w:t>
      </w:r>
      <w:r w:rsidRPr="00A2187A">
        <w:t>xx</w:t>
      </w:r>
      <w:r w:rsidR="003D4F8C" w:rsidRPr="00A2187A">
        <w:t xml:space="preserve"> </w:t>
      </w:r>
      <w:r w:rsidRPr="00A2187A">
        <w:t>xx</w:t>
      </w:r>
      <w:r w:rsidR="003D4F8C" w:rsidRPr="00A2187A">
        <w:t xml:space="preserve"> </w:t>
      </w:r>
      <w:r w:rsidRPr="00A2187A">
        <w:t>xxxxxxxxxxxx</w:t>
      </w:r>
      <w:r w:rsidR="003D4F8C" w:rsidRPr="00A2187A">
        <w:t xml:space="preserve">, </w:t>
      </w:r>
      <w:r w:rsidRPr="00A2187A">
        <w:t>xxxx</w:t>
      </w:r>
      <w:r w:rsidR="003D4F8C" w:rsidRPr="00A2187A">
        <w:t xml:space="preserve"> </w:t>
      </w:r>
      <w:r w:rsidRPr="00A2187A">
        <w:t>xxxx</w:t>
      </w:r>
      <w:r w:rsidR="003D4F8C" w:rsidRPr="00A2187A">
        <w:t xml:space="preserve"> </w:t>
      </w:r>
      <w:r w:rsidRPr="00A2187A">
        <w:t>xxx</w:t>
      </w:r>
      <w:r w:rsidR="003D4F8C" w:rsidRPr="00A2187A">
        <w:t xml:space="preserve"> </w:t>
      </w:r>
      <w:r w:rsidRPr="00A2187A">
        <w:t>xxxxxxx</w:t>
      </w:r>
      <w:r w:rsidR="003D4F8C" w:rsidRPr="00A2187A">
        <w:t xml:space="preserve"> </w:t>
      </w:r>
      <w:r w:rsidRPr="00A2187A">
        <w:t>xxxx</w:t>
      </w:r>
      <w:r w:rsidR="003D4F8C" w:rsidRPr="00A2187A">
        <w:t xml:space="preserve">, </w:t>
      </w:r>
      <w:r w:rsidRPr="00A2187A">
        <w:t>xxx</w:t>
      </w:r>
      <w:r w:rsidR="003D4F8C" w:rsidRPr="00A2187A">
        <w:t xml:space="preserve"> </w:t>
      </w:r>
      <w:r w:rsidRPr="00A2187A">
        <w:t>xx</w:t>
      </w:r>
      <w:r w:rsidR="003D4F8C" w:rsidRPr="00A2187A">
        <w:t xml:space="preserve"> </w:t>
      </w:r>
      <w:r w:rsidRPr="00A2187A">
        <w:t>XXX</w:t>
      </w:r>
      <w:r w:rsidR="003D4F8C" w:rsidRPr="00A2187A">
        <w:t xml:space="preserve"> </w:t>
      </w:r>
      <w:r w:rsidRPr="00A2187A">
        <w:t>xxxxxxxxxxxxx</w:t>
      </w:r>
      <w:r w:rsidR="003D4F8C" w:rsidRPr="00A2187A">
        <w:t>.</w:t>
      </w:r>
      <w:r w:rsidR="00E61D6C" w:rsidRPr="00A2187A">
        <w:t xml:space="preserve"> </w:t>
      </w:r>
      <w:r w:rsidRPr="00A2187A">
        <w:t>Xx</w:t>
      </w:r>
      <w:r w:rsidR="0012077D" w:rsidRPr="00A2187A">
        <w:t xml:space="preserve"> </w:t>
      </w:r>
      <w:r w:rsidRPr="00A2187A">
        <w:t>xxxxxx</w:t>
      </w:r>
      <w:r w:rsidR="0012077D" w:rsidRPr="00A2187A">
        <w:t xml:space="preserve"> </w:t>
      </w:r>
      <w:r w:rsidRPr="00A2187A">
        <w:t>XXX</w:t>
      </w:r>
      <w:r w:rsidR="007C18B3" w:rsidRPr="00A2187A">
        <w:t> </w:t>
      </w:r>
      <w:r w:rsidR="0012077D" w:rsidRPr="00A2187A">
        <w:t xml:space="preserve">27001 </w:t>
      </w:r>
      <w:r w:rsidRPr="00A2187A">
        <w:t>xxxxxxxxxxx</w:t>
      </w:r>
      <w:r w:rsidR="0012077D" w:rsidRPr="00A2187A">
        <w:t xml:space="preserve">, </w:t>
      </w:r>
      <w:r w:rsidRPr="00A2187A">
        <w:t>xxx</w:t>
      </w:r>
      <w:r w:rsidR="0012077D" w:rsidRPr="00A2187A">
        <w:t xml:space="preserve"> </w:t>
      </w:r>
      <w:r w:rsidRPr="00A2187A">
        <w:t>xxxxxxx</w:t>
      </w:r>
      <w:r w:rsidR="0012077D" w:rsidRPr="00A2187A">
        <w:t xml:space="preserve"> </w:t>
      </w:r>
      <w:r w:rsidRPr="00A2187A">
        <w:t>xxxxxxx</w:t>
      </w:r>
      <w:r w:rsidR="0012077D" w:rsidRPr="00A2187A">
        <w:t xml:space="preserve"> </w:t>
      </w:r>
      <w:r w:rsidRPr="00A2187A">
        <w:t>xxxxxxx</w:t>
      </w:r>
      <w:r w:rsidR="0012077D" w:rsidRPr="00A2187A">
        <w:t xml:space="preserve"> </w:t>
      </w:r>
      <w:r w:rsidRPr="00A2187A">
        <w:t>xxxx</w:t>
      </w:r>
      <w:r w:rsidR="0012077D" w:rsidRPr="00A2187A">
        <w:t xml:space="preserve"> </w:t>
      </w:r>
      <w:r w:rsidRPr="00A2187A">
        <w:t>xx</w:t>
      </w:r>
      <w:r w:rsidR="0012077D" w:rsidRPr="00A2187A">
        <w:t xml:space="preserve"> </w:t>
      </w:r>
      <w:r w:rsidRPr="00A2187A">
        <w:t>xxxxx</w:t>
      </w:r>
      <w:r w:rsidR="0012077D" w:rsidRPr="00A2187A">
        <w:t xml:space="preserve"> </w:t>
      </w:r>
      <w:r w:rsidRPr="00A2187A">
        <w:t>xxxxxxxxx</w:t>
      </w:r>
      <w:r w:rsidR="0012077D" w:rsidRPr="00A2187A">
        <w:t xml:space="preserve"> </w:t>
      </w:r>
      <w:r w:rsidRPr="00A2187A">
        <w:t>xxxx</w:t>
      </w:r>
      <w:r w:rsidR="0012077D" w:rsidRPr="00A2187A">
        <w:t xml:space="preserve"> </w:t>
      </w:r>
      <w:r w:rsidRPr="00A2187A">
        <w:t>xxx</w:t>
      </w:r>
      <w:r w:rsidR="0012077D" w:rsidRPr="00A2187A">
        <w:t xml:space="preserve"> </w:t>
      </w:r>
      <w:r w:rsidRPr="00A2187A">
        <w:t>xxxxxxxxx</w:t>
      </w:r>
      <w:r w:rsidR="0012077D" w:rsidRPr="00A2187A">
        <w:t xml:space="preserve"> </w:t>
      </w:r>
      <w:r w:rsidRPr="00A2187A">
        <w:t>xxx</w:t>
      </w:r>
      <w:r w:rsidR="0012077D" w:rsidRPr="00A2187A">
        <w:t xml:space="preserve"> </w:t>
      </w:r>
      <w:r w:rsidRPr="00A2187A">
        <w:t>xxxx</w:t>
      </w:r>
      <w:r w:rsidR="0012077D" w:rsidRPr="00A2187A">
        <w:t xml:space="preserve"> </w:t>
      </w:r>
      <w:r w:rsidRPr="00A2187A">
        <w:t>xxxxxxx</w:t>
      </w:r>
      <w:r w:rsidR="0012077D" w:rsidRPr="00A2187A">
        <w:t xml:space="preserve"> </w:t>
      </w:r>
      <w:r w:rsidRPr="00A2187A">
        <w:t>xx</w:t>
      </w:r>
      <w:r w:rsidR="0012077D" w:rsidRPr="00A2187A">
        <w:t xml:space="preserve"> </w:t>
      </w:r>
      <w:r w:rsidRPr="00A2187A">
        <w:t>xx</w:t>
      </w:r>
      <w:r w:rsidR="0012077D" w:rsidRPr="00A2187A">
        <w:t xml:space="preserve"> </w:t>
      </w:r>
      <w:r w:rsidRPr="00A2187A">
        <w:t>xxx</w:t>
      </w:r>
      <w:r w:rsidR="0012077D" w:rsidRPr="00A2187A">
        <w:t xml:space="preserve"> </w:t>
      </w:r>
      <w:r w:rsidRPr="00A2187A">
        <w:t>xxxxxxxx</w:t>
      </w:r>
      <w:r w:rsidR="0012077D" w:rsidRPr="00A2187A">
        <w:t xml:space="preserve"> </w:t>
      </w:r>
      <w:r w:rsidRPr="00A2187A">
        <w:t>xxx</w:t>
      </w:r>
      <w:r w:rsidR="0012077D" w:rsidRPr="00A2187A">
        <w:t xml:space="preserve"> </w:t>
      </w:r>
      <w:r w:rsidRPr="00A2187A">
        <w:t>x</w:t>
      </w:r>
      <w:r w:rsidR="0012077D" w:rsidRPr="00A2187A">
        <w:t xml:space="preserve"> </w:t>
      </w:r>
      <w:r w:rsidRPr="00A2187A">
        <w:t>xxxx</w:t>
      </w:r>
      <w:r w:rsidR="0012077D" w:rsidRPr="00A2187A">
        <w:t xml:space="preserve"> </w:t>
      </w:r>
      <w:r w:rsidRPr="00A2187A">
        <w:t>xxxx</w:t>
      </w:r>
      <w:r w:rsidR="0012077D" w:rsidRPr="00A2187A">
        <w:t>.</w:t>
      </w:r>
      <w:r w:rsidR="00E61D6C" w:rsidRPr="00A2187A">
        <w:t xml:space="preserve"> </w:t>
      </w:r>
      <w:r w:rsidRPr="00A2187A">
        <w:t>Xx</w:t>
      </w:r>
      <w:r w:rsidR="0012077D" w:rsidRPr="00A2187A">
        <w:t xml:space="preserve"> </w:t>
      </w:r>
      <w:r w:rsidRPr="00A2187A">
        <w:t>xxx</w:t>
      </w:r>
      <w:r w:rsidR="0012077D" w:rsidRPr="00A2187A">
        <w:t xml:space="preserve"> </w:t>
      </w:r>
      <w:r w:rsidRPr="00A2187A">
        <w:t>XXX</w:t>
      </w:r>
      <w:r w:rsidR="0012077D" w:rsidRPr="00A2187A">
        <w:t xml:space="preserve"> 27001 </w:t>
      </w:r>
      <w:r w:rsidRPr="00A2187A">
        <w:t>xxxxxxxxxxx</w:t>
      </w:r>
      <w:r w:rsidR="0012077D" w:rsidRPr="00A2187A">
        <w:t xml:space="preserve">, </w:t>
      </w:r>
      <w:r w:rsidRPr="00A2187A">
        <w:t>x</w:t>
      </w:r>
      <w:r w:rsidR="0012077D" w:rsidRPr="00A2187A">
        <w:t xml:space="preserve"> </w:t>
      </w:r>
      <w:r w:rsidRPr="00A2187A">
        <w:t>xxxxxxx</w:t>
      </w:r>
      <w:r w:rsidR="0012077D" w:rsidRPr="00A2187A">
        <w:t xml:space="preserve"> </w:t>
      </w:r>
      <w:r w:rsidRPr="00A2187A">
        <w:t>xxxx</w:t>
      </w:r>
      <w:r w:rsidR="0012077D" w:rsidRPr="00A2187A">
        <w:t xml:space="preserve"> </w:t>
      </w:r>
      <w:r w:rsidRPr="00A2187A">
        <w:t>xxxxxxx</w:t>
      </w:r>
      <w:r w:rsidR="0012077D" w:rsidRPr="00A2187A">
        <w:t xml:space="preserve"> </w:t>
      </w:r>
      <w:r w:rsidRPr="00A2187A">
        <w:t>xxxx</w:t>
      </w:r>
      <w:r w:rsidR="0012077D" w:rsidRPr="00A2187A">
        <w:t xml:space="preserve"> </w:t>
      </w:r>
      <w:r w:rsidRPr="00A2187A">
        <w:t>xxxxxxx</w:t>
      </w:r>
      <w:r w:rsidR="0012077D" w:rsidRPr="00A2187A">
        <w:t xml:space="preserve"> </w:t>
      </w:r>
      <w:r w:rsidRPr="00A2187A">
        <w:t>xxx</w:t>
      </w:r>
      <w:r w:rsidR="0012077D" w:rsidRPr="00A2187A">
        <w:t xml:space="preserve"> </w:t>
      </w:r>
      <w:r w:rsidRPr="00A2187A">
        <w:t>xxxxxxx</w:t>
      </w:r>
      <w:r w:rsidR="0012077D" w:rsidRPr="00A2187A">
        <w:t xml:space="preserve"> </w:t>
      </w:r>
      <w:r w:rsidRPr="00A2187A">
        <w:t>xx</w:t>
      </w:r>
      <w:r w:rsidR="0012077D" w:rsidRPr="00A2187A">
        <w:t xml:space="preserve"> </w:t>
      </w:r>
      <w:r w:rsidRPr="00A2187A">
        <w:t>xxxxxxxxxxxx</w:t>
      </w:r>
      <w:r w:rsidR="0012077D" w:rsidRPr="00A2187A">
        <w:t xml:space="preserve">. </w:t>
      </w:r>
      <w:r w:rsidRPr="00A2187A">
        <w:t>Xx</w:t>
      </w:r>
      <w:r w:rsidR="0012077D" w:rsidRPr="00A2187A">
        <w:t xml:space="preserve"> </w:t>
      </w:r>
      <w:r w:rsidRPr="00A2187A">
        <w:t>xxx</w:t>
      </w:r>
      <w:r w:rsidR="0012077D" w:rsidRPr="00A2187A">
        <w:t xml:space="preserve"> </w:t>
      </w:r>
      <w:r w:rsidRPr="00A2187A">
        <w:t>xxxxxxxxx</w:t>
      </w:r>
      <w:r w:rsidR="0012077D" w:rsidRPr="00A2187A">
        <w:t xml:space="preserve"> </w:t>
      </w:r>
      <w:r w:rsidRPr="00A2187A">
        <w:t>xx</w:t>
      </w:r>
      <w:r w:rsidR="0012077D" w:rsidRPr="00A2187A">
        <w:t xml:space="preserve"> </w:t>
      </w:r>
      <w:r w:rsidRPr="00A2187A">
        <w:t>xxx</w:t>
      </w:r>
      <w:r w:rsidR="0012077D" w:rsidRPr="00A2187A">
        <w:t xml:space="preserve"> </w:t>
      </w:r>
      <w:r w:rsidRPr="00A2187A">
        <w:t>xxxx</w:t>
      </w:r>
      <w:r w:rsidR="0012077D" w:rsidRPr="00A2187A">
        <w:t xml:space="preserve"> </w:t>
      </w:r>
      <w:r w:rsidRPr="00A2187A">
        <w:t>xxxxxxxxx</w:t>
      </w:r>
      <w:r w:rsidR="0012077D" w:rsidRPr="00A2187A">
        <w:t xml:space="preserve"> </w:t>
      </w:r>
      <w:r w:rsidRPr="00A2187A">
        <w:t>xx</w:t>
      </w:r>
      <w:r w:rsidR="0012077D" w:rsidRPr="00A2187A">
        <w:t xml:space="preserve"> </w:t>
      </w:r>
      <w:r w:rsidRPr="00A2187A">
        <w:t>xxxxxxx</w:t>
      </w:r>
      <w:r w:rsidR="0012077D" w:rsidRPr="00A2187A">
        <w:t xml:space="preserve"> </w:t>
      </w:r>
      <w:r w:rsidRPr="00A2187A">
        <w:t>xxxx</w:t>
      </w:r>
      <w:r w:rsidR="0012077D" w:rsidRPr="00A2187A">
        <w:t xml:space="preserve"> </w:t>
      </w:r>
      <w:r w:rsidRPr="00A2187A">
        <w:t>xxx</w:t>
      </w:r>
      <w:r w:rsidR="0012077D" w:rsidRPr="00A2187A">
        <w:t xml:space="preserve"> </w:t>
      </w:r>
      <w:r w:rsidRPr="00A2187A">
        <w:t>xxxxxxxxxxxx</w:t>
      </w:r>
      <w:r w:rsidR="0012077D" w:rsidRPr="00A2187A">
        <w:t xml:space="preserve"> </w:t>
      </w:r>
      <w:r w:rsidRPr="00A2187A">
        <w:t>xxxxxxx</w:t>
      </w:r>
      <w:r w:rsidR="0012077D" w:rsidRPr="00A2187A">
        <w:t xml:space="preserve">, </w:t>
      </w:r>
      <w:r w:rsidRPr="00A2187A">
        <w:t>xxx</w:t>
      </w:r>
      <w:r w:rsidR="0012077D" w:rsidRPr="00A2187A">
        <w:t xml:space="preserve"> </w:t>
      </w:r>
      <w:r w:rsidRPr="00A2187A">
        <w:t>xxxxx</w:t>
      </w:r>
      <w:r w:rsidR="0012077D" w:rsidRPr="00A2187A">
        <w:t xml:space="preserve"> </w:t>
      </w:r>
      <w:r w:rsidRPr="00A2187A">
        <w:t>xx</w:t>
      </w:r>
      <w:r w:rsidR="0012077D" w:rsidRPr="00A2187A">
        <w:t xml:space="preserve"> </w:t>
      </w:r>
      <w:r w:rsidRPr="00A2187A">
        <w:t>xxx</w:t>
      </w:r>
      <w:r w:rsidR="0012077D" w:rsidRPr="00A2187A">
        <w:t xml:space="preserve"> </w:t>
      </w:r>
      <w:r w:rsidRPr="00A2187A">
        <w:t>xxxx</w:t>
      </w:r>
      <w:r w:rsidR="0012077D" w:rsidRPr="00A2187A">
        <w:t xml:space="preserve"> </w:t>
      </w:r>
      <w:r w:rsidRPr="00A2187A">
        <w:t>xx</w:t>
      </w:r>
      <w:r w:rsidR="0012077D" w:rsidRPr="00A2187A">
        <w:t xml:space="preserve"> </w:t>
      </w:r>
      <w:r w:rsidRPr="00A2187A">
        <w:t>xx</w:t>
      </w:r>
      <w:r w:rsidR="0012077D" w:rsidRPr="00A2187A">
        <w:t xml:space="preserve"> </w:t>
      </w:r>
      <w:r w:rsidRPr="00A2187A">
        <w:t>xx</w:t>
      </w:r>
      <w:r w:rsidR="0012077D" w:rsidRPr="00A2187A">
        <w:t xml:space="preserve"> </w:t>
      </w:r>
      <w:r w:rsidRPr="00A2187A">
        <w:t>x</w:t>
      </w:r>
      <w:r w:rsidR="0012077D" w:rsidRPr="00A2187A">
        <w:t xml:space="preserve"> </w:t>
      </w:r>
      <w:r w:rsidRPr="00A2187A">
        <w:t>xxxxxxx</w:t>
      </w:r>
      <w:r w:rsidR="0012077D" w:rsidRPr="00A2187A">
        <w:t xml:space="preserve"> </w:t>
      </w:r>
      <w:r w:rsidRPr="00A2187A">
        <w:t>xxxxxxx</w:t>
      </w:r>
      <w:r w:rsidR="0012077D" w:rsidRPr="00A2187A">
        <w:t xml:space="preserve"> </w:t>
      </w:r>
      <w:r w:rsidRPr="00A2187A">
        <w:t>xxx</w:t>
      </w:r>
      <w:r w:rsidR="0012077D" w:rsidRPr="00A2187A">
        <w:t xml:space="preserve"> </w:t>
      </w:r>
      <w:r w:rsidRPr="00A2187A">
        <w:t>xxx</w:t>
      </w:r>
      <w:r w:rsidR="0012077D" w:rsidRPr="00A2187A">
        <w:t xml:space="preserve"> </w:t>
      </w:r>
      <w:r w:rsidRPr="00A2187A">
        <w:t>xxxxxxxxxxxx</w:t>
      </w:r>
      <w:r w:rsidR="0012077D" w:rsidRPr="00A2187A">
        <w:t xml:space="preserve"> </w:t>
      </w:r>
      <w:r w:rsidRPr="00A2187A">
        <w:t>xxx</w:t>
      </w:r>
      <w:r w:rsidR="0012077D" w:rsidRPr="00A2187A">
        <w:t xml:space="preserve"> </w:t>
      </w:r>
      <w:r w:rsidRPr="00A2187A">
        <w:t>xxx</w:t>
      </w:r>
      <w:r w:rsidR="0012077D" w:rsidRPr="00A2187A">
        <w:t xml:space="preserve"> </w:t>
      </w:r>
      <w:r w:rsidRPr="00A2187A">
        <w:t>xxx</w:t>
      </w:r>
      <w:r w:rsidR="0012077D" w:rsidRPr="00A2187A">
        <w:t xml:space="preserve"> </w:t>
      </w:r>
      <w:r w:rsidRPr="00A2187A">
        <w:t>xxxxxx</w:t>
      </w:r>
      <w:r w:rsidR="0012077D" w:rsidRPr="00A2187A">
        <w:t xml:space="preserve"> </w:t>
      </w:r>
      <w:r w:rsidRPr="00A2187A">
        <w:t>xxxx</w:t>
      </w:r>
      <w:r w:rsidR="0012077D" w:rsidRPr="00A2187A">
        <w:t xml:space="preserve"> </w:t>
      </w:r>
      <w:r w:rsidRPr="00A2187A">
        <w:t>xxx</w:t>
      </w:r>
      <w:r w:rsidR="0012077D" w:rsidRPr="00A2187A">
        <w:t xml:space="preserve"> </w:t>
      </w:r>
      <w:r w:rsidRPr="00A2187A">
        <w:t>xxxxxx</w:t>
      </w:r>
      <w:r w:rsidR="0012077D" w:rsidRPr="00A2187A">
        <w:t xml:space="preserve"> </w:t>
      </w:r>
      <w:r w:rsidRPr="00A2187A">
        <w:t>xxx</w:t>
      </w:r>
      <w:r w:rsidR="0012077D" w:rsidRPr="00A2187A">
        <w:t xml:space="preserve"> </w:t>
      </w:r>
      <w:r w:rsidRPr="00A2187A">
        <w:t>xx</w:t>
      </w:r>
      <w:r w:rsidR="0012077D" w:rsidRPr="00A2187A">
        <w:t>’</w:t>
      </w:r>
      <w:r w:rsidRPr="00A2187A">
        <w:t>x</w:t>
      </w:r>
      <w:r w:rsidR="0012077D" w:rsidRPr="00A2187A">
        <w:t xml:space="preserve"> </w:t>
      </w:r>
      <w:r w:rsidRPr="00A2187A">
        <w:t>xxxxx</w:t>
      </w:r>
      <w:r w:rsidR="0012077D" w:rsidRPr="00A2187A">
        <w:t xml:space="preserve"> </w:t>
      </w:r>
      <w:r w:rsidRPr="00A2187A">
        <w:t>xxxxxxxx</w:t>
      </w:r>
      <w:r w:rsidR="0012077D" w:rsidRPr="00A2187A">
        <w:t>.</w:t>
      </w:r>
    </w:p>
    <w:p w14:paraId="27D9DB8C" w14:textId="17082CAE" w:rsidR="00E61D6C" w:rsidRPr="00A2187A" w:rsidRDefault="00BE33E5" w:rsidP="00E322DA">
      <w:pPr>
        <w:pStyle w:val="BodyText1"/>
      </w:pPr>
      <w:r w:rsidRPr="00A2187A">
        <w:t>Xx xxx xxxxx xxxxx, x xxxxxxxx xxxxxx xxxx xxx xxxxxxx xxxx xxxx x xxxxx, xxxxxxxx xx xxx xxxxxxx xx xx xxxx xxxx</w:t>
      </w:r>
      <w:r>
        <w:t>.</w:t>
      </w:r>
      <w:r w:rsidRPr="00A2187A">
        <w:t xml:space="preserve"> </w:t>
      </w:r>
      <w:r w:rsidR="006E5947" w:rsidRPr="00A2187A">
        <w:t>Xx</w:t>
      </w:r>
      <w:r w:rsidR="0006018A" w:rsidRPr="00A2187A">
        <w:t xml:space="preserve"> </w:t>
      </w:r>
      <w:r w:rsidR="006E5947" w:rsidRPr="00A2187A">
        <w:t>xxx</w:t>
      </w:r>
      <w:r w:rsidR="0006018A" w:rsidRPr="00A2187A">
        <w:t xml:space="preserve"> </w:t>
      </w:r>
      <w:r w:rsidR="006E5947" w:rsidRPr="00A2187A">
        <w:t>xxxxx</w:t>
      </w:r>
      <w:r w:rsidR="0006018A" w:rsidRPr="00A2187A">
        <w:t xml:space="preserve"> </w:t>
      </w:r>
      <w:r w:rsidR="006E5947" w:rsidRPr="00A2187A">
        <w:t>xxxxx</w:t>
      </w:r>
      <w:r w:rsidR="0006018A" w:rsidRPr="00A2187A">
        <w:t xml:space="preserve">, </w:t>
      </w:r>
      <w:r w:rsidR="006E5947" w:rsidRPr="00A2187A">
        <w:t>x</w:t>
      </w:r>
      <w:r w:rsidR="0006018A" w:rsidRPr="00A2187A">
        <w:t xml:space="preserve"> </w:t>
      </w:r>
      <w:r w:rsidR="006E5947" w:rsidRPr="00A2187A">
        <w:t>xxxxxxxx</w:t>
      </w:r>
      <w:r w:rsidR="0006018A" w:rsidRPr="00A2187A">
        <w:t xml:space="preserve"> </w:t>
      </w:r>
      <w:r w:rsidR="006E5947" w:rsidRPr="00A2187A">
        <w:t>xxxxxx</w:t>
      </w:r>
      <w:r w:rsidR="0006018A" w:rsidRPr="00A2187A">
        <w:t xml:space="preserve"> </w:t>
      </w:r>
      <w:r w:rsidR="006E5947" w:rsidRPr="00A2187A">
        <w:t>xxxx</w:t>
      </w:r>
      <w:r w:rsidR="0006018A" w:rsidRPr="00A2187A">
        <w:t xml:space="preserve"> </w:t>
      </w:r>
      <w:r w:rsidR="006E5947" w:rsidRPr="00A2187A">
        <w:t>xxx</w:t>
      </w:r>
      <w:r w:rsidR="0006018A" w:rsidRPr="00A2187A">
        <w:t xml:space="preserve"> </w:t>
      </w:r>
      <w:r w:rsidR="006E5947" w:rsidRPr="00A2187A">
        <w:t>xxxxxxx</w:t>
      </w:r>
      <w:r w:rsidR="0006018A" w:rsidRPr="00A2187A">
        <w:t xml:space="preserve"> </w:t>
      </w:r>
      <w:r w:rsidR="006E5947" w:rsidRPr="00A2187A">
        <w:t>xxxx</w:t>
      </w:r>
      <w:r w:rsidR="0006018A" w:rsidRPr="00A2187A">
        <w:t xml:space="preserve"> </w:t>
      </w:r>
      <w:r w:rsidR="006E5947" w:rsidRPr="00A2187A">
        <w:t>xxxx</w:t>
      </w:r>
      <w:r w:rsidR="0006018A" w:rsidRPr="00A2187A">
        <w:t xml:space="preserve"> </w:t>
      </w:r>
      <w:r w:rsidR="006E5947" w:rsidRPr="00A2187A">
        <w:t>x</w:t>
      </w:r>
      <w:r w:rsidR="0006018A" w:rsidRPr="00A2187A">
        <w:t xml:space="preserve"> </w:t>
      </w:r>
      <w:r w:rsidR="006E5947" w:rsidRPr="00A2187A">
        <w:t>xxxxx</w:t>
      </w:r>
      <w:r w:rsidR="0006018A" w:rsidRPr="00A2187A">
        <w:t xml:space="preserve">, </w:t>
      </w:r>
      <w:r w:rsidR="006E5947" w:rsidRPr="00A2187A">
        <w:t>xxxxxxxx</w:t>
      </w:r>
      <w:r w:rsidR="0006018A" w:rsidRPr="00A2187A">
        <w:t xml:space="preserve"> </w:t>
      </w:r>
      <w:r w:rsidR="006E5947" w:rsidRPr="00A2187A">
        <w:t>xx</w:t>
      </w:r>
      <w:r w:rsidR="0006018A" w:rsidRPr="00A2187A">
        <w:t xml:space="preserve"> </w:t>
      </w:r>
      <w:r w:rsidR="006E5947" w:rsidRPr="00A2187A">
        <w:t>xxx</w:t>
      </w:r>
      <w:r w:rsidR="0006018A" w:rsidRPr="00A2187A">
        <w:t xml:space="preserve"> </w:t>
      </w:r>
      <w:r w:rsidR="006E5947" w:rsidRPr="00A2187A">
        <w:t>xxxxxxx</w:t>
      </w:r>
      <w:r w:rsidR="0006018A" w:rsidRPr="00A2187A">
        <w:t xml:space="preserve"> </w:t>
      </w:r>
      <w:r w:rsidR="006E5947" w:rsidRPr="00A2187A">
        <w:t>xx</w:t>
      </w:r>
      <w:r w:rsidR="0006018A" w:rsidRPr="00A2187A">
        <w:t xml:space="preserve"> </w:t>
      </w:r>
      <w:r w:rsidR="006E5947" w:rsidRPr="00A2187A">
        <w:t>xx</w:t>
      </w:r>
      <w:r w:rsidR="0006018A" w:rsidRPr="00A2187A">
        <w:t xml:space="preserve"> </w:t>
      </w:r>
      <w:r w:rsidR="006E5947" w:rsidRPr="00A2187A">
        <w:t>xxxx</w:t>
      </w:r>
      <w:r w:rsidR="0006018A" w:rsidRPr="00A2187A">
        <w:t xml:space="preserve"> </w:t>
      </w:r>
      <w:r w:rsidR="006E5947" w:rsidRPr="00A2187A">
        <w:t>xxxx</w:t>
      </w:r>
      <w:r w:rsidR="0006018A" w:rsidRPr="00A2187A">
        <w:t xml:space="preserve"> </w:t>
      </w:r>
      <w:r w:rsidR="006E5947" w:rsidRPr="00A2187A">
        <w:t>xxx</w:t>
      </w:r>
      <w:r w:rsidR="0006018A" w:rsidRPr="00A2187A">
        <w:t xml:space="preserve"> </w:t>
      </w:r>
      <w:r w:rsidR="006E5947" w:rsidRPr="00A2187A">
        <w:t>xxxxxxx</w:t>
      </w:r>
      <w:r w:rsidR="0006018A" w:rsidRPr="00A2187A">
        <w:t xml:space="preserve"> </w:t>
      </w:r>
      <w:r w:rsidR="006E5947" w:rsidRPr="00A2187A">
        <w:t>xxxxxxxxx</w:t>
      </w:r>
      <w:r w:rsidR="0006018A" w:rsidRPr="00A2187A">
        <w:t xml:space="preserve"> </w:t>
      </w:r>
      <w:r w:rsidR="006E5947" w:rsidRPr="00A2187A">
        <w:t>xx</w:t>
      </w:r>
      <w:r w:rsidR="0006018A" w:rsidRPr="00A2187A">
        <w:t xml:space="preserve"> </w:t>
      </w:r>
      <w:r w:rsidR="006E5947" w:rsidRPr="00A2187A">
        <w:t>xx</w:t>
      </w:r>
      <w:r w:rsidR="0006018A" w:rsidRPr="00A2187A">
        <w:t xml:space="preserve"> </w:t>
      </w:r>
      <w:r w:rsidR="006E5947" w:rsidRPr="00A2187A">
        <w:t>xxxxxxxx</w:t>
      </w:r>
      <w:r w:rsidR="0006018A" w:rsidRPr="00A2187A">
        <w:t xml:space="preserve"> </w:t>
      </w:r>
      <w:r w:rsidR="006E5947" w:rsidRPr="00A2187A">
        <w:t>xxxxxx</w:t>
      </w:r>
      <w:r w:rsidR="0006018A" w:rsidRPr="00A2187A">
        <w:t xml:space="preserve"> </w:t>
      </w:r>
      <w:r w:rsidR="006E5947" w:rsidRPr="00A2187A">
        <w:t>xxx</w:t>
      </w:r>
      <w:r w:rsidR="0006018A" w:rsidRPr="00A2187A">
        <w:t xml:space="preserve"> </w:t>
      </w:r>
      <w:r w:rsidR="006E5947" w:rsidRPr="00A2187A">
        <w:t>xxxxxxxx</w:t>
      </w:r>
      <w:r w:rsidR="0006018A" w:rsidRPr="00A2187A">
        <w:t>’</w:t>
      </w:r>
      <w:r w:rsidR="006E5947" w:rsidRPr="00A2187A">
        <w:t>x</w:t>
      </w:r>
      <w:r w:rsidR="0006018A" w:rsidRPr="00A2187A">
        <w:t xml:space="preserve"> </w:t>
      </w:r>
      <w:r w:rsidR="006E5947" w:rsidRPr="00A2187A">
        <w:t>xxxxxxxxx</w:t>
      </w:r>
      <w:r w:rsidR="0006018A" w:rsidRPr="00A2187A">
        <w:t xml:space="preserve"> </w:t>
      </w:r>
      <w:r w:rsidR="006E5947" w:rsidRPr="00A2187A">
        <w:t>xxx</w:t>
      </w:r>
      <w:r w:rsidR="0006018A" w:rsidRPr="00A2187A">
        <w:t xml:space="preserve"> </w:t>
      </w:r>
      <w:r w:rsidR="006E5947" w:rsidRPr="00A2187A">
        <w:t>xxxx</w:t>
      </w:r>
      <w:r w:rsidR="0006018A" w:rsidRPr="00A2187A">
        <w:t xml:space="preserve"> </w:t>
      </w:r>
      <w:r w:rsidR="006E5947" w:rsidRPr="00A2187A">
        <w:t>xxxxx</w:t>
      </w:r>
      <w:r w:rsidR="0006018A" w:rsidRPr="00A2187A">
        <w:t xml:space="preserve"> </w:t>
      </w:r>
      <w:r w:rsidR="006E5947" w:rsidRPr="00A2187A">
        <w:t>xx</w:t>
      </w:r>
      <w:r w:rsidR="0006018A" w:rsidRPr="00A2187A">
        <w:t xml:space="preserve"> </w:t>
      </w:r>
      <w:r w:rsidR="006E5947" w:rsidRPr="00A2187A">
        <w:t>xx</w:t>
      </w:r>
      <w:r w:rsidR="0006018A" w:rsidRPr="00A2187A">
        <w:t xml:space="preserve"> </w:t>
      </w:r>
      <w:r w:rsidR="006E5947" w:rsidRPr="00A2187A">
        <w:t>xxx</w:t>
      </w:r>
      <w:r w:rsidR="0006018A" w:rsidRPr="00A2187A">
        <w:t xml:space="preserve"> </w:t>
      </w:r>
      <w:r w:rsidR="006E5947" w:rsidRPr="00A2187A">
        <w:t>xxxxxxxxxxxxx</w:t>
      </w:r>
      <w:r w:rsidR="0006018A" w:rsidRPr="00A2187A">
        <w:t>.</w:t>
      </w:r>
    </w:p>
    <w:p w14:paraId="0A12B8D8" w14:textId="77777777" w:rsidR="0019216D" w:rsidRPr="00FE4872" w:rsidRDefault="0019216D" w:rsidP="00FE4872">
      <w:pPr>
        <w:pStyle w:val="Heading3"/>
      </w:pPr>
      <w:r w:rsidRPr="00FE4872">
        <w:t>Heading 3</w:t>
      </w:r>
    </w:p>
    <w:p w14:paraId="6BC84BA5" w14:textId="0EDE87F7" w:rsidR="00E61D6C" w:rsidRPr="00A2187A" w:rsidRDefault="006E5947" w:rsidP="00E322DA">
      <w:pPr>
        <w:pStyle w:val="BodyText1"/>
      </w:pPr>
      <w:r w:rsidRPr="00A2187A">
        <w:t>X</w:t>
      </w:r>
      <w:r w:rsidR="00E61D6C" w:rsidRPr="00A2187A">
        <w:t xml:space="preserve"> </w:t>
      </w:r>
      <w:r w:rsidRPr="00A2187A">
        <w:t>xxx</w:t>
      </w:r>
      <w:r w:rsidR="00E61D6C" w:rsidRPr="00A2187A">
        <w:t xml:space="preserve"> </w:t>
      </w:r>
      <w:r w:rsidRPr="00A2187A">
        <w:t>xx</w:t>
      </w:r>
      <w:r w:rsidR="00E61D6C" w:rsidRPr="00A2187A">
        <w:t xml:space="preserve"> </w:t>
      </w:r>
      <w:r w:rsidRPr="00A2187A">
        <w:t>xxxxx</w:t>
      </w:r>
      <w:r w:rsidR="00E61D6C" w:rsidRPr="00A2187A">
        <w:t xml:space="preserve"> </w:t>
      </w:r>
      <w:r w:rsidRPr="00A2187A">
        <w:t>xxxxx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w:t>
      </w:r>
      <w:r w:rsidR="00E61D6C" w:rsidRPr="00A2187A">
        <w:t xml:space="preserve"> </w:t>
      </w:r>
      <w:r w:rsidRPr="00A2187A">
        <w:t>xxxxxxx</w:t>
      </w:r>
      <w:r w:rsidR="00E61D6C" w:rsidRPr="00A2187A">
        <w:t xml:space="preserve"> </w:t>
      </w:r>
      <w:r w:rsidRPr="00A2187A">
        <w:t>xxxxxxx</w:t>
      </w:r>
      <w:r w:rsidR="00E61D6C" w:rsidRPr="00A2187A">
        <w:t xml:space="preserve">, </w:t>
      </w:r>
      <w:r w:rsidRPr="00A2187A">
        <w:t>xxx</w:t>
      </w:r>
      <w:r w:rsidR="001073C7" w:rsidRPr="00A2187A">
        <w:t xml:space="preserve"> </w:t>
      </w:r>
      <w:r w:rsidRPr="00A2187A">
        <w:t>xxx</w:t>
      </w:r>
      <w:r w:rsidR="001073C7" w:rsidRPr="00A2187A">
        <w:t xml:space="preserve"> </w:t>
      </w:r>
      <w:r w:rsidRPr="00A2187A">
        <w:t>xxxx</w:t>
      </w:r>
      <w:r w:rsidR="00E61D6C" w:rsidRPr="00A2187A">
        <w:t xml:space="preserve"> </w:t>
      </w:r>
      <w:r w:rsidRPr="00A2187A">
        <w:t>XXX</w:t>
      </w:r>
      <w:r w:rsidR="00E61D6C" w:rsidRPr="00A2187A">
        <w:t xml:space="preserve"> </w:t>
      </w:r>
      <w:r w:rsidRPr="00A2187A">
        <w:t>xxxxxxxxxxx</w:t>
      </w:r>
      <w:r w:rsidR="00E61D6C" w:rsidRPr="00A2187A">
        <w:t xml:space="preserve">, </w:t>
      </w:r>
      <w:r w:rsidRPr="00A2187A">
        <w:t>xxx</w:t>
      </w:r>
      <w:r w:rsidR="00E61D6C" w:rsidRPr="00A2187A">
        <w:t xml:space="preserve"> </w:t>
      </w:r>
      <w:r w:rsidRPr="00A2187A">
        <w:t>xxxxx</w:t>
      </w:r>
      <w:r w:rsidR="00E61D6C" w:rsidRPr="00A2187A">
        <w:t xml:space="preserve"> </w:t>
      </w:r>
      <w:r w:rsidRPr="00A2187A">
        <w:t>xxxxx</w:t>
      </w:r>
      <w:r w:rsidR="00E61D6C" w:rsidRPr="00A2187A">
        <w:t xml:space="preserve"> </w:t>
      </w:r>
      <w:r w:rsidRPr="00A2187A">
        <w:t>xxx</w:t>
      </w:r>
      <w:r w:rsidR="001073C7" w:rsidRPr="00A2187A">
        <w:t xml:space="preserve"> </w:t>
      </w:r>
      <w:r w:rsidRPr="00A2187A">
        <w:t>xx</w:t>
      </w:r>
      <w:r w:rsidR="00E61D6C" w:rsidRPr="00A2187A">
        <w:t xml:space="preserve"> </w:t>
      </w:r>
      <w:r w:rsidRPr="00A2187A">
        <w:t>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w:t>
      </w:r>
      <w:r w:rsidR="00E61D6C" w:rsidRPr="00A2187A">
        <w:t>’</w:t>
      </w:r>
      <w:r w:rsidRPr="00A2187A">
        <w:t>x</w:t>
      </w:r>
      <w:r w:rsidR="00E61D6C" w:rsidRPr="00A2187A">
        <w:t xml:space="preserve"> </w:t>
      </w:r>
      <w:r w:rsidRPr="00A2187A">
        <w:t>xxxxxxxxxxx</w:t>
      </w:r>
      <w:r w:rsidR="00E61D6C" w:rsidRPr="00A2187A">
        <w:t>.</w:t>
      </w:r>
      <w:r w:rsidR="001073C7" w:rsidRPr="00A2187A">
        <w:t xml:space="preserve"> </w:t>
      </w:r>
      <w:r w:rsidRPr="00A2187A">
        <w:t>Xx</w:t>
      </w:r>
      <w:r w:rsidR="00E61D6C" w:rsidRPr="00A2187A">
        <w:t xml:space="preserve"> </w:t>
      </w:r>
      <w:r w:rsidRPr="00A2187A">
        <w:t>xx</w:t>
      </w:r>
      <w:r w:rsidR="00E61D6C" w:rsidRPr="00A2187A">
        <w:t xml:space="preserve"> </w:t>
      </w:r>
      <w:r w:rsidRPr="00A2187A">
        <w:t>xxxxxxxxxxxx</w:t>
      </w:r>
      <w:r w:rsidR="00E61D6C" w:rsidRPr="00A2187A">
        <w:t xml:space="preserve"> </w:t>
      </w:r>
      <w:r w:rsidRPr="00A2187A">
        <w:t>xxxxx</w:t>
      </w:r>
      <w:r w:rsidR="00E61D6C" w:rsidRPr="00A2187A">
        <w:t xml:space="preserve"> </w:t>
      </w:r>
      <w:r w:rsidRPr="00A2187A">
        <w:t>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xxxxxx</w:t>
      </w:r>
      <w:r w:rsidR="00E61D6C" w:rsidRPr="00A2187A">
        <w:t xml:space="preserve">, </w:t>
      </w:r>
      <w:r w:rsidRPr="00A2187A">
        <w:t>xxxxx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w:t>
      </w:r>
      <w:r w:rsidR="001073C7" w:rsidRPr="00A2187A">
        <w:t xml:space="preserve"> </w:t>
      </w:r>
      <w:r w:rsidRPr="00A2187A">
        <w:t>xxxxxxxxxxxxxx</w:t>
      </w:r>
      <w:r w:rsidR="001073C7" w:rsidRPr="00A2187A">
        <w:t xml:space="preserve"> </w:t>
      </w:r>
      <w:r w:rsidRPr="00A2187A">
        <w:t>xx</w:t>
      </w:r>
      <w:r w:rsidR="001073C7" w:rsidRPr="00A2187A">
        <w:t xml:space="preserve"> </w:t>
      </w:r>
      <w:r w:rsidRPr="00A2187A">
        <w:t>xxx</w:t>
      </w:r>
      <w:r w:rsidR="001073C7" w:rsidRPr="00A2187A">
        <w:t xml:space="preserve"> </w:t>
      </w:r>
      <w:r w:rsidRPr="00A2187A">
        <w:t>xxxxxxx</w:t>
      </w:r>
      <w:r w:rsidR="001073C7" w:rsidRPr="00A2187A">
        <w:t xml:space="preserve"> </w:t>
      </w:r>
      <w:r w:rsidRPr="00A2187A">
        <w:t>xxx</w:t>
      </w:r>
      <w:r w:rsidR="001073C7" w:rsidRPr="00A2187A">
        <w:t xml:space="preserve"> </w:t>
      </w:r>
      <w:r w:rsidRPr="00A2187A">
        <w:t>xxxxxxxxx</w:t>
      </w:r>
      <w:r w:rsidR="001073C7" w:rsidRPr="00A2187A">
        <w:t xml:space="preserve"> </w:t>
      </w:r>
      <w:r w:rsidRPr="00A2187A">
        <w:t>xxxxxxx</w:t>
      </w:r>
      <w:r w:rsidR="00E61D6C" w:rsidRPr="00A2187A">
        <w:t>.</w:t>
      </w:r>
    </w:p>
    <w:p w14:paraId="7E0AE536" w14:textId="77777777" w:rsidR="00E61D6C" w:rsidRPr="00A2187A" w:rsidRDefault="006E5947" w:rsidP="00E322DA">
      <w:pPr>
        <w:pStyle w:val="BodyText1"/>
      </w:pPr>
      <w:r w:rsidRPr="00A2187A">
        <w:t>XXX</w:t>
      </w:r>
      <w:r w:rsidR="001073C7" w:rsidRPr="00A2187A">
        <w:t xml:space="preserve"> 27001 </w:t>
      </w:r>
      <w:r w:rsidRPr="00A2187A">
        <w:t>xx</w:t>
      </w:r>
      <w:r w:rsidR="001073C7" w:rsidRPr="00A2187A">
        <w:t xml:space="preserve"> </w:t>
      </w:r>
      <w:r w:rsidRPr="00A2187A">
        <w:t>xxxxxxx</w:t>
      </w:r>
      <w:r w:rsidR="001073C7" w:rsidRPr="00A2187A">
        <w:t xml:space="preserve"> </w:t>
      </w:r>
      <w:r w:rsidRPr="00A2187A">
        <w:t>xxx</w:t>
      </w:r>
      <w:r w:rsidR="001073C7" w:rsidRPr="00A2187A">
        <w:t xml:space="preserve"> </w:t>
      </w:r>
      <w:r w:rsidRPr="00A2187A">
        <w:t>xxx</w:t>
      </w:r>
      <w:r w:rsidR="001073C7" w:rsidRPr="00A2187A">
        <w:t xml:space="preserve"> </w:t>
      </w:r>
      <w:r w:rsidRPr="00A2187A">
        <w:t>xxxxxxx</w:t>
      </w:r>
      <w:r w:rsidR="001073C7" w:rsidRPr="00A2187A">
        <w:t xml:space="preserve"> </w:t>
      </w:r>
      <w:r w:rsidRPr="00A2187A">
        <w:t>xx</w:t>
      </w:r>
      <w:r w:rsidR="001073C7" w:rsidRPr="00A2187A">
        <w:t xml:space="preserve"> </w:t>
      </w:r>
      <w:r w:rsidRPr="00A2187A">
        <w:t>xxxxxxxxxxxxx</w:t>
      </w:r>
      <w:r w:rsidR="001073C7" w:rsidRPr="00A2187A">
        <w:t xml:space="preserve">. </w:t>
      </w:r>
      <w:r w:rsidRPr="00A2187A">
        <w:t>Xxxx</w:t>
      </w:r>
      <w:r w:rsidR="00384FB2" w:rsidRPr="00A2187A">
        <w:t xml:space="preserve"> </w:t>
      </w:r>
      <w:r w:rsidRPr="00A2187A">
        <w:t>xxxxxxx</w:t>
      </w:r>
      <w:r w:rsidR="00384FB2" w:rsidRPr="00A2187A">
        <w:t xml:space="preserve"> </w:t>
      </w:r>
      <w:r w:rsidRPr="00A2187A">
        <w:t>xxxxxxxxxxx</w:t>
      </w:r>
      <w:r w:rsidR="00384FB2" w:rsidRPr="00A2187A">
        <w:t xml:space="preserve"> </w:t>
      </w:r>
      <w:r w:rsidRPr="00A2187A">
        <w:t>xxx</w:t>
      </w:r>
      <w:r w:rsidR="00384FB2" w:rsidRPr="00A2187A">
        <w:t xml:space="preserve"> </w:t>
      </w:r>
      <w:r w:rsidRPr="00A2187A">
        <w:t>XXXX</w:t>
      </w:r>
      <w:r w:rsidR="00384FB2" w:rsidRPr="00A2187A">
        <w:t xml:space="preserve"> </w:t>
      </w:r>
      <w:r w:rsidRPr="00A2187A">
        <w:t>xxxx</w:t>
      </w:r>
      <w:r w:rsidR="00384FB2" w:rsidRPr="00A2187A">
        <w:t xml:space="preserve"> </w:t>
      </w:r>
      <w:r w:rsidRPr="00A2187A">
        <w:t>xxxxx</w:t>
      </w:r>
      <w:r w:rsidR="00384FB2" w:rsidRPr="00A2187A">
        <w:t xml:space="preserve"> </w:t>
      </w:r>
      <w:r w:rsidRPr="00A2187A">
        <w:t>xx</w:t>
      </w:r>
      <w:r w:rsidR="00384FB2" w:rsidRPr="00A2187A">
        <w:t xml:space="preserve"> </w:t>
      </w:r>
      <w:r w:rsidRPr="00A2187A">
        <w:t>xxx</w:t>
      </w:r>
      <w:r w:rsidR="00384FB2" w:rsidRPr="00A2187A">
        <w:t xml:space="preserve"> </w:t>
      </w:r>
      <w:r w:rsidRPr="00A2187A">
        <w:t>xxxxxxxxxxxx</w:t>
      </w:r>
      <w:r w:rsidR="00384FB2" w:rsidRPr="00A2187A">
        <w:t>’</w:t>
      </w:r>
      <w:r w:rsidRPr="00A2187A">
        <w:t>x</w:t>
      </w:r>
      <w:r w:rsidR="00384FB2" w:rsidRPr="00A2187A">
        <w:t xml:space="preserve"> </w:t>
      </w:r>
      <w:r w:rsidRPr="00A2187A">
        <w:t>xxxxx</w:t>
      </w:r>
      <w:r w:rsidR="00384FB2" w:rsidRPr="00A2187A">
        <w:t xml:space="preserve"> </w:t>
      </w:r>
      <w:r w:rsidRPr="00A2187A">
        <w:t>xxx</w:t>
      </w:r>
      <w:r w:rsidR="00384FB2" w:rsidRPr="00A2187A">
        <w:t xml:space="preserve"> </w:t>
      </w:r>
      <w:r w:rsidRPr="00A2187A">
        <w:t>xxxxx</w:t>
      </w:r>
      <w:r w:rsidR="00384FB2" w:rsidRPr="00A2187A">
        <w:t xml:space="preserve"> </w:t>
      </w:r>
      <w:r w:rsidRPr="00A2187A">
        <w:t>xxx</w:t>
      </w:r>
      <w:r w:rsidR="00384FB2" w:rsidRPr="00A2187A">
        <w:t xml:space="preserve"> </w:t>
      </w:r>
      <w:r w:rsidRPr="00A2187A">
        <w:t>XXX</w:t>
      </w:r>
      <w:r w:rsidR="00384FB2" w:rsidRPr="00A2187A">
        <w:t xml:space="preserve"> 27001 </w:t>
      </w:r>
      <w:r w:rsidRPr="00A2187A">
        <w:t>xxxxxxxxxxxx</w:t>
      </w:r>
      <w:r w:rsidR="00384FB2" w:rsidRPr="00A2187A">
        <w:t xml:space="preserve">, </w:t>
      </w:r>
      <w:r w:rsidRPr="00A2187A">
        <w:t>xx</w:t>
      </w:r>
      <w:r w:rsidR="00384FB2" w:rsidRPr="00A2187A">
        <w:t xml:space="preserve"> </w:t>
      </w:r>
      <w:r w:rsidRPr="00A2187A">
        <w:t>xxx</w:t>
      </w:r>
      <w:r w:rsidR="00384FB2" w:rsidRPr="00A2187A">
        <w:t xml:space="preserve"> </w:t>
      </w:r>
      <w:r w:rsidRPr="00A2187A">
        <w:t>xxx</w:t>
      </w:r>
      <w:r w:rsidR="00384FB2" w:rsidRPr="00A2187A">
        <w:t xml:space="preserve"> </w:t>
      </w:r>
      <w:r w:rsidRPr="00A2187A">
        <w:t>x</w:t>
      </w:r>
      <w:r w:rsidR="00384FB2" w:rsidRPr="00A2187A">
        <w:t>x</w:t>
      </w:r>
      <w:r w:rsidRPr="00A2187A">
        <w:t>xxxxxx</w:t>
      </w:r>
      <w:r w:rsidR="00384FB2" w:rsidRPr="00A2187A">
        <w:t xml:space="preserve"> </w:t>
      </w:r>
      <w:r w:rsidRPr="00A2187A">
        <w:t>xxxxxxx</w:t>
      </w:r>
      <w:r w:rsidR="00384FB2" w:rsidRPr="00A2187A">
        <w:t xml:space="preserve"> </w:t>
      </w:r>
      <w:r w:rsidRPr="00A2187A">
        <w:t>xx</w:t>
      </w:r>
      <w:r w:rsidR="00384FB2" w:rsidRPr="00A2187A">
        <w:t xml:space="preserve"> </w:t>
      </w:r>
      <w:r w:rsidRPr="00A2187A">
        <w:t>xxxxx</w:t>
      </w:r>
      <w:r w:rsidR="00384FB2" w:rsidRPr="00A2187A">
        <w:t xml:space="preserve"> </w:t>
      </w:r>
      <w:r w:rsidRPr="00A2187A">
        <w:t>xxx</w:t>
      </w:r>
      <w:r w:rsidR="00384FB2" w:rsidRPr="00A2187A">
        <w:t xml:space="preserve"> </w:t>
      </w:r>
      <w:r w:rsidRPr="00A2187A">
        <w:t>xxxxxx</w:t>
      </w:r>
      <w:r w:rsidR="00384FB2" w:rsidRPr="00A2187A">
        <w:t>.</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x</w:t>
      </w:r>
      <w:r w:rsidR="00384FB2" w:rsidRPr="00A2187A">
        <w:t xml:space="preserve"> </w:t>
      </w:r>
      <w:r w:rsidRPr="00A2187A">
        <w:t>xx</w:t>
      </w:r>
      <w:r w:rsidR="00384FB2" w:rsidRPr="00A2187A">
        <w:t xml:space="preserve"> </w:t>
      </w:r>
      <w:r w:rsidRPr="00A2187A">
        <w:t>xxxxxxxxxxxxx</w:t>
      </w:r>
      <w:r w:rsidR="00E61D6C" w:rsidRPr="00A2187A">
        <w:t xml:space="preserve">, </w:t>
      </w:r>
      <w:r w:rsidRPr="00A2187A">
        <w:t>xxx</w:t>
      </w:r>
      <w:r w:rsidR="00384FB2" w:rsidRPr="00A2187A">
        <w:t xml:space="preserve"> </w:t>
      </w:r>
      <w:r w:rsidRPr="00A2187A">
        <w:t>xxxxxxx</w:t>
      </w:r>
      <w:r w:rsidR="00384FB2" w:rsidRPr="00A2187A">
        <w:t xml:space="preserve"> </w:t>
      </w:r>
      <w:r w:rsidRPr="00A2187A">
        <w:t>xxx</w:t>
      </w:r>
      <w:r w:rsidR="00384FB2" w:rsidRPr="00A2187A">
        <w:t xml:space="preserve"> </w:t>
      </w:r>
      <w:r w:rsidRPr="00A2187A">
        <w:t>xxx</w:t>
      </w:r>
      <w:r w:rsidR="00E61D6C" w:rsidRPr="00A2187A">
        <w:t xml:space="preserve"> </w:t>
      </w:r>
      <w:r w:rsidRPr="00A2187A">
        <w:t>xx</w:t>
      </w:r>
      <w:r w:rsidR="00E61D6C" w:rsidRPr="00A2187A">
        <w:t xml:space="preserve"> </w:t>
      </w:r>
      <w:r w:rsidRPr="00A2187A">
        <w:t>xxxxxxxx</w:t>
      </w:r>
      <w:r w:rsidR="00E61D6C" w:rsidRPr="00A2187A">
        <w:t xml:space="preserve"> </w:t>
      </w:r>
      <w:r w:rsidRPr="00A2187A">
        <w:t>xxxxxxxxxxx</w:t>
      </w:r>
      <w:r w:rsidR="00384FB2" w:rsidRPr="00A2187A">
        <w:t xml:space="preserve"> </w:t>
      </w:r>
      <w:r w:rsidRPr="00A2187A">
        <w:t>xxxx</w:t>
      </w:r>
      <w:r w:rsidR="00E61D6C" w:rsidRPr="00A2187A">
        <w:t xml:space="preserve"> </w:t>
      </w:r>
      <w:r w:rsidRPr="00A2187A">
        <w:t>xxx</w:t>
      </w:r>
      <w:r w:rsidR="00F543B5" w:rsidRPr="00A2187A">
        <w:t xml:space="preserve"> </w:t>
      </w:r>
      <w:r w:rsidRPr="00A2187A">
        <w:t>xxxxxxx</w:t>
      </w:r>
      <w:r w:rsidR="00F543B5" w:rsidRPr="00A2187A">
        <w:t>’</w:t>
      </w:r>
      <w:r w:rsidRPr="00A2187A">
        <w:t>x</w:t>
      </w:r>
      <w:r w:rsidR="00E61D6C" w:rsidRPr="00A2187A">
        <w:t xml:space="preserve"> </w:t>
      </w:r>
      <w:r w:rsidRPr="00A2187A">
        <w:t>XXXX</w:t>
      </w:r>
      <w:r w:rsidR="00E61D6C" w:rsidRPr="00A2187A">
        <w:t xml:space="preserve"> </w:t>
      </w:r>
      <w:r w:rsidRPr="00A2187A">
        <w:t>xxxxx</w:t>
      </w:r>
      <w:r w:rsidR="00E61D6C" w:rsidRPr="00A2187A">
        <w:t xml:space="preserve"> </w:t>
      </w:r>
      <w:r w:rsidRPr="00A2187A">
        <w:t>xxx</w:t>
      </w:r>
      <w:r w:rsidR="00E61D6C" w:rsidRPr="00A2187A">
        <w:t xml:space="preserve"> </w:t>
      </w:r>
      <w:r w:rsidRPr="00A2187A">
        <w:t>XXX</w:t>
      </w:r>
      <w:r w:rsidR="00E61D6C" w:rsidRPr="00A2187A">
        <w:t xml:space="preserve"> 27001 </w:t>
      </w:r>
      <w:r w:rsidRPr="00A2187A">
        <w:t>xxxxxxxxxxxx</w:t>
      </w:r>
      <w:r w:rsidR="00E61D6C" w:rsidRPr="00A2187A">
        <w:t xml:space="preserve">. </w:t>
      </w:r>
    </w:p>
    <w:p w14:paraId="326BE77E" w14:textId="77777777" w:rsidR="0019216D" w:rsidRDefault="0019216D" w:rsidP="00FE4872">
      <w:pPr>
        <w:pStyle w:val="Heading3"/>
      </w:pPr>
      <w:r>
        <w:t>Heading 3</w:t>
      </w:r>
    </w:p>
    <w:p w14:paraId="03083498" w14:textId="77777777" w:rsidR="00BC6F60" w:rsidRPr="00A2187A" w:rsidRDefault="006E5947" w:rsidP="00E322DA">
      <w:pPr>
        <w:pStyle w:val="BodyText1"/>
        <w:rPr>
          <w:b/>
        </w:rPr>
      </w:pPr>
      <w:r w:rsidRPr="00A2187A">
        <w:t>X</w:t>
      </w:r>
      <w:r w:rsidR="006921EE" w:rsidRPr="00A2187A">
        <w:t xml:space="preserve"> </w:t>
      </w:r>
      <w:r w:rsidRPr="00A2187A">
        <w:t>xxxxxxx</w:t>
      </w:r>
      <w:r w:rsidR="006921EE" w:rsidRPr="00A2187A">
        <w:t xml:space="preserve"> </w:t>
      </w:r>
      <w:r w:rsidRPr="00A2187A">
        <w:t>xxx</w:t>
      </w:r>
      <w:r w:rsidR="006921EE" w:rsidRPr="00A2187A">
        <w:t xml:space="preserve"> </w:t>
      </w:r>
      <w:r w:rsidRPr="00A2187A">
        <w:t>xxx</w:t>
      </w:r>
      <w:r w:rsidR="006921EE" w:rsidRPr="00A2187A">
        <w:t xml:space="preserve"> </w:t>
      </w:r>
      <w:r w:rsidRPr="00A2187A">
        <w:t>XXX</w:t>
      </w:r>
      <w:r w:rsidR="006921EE" w:rsidRPr="00A2187A">
        <w:t xml:space="preserve"> 27001 </w:t>
      </w:r>
      <w:r w:rsidRPr="00A2187A">
        <w:t>xx</w:t>
      </w:r>
      <w:r w:rsidR="006921EE" w:rsidRPr="00A2187A">
        <w:t xml:space="preserve"> </w:t>
      </w:r>
      <w:r w:rsidRPr="00A2187A">
        <w:t>x</w:t>
      </w:r>
      <w:r w:rsidR="006921EE" w:rsidRPr="00A2187A">
        <w:t xml:space="preserve"> </w:t>
      </w:r>
      <w:r w:rsidRPr="00A2187A">
        <w:t>xxxx</w:t>
      </w:r>
      <w:r w:rsidR="006921EE" w:rsidRPr="00A2187A">
        <w:t xml:space="preserve"> </w:t>
      </w:r>
      <w:r w:rsidRPr="00A2187A">
        <w:t>xx</w:t>
      </w:r>
      <w:r w:rsidR="006921EE" w:rsidRPr="00A2187A">
        <w:t xml:space="preserve"> </w:t>
      </w:r>
      <w:r w:rsidRPr="00A2187A">
        <w:t>xxxxxxxxx</w:t>
      </w:r>
      <w:r w:rsidR="006921EE" w:rsidRPr="00A2187A">
        <w:t xml:space="preserve"> </w:t>
      </w:r>
      <w:r w:rsidRPr="00A2187A">
        <w:t>xxx</w:t>
      </w:r>
      <w:r w:rsidR="006921EE" w:rsidRPr="00A2187A">
        <w:t xml:space="preserve"> </w:t>
      </w:r>
      <w:r w:rsidRPr="00A2187A">
        <w:t>xxxxxxxxxxx</w:t>
      </w:r>
      <w:r w:rsidR="006921EE" w:rsidRPr="00A2187A">
        <w:t xml:space="preserve"> </w:t>
      </w:r>
      <w:r w:rsidRPr="00A2187A">
        <w:t>xxxxxxxx</w:t>
      </w:r>
      <w:r w:rsidR="006921EE" w:rsidRPr="00A2187A">
        <w:t xml:space="preserve"> </w:t>
      </w:r>
      <w:r w:rsidRPr="00A2187A">
        <w:t>xxxxxxxxxx</w:t>
      </w:r>
      <w:r w:rsidR="006921EE" w:rsidRPr="00A2187A">
        <w:t xml:space="preserve"> </w:t>
      </w:r>
      <w:r w:rsidRPr="00A2187A">
        <w:t>xxxxxx</w:t>
      </w:r>
      <w:r w:rsidR="006921EE" w:rsidRPr="00A2187A">
        <w:t xml:space="preserve"> (</w:t>
      </w:r>
      <w:r w:rsidRPr="00A2187A">
        <w:t>XXXX</w:t>
      </w:r>
      <w:r w:rsidR="006921EE" w:rsidRPr="00A2187A">
        <w:t>).</w:t>
      </w:r>
    </w:p>
    <w:p w14:paraId="6CD654F4" w14:textId="77777777" w:rsidR="00E61D6C" w:rsidRPr="00A2187A" w:rsidRDefault="006E5947" w:rsidP="00E322DA">
      <w:pPr>
        <w:pStyle w:val="BodyText1"/>
        <w:rPr>
          <w:b/>
        </w:rPr>
      </w:pPr>
      <w:r w:rsidRPr="00A2187A">
        <w:t>XXX</w:t>
      </w:r>
      <w:r w:rsidR="00E61D6C" w:rsidRPr="00A2187A">
        <w:t xml:space="preserve"> 27001 </w:t>
      </w:r>
      <w:r w:rsidRPr="00A2187A">
        <w:t>xxxx</w:t>
      </w:r>
      <w:r w:rsidR="00E61D6C" w:rsidRPr="00A2187A">
        <w:t xml:space="preserve"> </w:t>
      </w:r>
      <w:r w:rsidRPr="00A2187A">
        <w:t>xxx</w:t>
      </w:r>
      <w:r w:rsidR="00384FB2" w:rsidRPr="00A2187A">
        <w:t xml:space="preserve"> </w:t>
      </w:r>
      <w:r w:rsidRPr="00A2187A">
        <w:t>xxxxxxx</w:t>
      </w:r>
      <w:r w:rsidR="00384FB2" w:rsidRPr="00A2187A">
        <w:t xml:space="preserve"> </w:t>
      </w:r>
      <w:r w:rsidRPr="00A2187A">
        <w:t>xxxxxxxx</w:t>
      </w:r>
      <w:r w:rsidR="00384FB2" w:rsidRPr="00A2187A">
        <w:t xml:space="preserve"> </w:t>
      </w:r>
      <w:r w:rsidRPr="00A2187A">
        <w:t>xxx</w:t>
      </w:r>
      <w:r w:rsidR="00384FB2" w:rsidRPr="00A2187A">
        <w:t xml:space="preserve"> </w:t>
      </w:r>
      <w:r w:rsidRPr="00A2187A">
        <w:t>xxx</w:t>
      </w:r>
      <w:r w:rsidR="00E61D6C" w:rsidRPr="00A2187A">
        <w:t xml:space="preserve"> </w:t>
      </w:r>
      <w:r w:rsidRPr="00A2187A">
        <w:t>Xxxx</w:t>
      </w:r>
      <w:r w:rsidR="00E61D6C" w:rsidRPr="00A2187A">
        <w:t>-</w:t>
      </w:r>
      <w:r w:rsidRPr="00A2187A">
        <w:t>Xx</w:t>
      </w:r>
      <w:r w:rsidR="00E61D6C" w:rsidRPr="00A2187A">
        <w:t>-</w:t>
      </w:r>
      <w:r w:rsidRPr="00A2187A">
        <w:t>Xxxxx</w:t>
      </w:r>
      <w:r w:rsidR="00E61D6C" w:rsidRPr="00A2187A">
        <w:t>-</w:t>
      </w:r>
      <w:r w:rsidRPr="00A2187A">
        <w:t>Xxx</w:t>
      </w:r>
      <w:r w:rsidR="00E61D6C" w:rsidRPr="00A2187A">
        <w:t xml:space="preserve"> (</w:t>
      </w:r>
      <w:r w:rsidRPr="00A2187A">
        <w:t>XXXX</w:t>
      </w:r>
      <w:r w:rsidR="00E61D6C" w:rsidRPr="00A2187A">
        <w:t xml:space="preserve">) </w:t>
      </w:r>
      <w:r w:rsidRPr="00A2187A">
        <w:t>xxxxx</w:t>
      </w:r>
      <w:r w:rsidR="006921EE" w:rsidRPr="00A2187A">
        <w:t xml:space="preserve"> </w:t>
      </w:r>
      <w:r w:rsidRPr="00A2187A">
        <w:t>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x</w:t>
      </w:r>
      <w:r w:rsidR="00E61D6C" w:rsidRPr="00A2187A">
        <w:t>:</w:t>
      </w:r>
    </w:p>
    <w:p w14:paraId="7585F526" w14:textId="77777777" w:rsidR="00BC6F60" w:rsidRPr="00A2187A" w:rsidRDefault="006E5947" w:rsidP="00463008">
      <w:pPr>
        <w:pStyle w:val="BodyText"/>
        <w:numPr>
          <w:ilvl w:val="0"/>
          <w:numId w:val="20"/>
        </w:numPr>
        <w:ind w:left="357" w:hanging="357"/>
        <w:contextualSpacing/>
        <w:rPr>
          <w:b w:val="0"/>
          <w:noProof/>
          <w:lang w:val="en-US"/>
        </w:rPr>
      </w:pPr>
      <w:r w:rsidRPr="00A2187A">
        <w:rPr>
          <w:rFonts w:cs="Arial"/>
          <w:b w:val="0"/>
          <w:i/>
          <w:noProof/>
          <w:lang w:val="en-US"/>
        </w:rPr>
        <w:t>XXXX</w:t>
      </w:r>
      <w:r w:rsidR="00BC6F60" w:rsidRPr="00A2187A">
        <w:rPr>
          <w:rFonts w:cs="Arial"/>
          <w:b w:val="0"/>
          <w:i/>
          <w:noProof/>
          <w:lang w:val="en-US"/>
        </w:rPr>
        <w:t xml:space="preserve"> – </w:t>
      </w:r>
      <w:r w:rsidRPr="00A2187A">
        <w:rPr>
          <w:rFonts w:cs="Arial"/>
          <w:b w:val="0"/>
          <w:noProof/>
          <w:lang w:val="en-US"/>
        </w:rPr>
        <w:t>Xxxxxxx</w:t>
      </w:r>
      <w:r w:rsidR="00BC6F60" w:rsidRPr="00A2187A">
        <w:rPr>
          <w:rFonts w:cs="Arial"/>
          <w:b w:val="0"/>
          <w:noProof/>
          <w:lang w:val="en-US"/>
        </w:rPr>
        <w:t xml:space="preserve"> 4 </w:t>
      </w:r>
      <w:r w:rsidRPr="00A2187A">
        <w:rPr>
          <w:rFonts w:cs="Arial"/>
          <w:b w:val="0"/>
          <w:noProof/>
          <w:lang w:val="en-US"/>
        </w:rPr>
        <w:t>x</w:t>
      </w:r>
      <w:r w:rsidR="00BC6F60" w:rsidRPr="00A2187A">
        <w:rPr>
          <w:rFonts w:cs="Arial"/>
          <w:b w:val="0"/>
          <w:noProof/>
          <w:lang w:val="en-US"/>
        </w:rPr>
        <w:t>x</w:t>
      </w:r>
      <w:r w:rsidRPr="00A2187A">
        <w:rPr>
          <w:rFonts w:cs="Arial"/>
          <w:b w:val="0"/>
          <w:noProof/>
          <w:lang w:val="en-US"/>
        </w:rPr>
        <w:t>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w:t>
      </w:r>
      <w:r w:rsidR="00BC6F60" w:rsidRPr="00A2187A">
        <w:rPr>
          <w:rFonts w:cs="Arial"/>
          <w:b w:val="0"/>
          <w:noProof/>
          <w:lang w:val="en-US"/>
        </w:rPr>
        <w:t xml:space="preserve"> </w:t>
      </w:r>
      <w:r w:rsidRPr="00A2187A">
        <w:rPr>
          <w:rFonts w:cs="Arial"/>
          <w:b w:val="0"/>
          <w:noProof/>
          <w:lang w:val="en-US"/>
        </w:rPr>
        <w:t>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xxxxxx</w:t>
      </w:r>
      <w:r w:rsidR="00BC6F60" w:rsidRPr="00A2187A">
        <w:rPr>
          <w:rFonts w:cs="Arial"/>
          <w:b w:val="0"/>
          <w:noProof/>
          <w:lang w:val="en-US"/>
        </w:rPr>
        <w:t xml:space="preserve"> </w:t>
      </w:r>
      <w:r w:rsidRPr="00A2187A">
        <w:rPr>
          <w:rFonts w:cs="Arial"/>
          <w:b w:val="0"/>
          <w:noProof/>
          <w:lang w:val="en-US"/>
        </w:rPr>
        <w:t>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xxxxx</w:t>
      </w:r>
      <w:r w:rsidR="00BC6F60" w:rsidRPr="00A2187A">
        <w:rPr>
          <w:rFonts w:cs="Arial"/>
          <w:b w:val="0"/>
          <w:noProof/>
          <w:lang w:val="en-US"/>
        </w:rPr>
        <w:t>’</w:t>
      </w:r>
      <w:r w:rsidRPr="00A2187A">
        <w:rPr>
          <w:rFonts w:cs="Arial"/>
          <w:b w:val="0"/>
          <w:noProof/>
          <w:lang w:val="en-US"/>
        </w:rPr>
        <w:t>x</w:t>
      </w:r>
      <w:r w:rsidR="00BC6F60" w:rsidRPr="00A2187A">
        <w:rPr>
          <w:rFonts w:cs="Arial"/>
          <w:b w:val="0"/>
          <w:noProof/>
          <w:lang w:val="en-US"/>
        </w:rPr>
        <w:t xml:space="preserve"> </w:t>
      </w:r>
      <w:r w:rsidRPr="00A2187A">
        <w:rPr>
          <w:rFonts w:cs="Arial"/>
          <w:b w:val="0"/>
          <w:noProof/>
          <w:lang w:val="en-US"/>
        </w:rPr>
        <w:t>XXXX</w:t>
      </w:r>
      <w:r w:rsidR="00BC6F60" w:rsidRPr="00A2187A">
        <w:rPr>
          <w:rFonts w:cs="Arial"/>
          <w:b w:val="0"/>
          <w:noProof/>
          <w:lang w:val="en-US"/>
        </w:rPr>
        <w:t>,</w:t>
      </w:r>
    </w:p>
    <w:p w14:paraId="2F1AA1ED" w14:textId="77777777" w:rsidR="00BC6F60" w:rsidRPr="00A2187A" w:rsidRDefault="006E5947" w:rsidP="00463008">
      <w:pPr>
        <w:pStyle w:val="BodyText"/>
        <w:numPr>
          <w:ilvl w:val="0"/>
          <w:numId w:val="20"/>
        </w:numPr>
        <w:ind w:left="357" w:hanging="357"/>
        <w:contextualSpacing/>
        <w:rPr>
          <w:b w:val="0"/>
          <w:noProof/>
          <w:lang w:val="en-US"/>
        </w:rPr>
      </w:pPr>
      <w:r w:rsidRPr="00A2187A">
        <w:rPr>
          <w:rFonts w:cs="Arial"/>
          <w:b w:val="0"/>
          <w:i/>
          <w:noProof/>
          <w:lang w:val="en-US"/>
        </w:rPr>
        <w:t>XX</w:t>
      </w:r>
      <w:r w:rsidR="00BC6F60" w:rsidRPr="00A2187A">
        <w:rPr>
          <w:rFonts w:cs="Arial"/>
          <w:b w:val="0"/>
          <w:i/>
          <w:noProof/>
          <w:lang w:val="en-US"/>
        </w:rPr>
        <w:t xml:space="preserve"> –</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5 </w:t>
      </w:r>
      <w:r w:rsidRPr="00A2187A">
        <w:rPr>
          <w:rFonts w:cs="Arial"/>
          <w:b w:val="0"/>
          <w:noProof/>
          <w:lang w:val="en-US"/>
        </w:rPr>
        <w:t>x</w:t>
      </w:r>
      <w:r w:rsidR="00BC6F60" w:rsidRPr="00A2187A">
        <w:rPr>
          <w:rFonts w:cs="Arial"/>
          <w:b w:val="0"/>
          <w:noProof/>
          <w:lang w:val="en-US"/>
        </w:rPr>
        <w:t>x</w:t>
      </w:r>
      <w:r w:rsidRPr="00A2187A">
        <w:rPr>
          <w:rFonts w:cs="Arial"/>
          <w:b w:val="0"/>
          <w:noProof/>
          <w:lang w:val="en-US"/>
        </w:rPr>
        <w:t>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w:t>
      </w:r>
      <w:r w:rsidR="00BC6F60" w:rsidRPr="00A2187A">
        <w:rPr>
          <w:rFonts w:cs="Arial"/>
          <w:b w:val="0"/>
          <w:noProof/>
          <w:lang w:val="en-US"/>
        </w:rPr>
        <w:t xml:space="preserve"> </w:t>
      </w:r>
      <w:r w:rsidRPr="00A2187A">
        <w:rPr>
          <w:rFonts w:cs="Arial"/>
          <w:b w:val="0"/>
          <w:noProof/>
          <w:lang w:val="en-US"/>
        </w:rPr>
        <w:t>xxxxxx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w:t>
      </w:r>
      <w:r w:rsidR="00BC6F60" w:rsidRPr="00A2187A">
        <w:rPr>
          <w:rFonts w:cs="Arial"/>
          <w:b w:val="0"/>
          <w:noProof/>
          <w:lang w:val="en-US"/>
        </w:rPr>
        <w:t>,</w:t>
      </w:r>
    </w:p>
    <w:p w14:paraId="2BC2C2F6" w14:textId="77777777" w:rsidR="00BC6F60" w:rsidRPr="00A2187A" w:rsidRDefault="006E5947" w:rsidP="00463008">
      <w:pPr>
        <w:pStyle w:val="BodyText"/>
        <w:numPr>
          <w:ilvl w:val="0"/>
          <w:numId w:val="20"/>
        </w:numPr>
        <w:ind w:left="357" w:hanging="357"/>
        <w:contextualSpacing/>
        <w:rPr>
          <w:b w:val="0"/>
          <w:noProof/>
          <w:lang w:val="en-US"/>
        </w:rPr>
      </w:pPr>
      <w:r w:rsidRPr="00A2187A">
        <w:rPr>
          <w:rFonts w:cs="Arial"/>
          <w:b w:val="0"/>
          <w:i/>
          <w:noProof/>
          <w:lang w:val="en-US"/>
        </w:rPr>
        <w:t>XXXXX</w:t>
      </w:r>
      <w:r w:rsidR="00BC6F60" w:rsidRPr="00A2187A">
        <w:rPr>
          <w:rFonts w:cs="Arial"/>
          <w:b w:val="0"/>
          <w:i/>
          <w:noProof/>
          <w:lang w:val="en-US"/>
        </w:rPr>
        <w:t xml:space="preserve"> –</w:t>
      </w:r>
      <w:r w:rsidR="00BC6F60" w:rsidRPr="00A2187A">
        <w:rPr>
          <w:rFonts w:cs="Arial"/>
          <w:b w:val="0"/>
          <w:noProof/>
          <w:lang w:val="en-US"/>
        </w:rPr>
        <w:t xml:space="preserve"> </w:t>
      </w:r>
      <w:r w:rsidRPr="00A2187A">
        <w:rPr>
          <w:rFonts w:cs="Arial"/>
          <w:b w:val="0"/>
          <w:noProof/>
          <w:lang w:val="en-US"/>
        </w:rPr>
        <w:t>Xxxxxxxx</w:t>
      </w:r>
      <w:r w:rsidR="00BC6F60" w:rsidRPr="00A2187A">
        <w:rPr>
          <w:rFonts w:cs="Arial"/>
          <w:b w:val="0"/>
          <w:noProof/>
          <w:lang w:val="en-US"/>
        </w:rPr>
        <w:t xml:space="preserve"> 6 </w:t>
      </w:r>
      <w:r w:rsidRPr="00A2187A">
        <w:rPr>
          <w:rFonts w:cs="Arial"/>
          <w:b w:val="0"/>
          <w:noProof/>
          <w:lang w:val="en-US"/>
        </w:rPr>
        <w:t>xxx</w:t>
      </w:r>
      <w:r w:rsidR="00BC6F60" w:rsidRPr="00A2187A">
        <w:rPr>
          <w:rFonts w:cs="Arial"/>
          <w:b w:val="0"/>
          <w:noProof/>
          <w:lang w:val="en-US"/>
        </w:rPr>
        <w:t xml:space="preserve"> 7 </w:t>
      </w:r>
      <w:r w:rsidRPr="00A2187A">
        <w:rPr>
          <w:rFonts w:cs="Arial"/>
          <w:b w:val="0"/>
          <w:noProof/>
          <w:lang w:val="en-US"/>
        </w:rPr>
        <w:t>x</w:t>
      </w:r>
      <w:r w:rsidR="00BC6F60" w:rsidRPr="00A2187A">
        <w:rPr>
          <w:rFonts w:cs="Arial"/>
          <w:b w:val="0"/>
          <w:noProof/>
          <w:lang w:val="en-US"/>
        </w:rPr>
        <w:t>x</w:t>
      </w:r>
      <w:r w:rsidRPr="00A2187A">
        <w:rPr>
          <w:rFonts w:cs="Arial"/>
          <w:b w:val="0"/>
          <w:noProof/>
          <w:lang w:val="en-US"/>
        </w:rPr>
        <w:t>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w:t>
      </w:r>
      <w:r w:rsidR="00BC6F60" w:rsidRPr="00A2187A">
        <w:rPr>
          <w:rFonts w:cs="Arial"/>
          <w:b w:val="0"/>
          <w:noProof/>
          <w:lang w:val="en-US"/>
        </w:rPr>
        <w:t>,</w:t>
      </w:r>
    </w:p>
    <w:p w14:paraId="69BE243E" w14:textId="77777777" w:rsidR="00BC6F60" w:rsidRPr="00A2187A" w:rsidRDefault="006E5947" w:rsidP="00463008">
      <w:pPr>
        <w:pStyle w:val="BodyText"/>
        <w:numPr>
          <w:ilvl w:val="0"/>
          <w:numId w:val="20"/>
        </w:numPr>
        <w:ind w:left="357" w:hanging="357"/>
        <w:contextualSpacing/>
        <w:rPr>
          <w:b w:val="0"/>
          <w:noProof/>
          <w:lang w:val="en-US"/>
        </w:rPr>
      </w:pPr>
      <w:r w:rsidRPr="00A2187A">
        <w:rPr>
          <w:rFonts w:cs="Arial"/>
          <w:b w:val="0"/>
          <w:i/>
          <w:noProof/>
          <w:lang w:val="en-US"/>
        </w:rPr>
        <w:t>XXX</w:t>
      </w:r>
      <w:r w:rsidR="00BC6F60" w:rsidRPr="00A2187A">
        <w:rPr>
          <w:rFonts w:cs="Arial"/>
          <w:b w:val="0"/>
          <w:noProof/>
          <w:lang w:val="en-US"/>
        </w:rPr>
        <w:t xml:space="preserve"> – </w:t>
      </w:r>
      <w:r w:rsidRPr="00A2187A">
        <w:rPr>
          <w:rFonts w:cs="Arial"/>
          <w:b w:val="0"/>
          <w:noProof/>
          <w:lang w:val="en-US"/>
        </w:rPr>
        <w:t>Xxxxxxx</w:t>
      </w:r>
      <w:r w:rsidR="00BC6F60" w:rsidRPr="00A2187A">
        <w:rPr>
          <w:rFonts w:cs="Arial"/>
          <w:b w:val="0"/>
          <w:noProof/>
          <w:lang w:val="en-US"/>
        </w:rPr>
        <w:t xml:space="preserve"> 8 </w:t>
      </w:r>
      <w:r w:rsidRPr="00A2187A">
        <w:rPr>
          <w:rFonts w:cs="Arial"/>
          <w:b w:val="0"/>
          <w:noProof/>
          <w:lang w:val="en-US"/>
        </w:rPr>
        <w:t>x</w:t>
      </w:r>
      <w:r w:rsidR="00BC6F60" w:rsidRPr="00A2187A">
        <w:rPr>
          <w:rFonts w:cs="Arial"/>
          <w:b w:val="0"/>
          <w:noProof/>
          <w:lang w:val="en-US"/>
        </w:rPr>
        <w:t>x</w:t>
      </w:r>
      <w:r w:rsidRPr="00A2187A">
        <w:rPr>
          <w:rFonts w:cs="Arial"/>
          <w:b w:val="0"/>
          <w:noProof/>
          <w:lang w:val="en-US"/>
        </w:rPr>
        <w:t>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w:t>
      </w:r>
      <w:r w:rsidR="00BC6F60" w:rsidRPr="00A2187A">
        <w:rPr>
          <w:rFonts w:cs="Arial"/>
          <w:b w:val="0"/>
          <w:noProof/>
          <w:lang w:val="en-US"/>
        </w:rPr>
        <w:t xml:space="preserve"> </w:t>
      </w:r>
      <w:r w:rsidRPr="00A2187A">
        <w:rPr>
          <w:rFonts w:cs="Arial"/>
          <w:b w:val="0"/>
          <w:noProof/>
          <w:lang w:val="en-US"/>
        </w:rPr>
        <w:t>xxxx</w:t>
      </w:r>
      <w:r w:rsidR="00BC6F60" w:rsidRPr="00A2187A">
        <w:rPr>
          <w:rFonts w:cs="Arial"/>
          <w:b w:val="0"/>
          <w:noProof/>
          <w:lang w:val="en-US"/>
        </w:rPr>
        <w:t xml:space="preserve"> </w:t>
      </w:r>
      <w:r w:rsidRPr="00A2187A">
        <w:rPr>
          <w:rFonts w:cs="Arial"/>
          <w:b w:val="0"/>
          <w:noProof/>
          <w:lang w:val="en-US"/>
        </w:rPr>
        <w:t>xxxxx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x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w:t>
      </w:r>
      <w:r w:rsidR="00BC6F60" w:rsidRPr="00A2187A">
        <w:rPr>
          <w:rFonts w:cs="Arial"/>
          <w:b w:val="0"/>
          <w:noProof/>
          <w:lang w:val="en-US"/>
        </w:rPr>
        <w:t>.</w:t>
      </w:r>
    </w:p>
    <w:p w14:paraId="3E81464D" w14:textId="77777777" w:rsidR="00E61D6C" w:rsidRPr="00A2187A" w:rsidRDefault="006E5947" w:rsidP="00E322DA">
      <w:pPr>
        <w:pStyle w:val="BodyText1"/>
        <w:rPr>
          <w:b/>
        </w:rPr>
      </w:pPr>
      <w:r w:rsidRPr="00A2187A">
        <w:t>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w:t>
      </w:r>
      <w:r w:rsidR="00E61D6C" w:rsidRPr="00A2187A">
        <w:t xml:space="preserve"> </w:t>
      </w:r>
      <w:r w:rsidRPr="00A2187A">
        <w:t>x</w:t>
      </w:r>
      <w:r w:rsidR="00E61D6C" w:rsidRPr="00A2187A">
        <w:t xml:space="preserve"> </w:t>
      </w:r>
      <w:r w:rsidRPr="00A2187A">
        <w:t>X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w:t>
      </w:r>
      <w:r w:rsidR="00E61D6C" w:rsidRPr="00A2187A">
        <w:t xml:space="preserve"> 27001 </w:t>
      </w:r>
      <w:r w:rsidRPr="00A2187A">
        <w:t>xxxxxxxx</w:t>
      </w:r>
      <w:r w:rsidR="00E61D6C" w:rsidRPr="00A2187A">
        <w:t xml:space="preserve">, </w:t>
      </w:r>
      <w:r w:rsidRPr="00A2187A">
        <w:t>xx</w:t>
      </w:r>
      <w:r w:rsidR="00E61D6C" w:rsidRPr="00A2187A">
        <w:t xml:space="preserve"> </w:t>
      </w:r>
      <w:r w:rsidRPr="00A2187A">
        <w:t>xx</w:t>
      </w:r>
      <w:r w:rsidR="00E61D6C" w:rsidRPr="00A2187A">
        <w:t xml:space="preserve"> </w:t>
      </w:r>
      <w:r w:rsidRPr="00A2187A">
        <w:t>xxxxxxxx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xxxxxxx</w:t>
      </w:r>
      <w:r w:rsidR="00E61D6C" w:rsidRPr="00A2187A">
        <w:t xml:space="preserve"> </w:t>
      </w:r>
      <w:r w:rsidRPr="00A2187A">
        <w:t>xxxxxx</w:t>
      </w:r>
      <w:r w:rsidR="00E61D6C" w:rsidRPr="00A2187A">
        <w:t xml:space="preserve"> </w:t>
      </w:r>
      <w:r w:rsidRPr="00A2187A">
        <w:t>xxxxxxx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w:t>
      </w:r>
      <w:r w:rsidR="00E61D6C" w:rsidRPr="00A2187A">
        <w:t xml:space="preserve"> </w:t>
      </w:r>
      <w:r w:rsidRPr="00A2187A">
        <w:t>xxxxx</w:t>
      </w:r>
      <w:r w:rsidR="00E61D6C" w:rsidRPr="00A2187A">
        <w:t xml:space="preserve"> (</w:t>
      </w:r>
      <w:r w:rsidRPr="00A2187A">
        <w:t>xxxxxxxx</w:t>
      </w:r>
      <w:r w:rsidR="00E61D6C" w:rsidRPr="00A2187A">
        <w:t xml:space="preserve"> 4 </w:t>
      </w:r>
      <w:r w:rsidRPr="00A2187A">
        <w:t>xx</w:t>
      </w:r>
      <w:r w:rsidR="00E61D6C" w:rsidRPr="00A2187A">
        <w:t xml:space="preserve"> 8) </w:t>
      </w:r>
      <w:r w:rsidRPr="00A2187A">
        <w:t>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xxxxxx</w:t>
      </w:r>
      <w:r w:rsidR="00605FCE" w:rsidRPr="00A2187A">
        <w:t xml:space="preserve"> </w:t>
      </w:r>
      <w:r w:rsidRPr="00A2187A">
        <w:t>xxxx</w:t>
      </w:r>
      <w:r w:rsidR="00E61D6C" w:rsidRPr="00A2187A">
        <w:t xml:space="preserve"> </w:t>
      </w:r>
      <w:r w:rsidRPr="00A2187A">
        <w:t>xxxxxxxxxxxxx</w:t>
      </w:r>
      <w:r w:rsidR="00E61D6C" w:rsidRPr="00A2187A">
        <w:t xml:space="preserve"> </w:t>
      </w:r>
      <w:r w:rsidRPr="00A2187A">
        <w:t>xxxxxxx</w:t>
      </w:r>
      <w:r w:rsidR="00E61D6C" w:rsidRPr="00A2187A">
        <w:t xml:space="preserve"> </w:t>
      </w:r>
      <w:r w:rsidRPr="00A2187A">
        <w:t>xxxxxxxxxxxxx</w:t>
      </w:r>
      <w:r w:rsidR="00605FCE" w:rsidRPr="00A2187A">
        <w:t xml:space="preserve"> </w:t>
      </w:r>
      <w:r w:rsidRPr="00A2187A">
        <w:t>XX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w:t>
      </w:r>
      <w:r w:rsidR="00E61D6C" w:rsidRPr="00A2187A">
        <w:t xml:space="preserve"> 27001, </w:t>
      </w:r>
      <w:r w:rsidRPr="00A2187A">
        <w:t>xxx</w:t>
      </w:r>
      <w:r w:rsidR="00605FCE" w:rsidRPr="00A2187A">
        <w:t xml:space="preserve"> </w:t>
      </w:r>
      <w:r w:rsidRPr="00A2187A">
        <w:t>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xx</w:t>
      </w:r>
      <w:r w:rsidR="00E61D6C" w:rsidRPr="00A2187A">
        <w:t xml:space="preserve"> </w:t>
      </w:r>
      <w:r w:rsidRPr="00A2187A">
        <w:t>xxxxxxxxx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xxxx</w:t>
      </w:r>
      <w:r w:rsidR="00E61D6C" w:rsidRPr="00A2187A">
        <w:t xml:space="preserve"> 4, 5, 6, 7, </w:t>
      </w:r>
      <w:r w:rsidRPr="00A2187A">
        <w:t>xxx</w:t>
      </w:r>
      <w:r w:rsidR="00E61D6C" w:rsidRPr="00A2187A">
        <w:t xml:space="preserve"> 8) </w:t>
      </w:r>
      <w:r w:rsidRPr="00A2187A">
        <w:t>xx</w:t>
      </w:r>
      <w:r w:rsidR="00E61D6C" w:rsidRPr="00A2187A">
        <w:t xml:space="preserve"> </w:t>
      </w:r>
      <w:r w:rsidRPr="00A2187A">
        <w:t>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xxx</w:t>
      </w:r>
      <w:r w:rsidR="00E61D6C" w:rsidRPr="00A2187A">
        <w:t>.</w:t>
      </w:r>
    </w:p>
    <w:p w14:paraId="0072C168" w14:textId="77777777" w:rsidR="00E61D6C" w:rsidRPr="00A2187A" w:rsidRDefault="00B31727" w:rsidP="00B36E63">
      <w:pPr>
        <w:pStyle w:val="Heading1"/>
      </w:pPr>
      <w:r w:rsidRPr="00A2187A">
        <w:t>Heading1</w:t>
      </w:r>
    </w:p>
    <w:p w14:paraId="4D72668E" w14:textId="77777777" w:rsidR="00E61D6C" w:rsidRPr="00A2187A" w:rsidRDefault="006E5947" w:rsidP="00E322DA">
      <w:pPr>
        <w:pStyle w:val="BodyText1"/>
      </w:pPr>
      <w:r w:rsidRPr="00A2187A">
        <w:t>Xx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xxxxxx</w:t>
      </w:r>
      <w:r w:rsidR="00E61D6C" w:rsidRPr="00A2187A">
        <w:t xml:space="preserve">' </w:t>
      </w:r>
      <w:r w:rsidRPr="00A2187A">
        <w:t>xxxxxxxxxxxxx</w:t>
      </w:r>
      <w:r w:rsidR="00265CD8" w:rsidRPr="00A2187A">
        <w:t xml:space="preserve"> </w:t>
      </w:r>
      <w:r w:rsidRPr="00A2187A">
        <w:t>xxxxx</w:t>
      </w:r>
      <w:r w:rsidR="00265CD8" w:rsidRPr="00A2187A">
        <w:t xml:space="preserve"> </w:t>
      </w:r>
      <w:r w:rsidRPr="00A2187A">
        <w:t>xxxxxxxx</w:t>
      </w:r>
      <w:r w:rsidR="00265CD8" w:rsidRPr="00A2187A">
        <w:t xml:space="preserve"> </w:t>
      </w:r>
      <w:r w:rsidRPr="00A2187A">
        <w:t>xxxxxxx</w:t>
      </w:r>
      <w:r w:rsidR="00265CD8" w:rsidRPr="00A2187A">
        <w:t xml:space="preserve">, </w:t>
      </w:r>
      <w:r w:rsidRPr="00A2187A">
        <w:t>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xx</w:t>
      </w:r>
      <w:r w:rsidR="00E61D6C" w:rsidRPr="00A2187A">
        <w:t xml:space="preserve"> </w:t>
      </w:r>
      <w:r w:rsidRPr="00A2187A">
        <w:t>xxx</w:t>
      </w:r>
      <w:r w:rsidR="00E61D6C" w:rsidRPr="00A2187A">
        <w:t xml:space="preserve"> </w:t>
      </w:r>
      <w:r w:rsidRPr="00A2187A">
        <w:t>xxxxxxxxxxxx</w:t>
      </w:r>
      <w:r w:rsidR="00E61D6C" w:rsidRPr="00A2187A">
        <w:t xml:space="preserve"> </w:t>
      </w:r>
      <w:r w:rsidRPr="00A2187A">
        <w:t>xx</w:t>
      </w:r>
      <w:r w:rsidR="00E61D6C" w:rsidRPr="00A2187A">
        <w:t xml:space="preserve"> </w:t>
      </w:r>
      <w:r w:rsidRPr="00A2187A">
        <w:t>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X</w:t>
      </w:r>
      <w:r w:rsidR="00E61D6C" w:rsidRPr="00A2187A">
        <w:t xml:space="preserve">) </w:t>
      </w:r>
      <w:r w:rsidRPr="00A2187A">
        <w:t>xx</w:t>
      </w:r>
      <w:r w:rsidR="00E61D6C" w:rsidRPr="00A2187A">
        <w:t xml:space="preserve"> </w:t>
      </w:r>
      <w:r w:rsidRPr="00A2187A">
        <w:t>x</w:t>
      </w:r>
      <w:r w:rsidR="00E61D6C" w:rsidRPr="00A2187A">
        <w:t xml:space="preserve"> </w:t>
      </w:r>
      <w:r w:rsidRPr="00A2187A">
        <w:t>xxxx</w:t>
      </w:r>
      <w:r w:rsidR="00E61D6C" w:rsidRPr="00A2187A">
        <w:t xml:space="preserve"> </w:t>
      </w:r>
      <w:r w:rsidRPr="00A2187A">
        <w:t>xxxxxxx</w:t>
      </w:r>
      <w:r w:rsidR="00E61D6C" w:rsidRPr="00A2187A">
        <w:t xml:space="preserve"> </w:t>
      </w:r>
      <w:r w:rsidRPr="00A2187A">
        <w:t>xxx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w:t>
      </w:r>
      <w:r w:rsidR="00E61D6C" w:rsidRPr="00A2187A">
        <w:t xml:space="preserve"> </w:t>
      </w:r>
      <w:r w:rsidRPr="00A2187A">
        <w:t>xxxxxxxxxxxxx</w:t>
      </w:r>
      <w:r w:rsidR="00E61D6C" w:rsidRPr="00A2187A">
        <w:t xml:space="preserve"> </w:t>
      </w:r>
      <w:r w:rsidRPr="00A2187A">
        <w:t>xx</w:t>
      </w:r>
      <w:r w:rsidR="00E61D6C" w:rsidRPr="00A2187A">
        <w:t xml:space="preserve"> </w:t>
      </w:r>
      <w:r w:rsidRPr="00A2187A">
        <w:t>xxxxx</w:t>
      </w:r>
      <w:r w:rsidR="00E61D6C" w:rsidRPr="00A2187A">
        <w:t xml:space="preserve"> </w:t>
      </w:r>
      <w:r w:rsidRPr="00A2187A">
        <w:t>xxxxx</w:t>
      </w:r>
      <w:r w:rsidR="00E61D6C" w:rsidRPr="00A2187A">
        <w:t xml:space="preserve"> </w:t>
      </w:r>
      <w:r w:rsidRPr="00A2187A">
        <w:t>xxx</w:t>
      </w:r>
      <w:r w:rsidR="00E61D6C" w:rsidRPr="00A2187A">
        <w:t xml:space="preserve"> </w:t>
      </w:r>
      <w:r w:rsidRPr="00A2187A">
        <w:t>x</w:t>
      </w:r>
      <w:r w:rsidR="00E61D6C" w:rsidRPr="00A2187A">
        <w:t xml:space="preserve"> </w:t>
      </w:r>
      <w:r w:rsidRPr="00A2187A">
        <w:t>xx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xxxxx</w:t>
      </w:r>
      <w:r w:rsidR="00E61D6C" w:rsidRPr="00A2187A">
        <w:t xml:space="preserve">. </w:t>
      </w:r>
      <w:r w:rsidRPr="00A2187A">
        <w:t>Xxxxx</w:t>
      </w:r>
      <w:r w:rsidR="00F543B5" w:rsidRPr="00A2187A">
        <w:t>’</w:t>
      </w:r>
      <w:r w:rsidRPr="00A2187A">
        <w:t>x</w:t>
      </w:r>
      <w:r w:rsidR="00265CD8" w:rsidRPr="00A2187A">
        <w:t xml:space="preserve"> </w:t>
      </w:r>
      <w:r w:rsidRPr="00A2187A">
        <w:t>xxxxxx</w:t>
      </w:r>
      <w:r w:rsidR="00265CD8" w:rsidRPr="00A2187A">
        <w:t xml:space="preserve"> </w:t>
      </w:r>
      <w:r w:rsidRPr="00A2187A">
        <w:t>xxxxx</w:t>
      </w:r>
      <w:r w:rsidR="00265CD8" w:rsidRPr="00A2187A">
        <w:t xml:space="preserve"> </w:t>
      </w:r>
      <w:r w:rsidRPr="00A2187A">
        <w:t>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x</w:t>
      </w:r>
      <w:r w:rsidR="00E61D6C" w:rsidRPr="00A2187A">
        <w:t xml:space="preserve"> </w:t>
      </w:r>
      <w:r w:rsidRPr="00A2187A">
        <w:t>xxx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w:t>
      </w:r>
      <w:r w:rsidR="00E61D6C" w:rsidRPr="00A2187A">
        <w:t xml:space="preserve"> </w:t>
      </w:r>
      <w:r w:rsidRPr="00A2187A">
        <w:t>xxxx</w:t>
      </w:r>
      <w:r w:rsidR="00E61D6C" w:rsidRPr="00A2187A">
        <w:t xml:space="preserve"> </w:t>
      </w:r>
      <w:r w:rsidRPr="00A2187A">
        <w:t>xxxxxxxxxx</w:t>
      </w:r>
      <w:r w:rsidR="00E61D6C" w:rsidRPr="00A2187A">
        <w:t xml:space="preserve"> </w:t>
      </w:r>
      <w:r w:rsidRPr="00A2187A">
        <w:t>xxxxxxx</w:t>
      </w:r>
      <w:r w:rsidR="00E61D6C" w:rsidRPr="00A2187A">
        <w:t xml:space="preserve"> </w:t>
      </w:r>
      <w:r w:rsidRPr="00A2187A">
        <w:t>xx</w:t>
      </w:r>
      <w:r w:rsidR="00E61D6C" w:rsidRPr="00A2187A">
        <w:t xml:space="preserve"> </w:t>
      </w:r>
      <w:r w:rsidRPr="00A2187A">
        <w:t>xx</w:t>
      </w:r>
      <w:r w:rsidR="00E61D6C" w:rsidRPr="00A2187A">
        <w:t xml:space="preserve"> </w:t>
      </w:r>
      <w:r w:rsidRPr="00A2187A">
        <w:t>x</w:t>
      </w:r>
      <w:r w:rsidR="00E61D6C" w:rsidRPr="00A2187A">
        <w:t>x</w:t>
      </w:r>
      <w:r w:rsidRPr="00A2187A">
        <w:t>xxxxx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xxxxxxxx</w:t>
      </w:r>
      <w:r w:rsidR="00E61D6C" w:rsidRPr="00A2187A">
        <w:t xml:space="preserve">. </w:t>
      </w:r>
      <w:r w:rsidRPr="00A2187A">
        <w:t>Xxxx</w:t>
      </w:r>
      <w:r w:rsidR="00E61D6C" w:rsidRPr="00A2187A">
        <w:t xml:space="preserve"> </w:t>
      </w:r>
      <w:r w:rsidRPr="00A2187A">
        <w:t>xxxxx</w:t>
      </w:r>
      <w:r w:rsidR="00E61D6C" w:rsidRPr="00A2187A">
        <w:t xml:space="preserve"> </w:t>
      </w:r>
      <w:r w:rsidRPr="00A2187A">
        <w:t>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x</w:t>
      </w:r>
      <w:r w:rsidR="00E61D6C" w:rsidRPr="00A2187A">
        <w:t xml:space="preserve"> </w:t>
      </w:r>
      <w:r w:rsidRPr="00A2187A">
        <w:t>xx</w:t>
      </w:r>
      <w:r w:rsidR="00E61D6C" w:rsidRPr="00A2187A">
        <w:t xml:space="preserve"> </w:t>
      </w:r>
      <w:r w:rsidRPr="00A2187A">
        <w:lastRenderedPageBreak/>
        <w:t>xxxxxxx</w:t>
      </w:r>
      <w:r w:rsidR="00E61D6C" w:rsidRPr="00A2187A">
        <w:t xml:space="preserve"> </w:t>
      </w:r>
      <w:r w:rsidRPr="00A2187A">
        <w:t>xxx</w:t>
      </w:r>
      <w:r w:rsidR="00E61D6C" w:rsidRPr="00A2187A">
        <w:t xml:space="preserve"> </w:t>
      </w:r>
      <w:r w:rsidRPr="00A2187A">
        <w:t>xxxxxxx</w:t>
      </w:r>
      <w:r w:rsidR="00E61D6C" w:rsidRPr="00A2187A">
        <w:t>'</w:t>
      </w:r>
      <w:r w:rsidRPr="00A2187A">
        <w:t>x</w:t>
      </w:r>
      <w:r w:rsidR="00E61D6C" w:rsidRPr="00A2187A">
        <w:t xml:space="preserve"> </w:t>
      </w:r>
      <w:r w:rsidRPr="00A2187A">
        <w:t>x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w:t>
      </w:r>
      <w:r w:rsidR="00E61D6C" w:rsidRPr="00A2187A">
        <w:t xml:space="preserve"> </w:t>
      </w:r>
      <w:r w:rsidRPr="00A2187A">
        <w:t>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xxxx</w:t>
      </w:r>
      <w:r w:rsidR="00E61D6C" w:rsidRPr="00A2187A">
        <w:t xml:space="preserve"> </w:t>
      </w:r>
      <w:r w:rsidRPr="00A2187A">
        <w:t>xxxxxx</w:t>
      </w:r>
      <w:r w:rsidR="00E61D6C" w:rsidRPr="00A2187A">
        <w:t xml:space="preserve"> </w:t>
      </w:r>
      <w:r w:rsidRPr="00A2187A">
        <w:t>xxxx</w:t>
      </w:r>
      <w:r w:rsidR="00E61D6C" w:rsidRPr="00A2187A">
        <w:t xml:space="preserve"> </w:t>
      </w:r>
      <w:r w:rsidRPr="00A2187A">
        <w:t>xxxxxxxxx</w:t>
      </w:r>
      <w:r w:rsidR="00E61D6C" w:rsidRPr="00A2187A">
        <w:t>.</w:t>
      </w:r>
    </w:p>
    <w:p w14:paraId="38D54322" w14:textId="77777777" w:rsidR="00E61D6C" w:rsidRPr="00A2187A" w:rsidRDefault="006E5947" w:rsidP="00E322DA">
      <w:pPr>
        <w:pStyle w:val="BodyText1"/>
      </w:pPr>
      <w:r w:rsidRPr="00A2187A">
        <w:t>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xxx</w:t>
      </w:r>
      <w:r w:rsidR="00E61D6C" w:rsidRPr="00A2187A">
        <w:t xml:space="preserve"> </w:t>
      </w:r>
      <w:r w:rsidRPr="00A2187A">
        <w:t>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xx</w:t>
      </w:r>
      <w:r w:rsidR="00E61D6C" w:rsidRPr="00A2187A">
        <w:t>’</w:t>
      </w:r>
      <w:r w:rsidRPr="00A2187A">
        <w:t>x</w:t>
      </w:r>
      <w:r w:rsidR="00E61D6C" w:rsidRPr="00A2187A">
        <w:t xml:space="preserve"> </w:t>
      </w:r>
      <w:r w:rsidRPr="00A2187A">
        <w:t>xxxxxxxxxx</w:t>
      </w:r>
      <w:r w:rsidR="00E61D6C" w:rsidRPr="00A2187A">
        <w:t xml:space="preserve"> </w:t>
      </w:r>
      <w:r w:rsidRPr="00A2187A">
        <w:t>x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xxx</w:t>
      </w:r>
      <w:r w:rsidR="00E61D6C" w:rsidRPr="00A2187A">
        <w:t xml:space="preserve">. </w:t>
      </w:r>
      <w:r w:rsidRPr="00A2187A">
        <w:t>Xxxxxxxxx</w:t>
      </w:r>
      <w:r w:rsidR="00E61D6C" w:rsidRPr="00A2187A">
        <w:t xml:space="preserve"> </w:t>
      </w:r>
      <w:r w:rsidRPr="00A2187A">
        <w:t>xxxxxxxxxx</w:t>
      </w:r>
      <w:r w:rsidR="00E61D6C" w:rsidRPr="00A2187A">
        <w:t xml:space="preserve">, </w:t>
      </w:r>
      <w:r w:rsidRPr="00A2187A">
        <w:t>xxxxxx</w:t>
      </w:r>
      <w:r w:rsidR="00E61D6C" w:rsidRPr="00A2187A">
        <w:t xml:space="preserve"> </w:t>
      </w:r>
      <w:r w:rsidRPr="00A2187A">
        <w:t>xxx</w:t>
      </w:r>
      <w:r w:rsidR="00E61D6C" w:rsidRPr="00A2187A">
        <w:t xml:space="preserve"> </w:t>
      </w:r>
      <w:r w:rsidRPr="00A2187A">
        <w:t>xxxxxx</w:t>
      </w:r>
      <w:r w:rsidR="00E61D6C" w:rsidRPr="00A2187A">
        <w:t xml:space="preserve"> </w:t>
      </w:r>
      <w:r w:rsidRPr="00A2187A">
        <w:t>xxx</w:t>
      </w:r>
      <w:r w:rsidR="00E61D6C" w:rsidRPr="00A2187A">
        <w:t xml:space="preserve"> </w:t>
      </w:r>
      <w:r w:rsidRPr="00A2187A">
        <w:t>xxxxxx</w:t>
      </w:r>
      <w:r w:rsidR="00E61D6C" w:rsidRPr="00A2187A">
        <w:t xml:space="preserve"> </w:t>
      </w:r>
      <w:r w:rsidRPr="00A2187A">
        <w:t>xxxxxxx</w:t>
      </w:r>
      <w:r w:rsidR="00E61D6C" w:rsidRPr="00A2187A">
        <w:t xml:space="preserve"> </w:t>
      </w:r>
      <w:r w:rsidRPr="00A2187A">
        <w:t>xxxxx</w:t>
      </w:r>
      <w:r w:rsidR="00E61D6C" w:rsidRPr="00A2187A">
        <w:t xml:space="preserve"> </w:t>
      </w:r>
      <w:r w:rsidRPr="00A2187A">
        <w:t>xxxxxxxx</w:t>
      </w:r>
      <w:r w:rsidR="00E61D6C" w:rsidRPr="00A2187A">
        <w:t xml:space="preserve"> </w:t>
      </w:r>
      <w:r w:rsidRPr="00A2187A">
        <w:t>xx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w:t>
      </w:r>
      <w:r w:rsidR="00E61D6C" w:rsidRPr="00A2187A">
        <w:t xml:space="preserve"> </w:t>
      </w:r>
      <w:r w:rsidRPr="00A2187A">
        <w:t>xxxxxxxxxx</w:t>
      </w:r>
      <w:r w:rsidR="00E61D6C" w:rsidRPr="00A2187A">
        <w:t xml:space="preserve"> </w:t>
      </w:r>
      <w:r w:rsidRPr="00A2187A">
        <w:t>xxx</w:t>
      </w:r>
      <w:r w:rsidR="00E61D6C" w:rsidRPr="00A2187A">
        <w:t xml:space="preserve"> </w:t>
      </w:r>
      <w:r w:rsidRPr="00A2187A">
        <w:t>xxxxxxx</w:t>
      </w:r>
      <w:r w:rsidR="00E61D6C" w:rsidRPr="00A2187A">
        <w:t xml:space="preserve">. </w:t>
      </w:r>
      <w:r w:rsidRPr="00A2187A">
        <w:t>Xxxxxxx</w:t>
      </w:r>
      <w:r w:rsidR="00E61D6C" w:rsidRPr="00A2187A">
        <w:t xml:space="preserve"> </w:t>
      </w:r>
      <w:r w:rsidRPr="00A2187A">
        <w:t>xxxx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w:t>
      </w:r>
      <w:r w:rsidR="00E61D6C" w:rsidRPr="00A2187A">
        <w:t xml:space="preserve"> </w:t>
      </w:r>
      <w:r w:rsidRPr="00A2187A">
        <w:t>xxxxx</w:t>
      </w:r>
      <w:r w:rsidR="00E61D6C" w:rsidRPr="00A2187A">
        <w:t xml:space="preserve">. </w:t>
      </w:r>
    </w:p>
    <w:p w14:paraId="687D43B8" w14:textId="77777777" w:rsidR="00E61D6C" w:rsidRPr="00A2187A" w:rsidRDefault="006E5947" w:rsidP="00E322DA">
      <w:pPr>
        <w:pStyle w:val="BodyText1"/>
      </w:pPr>
      <w:r w:rsidRPr="00A2187A">
        <w:t>Xx</w:t>
      </w:r>
      <w:r w:rsidR="00E61D6C" w:rsidRPr="00A2187A">
        <w:t xml:space="preserve"> </w:t>
      </w:r>
      <w:r w:rsidRPr="00A2187A">
        <w:t>xxx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xxxxxx</w:t>
      </w:r>
      <w:r w:rsidR="00E61D6C" w:rsidRPr="00A2187A">
        <w:t xml:space="preserve"> </w:t>
      </w:r>
      <w:r w:rsidRPr="00A2187A">
        <w:t>xxx</w:t>
      </w:r>
      <w:r w:rsidR="00E61D6C" w:rsidRPr="00A2187A">
        <w:t xml:space="preserve"> </w:t>
      </w:r>
      <w:r w:rsidRPr="00A2187A">
        <w:t>xxx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w:t>
      </w:r>
      <w:r w:rsidR="00E61D6C" w:rsidRPr="00A2187A">
        <w:t xml:space="preserve"> </w:t>
      </w:r>
      <w:r w:rsidRPr="00A2187A">
        <w:t>xxxxxxxxx</w:t>
      </w:r>
      <w:r w:rsidR="006921EE" w:rsidRPr="00A2187A">
        <w:t xml:space="preserve"> </w:t>
      </w:r>
      <w:r w:rsidR="00057534" w:rsidRPr="00A2187A">
        <w:t>(A…., 2011)</w:t>
      </w:r>
      <w:r w:rsidR="00E61D6C" w:rsidRPr="00A2187A">
        <w:t>:</w:t>
      </w:r>
    </w:p>
    <w:p w14:paraId="289BD7EA" w14:textId="77777777" w:rsidR="00BC6F60" w:rsidRPr="00A2187A" w:rsidRDefault="006E5947" w:rsidP="00463008">
      <w:pPr>
        <w:pStyle w:val="BodyText23"/>
        <w:numPr>
          <w:ilvl w:val="0"/>
          <w:numId w:val="21"/>
        </w:numPr>
        <w:ind w:left="357" w:hanging="357"/>
        <w:contextualSpacing/>
        <w:rPr>
          <w:noProof/>
          <w:lang w:val="en-US"/>
        </w:rPr>
      </w:pPr>
      <w:r w:rsidRPr="00A2187A">
        <w:rPr>
          <w:rFonts w:cs="Arial"/>
          <w:i/>
          <w:noProof/>
          <w:lang w:val="en-US"/>
        </w:rPr>
        <w:t>Xxxxxxxxxxxxxx</w:t>
      </w:r>
      <w:r w:rsidR="007066EA" w:rsidRPr="00A2187A">
        <w:rPr>
          <w:rFonts w:cs="Arial"/>
          <w:i/>
          <w:noProof/>
          <w:lang w:val="en-US"/>
        </w:rPr>
        <w:t xml:space="preserve"> </w:t>
      </w:r>
      <w:r w:rsidRPr="00A2187A">
        <w:rPr>
          <w:rFonts w:cs="Arial"/>
          <w:i/>
          <w:noProof/>
          <w:lang w:val="en-US"/>
        </w:rPr>
        <w:t>xx</w:t>
      </w:r>
      <w:r w:rsidR="007066EA" w:rsidRPr="00A2187A">
        <w:rPr>
          <w:rFonts w:cs="Arial"/>
          <w:i/>
          <w:noProof/>
          <w:lang w:val="en-US"/>
        </w:rPr>
        <w:t xml:space="preserve"> </w:t>
      </w:r>
      <w:r w:rsidRPr="00A2187A">
        <w:rPr>
          <w:rFonts w:cs="Arial"/>
          <w:i/>
          <w:noProof/>
          <w:lang w:val="en-US"/>
        </w:rPr>
        <w:t>xxxx</w:t>
      </w:r>
      <w:r w:rsidR="007066EA" w:rsidRPr="00A2187A">
        <w:rPr>
          <w:rFonts w:cs="Arial"/>
          <w:i/>
          <w:noProof/>
          <w:lang w:val="en-US"/>
        </w:rPr>
        <w:t xml:space="preserve"> </w:t>
      </w:r>
      <w:r w:rsidRPr="00A2187A">
        <w:rPr>
          <w:rFonts w:cs="Arial"/>
          <w:i/>
          <w:noProof/>
          <w:lang w:val="en-US"/>
        </w:rPr>
        <w:t>xxxxxxxxxxxx</w:t>
      </w:r>
      <w:r w:rsidR="007066EA" w:rsidRPr="00A2187A">
        <w:rPr>
          <w:noProof/>
          <w:lang w:val="en-US"/>
        </w:rPr>
        <w:t xml:space="preserve"> </w:t>
      </w:r>
      <w:r w:rsidR="007066EA" w:rsidRPr="00A2187A">
        <w:rPr>
          <w:b/>
          <w:noProof/>
          <w:lang w:val="en-US"/>
        </w:rPr>
        <w:t xml:space="preserve">– </w:t>
      </w:r>
      <w:r w:rsidRPr="00A2187A">
        <w:rPr>
          <w:rFonts w:cs="Arial"/>
          <w:noProof/>
          <w:lang w:val="en-US"/>
        </w:rPr>
        <w:t>Xxx</w:t>
      </w:r>
      <w:r w:rsidR="007066EA" w:rsidRPr="00A2187A">
        <w:rPr>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w:t>
      </w:r>
      <w:r w:rsidR="007066EA" w:rsidRPr="00A2187A">
        <w:rPr>
          <w:rFonts w:cs="Arial"/>
          <w:noProof/>
          <w:lang w:val="en-US"/>
        </w:rPr>
        <w:t xml:space="preserve"> </w:t>
      </w:r>
      <w:r w:rsidRPr="00A2187A">
        <w:rPr>
          <w:rFonts w:cs="Arial"/>
          <w:noProof/>
          <w:lang w:val="en-US"/>
        </w:rPr>
        <w:t>xxxxxxxx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xxxxx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xxxxx</w:t>
      </w:r>
      <w:r w:rsidR="007066EA" w:rsidRPr="00A2187A">
        <w:rPr>
          <w:noProof/>
          <w:lang w:val="en-US"/>
        </w:rPr>
        <w:t>.</w:t>
      </w:r>
    </w:p>
    <w:p w14:paraId="7DB6FF53" w14:textId="77777777" w:rsidR="007066EA" w:rsidRPr="00A2187A" w:rsidRDefault="006E5947" w:rsidP="00463008">
      <w:pPr>
        <w:pStyle w:val="BodyText23"/>
        <w:numPr>
          <w:ilvl w:val="0"/>
          <w:numId w:val="21"/>
        </w:numPr>
        <w:ind w:left="357" w:hanging="357"/>
        <w:contextualSpacing/>
        <w:rPr>
          <w:noProof/>
          <w:lang w:val="en-US"/>
        </w:rPr>
      </w:pPr>
      <w:r w:rsidRPr="00A2187A">
        <w:rPr>
          <w:rFonts w:cs="Arial"/>
          <w:i/>
          <w:noProof/>
          <w:lang w:val="en-US"/>
        </w:rPr>
        <w:t>Xxxxxxxxxxx</w:t>
      </w:r>
      <w:r w:rsidR="007066EA" w:rsidRPr="00A2187A">
        <w:rPr>
          <w:rFonts w:cs="Arial"/>
          <w:i/>
          <w:noProof/>
          <w:lang w:val="en-US"/>
        </w:rPr>
        <w:t xml:space="preserve"> </w:t>
      </w:r>
      <w:r w:rsidRPr="00A2187A">
        <w:rPr>
          <w:rFonts w:cs="Arial"/>
          <w:i/>
          <w:noProof/>
          <w:lang w:val="en-US"/>
        </w:rPr>
        <w:t>xx</w:t>
      </w:r>
      <w:r w:rsidR="007066EA" w:rsidRPr="00A2187A">
        <w:rPr>
          <w:rFonts w:cs="Arial"/>
          <w:i/>
          <w:noProof/>
          <w:lang w:val="en-US"/>
        </w:rPr>
        <w:t xml:space="preserve"> </w:t>
      </w:r>
      <w:r w:rsidRPr="00A2187A">
        <w:rPr>
          <w:rFonts w:cs="Arial"/>
          <w:i/>
          <w:noProof/>
          <w:lang w:val="en-US"/>
        </w:rPr>
        <w:t>xxxxxxxxxxx</w:t>
      </w:r>
      <w:r w:rsidR="007066EA" w:rsidRPr="00A2187A">
        <w:rPr>
          <w:rFonts w:cs="Arial"/>
          <w:i/>
          <w:noProof/>
          <w:lang w:val="en-US"/>
        </w:rPr>
        <w:t xml:space="preserve"> </w:t>
      </w:r>
      <w:r w:rsidRPr="00A2187A">
        <w:rPr>
          <w:rFonts w:cs="Arial"/>
          <w:i/>
          <w:noProof/>
          <w:lang w:val="en-US"/>
        </w:rPr>
        <w:t>xxxxx</w:t>
      </w:r>
      <w:r w:rsidR="007066EA" w:rsidRPr="00A2187A">
        <w:rPr>
          <w:rFonts w:cs="Arial"/>
          <w:i/>
          <w:noProof/>
          <w:lang w:val="en-US"/>
        </w:rPr>
        <w:t xml:space="preserve">, </w:t>
      </w:r>
      <w:r w:rsidRPr="00A2187A">
        <w:rPr>
          <w:rFonts w:cs="Arial"/>
          <w:i/>
          <w:noProof/>
          <w:lang w:val="en-US"/>
        </w:rPr>
        <w:t>xxxxxxxxxx</w:t>
      </w:r>
      <w:r w:rsidR="007066EA" w:rsidRPr="00A2187A">
        <w:rPr>
          <w:rFonts w:cs="Arial"/>
          <w:i/>
          <w:noProof/>
          <w:lang w:val="en-US"/>
        </w:rPr>
        <w:t xml:space="preserve">, </w:t>
      </w:r>
      <w:r w:rsidRPr="00A2187A">
        <w:rPr>
          <w:rFonts w:cs="Arial"/>
          <w:i/>
          <w:noProof/>
          <w:lang w:val="en-US"/>
        </w:rPr>
        <w:t>xxx</w:t>
      </w:r>
      <w:r w:rsidR="007066EA" w:rsidRPr="00A2187A">
        <w:rPr>
          <w:rFonts w:cs="Arial"/>
          <w:i/>
          <w:noProof/>
          <w:lang w:val="en-US"/>
        </w:rPr>
        <w:t xml:space="preserve"> </w:t>
      </w:r>
      <w:r w:rsidRPr="00A2187A">
        <w:rPr>
          <w:rFonts w:cs="Arial"/>
          <w:i/>
          <w:noProof/>
          <w:lang w:val="en-US"/>
        </w:rPr>
        <w:t>xxxxxxx</w:t>
      </w:r>
      <w:r w:rsidR="007066EA" w:rsidRPr="00A2187A">
        <w:rPr>
          <w:b/>
          <w:i/>
          <w:noProof/>
          <w:lang w:val="en-US"/>
        </w:rPr>
        <w:t xml:space="preserve"> –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xxx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xxx</w:t>
      </w:r>
      <w:r w:rsidR="007066EA" w:rsidRPr="00A2187A">
        <w:rPr>
          <w:rFonts w:cs="Arial"/>
          <w:noProof/>
          <w:lang w:val="en-US"/>
        </w:rPr>
        <w:t>’</w:t>
      </w:r>
      <w:r w:rsidRPr="00A2187A">
        <w:rPr>
          <w:rFonts w:cs="Arial"/>
          <w:noProof/>
          <w:lang w:val="en-US"/>
        </w:rPr>
        <w:t>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w:t>
      </w:r>
    </w:p>
    <w:p w14:paraId="706E12C1" w14:textId="77777777" w:rsidR="007066EA" w:rsidRPr="00A2187A" w:rsidRDefault="006E5947" w:rsidP="00463008">
      <w:pPr>
        <w:pStyle w:val="BodyText23"/>
        <w:numPr>
          <w:ilvl w:val="0"/>
          <w:numId w:val="21"/>
        </w:numPr>
        <w:ind w:left="357" w:hanging="357"/>
        <w:contextualSpacing/>
        <w:rPr>
          <w:noProof/>
          <w:lang w:val="en-US"/>
        </w:rPr>
      </w:pPr>
      <w:r w:rsidRPr="00A2187A">
        <w:rPr>
          <w:rFonts w:cs="Arial"/>
          <w:i/>
          <w:noProof/>
          <w:lang w:val="en-US"/>
        </w:rPr>
        <w:t>Xxxxxxxx</w:t>
      </w:r>
      <w:r w:rsidR="007066EA" w:rsidRPr="00A2187A">
        <w:rPr>
          <w:rFonts w:cs="Arial"/>
          <w:i/>
          <w:noProof/>
          <w:lang w:val="en-US"/>
        </w:rPr>
        <w:t xml:space="preserve"> </w:t>
      </w:r>
      <w:r w:rsidRPr="00A2187A">
        <w:rPr>
          <w:rFonts w:cs="Arial"/>
          <w:i/>
          <w:noProof/>
          <w:lang w:val="en-US"/>
        </w:rPr>
        <w:t>xxxx</w:t>
      </w:r>
      <w:r w:rsidR="007066EA" w:rsidRPr="00A2187A">
        <w:rPr>
          <w:rFonts w:cs="Arial"/>
          <w:i/>
          <w:noProof/>
          <w:lang w:val="en-US"/>
        </w:rPr>
        <w:t xml:space="preserve"> </w:t>
      </w:r>
      <w:r w:rsidRPr="00A2187A">
        <w:rPr>
          <w:rFonts w:cs="Arial"/>
          <w:i/>
          <w:noProof/>
          <w:lang w:val="en-US"/>
        </w:rPr>
        <w:t>xxxxxxxxx</w:t>
      </w:r>
      <w:r w:rsidR="007066EA" w:rsidRPr="00A2187A">
        <w:rPr>
          <w:rFonts w:cs="Arial"/>
          <w:b/>
          <w:i/>
          <w:noProof/>
          <w:lang w:val="en-US"/>
        </w:rPr>
        <w:t xml:space="preserve"> </w:t>
      </w:r>
      <w:r w:rsidR="007066EA" w:rsidRPr="00A2187A">
        <w:rPr>
          <w:rFonts w:cs="Arial"/>
          <w:b/>
          <w:noProof/>
          <w:lang w:val="en-US"/>
        </w:rPr>
        <w:t>–</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xxxxxxxxxxx</w:t>
      </w:r>
      <w:r w:rsidR="007066EA" w:rsidRPr="00A2187A">
        <w:rPr>
          <w:rFonts w:cs="Arial"/>
          <w:noProof/>
          <w:lang w:val="en-US"/>
        </w:rPr>
        <w:t xml:space="preserve"> </w:t>
      </w:r>
      <w:r w:rsidRPr="00A2187A">
        <w:rPr>
          <w:rFonts w:cs="Arial"/>
          <w:noProof/>
          <w:lang w:val="en-US"/>
        </w:rPr>
        <w:t>xxxxxxx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xxxxxxxxxxx</w:t>
      </w:r>
      <w:r w:rsidR="007066EA" w:rsidRPr="00A2187A">
        <w:rPr>
          <w:rFonts w:cs="Arial"/>
          <w:b/>
          <w:noProof/>
          <w:lang w:val="en-US"/>
        </w:rPr>
        <w:t xml:space="preserve"> </w:t>
      </w:r>
      <w:r w:rsidR="007066EA" w:rsidRPr="00A2187A">
        <w:rPr>
          <w:rFonts w:cs="Arial"/>
          <w:noProof/>
          <w:lang w:val="en-US"/>
        </w:rPr>
        <w:t>/</w:t>
      </w:r>
      <w:r w:rsidR="00DA0994" w:rsidRPr="00A2187A">
        <w:rPr>
          <w:rFonts w:cs="Arial"/>
          <w:noProof/>
          <w:lang w:val="en-US"/>
        </w:rPr>
        <w:t>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w:t>
      </w:r>
    </w:p>
    <w:p w14:paraId="49D25CD7" w14:textId="77777777" w:rsidR="00E61D6C" w:rsidRPr="00A2187A" w:rsidRDefault="006E5947" w:rsidP="00E322DA">
      <w:pPr>
        <w:pStyle w:val="BodyText1"/>
      </w:pPr>
      <w:r w:rsidRPr="00A2187A">
        <w:t>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xxxxxxx</w:t>
      </w:r>
      <w:r w:rsidR="00E61D6C" w:rsidRPr="00A2187A">
        <w:t xml:space="preserve"> </w:t>
      </w:r>
      <w:r w:rsidRPr="00A2187A">
        <w:t>xxx</w:t>
      </w:r>
      <w:r w:rsidR="00E61D6C" w:rsidRPr="00A2187A">
        <w:t xml:space="preserve"> </w:t>
      </w:r>
      <w:r w:rsidRPr="00A2187A">
        <w:t>xxxxxxxxxx</w:t>
      </w:r>
      <w:r w:rsidR="00E61D6C" w:rsidRPr="00A2187A">
        <w:t xml:space="preserve"> </w:t>
      </w:r>
      <w:r w:rsidRPr="00A2187A">
        <w:t>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xxxxxx</w:t>
      </w:r>
      <w:r w:rsidR="00E61D6C" w:rsidRPr="00A2187A">
        <w:t xml:space="preserve">. </w:t>
      </w:r>
      <w:r w:rsidRPr="00A2187A">
        <w:t>Xxxxxxxx</w:t>
      </w:r>
      <w:r w:rsidR="00E61D6C" w:rsidRPr="00A2187A">
        <w:t xml:space="preserve"> </w:t>
      </w:r>
      <w:r w:rsidRPr="00A2187A">
        <w:t>xxxxxxx</w:t>
      </w:r>
      <w:r w:rsidR="00E61D6C" w:rsidRPr="00A2187A">
        <w:t xml:space="preserve"> </w:t>
      </w:r>
      <w:r w:rsidRPr="00A2187A">
        <w:t>xx</w:t>
      </w:r>
      <w:r w:rsidR="00E61D6C" w:rsidRPr="00A2187A">
        <w:t xml:space="preserve"> </w:t>
      </w:r>
      <w:r w:rsidRPr="00A2187A">
        <w:t>x</w:t>
      </w:r>
      <w:r w:rsidR="00E61D6C" w:rsidRPr="00A2187A">
        <w:t xml:space="preserve"> </w:t>
      </w:r>
      <w:r w:rsidRPr="00A2187A">
        <w:t>xxxxxxxxxxxxx</w:t>
      </w:r>
      <w:r w:rsidR="00E61D6C" w:rsidRPr="00A2187A">
        <w:t xml:space="preserve"> </w:t>
      </w:r>
      <w:r w:rsidRPr="00A2187A">
        <w:t>xxxxxxx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xxx</w:t>
      </w:r>
      <w:r w:rsidR="00E61D6C" w:rsidRPr="00A2187A">
        <w:t xml:space="preserve">, </w:t>
      </w:r>
      <w:r w:rsidRPr="00A2187A">
        <w:t>x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w:t>
      </w:r>
      <w:r w:rsidR="00E61D6C" w:rsidRPr="00A2187A">
        <w:t xml:space="preserve"> </w:t>
      </w:r>
      <w:r w:rsidRPr="00A2187A">
        <w:t>x</w:t>
      </w:r>
      <w:r w:rsidR="00E61D6C" w:rsidRPr="00A2187A">
        <w:t xml:space="preserve"> </w:t>
      </w:r>
      <w:r w:rsidRPr="00A2187A">
        <w:t>xxxxx</w:t>
      </w:r>
      <w:r w:rsidR="00E61D6C" w:rsidRPr="00A2187A">
        <w:t>-</w:t>
      </w:r>
      <w:r w:rsidRPr="00A2187A">
        <w:t>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xx</w:t>
      </w:r>
      <w:r w:rsidR="00E61D6C" w:rsidRPr="00A2187A">
        <w:t xml:space="preserve">, </w:t>
      </w:r>
      <w:r w:rsidRPr="00A2187A">
        <w:t>xxxxxx</w:t>
      </w:r>
      <w:r w:rsidR="00E61D6C" w:rsidRPr="00A2187A">
        <w:t xml:space="preserve"> </w:t>
      </w:r>
      <w:r w:rsidRPr="00A2187A">
        <w:t>x</w:t>
      </w:r>
      <w:r w:rsidR="00E61D6C" w:rsidRPr="00A2187A">
        <w:t xml:space="preserve"> </w:t>
      </w:r>
      <w:r w:rsidRPr="00A2187A">
        <w:t>xxxxx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x</w:t>
      </w:r>
      <w:r w:rsidR="00E61D6C" w:rsidRPr="00A2187A">
        <w:t xml:space="preserve"> </w:t>
      </w:r>
      <w:r w:rsidRPr="00A2187A">
        <w:t>xxxxxx</w:t>
      </w:r>
      <w:r w:rsidR="00E61D6C" w:rsidRPr="00A2187A">
        <w:t xml:space="preserve">, </w:t>
      </w:r>
      <w:r w:rsidRPr="00A2187A">
        <w:t>xxxxxx</w:t>
      </w:r>
      <w:r w:rsidR="00E61D6C" w:rsidRPr="00A2187A">
        <w:t xml:space="preserve"> </w:t>
      </w:r>
      <w:r w:rsidRPr="00A2187A">
        <w:t>xxx</w:t>
      </w:r>
      <w:r w:rsidR="00E61D6C" w:rsidRPr="00A2187A">
        <w:t xml:space="preserve"> </w:t>
      </w:r>
      <w:r w:rsidRPr="00A2187A">
        <w:t>xxx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xxxxxxxx</w:t>
      </w:r>
      <w:r w:rsidR="00E61D6C" w:rsidRPr="00A2187A">
        <w:t xml:space="preserve"> </w:t>
      </w:r>
      <w:r w:rsidRPr="00A2187A">
        <w:t>xxxxxxx</w:t>
      </w:r>
      <w:r w:rsidR="00E61D6C" w:rsidRPr="00A2187A">
        <w:t xml:space="preserve"> </w:t>
      </w:r>
      <w:r w:rsidRPr="00A2187A">
        <w:t>xxxxx</w:t>
      </w:r>
      <w:r w:rsidR="00E61D6C" w:rsidRPr="00A2187A">
        <w:t xml:space="preserve"> </w:t>
      </w:r>
      <w:r w:rsidRPr="00A2187A">
        <w:t>xxxxxx</w:t>
      </w:r>
      <w:r w:rsidR="00E61D6C" w:rsidRPr="00A2187A">
        <w:t xml:space="preserve">, </w:t>
      </w:r>
      <w:r w:rsidRPr="00A2187A">
        <w:t>xxxx</w:t>
      </w:r>
      <w:r w:rsidR="00E61D6C" w:rsidRPr="00A2187A">
        <w:t xml:space="preserve"> </w:t>
      </w:r>
      <w:r w:rsidRPr="00A2187A">
        <w:t>xxxxx</w:t>
      </w:r>
      <w:r w:rsidR="00E61D6C" w:rsidRPr="00A2187A">
        <w:t xml:space="preserve">, </w:t>
      </w:r>
      <w:r w:rsidRPr="00A2187A">
        <w:t>xxxxxx</w:t>
      </w:r>
      <w:r w:rsidR="00E61D6C" w:rsidRPr="00A2187A">
        <w:t xml:space="preserve"> </w:t>
      </w:r>
      <w:r w:rsidRPr="00A2187A">
        <w:t>xxxxx</w:t>
      </w:r>
      <w:r w:rsidR="00E61D6C" w:rsidRPr="00A2187A">
        <w:t xml:space="preserve">, </w:t>
      </w:r>
      <w:r w:rsidRPr="00A2187A">
        <w:t>xxxxxxx</w:t>
      </w:r>
      <w:r w:rsidR="00E61D6C" w:rsidRPr="00A2187A">
        <w:t xml:space="preserve"> </w:t>
      </w:r>
      <w:r w:rsidRPr="00A2187A">
        <w:t>xxxxxxx</w:t>
      </w:r>
      <w:r w:rsidR="00E61D6C" w:rsidRPr="00A2187A">
        <w:t xml:space="preserve">, </w:t>
      </w:r>
      <w:r w:rsidRPr="00A2187A">
        <w:t>x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xxxxxx</w:t>
      </w:r>
      <w:r w:rsidR="00E61D6C" w:rsidRPr="00A2187A">
        <w:t xml:space="preserve">, </w:t>
      </w:r>
      <w:r w:rsidRPr="00A2187A">
        <w:t>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w:t>
      </w:r>
      <w:r w:rsidR="00E61D6C" w:rsidRPr="00A2187A">
        <w:t xml:space="preserve"> </w:t>
      </w:r>
      <w:r w:rsidRPr="00A2187A">
        <w:t>xx</w:t>
      </w:r>
      <w:r w:rsidR="00E61D6C" w:rsidRPr="00A2187A">
        <w:t xml:space="preserve"> </w:t>
      </w:r>
      <w:r w:rsidRPr="00A2187A">
        <w:t>xxxxxxxxx</w:t>
      </w:r>
      <w:r w:rsidR="00E61D6C" w:rsidRPr="00A2187A">
        <w:t xml:space="preserve"> </w:t>
      </w:r>
      <w:r w:rsidRPr="00A2187A">
        <w:t>xxx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xx</w:t>
      </w:r>
      <w:r w:rsidR="00E61D6C" w:rsidRPr="00A2187A">
        <w:t>'</w:t>
      </w:r>
      <w:r w:rsidRPr="00A2187A">
        <w:t>x</w:t>
      </w:r>
      <w:r w:rsidR="00E61D6C" w:rsidRPr="00A2187A">
        <w:t xml:space="preserve"> </w:t>
      </w:r>
      <w:r w:rsidRPr="00A2187A">
        <w:t>xxxxxx</w:t>
      </w:r>
      <w:r w:rsidR="00E61D6C" w:rsidRPr="00A2187A">
        <w:t xml:space="preserve"> </w:t>
      </w:r>
      <w:r w:rsidRPr="00A2187A">
        <w:t>xxxxxxxxxxx</w:t>
      </w:r>
      <w:r w:rsidR="00E61D6C" w:rsidRPr="00A2187A">
        <w:t xml:space="preserve"> </w:t>
      </w:r>
      <w:r w:rsidRPr="00A2187A">
        <w:t>xx</w:t>
      </w:r>
      <w:r w:rsidR="00E61D6C" w:rsidRPr="00A2187A">
        <w:t xml:space="preserve"> </w:t>
      </w:r>
      <w:r w:rsidRPr="00A2187A">
        <w:t>x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xxxx</w:t>
      </w:r>
    </w:p>
    <w:p w14:paraId="26407F25" w14:textId="77777777" w:rsidR="00350F8E" w:rsidRPr="00A2187A" w:rsidRDefault="00B31727" w:rsidP="00FE4872">
      <w:pPr>
        <w:pStyle w:val="Conclusions"/>
        <w:numPr>
          <w:ilvl w:val="0"/>
          <w:numId w:val="0"/>
        </w:numPr>
      </w:pPr>
      <w:r w:rsidRPr="00A2187A">
        <w:t>CONCLUSIONS</w:t>
      </w:r>
    </w:p>
    <w:p w14:paraId="135A7C85" w14:textId="77777777" w:rsidR="00E61D6C" w:rsidRPr="00A2187A" w:rsidRDefault="006E5947" w:rsidP="00E322DA">
      <w:pPr>
        <w:pStyle w:val="BodyText1"/>
      </w:pPr>
      <w:r w:rsidRPr="00A2187A">
        <w:t>Xxxxx</w:t>
      </w:r>
      <w:r w:rsidR="00240532" w:rsidRPr="00A2187A">
        <w:t>'</w:t>
      </w:r>
      <w:r w:rsidRPr="00A2187A">
        <w:t>x</w:t>
      </w:r>
      <w:r w:rsidR="00240532" w:rsidRPr="00A2187A">
        <w:t xml:space="preserve"> </w:t>
      </w:r>
      <w:r w:rsidRPr="00A2187A">
        <w:t>xxxxxxxxxxxxx</w:t>
      </w:r>
      <w:r w:rsidR="00240532" w:rsidRPr="00A2187A">
        <w:t xml:space="preserve"> </w:t>
      </w:r>
      <w:r w:rsidRPr="00A2187A">
        <w:t>xxxxxxxxx</w:t>
      </w:r>
      <w:r w:rsidR="00240532" w:rsidRPr="00A2187A">
        <w:t xml:space="preserve"> </w:t>
      </w:r>
      <w:r w:rsidRPr="00A2187A">
        <w:t>xxx</w:t>
      </w:r>
      <w:r w:rsidR="00240532" w:rsidRPr="00A2187A">
        <w:t xml:space="preserve"> </w:t>
      </w:r>
      <w:r w:rsidRPr="00A2187A">
        <w:t>x</w:t>
      </w:r>
      <w:r w:rsidR="00240532" w:rsidRPr="00A2187A">
        <w:t>x</w:t>
      </w:r>
      <w:r w:rsidRPr="00A2187A">
        <w:t>xxxxx</w:t>
      </w:r>
      <w:r w:rsidR="00240532" w:rsidRPr="00A2187A">
        <w:t xml:space="preserve"> </w:t>
      </w:r>
      <w:r w:rsidRPr="00A2187A">
        <w:t>xx</w:t>
      </w:r>
      <w:r w:rsidR="00240532" w:rsidRPr="00A2187A">
        <w:t xml:space="preserve"> </w:t>
      </w:r>
      <w:r w:rsidRPr="00A2187A">
        <w:t>xxxx</w:t>
      </w:r>
      <w:r w:rsidR="00240532" w:rsidRPr="00A2187A">
        <w:t xml:space="preserve"> </w:t>
      </w:r>
      <w:r w:rsidRPr="00A2187A">
        <w:t>xxxxx</w:t>
      </w:r>
      <w:r w:rsidR="004E5B7C" w:rsidRPr="00A2187A">
        <w:t xml:space="preserve"> </w:t>
      </w:r>
      <w:r w:rsidRPr="00A2187A">
        <w:t>xx</w:t>
      </w:r>
      <w:r w:rsidR="004E5B7C" w:rsidRPr="00A2187A">
        <w:t xml:space="preserve"> </w:t>
      </w:r>
      <w:r w:rsidRPr="00A2187A">
        <w:t>xxxxx</w:t>
      </w:r>
      <w:r w:rsidR="004E5B7C" w:rsidRPr="00A2187A">
        <w:t xml:space="preserve"> </w:t>
      </w:r>
      <w:r w:rsidRPr="00A2187A">
        <w:t>xxxx</w:t>
      </w:r>
      <w:r w:rsidR="00240532" w:rsidRPr="00A2187A">
        <w:t xml:space="preserve">, </w:t>
      </w:r>
      <w:r w:rsidRPr="00A2187A">
        <w:t>xxxxxxxxx</w:t>
      </w:r>
      <w:r w:rsidR="00240532" w:rsidRPr="00A2187A">
        <w:t xml:space="preserve"> </w:t>
      </w:r>
      <w:r w:rsidRPr="00A2187A">
        <w:t>xxxxx</w:t>
      </w:r>
      <w:r w:rsidR="00240532" w:rsidRPr="00A2187A">
        <w:t xml:space="preserve"> </w:t>
      </w:r>
      <w:r w:rsidRPr="00A2187A">
        <w:t>xx</w:t>
      </w:r>
      <w:r w:rsidR="00240532" w:rsidRPr="00A2187A">
        <w:t xml:space="preserve"> </w:t>
      </w:r>
      <w:r w:rsidRPr="00A2187A">
        <w:t>xxxxxxxxxxx</w:t>
      </w:r>
      <w:r w:rsidR="00240532" w:rsidRPr="00A2187A">
        <w:t xml:space="preserve">, </w:t>
      </w:r>
      <w:r w:rsidRPr="00A2187A">
        <w:t>xxxxxxxx</w:t>
      </w:r>
      <w:r w:rsidR="00240532" w:rsidRPr="00A2187A">
        <w:t xml:space="preserve"> </w:t>
      </w:r>
      <w:r w:rsidRPr="00A2187A">
        <w:t>xxx</w:t>
      </w:r>
      <w:r w:rsidR="00240532" w:rsidRPr="00A2187A">
        <w:t xml:space="preserve"> </w:t>
      </w:r>
      <w:r w:rsidRPr="00A2187A">
        <w:t>xxxxxxx</w:t>
      </w:r>
      <w:r w:rsidR="007A0F69" w:rsidRPr="00A2187A">
        <w:t xml:space="preserve">’ </w:t>
      </w:r>
      <w:r w:rsidRPr="00A2187A">
        <w:t>xxxxxxxx</w:t>
      </w:r>
      <w:r w:rsidR="00240532" w:rsidRPr="00A2187A">
        <w:t>.</w:t>
      </w:r>
      <w:r w:rsidR="00347B72" w:rsidRPr="00A2187A">
        <w:t xml:space="preserve"> </w:t>
      </w:r>
      <w:r w:rsidRPr="00A2187A">
        <w:t>Xxxx</w:t>
      </w:r>
      <w:r w:rsidR="00240532" w:rsidRPr="00A2187A">
        <w:t xml:space="preserve"> </w:t>
      </w:r>
      <w:r w:rsidRPr="00A2187A">
        <w:t>xxxxxxxxxx</w:t>
      </w:r>
      <w:r w:rsidR="00240532" w:rsidRPr="00A2187A">
        <w:t xml:space="preserve"> </w:t>
      </w:r>
      <w:r w:rsidRPr="00A2187A">
        <w:t>xx</w:t>
      </w:r>
      <w:r w:rsidR="00240532" w:rsidRPr="00A2187A">
        <w:t xml:space="preserve"> </w:t>
      </w:r>
      <w:r w:rsidRPr="00A2187A">
        <w:t>xxxxxxxxxxxxx</w:t>
      </w:r>
      <w:r w:rsidR="00240532" w:rsidRPr="00A2187A">
        <w:t xml:space="preserve"> </w:t>
      </w:r>
      <w:r w:rsidRPr="00A2187A">
        <w:t>xxxxxxxxxxxxx</w:t>
      </w:r>
      <w:r w:rsidR="00240532" w:rsidRPr="00A2187A">
        <w:t xml:space="preserve"> </w:t>
      </w:r>
      <w:r w:rsidRPr="00A2187A">
        <w:t>xx</w:t>
      </w:r>
      <w:r w:rsidR="00240532" w:rsidRPr="00A2187A">
        <w:t xml:space="preserve"> </w:t>
      </w:r>
      <w:r w:rsidRPr="00A2187A">
        <w:t>xxxxx</w:t>
      </w:r>
      <w:r w:rsidR="00240532" w:rsidRPr="00A2187A">
        <w:t xml:space="preserve"> </w:t>
      </w:r>
      <w:r w:rsidRPr="00A2187A">
        <w:t>xx</w:t>
      </w:r>
      <w:r w:rsidR="00240532" w:rsidRPr="00A2187A">
        <w:t xml:space="preserve"> </w:t>
      </w:r>
      <w:r w:rsidRPr="00A2187A">
        <w:t>xxxxx</w:t>
      </w:r>
      <w:r w:rsidR="00240532" w:rsidRPr="00A2187A">
        <w:t xml:space="preserve"> </w:t>
      </w:r>
      <w:r w:rsidRPr="00A2187A">
        <w:t>xxxx</w:t>
      </w:r>
      <w:r w:rsidR="00240532" w:rsidRPr="00A2187A">
        <w:t xml:space="preserve"> </w:t>
      </w:r>
      <w:r w:rsidRPr="00A2187A">
        <w:t>xxx</w:t>
      </w:r>
      <w:r w:rsidR="00240532" w:rsidRPr="00A2187A">
        <w:t xml:space="preserve"> </w:t>
      </w:r>
      <w:r w:rsidRPr="00A2187A">
        <w:t>xxxxxxx</w:t>
      </w:r>
      <w:r w:rsidR="00240532" w:rsidRPr="00A2187A">
        <w:t>.</w:t>
      </w:r>
      <w:r w:rsidR="00E61D6C" w:rsidRPr="00A2187A">
        <w:t xml:space="preserve"> </w:t>
      </w:r>
      <w:r w:rsidRPr="00A2187A">
        <w:t>Xx</w:t>
      </w:r>
      <w:r w:rsidR="00240532" w:rsidRPr="00A2187A">
        <w:t xml:space="preserve"> </w:t>
      </w:r>
      <w:r w:rsidRPr="00A2187A">
        <w:t>xxxxx</w:t>
      </w:r>
      <w:r w:rsidR="00240532" w:rsidRPr="00A2187A">
        <w:t xml:space="preserve"> </w:t>
      </w:r>
      <w:r w:rsidRPr="00A2187A">
        <w:t>xxxxxxxxxx</w:t>
      </w:r>
      <w:r w:rsidR="004E5B7C" w:rsidRPr="00A2187A">
        <w:t xml:space="preserve"> </w:t>
      </w:r>
      <w:r w:rsidRPr="00A2187A">
        <w:t>xxxxxxx</w:t>
      </w:r>
      <w:r w:rsidR="004E5B7C" w:rsidRPr="00A2187A">
        <w:t xml:space="preserve">, </w:t>
      </w:r>
      <w:r w:rsidRPr="00A2187A">
        <w:t>xxxxx</w:t>
      </w:r>
      <w:r w:rsidR="004E5B7C" w:rsidRPr="00A2187A">
        <w:t xml:space="preserve"> </w:t>
      </w:r>
      <w:r w:rsidRPr="00A2187A">
        <w:t>xxx</w:t>
      </w:r>
      <w:r w:rsidR="004E5B7C" w:rsidRPr="00A2187A">
        <w:t xml:space="preserve"> </w:t>
      </w:r>
      <w:r w:rsidRPr="00A2187A">
        <w:t>xxxxxxxxx</w:t>
      </w:r>
      <w:r w:rsidR="004E5B7C" w:rsidRPr="00A2187A">
        <w:t xml:space="preserve"> </w:t>
      </w:r>
      <w:r w:rsidRPr="00A2187A">
        <w:t>xxxxxxxx</w:t>
      </w:r>
      <w:r w:rsidR="00240532" w:rsidRPr="00A2187A">
        <w:t xml:space="preserve"> </w:t>
      </w:r>
      <w:r w:rsidRPr="00A2187A">
        <w:t>xxxxxx</w:t>
      </w:r>
      <w:r w:rsidR="00240532" w:rsidRPr="00A2187A">
        <w:t xml:space="preserve"> </w:t>
      </w:r>
      <w:r w:rsidRPr="00A2187A">
        <w:t>xxxxx</w:t>
      </w:r>
      <w:r w:rsidR="00240532" w:rsidRPr="00A2187A">
        <w:t xml:space="preserve"> </w:t>
      </w:r>
      <w:r w:rsidRPr="00A2187A">
        <w:t>xxxxxxxx</w:t>
      </w:r>
      <w:r w:rsidR="00240532" w:rsidRPr="00A2187A">
        <w:t xml:space="preserve"> </w:t>
      </w:r>
      <w:r w:rsidRPr="00A2187A">
        <w:t>xxx</w:t>
      </w:r>
      <w:r w:rsidR="00240532" w:rsidRPr="00A2187A">
        <w:t xml:space="preserve"> </w:t>
      </w:r>
      <w:r w:rsidRPr="00A2187A">
        <w:t>xxxxxx</w:t>
      </w:r>
      <w:r w:rsidR="00240532" w:rsidRPr="00A2187A">
        <w:t xml:space="preserve">. </w:t>
      </w:r>
      <w:r w:rsidRPr="00A2187A">
        <w:t>Xx</w:t>
      </w:r>
      <w:r w:rsidR="00240532" w:rsidRPr="00A2187A">
        <w:t xml:space="preserve"> </w:t>
      </w:r>
      <w:r w:rsidRPr="00A2187A">
        <w:t>x</w:t>
      </w:r>
      <w:r w:rsidR="00240532" w:rsidRPr="00A2187A">
        <w:t xml:space="preserve"> </w:t>
      </w:r>
      <w:r w:rsidRPr="00A2187A">
        <w:t>xxxxxxx</w:t>
      </w:r>
      <w:r w:rsidR="00240532" w:rsidRPr="00A2187A">
        <w:t xml:space="preserve"> </w:t>
      </w:r>
      <w:r w:rsidRPr="00A2187A">
        <w:t>xxxxxx</w:t>
      </w:r>
      <w:r w:rsidR="00240532" w:rsidRPr="00A2187A">
        <w:t xml:space="preserve"> </w:t>
      </w:r>
      <w:r w:rsidRPr="00A2187A">
        <w:t>xxxxx</w:t>
      </w:r>
      <w:r w:rsidR="00240532" w:rsidRPr="00A2187A">
        <w:t xml:space="preserve"> </w:t>
      </w:r>
      <w:r w:rsidRPr="00A2187A">
        <w:t>xxxxxxxx</w:t>
      </w:r>
      <w:r w:rsidR="00240532" w:rsidRPr="00A2187A">
        <w:t xml:space="preserve"> </w:t>
      </w:r>
      <w:r w:rsidRPr="00A2187A">
        <w:t>xx</w:t>
      </w:r>
      <w:r w:rsidR="00240532" w:rsidRPr="00A2187A">
        <w:t xml:space="preserve"> </w:t>
      </w:r>
      <w:r w:rsidRPr="00A2187A">
        <w:t>xxxxxxxx</w:t>
      </w:r>
      <w:r w:rsidR="00240532" w:rsidRPr="00A2187A">
        <w:t xml:space="preserve">, </w:t>
      </w:r>
      <w:r w:rsidRPr="00A2187A">
        <w:t>xx</w:t>
      </w:r>
      <w:r w:rsidR="00240532" w:rsidRPr="00A2187A">
        <w:t xml:space="preserve"> </w:t>
      </w:r>
      <w:r w:rsidRPr="00A2187A">
        <w:t>xxx</w:t>
      </w:r>
      <w:r w:rsidR="00240532" w:rsidRPr="00A2187A">
        <w:t xml:space="preserve"> </w:t>
      </w:r>
      <w:r w:rsidRPr="00A2187A">
        <w:t>xxxxxx</w:t>
      </w:r>
      <w:r w:rsidR="00240532" w:rsidRPr="00A2187A">
        <w:t xml:space="preserve"> </w:t>
      </w:r>
      <w:r w:rsidRPr="00A2187A">
        <w:t>xx</w:t>
      </w:r>
      <w:r w:rsidR="00240532" w:rsidRPr="00A2187A">
        <w:t xml:space="preserve"> </w:t>
      </w:r>
      <w:r w:rsidRPr="00A2187A">
        <w:t>xxx</w:t>
      </w:r>
      <w:r w:rsidR="00240532" w:rsidRPr="00A2187A">
        <w:t xml:space="preserve"> </w:t>
      </w:r>
      <w:r w:rsidRPr="00A2187A">
        <w:t>xxxxx</w:t>
      </w:r>
      <w:r w:rsidR="00240532" w:rsidRPr="00A2187A">
        <w:t xml:space="preserve"> </w:t>
      </w:r>
      <w:r w:rsidRPr="00A2187A">
        <w:t>xx</w:t>
      </w:r>
      <w:r w:rsidR="00240532" w:rsidRPr="00A2187A">
        <w:t xml:space="preserve"> </w:t>
      </w:r>
      <w:r w:rsidRPr="00A2187A">
        <w:t>xxxxxx</w:t>
      </w:r>
      <w:r w:rsidR="00240532" w:rsidRPr="00A2187A">
        <w:t xml:space="preserve"> </w:t>
      </w:r>
      <w:r w:rsidRPr="00A2187A">
        <w:t>xxxxxxxxx</w:t>
      </w:r>
      <w:r w:rsidR="00240532" w:rsidRPr="00A2187A">
        <w:t xml:space="preserve"> </w:t>
      </w:r>
      <w:r w:rsidRPr="00A2187A">
        <w:t>xx</w:t>
      </w:r>
      <w:r w:rsidR="00240532" w:rsidRPr="00A2187A">
        <w:t xml:space="preserve"> </w:t>
      </w:r>
      <w:r w:rsidRPr="00A2187A">
        <w:t>xxx</w:t>
      </w:r>
      <w:r w:rsidR="00240532" w:rsidRPr="00A2187A">
        <w:t xml:space="preserve"> </w:t>
      </w:r>
      <w:r w:rsidRPr="00A2187A">
        <w:t>xxxxxxx</w:t>
      </w:r>
      <w:r w:rsidR="00240532" w:rsidRPr="00A2187A">
        <w:t xml:space="preserve">, </w:t>
      </w:r>
      <w:r w:rsidRPr="00A2187A">
        <w:t>xxxxx</w:t>
      </w:r>
      <w:r w:rsidR="00240532" w:rsidRPr="00A2187A">
        <w:t xml:space="preserve"> </w:t>
      </w:r>
      <w:r w:rsidRPr="00A2187A">
        <w:t>xxx</w:t>
      </w:r>
      <w:r w:rsidR="00240532" w:rsidRPr="00A2187A">
        <w:t xml:space="preserve"> </w:t>
      </w:r>
      <w:r w:rsidRPr="00A2187A">
        <w:t>xxxxxx</w:t>
      </w:r>
      <w:r w:rsidR="00240532" w:rsidRPr="00A2187A">
        <w:t xml:space="preserve"> </w:t>
      </w:r>
      <w:r w:rsidRPr="00A2187A">
        <w:t>x</w:t>
      </w:r>
      <w:r w:rsidR="00240532" w:rsidRPr="00A2187A">
        <w:t xml:space="preserve"> </w:t>
      </w:r>
      <w:r w:rsidRPr="00A2187A">
        <w:t>xxxxx</w:t>
      </w:r>
      <w:r w:rsidR="00240532" w:rsidRPr="00A2187A">
        <w:t xml:space="preserve"> </w:t>
      </w:r>
      <w:r w:rsidRPr="00A2187A">
        <w:t>xxxxxxxx</w:t>
      </w:r>
      <w:r w:rsidR="00240532" w:rsidRPr="00A2187A">
        <w:t xml:space="preserve"> </w:t>
      </w:r>
      <w:r w:rsidRPr="00A2187A">
        <w:t>xxxxx</w:t>
      </w:r>
      <w:r w:rsidR="00240532" w:rsidRPr="00A2187A">
        <w:t xml:space="preserve"> </w:t>
      </w:r>
      <w:r w:rsidRPr="00A2187A">
        <w:t>xxx</w:t>
      </w:r>
      <w:r w:rsidR="00240532" w:rsidRPr="00A2187A">
        <w:t xml:space="preserve">, </w:t>
      </w:r>
      <w:r w:rsidRPr="00A2187A">
        <w:t>xxxx</w:t>
      </w:r>
      <w:r w:rsidR="00240532" w:rsidRPr="00A2187A">
        <w:t xml:space="preserve"> </w:t>
      </w:r>
      <w:r w:rsidRPr="00A2187A">
        <w:t>xxxxx</w:t>
      </w:r>
      <w:r w:rsidR="00240532" w:rsidRPr="00A2187A">
        <w:t xml:space="preserve">, </w:t>
      </w:r>
      <w:r w:rsidRPr="00A2187A">
        <w:t>xxxx</w:t>
      </w:r>
      <w:r w:rsidR="00240532" w:rsidRPr="00A2187A">
        <w:t xml:space="preserve"> </w:t>
      </w:r>
      <w:r w:rsidRPr="00A2187A">
        <w:t>xx</w:t>
      </w:r>
      <w:r w:rsidR="00240532" w:rsidRPr="00A2187A">
        <w:t xml:space="preserve"> </w:t>
      </w:r>
      <w:r w:rsidRPr="00A2187A">
        <w:t>xxxxx</w:t>
      </w:r>
      <w:r w:rsidR="00240532" w:rsidRPr="00A2187A">
        <w:t xml:space="preserve"> </w:t>
      </w:r>
      <w:r w:rsidRPr="00A2187A">
        <w:t>xxxx</w:t>
      </w:r>
      <w:r w:rsidR="0062496E" w:rsidRPr="00A2187A">
        <w:t xml:space="preserve">. </w:t>
      </w:r>
      <w:r w:rsidRPr="00A2187A">
        <w:t>Xxx</w:t>
      </w:r>
      <w:r w:rsidR="0062496E" w:rsidRPr="00A2187A">
        <w:t xml:space="preserve"> </w:t>
      </w:r>
      <w:r w:rsidRPr="00A2187A">
        <w:t>xxxxxxx</w:t>
      </w:r>
      <w:r w:rsidR="0062496E" w:rsidRPr="00A2187A">
        <w:t xml:space="preserve"> </w:t>
      </w:r>
      <w:r w:rsidRPr="00A2187A">
        <w:t>xxx</w:t>
      </w:r>
      <w:r w:rsidR="0062496E" w:rsidRPr="00A2187A">
        <w:t xml:space="preserve"> </w:t>
      </w:r>
      <w:r w:rsidRPr="00A2187A">
        <w:t>xx</w:t>
      </w:r>
      <w:r w:rsidR="0062496E" w:rsidRPr="00A2187A">
        <w:t xml:space="preserve"> </w:t>
      </w:r>
      <w:r w:rsidRPr="00A2187A">
        <w:t>xxxxx</w:t>
      </w:r>
      <w:r w:rsidR="0062496E" w:rsidRPr="00A2187A">
        <w:t xml:space="preserve">, </w:t>
      </w:r>
      <w:r w:rsidRPr="00A2187A">
        <w:t>xxxx</w:t>
      </w:r>
      <w:r w:rsidR="0062496E" w:rsidRPr="00A2187A">
        <w:t xml:space="preserve"> </w:t>
      </w:r>
      <w:r w:rsidRPr="00A2187A">
        <w:t>xxx</w:t>
      </w:r>
      <w:r w:rsidR="0062496E" w:rsidRPr="00A2187A">
        <w:t xml:space="preserve"> </w:t>
      </w:r>
      <w:r w:rsidRPr="00A2187A">
        <w:t>xxxxxxxxxx</w:t>
      </w:r>
      <w:r w:rsidR="0062496E" w:rsidRPr="00A2187A">
        <w:t xml:space="preserve"> </w:t>
      </w:r>
      <w:r w:rsidRPr="00A2187A">
        <w:t>xxxxxxxxxxx</w:t>
      </w:r>
      <w:r w:rsidR="0062496E" w:rsidRPr="00A2187A">
        <w:t xml:space="preserve"> </w:t>
      </w:r>
      <w:r w:rsidRPr="00A2187A">
        <w:t>xx</w:t>
      </w:r>
      <w:r w:rsidR="0062496E" w:rsidRPr="00A2187A">
        <w:t xml:space="preserve"> </w:t>
      </w:r>
      <w:r w:rsidRPr="00A2187A">
        <w:t>xxxxxxx</w:t>
      </w:r>
      <w:r w:rsidR="0062496E" w:rsidRPr="00A2187A">
        <w:t xml:space="preserve"> </w:t>
      </w:r>
      <w:r w:rsidRPr="00A2187A">
        <w:t>xxx</w:t>
      </w:r>
      <w:r w:rsidR="0062496E" w:rsidRPr="00A2187A">
        <w:t xml:space="preserve"> </w:t>
      </w:r>
      <w:r w:rsidRPr="00A2187A">
        <w:t>xxxxxxxxxx</w:t>
      </w:r>
      <w:r w:rsidR="0062496E" w:rsidRPr="00A2187A">
        <w:t xml:space="preserve"> </w:t>
      </w:r>
      <w:r w:rsidRPr="00A2187A">
        <w:t>xx</w:t>
      </w:r>
      <w:r w:rsidR="0062496E" w:rsidRPr="00A2187A">
        <w:t xml:space="preserve"> </w:t>
      </w:r>
      <w:r w:rsidRPr="00A2187A">
        <w:t>xxxx</w:t>
      </w:r>
      <w:r w:rsidR="0062496E" w:rsidRPr="00A2187A">
        <w:t xml:space="preserve"> </w:t>
      </w:r>
      <w:r w:rsidRPr="00A2187A">
        <w:t>xxxxxxxxxx</w:t>
      </w:r>
      <w:r w:rsidR="0062496E" w:rsidRPr="00A2187A">
        <w:t xml:space="preserve"> </w:t>
      </w:r>
      <w:r w:rsidRPr="00A2187A">
        <w:t>xxxx</w:t>
      </w:r>
      <w:r w:rsidR="0062496E" w:rsidRPr="00A2187A">
        <w:t xml:space="preserve"> </w:t>
      </w:r>
      <w:r w:rsidRPr="00A2187A">
        <w:t>xxx</w:t>
      </w:r>
      <w:r w:rsidR="0062496E" w:rsidRPr="00A2187A">
        <w:t xml:space="preserve"> </w:t>
      </w:r>
      <w:r w:rsidRPr="00A2187A">
        <w:t>xxxxxxxx</w:t>
      </w:r>
      <w:r w:rsidR="0062496E" w:rsidRPr="00A2187A">
        <w:t xml:space="preserve"> </w:t>
      </w:r>
      <w:r w:rsidRPr="00A2187A">
        <w:t>xxxxxxxxxx</w:t>
      </w:r>
      <w:r w:rsidR="0062496E" w:rsidRPr="00A2187A">
        <w:t xml:space="preserve"> </w:t>
      </w:r>
      <w:r w:rsidRPr="00A2187A">
        <w:t>xx</w:t>
      </w:r>
      <w:r w:rsidR="0062496E" w:rsidRPr="00A2187A">
        <w:t xml:space="preserve"> </w:t>
      </w:r>
      <w:r w:rsidRPr="00A2187A">
        <w:t>xxx</w:t>
      </w:r>
      <w:r w:rsidR="0062496E" w:rsidRPr="00A2187A">
        <w:t xml:space="preserve"> </w:t>
      </w:r>
      <w:r w:rsidRPr="00A2187A">
        <w:t>xxxxx</w:t>
      </w:r>
      <w:r w:rsidR="0062496E" w:rsidRPr="00A2187A">
        <w:t xml:space="preserve">. </w:t>
      </w:r>
      <w:r w:rsidRPr="00A2187A">
        <w:t>Xxxxxxxxx</w:t>
      </w:r>
      <w:r w:rsidR="0062496E" w:rsidRPr="00A2187A">
        <w:t xml:space="preserve">, </w:t>
      </w:r>
      <w:r w:rsidRPr="00A2187A">
        <w:t>xxx</w:t>
      </w:r>
      <w:r w:rsidR="0062496E" w:rsidRPr="00A2187A">
        <w:t xml:space="preserve"> </w:t>
      </w:r>
      <w:r w:rsidRPr="00A2187A">
        <w:t>xxxx</w:t>
      </w:r>
      <w:r w:rsidR="0062496E" w:rsidRPr="00A2187A">
        <w:t xml:space="preserve"> </w:t>
      </w:r>
      <w:r w:rsidRPr="00A2187A">
        <w:t>xxxx</w:t>
      </w:r>
      <w:r w:rsidR="0062496E" w:rsidRPr="00A2187A">
        <w:t xml:space="preserve"> </w:t>
      </w:r>
      <w:r w:rsidRPr="00A2187A">
        <w:t>xxxx</w:t>
      </w:r>
      <w:r w:rsidR="0062496E" w:rsidRPr="00A2187A">
        <w:t xml:space="preserve"> </w:t>
      </w:r>
      <w:r w:rsidRPr="00A2187A">
        <w:t>xxxxxxxxxx</w:t>
      </w:r>
      <w:r w:rsidR="0062496E" w:rsidRPr="00A2187A">
        <w:t xml:space="preserve"> </w:t>
      </w:r>
      <w:r w:rsidRPr="00A2187A">
        <w:t>xxx</w:t>
      </w:r>
      <w:r w:rsidR="0062496E" w:rsidRPr="00A2187A">
        <w:t xml:space="preserve"> </w:t>
      </w:r>
      <w:r w:rsidRPr="00A2187A">
        <w:t>xxxxxx</w:t>
      </w:r>
      <w:r w:rsidR="0062496E" w:rsidRPr="00A2187A">
        <w:t xml:space="preserve"> </w:t>
      </w:r>
      <w:r w:rsidRPr="00A2187A">
        <w:t>xxxxxxx</w:t>
      </w:r>
      <w:r w:rsidR="0062496E" w:rsidRPr="00A2187A">
        <w:t xml:space="preserve"> </w:t>
      </w:r>
      <w:r w:rsidRPr="00A2187A">
        <w:t>xx</w:t>
      </w:r>
      <w:r w:rsidR="0062496E" w:rsidRPr="00A2187A">
        <w:t xml:space="preserve"> </w:t>
      </w:r>
      <w:r w:rsidRPr="00A2187A">
        <w:t>xxx</w:t>
      </w:r>
      <w:r w:rsidR="0062496E" w:rsidRPr="00A2187A">
        <w:t xml:space="preserve"> </w:t>
      </w:r>
      <w:r w:rsidRPr="00A2187A">
        <w:t>xxxxxxxxxxxxx</w:t>
      </w:r>
      <w:r w:rsidR="0062496E" w:rsidRPr="00A2187A">
        <w:t xml:space="preserve"> </w:t>
      </w:r>
      <w:r w:rsidRPr="00A2187A">
        <w:t>xxxxxxxxxx</w:t>
      </w:r>
      <w:r w:rsidR="0062496E" w:rsidRPr="00A2187A">
        <w:t xml:space="preserve">, </w:t>
      </w:r>
      <w:r w:rsidRPr="00A2187A">
        <w:t>xxxxxx</w:t>
      </w:r>
      <w:r w:rsidR="0062496E" w:rsidRPr="00A2187A">
        <w:t xml:space="preserve"> </w:t>
      </w:r>
      <w:r w:rsidRPr="00A2187A">
        <w:t>xx</w:t>
      </w:r>
      <w:r w:rsidR="0062496E" w:rsidRPr="00A2187A">
        <w:t xml:space="preserve"> </w:t>
      </w:r>
      <w:r w:rsidRPr="00A2187A">
        <w:t>xxxxxxx</w:t>
      </w:r>
      <w:r w:rsidR="0062496E" w:rsidRPr="00A2187A">
        <w:t xml:space="preserve"> </w:t>
      </w:r>
      <w:r w:rsidRPr="00A2187A">
        <w:t>xx</w:t>
      </w:r>
      <w:r w:rsidR="0062496E" w:rsidRPr="00A2187A">
        <w:t xml:space="preserve"> </w:t>
      </w:r>
      <w:r w:rsidRPr="00A2187A">
        <w:t>xxxx</w:t>
      </w:r>
      <w:r w:rsidR="0062496E" w:rsidRPr="00A2187A">
        <w:t xml:space="preserve"> </w:t>
      </w:r>
      <w:r w:rsidRPr="00A2187A">
        <w:t>xxx</w:t>
      </w:r>
      <w:r w:rsidR="0062496E" w:rsidRPr="00A2187A">
        <w:t xml:space="preserve"> </w:t>
      </w:r>
      <w:r w:rsidRPr="00A2187A">
        <w:t>xxxxxxxxx</w:t>
      </w:r>
      <w:r w:rsidR="0062496E" w:rsidRPr="00A2187A">
        <w:t xml:space="preserve"> </w:t>
      </w:r>
      <w:r w:rsidRPr="00A2187A">
        <w:t>xxxxxx</w:t>
      </w:r>
      <w:r w:rsidR="0062496E" w:rsidRPr="00A2187A">
        <w:t xml:space="preserve"> </w:t>
      </w:r>
      <w:r w:rsidRPr="00A2187A">
        <w:t>xx</w:t>
      </w:r>
      <w:r w:rsidR="0062496E" w:rsidRPr="00A2187A">
        <w:t xml:space="preserve"> </w:t>
      </w:r>
      <w:r w:rsidRPr="00A2187A">
        <w:t>xxxx</w:t>
      </w:r>
      <w:r w:rsidR="0062496E" w:rsidRPr="00A2187A">
        <w:t>.</w:t>
      </w:r>
      <w:r w:rsidR="00E61D6C" w:rsidRPr="00A2187A">
        <w:t xml:space="preserve"> </w:t>
      </w:r>
      <w:r w:rsidRPr="00A2187A">
        <w:t>Xxxx</w:t>
      </w:r>
      <w:r w:rsidR="0062496E" w:rsidRPr="00A2187A">
        <w:t xml:space="preserve"> </w:t>
      </w:r>
      <w:r w:rsidRPr="00A2187A">
        <w:t>xxxxxxxxxx</w:t>
      </w:r>
      <w:r w:rsidR="0062496E" w:rsidRPr="00A2187A">
        <w:t xml:space="preserve"> </w:t>
      </w:r>
      <w:r w:rsidRPr="00A2187A">
        <w:t>xxxx</w:t>
      </w:r>
      <w:r w:rsidR="0062496E" w:rsidRPr="00A2187A">
        <w:t xml:space="preserve"> </w:t>
      </w:r>
      <w:r w:rsidRPr="00A2187A">
        <w:t>xxxxxx</w:t>
      </w:r>
      <w:r w:rsidR="0062496E" w:rsidRPr="00A2187A">
        <w:t xml:space="preserve"> </w:t>
      </w:r>
      <w:r w:rsidRPr="00A2187A">
        <w:t>xx</w:t>
      </w:r>
      <w:r w:rsidR="0062496E" w:rsidRPr="00A2187A">
        <w:t xml:space="preserve"> </w:t>
      </w:r>
      <w:r w:rsidRPr="00A2187A">
        <w:t>xxxxxxxx</w:t>
      </w:r>
      <w:r w:rsidR="0062496E" w:rsidRPr="00A2187A">
        <w:t xml:space="preserve"> </w:t>
      </w:r>
      <w:r w:rsidRPr="00A2187A">
        <w:t>xx</w:t>
      </w:r>
      <w:r w:rsidR="0062496E" w:rsidRPr="00A2187A">
        <w:t xml:space="preserve"> </w:t>
      </w:r>
      <w:r w:rsidRPr="00A2187A">
        <w:t>xxx</w:t>
      </w:r>
      <w:r w:rsidR="0062496E" w:rsidRPr="00A2187A">
        <w:t xml:space="preserve"> </w:t>
      </w:r>
      <w:r w:rsidRPr="00A2187A">
        <w:t>xxx</w:t>
      </w:r>
      <w:r w:rsidR="0062496E" w:rsidRPr="00A2187A">
        <w:t xml:space="preserve"> </w:t>
      </w:r>
      <w:r w:rsidRPr="00A2187A">
        <w:t>xxxx</w:t>
      </w:r>
      <w:r w:rsidR="0062496E" w:rsidRPr="00A2187A">
        <w:t xml:space="preserve"> </w:t>
      </w:r>
      <w:r w:rsidRPr="00A2187A">
        <w:t>xx</w:t>
      </w:r>
      <w:r w:rsidR="0062496E" w:rsidRPr="00A2187A">
        <w:t xml:space="preserve"> </w:t>
      </w:r>
      <w:r w:rsidRPr="00A2187A">
        <w:t>xxxxxxxx</w:t>
      </w:r>
      <w:r w:rsidR="0062496E" w:rsidRPr="00A2187A">
        <w:t xml:space="preserve"> </w:t>
      </w:r>
      <w:r w:rsidRPr="00A2187A">
        <w:t>xxxxxx</w:t>
      </w:r>
      <w:r w:rsidR="0062496E" w:rsidRPr="00A2187A">
        <w:t xml:space="preserve"> </w:t>
      </w:r>
      <w:r w:rsidRPr="00A2187A">
        <w:t>xxxx</w:t>
      </w:r>
      <w:r w:rsidR="0062496E" w:rsidRPr="00A2187A">
        <w:t xml:space="preserve"> </w:t>
      </w:r>
      <w:r w:rsidRPr="00A2187A">
        <w:t>xxxxxxxxx</w:t>
      </w:r>
      <w:r w:rsidR="0062496E" w:rsidRPr="00A2187A">
        <w:t xml:space="preserve"> </w:t>
      </w:r>
      <w:r w:rsidRPr="00A2187A">
        <w:t>xxx</w:t>
      </w:r>
      <w:r w:rsidR="0062496E" w:rsidRPr="00A2187A">
        <w:t xml:space="preserve"> </w:t>
      </w:r>
      <w:r w:rsidRPr="00A2187A">
        <w:t>x</w:t>
      </w:r>
      <w:r w:rsidR="0062496E" w:rsidRPr="00A2187A">
        <w:t>x</w:t>
      </w:r>
      <w:r w:rsidRPr="00A2187A">
        <w:t>xxxxxxxx</w:t>
      </w:r>
      <w:r w:rsidR="0062496E" w:rsidRPr="00A2187A">
        <w:t xml:space="preserve"> </w:t>
      </w:r>
      <w:r w:rsidRPr="00A2187A">
        <w:t>xx</w:t>
      </w:r>
      <w:r w:rsidR="0062496E" w:rsidRPr="00A2187A">
        <w:t xml:space="preserve"> </w:t>
      </w:r>
      <w:r w:rsidRPr="00A2187A">
        <w:t>xxxxxxx</w:t>
      </w:r>
      <w:r w:rsidR="0062496E" w:rsidRPr="00A2187A">
        <w:t xml:space="preserve"> </w:t>
      </w:r>
      <w:r w:rsidRPr="00A2187A">
        <w:t>xxxx</w:t>
      </w:r>
      <w:r w:rsidR="0062496E" w:rsidRPr="00A2187A">
        <w:t xml:space="preserve"> </w:t>
      </w:r>
      <w:r w:rsidRPr="00A2187A">
        <w:t>xxxxx</w:t>
      </w:r>
      <w:r w:rsidR="0062496E" w:rsidRPr="00A2187A">
        <w:t xml:space="preserve"> </w:t>
      </w:r>
      <w:r w:rsidRPr="00A2187A">
        <w:t>xxxxxx</w:t>
      </w:r>
      <w:r w:rsidR="0062496E" w:rsidRPr="00A2187A">
        <w:t>.</w:t>
      </w:r>
      <w:r w:rsidR="00E61D6C" w:rsidRPr="00A2187A">
        <w:t xml:space="preserve"> </w:t>
      </w:r>
      <w:r w:rsidRPr="00A2187A">
        <w:t>Xxx</w:t>
      </w:r>
      <w:r w:rsidR="0062496E" w:rsidRPr="00A2187A">
        <w:t xml:space="preserve"> </w:t>
      </w:r>
      <w:r w:rsidRPr="00A2187A">
        <w:t>xxxx</w:t>
      </w:r>
      <w:r w:rsidR="0062496E" w:rsidRPr="00A2187A">
        <w:t xml:space="preserve"> </w:t>
      </w:r>
      <w:r w:rsidRPr="00A2187A">
        <w:t>xxxxxxxxx</w:t>
      </w:r>
      <w:r w:rsidR="0062496E" w:rsidRPr="00A2187A">
        <w:t xml:space="preserve"> </w:t>
      </w:r>
      <w:r w:rsidRPr="00A2187A">
        <w:t>xxxxx</w:t>
      </w:r>
      <w:r w:rsidR="0062496E" w:rsidRPr="00A2187A">
        <w:t xml:space="preserve"> </w:t>
      </w:r>
      <w:r w:rsidRPr="00A2187A">
        <w:t>xxx</w:t>
      </w:r>
      <w:r w:rsidR="0062496E" w:rsidRPr="00A2187A">
        <w:t xml:space="preserve"> </w:t>
      </w:r>
      <w:r w:rsidRPr="00A2187A">
        <w:t>xxxxxxxx</w:t>
      </w:r>
      <w:r w:rsidR="0062496E" w:rsidRPr="00A2187A">
        <w:t xml:space="preserve"> </w:t>
      </w:r>
      <w:r w:rsidRPr="00A2187A">
        <w:t>xx</w:t>
      </w:r>
      <w:r w:rsidR="0062496E" w:rsidRPr="00A2187A">
        <w:t xml:space="preserve"> </w:t>
      </w:r>
      <w:r w:rsidRPr="00A2187A">
        <w:t>x</w:t>
      </w:r>
      <w:r w:rsidR="0062496E" w:rsidRPr="00A2187A">
        <w:t xml:space="preserve"> </w:t>
      </w:r>
      <w:r w:rsidRPr="00A2187A">
        <w:t>xxxxxxxxx</w:t>
      </w:r>
      <w:r w:rsidR="0062496E" w:rsidRPr="00A2187A">
        <w:t xml:space="preserve"> </w:t>
      </w:r>
      <w:r w:rsidRPr="00A2187A">
        <w:t>xxxxxxxx</w:t>
      </w:r>
      <w:r w:rsidR="0062496E" w:rsidRPr="00A2187A">
        <w:t xml:space="preserve"> </w:t>
      </w:r>
      <w:r w:rsidRPr="00A2187A">
        <w:t>xxxxxxxxxxx</w:t>
      </w:r>
      <w:r w:rsidR="0062496E" w:rsidRPr="00A2187A">
        <w:t xml:space="preserve"> </w:t>
      </w:r>
      <w:r w:rsidRPr="00A2187A">
        <w:t>xxxx</w:t>
      </w:r>
      <w:r w:rsidR="0062496E" w:rsidRPr="00A2187A">
        <w:t>.</w:t>
      </w:r>
      <w:r w:rsidR="00E61D6C" w:rsidRPr="00A2187A">
        <w:t xml:space="preserve"> </w:t>
      </w:r>
      <w:r w:rsidRPr="00A2187A">
        <w:t>Xxx</w:t>
      </w:r>
      <w:r w:rsidR="00836410" w:rsidRPr="00A2187A">
        <w:t xml:space="preserve"> </w:t>
      </w:r>
      <w:r w:rsidRPr="00A2187A">
        <w:t>xxxxx</w:t>
      </w:r>
      <w:r w:rsidR="00836410" w:rsidRPr="00A2187A">
        <w:t xml:space="preserve"> </w:t>
      </w:r>
      <w:r w:rsidRPr="00A2187A">
        <w:t>xxxxx</w:t>
      </w:r>
      <w:r w:rsidR="00836410" w:rsidRPr="00A2187A">
        <w:t xml:space="preserve"> </w:t>
      </w:r>
      <w:r w:rsidRPr="00A2187A">
        <w:t>xxxxxxxxx</w:t>
      </w:r>
      <w:r w:rsidR="00836410" w:rsidRPr="00A2187A">
        <w:t xml:space="preserve"> </w:t>
      </w:r>
      <w:r w:rsidRPr="00A2187A">
        <w:t>xxxxxxx</w:t>
      </w:r>
      <w:r w:rsidR="00836410" w:rsidRPr="00A2187A">
        <w:t xml:space="preserve"> </w:t>
      </w:r>
      <w:r w:rsidRPr="00A2187A">
        <w:t>xxxxxxx</w:t>
      </w:r>
      <w:r w:rsidR="007C18B3" w:rsidRPr="00A2187A">
        <w:t xml:space="preserve"> </w:t>
      </w:r>
      <w:r w:rsidRPr="00A2187A">
        <w:t>xxx</w:t>
      </w:r>
      <w:r w:rsidR="00836410" w:rsidRPr="00A2187A">
        <w:t xml:space="preserve"> </w:t>
      </w:r>
      <w:r w:rsidRPr="00A2187A">
        <w:t>xxxxx</w:t>
      </w:r>
      <w:r w:rsidR="00836410" w:rsidRPr="00A2187A">
        <w:t xml:space="preserve"> </w:t>
      </w:r>
      <w:r w:rsidRPr="00A2187A">
        <w:t>xxx</w:t>
      </w:r>
      <w:r w:rsidR="00836410" w:rsidRPr="00A2187A">
        <w:t xml:space="preserve"> </w:t>
      </w:r>
      <w:r w:rsidRPr="00A2187A">
        <w:t>xxx</w:t>
      </w:r>
      <w:r w:rsidR="00836410" w:rsidRPr="00A2187A">
        <w:t xml:space="preserve"> </w:t>
      </w:r>
      <w:r w:rsidRPr="00A2187A">
        <w:t>x</w:t>
      </w:r>
      <w:r w:rsidR="00836410" w:rsidRPr="00A2187A">
        <w:t xml:space="preserve"> </w:t>
      </w:r>
      <w:r w:rsidRPr="00A2187A">
        <w:t>xxxxxxx</w:t>
      </w:r>
      <w:r w:rsidR="00836410" w:rsidRPr="00A2187A">
        <w:t xml:space="preserve"> </w:t>
      </w:r>
      <w:r w:rsidRPr="00A2187A">
        <w:t>xx</w:t>
      </w:r>
      <w:r w:rsidR="00836410" w:rsidRPr="00A2187A">
        <w:t xml:space="preserve"> </w:t>
      </w:r>
      <w:r w:rsidRPr="00A2187A">
        <w:t>xxxxxxx</w:t>
      </w:r>
      <w:r w:rsidR="00836410" w:rsidRPr="00A2187A">
        <w:t xml:space="preserve"> </w:t>
      </w:r>
      <w:r w:rsidRPr="00A2187A">
        <w:t>xxxxxxx</w:t>
      </w:r>
      <w:r w:rsidR="00836410" w:rsidRPr="00A2187A">
        <w:t xml:space="preserve"> </w:t>
      </w:r>
      <w:r w:rsidRPr="00A2187A">
        <w:t>xxxxxxxxxx</w:t>
      </w:r>
      <w:r w:rsidR="00836410" w:rsidRPr="00A2187A">
        <w:t xml:space="preserve">, </w:t>
      </w:r>
      <w:r w:rsidRPr="00A2187A">
        <w:t>xxx</w:t>
      </w:r>
      <w:r w:rsidR="00836410" w:rsidRPr="00A2187A">
        <w:t xml:space="preserve"> </w:t>
      </w:r>
      <w:r w:rsidRPr="00A2187A">
        <w:t>xxxx</w:t>
      </w:r>
      <w:r w:rsidR="00836410" w:rsidRPr="00A2187A">
        <w:t xml:space="preserve"> </w:t>
      </w:r>
      <w:r w:rsidRPr="00A2187A">
        <w:t>xxx</w:t>
      </w:r>
      <w:r w:rsidR="00836410" w:rsidRPr="00A2187A">
        <w:t xml:space="preserve"> </w:t>
      </w:r>
      <w:r w:rsidRPr="00A2187A">
        <w:t>xxxxxxx</w:t>
      </w:r>
      <w:r w:rsidR="00836410" w:rsidRPr="00A2187A">
        <w:t xml:space="preserve"> </w:t>
      </w:r>
      <w:r w:rsidRPr="00A2187A">
        <w:t>xx</w:t>
      </w:r>
      <w:r w:rsidR="00836410" w:rsidRPr="00A2187A">
        <w:t xml:space="preserve"> </w:t>
      </w:r>
      <w:r w:rsidRPr="00A2187A">
        <w:t>xxxxxxxx</w:t>
      </w:r>
      <w:r w:rsidR="00836410" w:rsidRPr="00A2187A">
        <w:t xml:space="preserve"> </w:t>
      </w:r>
      <w:r w:rsidRPr="00A2187A">
        <w:t>xx</w:t>
      </w:r>
      <w:r w:rsidR="00836410" w:rsidRPr="00A2187A">
        <w:t xml:space="preserve"> </w:t>
      </w:r>
      <w:r w:rsidRPr="00A2187A">
        <w:t>xxxxx</w:t>
      </w:r>
      <w:r w:rsidR="00836410" w:rsidRPr="00A2187A">
        <w:t xml:space="preserve"> </w:t>
      </w:r>
      <w:r w:rsidRPr="00A2187A">
        <w:t>xxxxxx</w:t>
      </w:r>
      <w:r w:rsidR="00836410" w:rsidRPr="00A2187A">
        <w:t>.</w:t>
      </w:r>
      <w:r w:rsidR="00E61D6C" w:rsidRPr="00A2187A">
        <w:t xml:space="preserve"> </w:t>
      </w:r>
      <w:r w:rsidRPr="00A2187A">
        <w:t>Xxxx</w:t>
      </w:r>
      <w:r w:rsidR="00836410" w:rsidRPr="00A2187A">
        <w:t xml:space="preserve"> </w:t>
      </w:r>
      <w:r w:rsidRPr="00A2187A">
        <w:t>x</w:t>
      </w:r>
      <w:r w:rsidR="00836410" w:rsidRPr="00A2187A">
        <w:t xml:space="preserve"> </w:t>
      </w:r>
      <w:r w:rsidRPr="00A2187A">
        <w:t>xxxxx</w:t>
      </w:r>
      <w:r w:rsidR="00836410" w:rsidRPr="00A2187A">
        <w:t xml:space="preserve"> </w:t>
      </w:r>
      <w:r w:rsidRPr="00A2187A">
        <w:t>xxxxxxxxx</w:t>
      </w:r>
      <w:r w:rsidR="00836410" w:rsidRPr="00A2187A">
        <w:t xml:space="preserve"> </w:t>
      </w:r>
      <w:r w:rsidRPr="00A2187A">
        <w:t>xxxxxxx</w:t>
      </w:r>
      <w:r w:rsidR="00836410" w:rsidRPr="00A2187A">
        <w:t xml:space="preserve">, </w:t>
      </w:r>
      <w:r w:rsidRPr="00A2187A">
        <w:t>xxxxx</w:t>
      </w:r>
      <w:r w:rsidR="00836410" w:rsidRPr="00A2187A">
        <w:t xml:space="preserve"> </w:t>
      </w:r>
      <w:r w:rsidRPr="00A2187A">
        <w:t>xxx</w:t>
      </w:r>
      <w:r w:rsidR="00836410" w:rsidRPr="00A2187A">
        <w:t xml:space="preserve"> </w:t>
      </w:r>
      <w:r w:rsidRPr="00A2187A">
        <w:t>xx</w:t>
      </w:r>
      <w:r w:rsidR="00836410" w:rsidRPr="00A2187A">
        <w:t xml:space="preserve"> </w:t>
      </w:r>
      <w:r w:rsidRPr="00A2187A">
        <w:t>xx</w:t>
      </w:r>
      <w:r w:rsidR="00836410" w:rsidRPr="00A2187A">
        <w:t xml:space="preserve"> </w:t>
      </w:r>
      <w:r w:rsidRPr="00A2187A">
        <w:t>xxx</w:t>
      </w:r>
      <w:r w:rsidR="00836410" w:rsidRPr="00A2187A">
        <w:t>-</w:t>
      </w:r>
      <w:r w:rsidRPr="00A2187A">
        <w:t>xxxxxxx</w:t>
      </w:r>
      <w:r w:rsidR="00836410" w:rsidRPr="00A2187A">
        <w:t xml:space="preserve"> </w:t>
      </w:r>
      <w:r w:rsidRPr="00A2187A">
        <w:t>xxxxxxxxx</w:t>
      </w:r>
      <w:r w:rsidR="00836410" w:rsidRPr="00A2187A">
        <w:t xml:space="preserve"> </w:t>
      </w:r>
      <w:r w:rsidRPr="00A2187A">
        <w:t>xxxx</w:t>
      </w:r>
      <w:r w:rsidR="00836410" w:rsidRPr="00A2187A">
        <w:t xml:space="preserve"> </w:t>
      </w:r>
      <w:r w:rsidRPr="00A2187A">
        <w:t>xxxxxx</w:t>
      </w:r>
      <w:r w:rsidR="00836410" w:rsidRPr="00A2187A">
        <w:t xml:space="preserve"> </w:t>
      </w:r>
      <w:r w:rsidRPr="00A2187A">
        <w:t>xx</w:t>
      </w:r>
      <w:r w:rsidR="00836410" w:rsidRPr="00A2187A">
        <w:t xml:space="preserve"> </w:t>
      </w:r>
      <w:r w:rsidRPr="00A2187A">
        <w:t>xxxxxxx</w:t>
      </w:r>
      <w:r w:rsidR="00836410" w:rsidRPr="00A2187A">
        <w:t xml:space="preserve">. </w:t>
      </w:r>
      <w:r w:rsidRPr="00A2187A">
        <w:t>Xx</w:t>
      </w:r>
      <w:r w:rsidR="00836410" w:rsidRPr="00A2187A">
        <w:t xml:space="preserve"> </w:t>
      </w:r>
      <w:r w:rsidRPr="00A2187A">
        <w:t>xxx</w:t>
      </w:r>
      <w:r w:rsidR="00836410" w:rsidRPr="00A2187A">
        <w:t xml:space="preserve"> </w:t>
      </w:r>
      <w:r w:rsidRPr="00A2187A">
        <w:t>xxxxx</w:t>
      </w:r>
      <w:r w:rsidR="00836410" w:rsidRPr="00A2187A">
        <w:t xml:space="preserve"> </w:t>
      </w:r>
      <w:r w:rsidRPr="00A2187A">
        <w:t>xx</w:t>
      </w:r>
      <w:r w:rsidR="00836410" w:rsidRPr="00A2187A">
        <w:t xml:space="preserve"> </w:t>
      </w:r>
      <w:r w:rsidRPr="00A2187A">
        <w:t>x</w:t>
      </w:r>
      <w:r w:rsidR="00836410" w:rsidRPr="00A2187A">
        <w:t xml:space="preserve"> </w:t>
      </w:r>
      <w:r w:rsidRPr="00A2187A">
        <w:t>xxxxxxx</w:t>
      </w:r>
      <w:r w:rsidR="00836410" w:rsidRPr="00A2187A">
        <w:t xml:space="preserve"> </w:t>
      </w:r>
      <w:r w:rsidRPr="00A2187A">
        <w:t>xxxx</w:t>
      </w:r>
      <w:r w:rsidR="00836410" w:rsidRPr="00A2187A">
        <w:t xml:space="preserve"> </w:t>
      </w:r>
      <w:r w:rsidRPr="00A2187A">
        <w:t>xxx</w:t>
      </w:r>
      <w:r w:rsidR="00836410" w:rsidRPr="00A2187A">
        <w:t xml:space="preserve"> </w:t>
      </w:r>
      <w:r w:rsidRPr="00A2187A">
        <w:t>xxx</w:t>
      </w:r>
      <w:r w:rsidR="00836410" w:rsidRPr="00A2187A">
        <w:t xml:space="preserve"> </w:t>
      </w:r>
      <w:r w:rsidRPr="00A2187A">
        <w:t>xxxx</w:t>
      </w:r>
      <w:r w:rsidR="00836410" w:rsidRPr="00A2187A">
        <w:t xml:space="preserve"> </w:t>
      </w:r>
      <w:r w:rsidRPr="00A2187A">
        <w:t>xxxxxxxxxx</w:t>
      </w:r>
      <w:r w:rsidR="00836410" w:rsidRPr="00A2187A">
        <w:t xml:space="preserve">, </w:t>
      </w:r>
      <w:r w:rsidRPr="00A2187A">
        <w:t>xxx</w:t>
      </w:r>
      <w:r w:rsidR="00836410" w:rsidRPr="00A2187A">
        <w:t xml:space="preserve"> </w:t>
      </w:r>
      <w:r w:rsidRPr="00A2187A">
        <w:t>xxxxx</w:t>
      </w:r>
      <w:r w:rsidR="00836410" w:rsidRPr="00A2187A">
        <w:t xml:space="preserve"> </w:t>
      </w:r>
      <w:r w:rsidRPr="00A2187A">
        <w:t>xxxxxxxxx</w:t>
      </w:r>
      <w:r w:rsidR="00836410" w:rsidRPr="00A2187A">
        <w:t xml:space="preserve"> </w:t>
      </w:r>
      <w:r w:rsidRPr="00A2187A">
        <w:t>xxxxxx</w:t>
      </w:r>
      <w:r w:rsidR="00836410" w:rsidRPr="00A2187A">
        <w:t xml:space="preserve"> </w:t>
      </w:r>
      <w:r w:rsidRPr="00A2187A">
        <w:t>xx</w:t>
      </w:r>
      <w:r w:rsidR="00836410" w:rsidRPr="00A2187A">
        <w:t xml:space="preserve"> </w:t>
      </w:r>
      <w:r w:rsidRPr="00A2187A">
        <w:t>xxxxxxxxx</w:t>
      </w:r>
      <w:r w:rsidR="00836410" w:rsidRPr="00A2187A">
        <w:t xml:space="preserve">, </w:t>
      </w:r>
      <w:r w:rsidRPr="00A2187A">
        <w:t>xxx</w:t>
      </w:r>
      <w:r w:rsidR="00836410" w:rsidRPr="00A2187A">
        <w:t xml:space="preserve"> </w:t>
      </w:r>
      <w:r w:rsidRPr="00A2187A">
        <w:t>xxxxxxx</w:t>
      </w:r>
      <w:r w:rsidR="00836410" w:rsidRPr="00A2187A">
        <w:t xml:space="preserve"> </w:t>
      </w:r>
      <w:r w:rsidRPr="00A2187A">
        <w:t>xxx</w:t>
      </w:r>
      <w:r w:rsidR="00836410" w:rsidRPr="00A2187A">
        <w:t xml:space="preserve"> </w:t>
      </w:r>
      <w:r w:rsidRPr="00A2187A">
        <w:t>xx</w:t>
      </w:r>
      <w:r w:rsidR="00836410" w:rsidRPr="00A2187A">
        <w:t xml:space="preserve"> </w:t>
      </w:r>
      <w:r w:rsidRPr="00A2187A">
        <w:t>xxxxxx</w:t>
      </w:r>
      <w:r w:rsidR="009955E6" w:rsidRPr="00A2187A">
        <w:t xml:space="preserve"> </w:t>
      </w:r>
      <w:r w:rsidRPr="00A2187A">
        <w:t>xxxx</w:t>
      </w:r>
      <w:r w:rsidR="009955E6" w:rsidRPr="00A2187A">
        <w:t xml:space="preserve"> </w:t>
      </w:r>
      <w:r w:rsidRPr="00A2187A">
        <w:t>xxxxxx</w:t>
      </w:r>
      <w:r w:rsidR="00836410" w:rsidRPr="00A2187A">
        <w:t xml:space="preserve"> </w:t>
      </w:r>
      <w:r w:rsidRPr="00A2187A">
        <w:t>xx</w:t>
      </w:r>
      <w:r w:rsidR="00836410" w:rsidRPr="00A2187A">
        <w:t xml:space="preserve"> </w:t>
      </w:r>
      <w:r w:rsidRPr="00A2187A">
        <w:t>xxxxx</w:t>
      </w:r>
      <w:r w:rsidR="00836410" w:rsidRPr="00A2187A">
        <w:t xml:space="preserve"> </w:t>
      </w:r>
      <w:r w:rsidRPr="00A2187A">
        <w:t>xxxxxxx</w:t>
      </w:r>
      <w:r w:rsidR="009955E6" w:rsidRPr="00A2187A">
        <w:t xml:space="preserve"> </w:t>
      </w:r>
      <w:r w:rsidRPr="00A2187A">
        <w:t>xxxxxx</w:t>
      </w:r>
      <w:r w:rsidR="00836410" w:rsidRPr="00A2187A">
        <w:t xml:space="preserve"> </w:t>
      </w:r>
      <w:r w:rsidRPr="00A2187A">
        <w:t>xxxxx</w:t>
      </w:r>
      <w:r w:rsidR="00836410" w:rsidRPr="00A2187A">
        <w:t xml:space="preserve"> </w:t>
      </w:r>
      <w:r w:rsidRPr="00A2187A">
        <w:t>xxxxxxx</w:t>
      </w:r>
      <w:r w:rsidR="00836410" w:rsidRPr="00A2187A">
        <w:t xml:space="preserve"> </w:t>
      </w:r>
      <w:r w:rsidRPr="00A2187A">
        <w:t>xxx</w:t>
      </w:r>
      <w:r w:rsidR="00836410" w:rsidRPr="00A2187A">
        <w:t xml:space="preserve"> </w:t>
      </w:r>
      <w:r w:rsidRPr="00A2187A">
        <w:t>xxxx</w:t>
      </w:r>
      <w:r w:rsidR="00836410" w:rsidRPr="00A2187A">
        <w:t xml:space="preserve"> </w:t>
      </w:r>
      <w:r w:rsidRPr="00A2187A">
        <w:t>xxxxxxxxxx</w:t>
      </w:r>
      <w:r w:rsidR="00836410" w:rsidRPr="00A2187A">
        <w:t>.</w:t>
      </w:r>
    </w:p>
    <w:p w14:paraId="1167B823" w14:textId="77777777" w:rsidR="000102B8" w:rsidRPr="00A2187A" w:rsidRDefault="006E5947" w:rsidP="00E322DA">
      <w:pPr>
        <w:pStyle w:val="BodyText1"/>
      </w:pPr>
      <w:r w:rsidRPr="00A2187A">
        <w:t>Xxxxxxx</w:t>
      </w:r>
      <w:r w:rsidR="00836410" w:rsidRPr="00A2187A">
        <w:t xml:space="preserve"> </w:t>
      </w:r>
      <w:r w:rsidRPr="00A2187A">
        <w:t>xx</w:t>
      </w:r>
      <w:r w:rsidR="00836410" w:rsidRPr="00A2187A">
        <w:t xml:space="preserve"> </w:t>
      </w:r>
      <w:r w:rsidRPr="00A2187A">
        <w:t>xxxx</w:t>
      </w:r>
      <w:r w:rsidR="00836410" w:rsidRPr="00A2187A">
        <w:t xml:space="preserve"> </w:t>
      </w:r>
      <w:r w:rsidRPr="00A2187A">
        <w:t>xxxxxxxxxx</w:t>
      </w:r>
      <w:r w:rsidR="00836410" w:rsidRPr="00A2187A">
        <w:t xml:space="preserve"> </w:t>
      </w:r>
      <w:r w:rsidRPr="00A2187A">
        <w:t>xxxxx</w:t>
      </w:r>
      <w:r w:rsidR="00836410" w:rsidRPr="00A2187A">
        <w:t xml:space="preserve"> </w:t>
      </w:r>
      <w:r w:rsidRPr="00A2187A">
        <w:t>xxxx</w:t>
      </w:r>
      <w:r w:rsidR="00836410" w:rsidRPr="00A2187A">
        <w:t xml:space="preserve"> </w:t>
      </w:r>
      <w:r w:rsidRPr="00A2187A">
        <w:t>xxxxxxxx</w:t>
      </w:r>
      <w:r w:rsidR="00836410" w:rsidRPr="00A2187A">
        <w:t xml:space="preserve"> </w:t>
      </w:r>
      <w:r w:rsidRPr="00A2187A">
        <w:t>xxxxxxxxxxxx</w:t>
      </w:r>
      <w:r w:rsidR="00836410" w:rsidRPr="00A2187A">
        <w:t xml:space="preserve"> </w:t>
      </w:r>
      <w:r w:rsidRPr="00A2187A">
        <w:t>xxx</w:t>
      </w:r>
      <w:r w:rsidR="00836410" w:rsidRPr="00A2187A">
        <w:t xml:space="preserve"> </w:t>
      </w:r>
      <w:r w:rsidRPr="00A2187A">
        <w:t>xxxx</w:t>
      </w:r>
      <w:r w:rsidR="00836410" w:rsidRPr="00A2187A">
        <w:t xml:space="preserve"> </w:t>
      </w:r>
      <w:r w:rsidRPr="00A2187A">
        <w:t>xxx</w:t>
      </w:r>
      <w:r w:rsidR="00836410" w:rsidRPr="00A2187A">
        <w:t xml:space="preserve"> </w:t>
      </w:r>
      <w:r w:rsidRPr="00A2187A">
        <w:t>xxx</w:t>
      </w:r>
      <w:r w:rsidR="00836410" w:rsidRPr="00A2187A">
        <w:t xml:space="preserve"> </w:t>
      </w:r>
      <w:r w:rsidRPr="00A2187A">
        <w:t>xxxxxxx</w:t>
      </w:r>
      <w:r w:rsidR="00836410" w:rsidRPr="00A2187A">
        <w:t xml:space="preserve"> </w:t>
      </w:r>
      <w:r w:rsidRPr="00A2187A">
        <w:t>xxxxx</w:t>
      </w:r>
      <w:r w:rsidR="00836410" w:rsidRPr="00A2187A">
        <w:t xml:space="preserve"> </w:t>
      </w:r>
      <w:r w:rsidRPr="00A2187A">
        <w:t>xxxxxxxxx</w:t>
      </w:r>
      <w:r w:rsidR="00836410" w:rsidRPr="00A2187A">
        <w:t xml:space="preserve"> </w:t>
      </w:r>
      <w:r w:rsidRPr="00A2187A">
        <w:t>xxx</w:t>
      </w:r>
      <w:r w:rsidR="00836410" w:rsidRPr="00A2187A">
        <w:t xml:space="preserve"> </w:t>
      </w:r>
      <w:r w:rsidRPr="00A2187A">
        <w:t>xxxxxxxxxxxxxx</w:t>
      </w:r>
      <w:r w:rsidR="00836410" w:rsidRPr="00A2187A">
        <w:t xml:space="preserve">, </w:t>
      </w:r>
      <w:r w:rsidRPr="00A2187A">
        <w:t>xxx</w:t>
      </w:r>
      <w:r w:rsidR="00836410" w:rsidRPr="00A2187A">
        <w:t xml:space="preserve"> </w:t>
      </w:r>
      <w:r w:rsidRPr="00A2187A">
        <w:t>xxxx</w:t>
      </w:r>
      <w:r w:rsidR="00836410" w:rsidRPr="00A2187A">
        <w:t xml:space="preserve"> </w:t>
      </w:r>
      <w:r w:rsidRPr="00A2187A">
        <w:t>xx</w:t>
      </w:r>
      <w:r w:rsidR="00836410" w:rsidRPr="00A2187A">
        <w:t xml:space="preserve"> </w:t>
      </w:r>
      <w:r w:rsidRPr="00A2187A">
        <w:t>xxxxx</w:t>
      </w:r>
      <w:r w:rsidR="00836410" w:rsidRPr="00A2187A">
        <w:t xml:space="preserve"> </w:t>
      </w:r>
      <w:r w:rsidRPr="00A2187A">
        <w:t>xxxxxxxxxxx</w:t>
      </w:r>
      <w:r w:rsidR="009955E6" w:rsidRPr="00A2187A">
        <w:t xml:space="preserve"> </w:t>
      </w:r>
      <w:r w:rsidRPr="00A2187A">
        <w:t>xx</w:t>
      </w:r>
      <w:r w:rsidR="009955E6" w:rsidRPr="00A2187A">
        <w:t xml:space="preserve"> </w:t>
      </w:r>
      <w:r w:rsidRPr="00A2187A">
        <w:t>xxx</w:t>
      </w:r>
      <w:r w:rsidR="009955E6" w:rsidRPr="00A2187A">
        <w:t xml:space="preserve"> </w:t>
      </w:r>
      <w:r w:rsidRPr="00A2187A">
        <w:t>xxxx</w:t>
      </w:r>
      <w:r w:rsidR="009955E6" w:rsidRPr="00A2187A">
        <w:t xml:space="preserve"> </w:t>
      </w:r>
      <w:r w:rsidRPr="00A2187A">
        <w:t>xx</w:t>
      </w:r>
      <w:r w:rsidR="009955E6" w:rsidRPr="00A2187A">
        <w:t xml:space="preserve"> </w:t>
      </w:r>
      <w:r w:rsidRPr="00A2187A">
        <w:t>xxxxx</w:t>
      </w:r>
      <w:r w:rsidR="009955E6" w:rsidRPr="00A2187A">
        <w:t xml:space="preserve"> </w:t>
      </w:r>
      <w:r w:rsidRPr="00A2187A">
        <w:t>xxxxxxxxx</w:t>
      </w:r>
      <w:r w:rsidR="009955E6" w:rsidRPr="00A2187A">
        <w:t xml:space="preserve">, </w:t>
      </w:r>
      <w:r w:rsidRPr="00A2187A">
        <w:t>xx</w:t>
      </w:r>
      <w:r w:rsidR="009955E6" w:rsidRPr="00A2187A">
        <w:t xml:space="preserve"> </w:t>
      </w:r>
      <w:r w:rsidRPr="00A2187A">
        <w:t>xx</w:t>
      </w:r>
      <w:r w:rsidR="009955E6" w:rsidRPr="00A2187A">
        <w:t xml:space="preserve"> </w:t>
      </w:r>
      <w:r w:rsidRPr="00A2187A">
        <w:t>xxx</w:t>
      </w:r>
      <w:r w:rsidR="009955E6" w:rsidRPr="00A2187A">
        <w:t xml:space="preserve"> </w:t>
      </w:r>
      <w:r w:rsidRPr="00A2187A">
        <w:t>xxxxxx</w:t>
      </w:r>
      <w:r w:rsidR="009955E6" w:rsidRPr="00A2187A">
        <w:t xml:space="preserve"> </w:t>
      </w:r>
      <w:r w:rsidRPr="00A2187A">
        <w:t>xxxxxxxxxxxx</w:t>
      </w:r>
      <w:r w:rsidR="009955E6" w:rsidRPr="00A2187A">
        <w:t xml:space="preserve"> </w:t>
      </w:r>
      <w:r w:rsidRPr="00A2187A">
        <w:t>xx</w:t>
      </w:r>
      <w:r w:rsidR="009955E6" w:rsidRPr="00A2187A">
        <w:t xml:space="preserve"> </w:t>
      </w:r>
      <w:r w:rsidRPr="00A2187A">
        <w:t>xxx</w:t>
      </w:r>
      <w:r w:rsidR="009955E6" w:rsidRPr="00A2187A">
        <w:t xml:space="preserve"> </w:t>
      </w:r>
      <w:r w:rsidRPr="00A2187A">
        <w:t>xxxx</w:t>
      </w:r>
      <w:r w:rsidR="009955E6" w:rsidRPr="00A2187A">
        <w:t xml:space="preserve"> </w:t>
      </w:r>
      <w:r w:rsidRPr="00A2187A">
        <w:t>xx</w:t>
      </w:r>
      <w:r w:rsidR="009955E6" w:rsidRPr="00A2187A">
        <w:t xml:space="preserve"> </w:t>
      </w:r>
      <w:r w:rsidRPr="00A2187A">
        <w:t>xxxxxxxxxxxxx</w:t>
      </w:r>
      <w:r w:rsidR="009955E6" w:rsidRPr="00A2187A">
        <w:t xml:space="preserve"> </w:t>
      </w:r>
      <w:r w:rsidRPr="00A2187A">
        <w:t>xxxxxxxxxxxx</w:t>
      </w:r>
      <w:r w:rsidR="00836410" w:rsidRPr="00A2187A">
        <w:t xml:space="preserve">. </w:t>
      </w:r>
      <w:r w:rsidRPr="00A2187A">
        <w:t>Xx</w:t>
      </w:r>
      <w:r w:rsidR="00836410" w:rsidRPr="00A2187A">
        <w:t xml:space="preserve"> </w:t>
      </w:r>
      <w:r w:rsidRPr="00A2187A">
        <w:t>xxx</w:t>
      </w:r>
      <w:r w:rsidR="00836410" w:rsidRPr="00A2187A">
        <w:t xml:space="preserve"> </w:t>
      </w:r>
      <w:r w:rsidRPr="00A2187A">
        <w:t>xxx</w:t>
      </w:r>
      <w:r w:rsidR="00836410" w:rsidRPr="00A2187A">
        <w:t xml:space="preserve"> </w:t>
      </w:r>
      <w:r w:rsidRPr="00A2187A">
        <w:t>xxxxxx</w:t>
      </w:r>
      <w:r w:rsidR="00836410" w:rsidRPr="00A2187A">
        <w:t xml:space="preserve"> </w:t>
      </w:r>
      <w:r w:rsidRPr="00A2187A">
        <w:t>xx</w:t>
      </w:r>
      <w:r w:rsidR="00836410" w:rsidRPr="00A2187A">
        <w:t xml:space="preserve"> </w:t>
      </w:r>
      <w:r w:rsidRPr="00A2187A">
        <w:t>xxxxxxx</w:t>
      </w:r>
      <w:r w:rsidR="00836410" w:rsidRPr="00A2187A">
        <w:t xml:space="preserve"> </w:t>
      </w:r>
      <w:r w:rsidRPr="00A2187A">
        <w:t>xx</w:t>
      </w:r>
      <w:r w:rsidR="00836410" w:rsidRPr="00A2187A">
        <w:t xml:space="preserve"> </w:t>
      </w:r>
      <w:r w:rsidRPr="00A2187A">
        <w:t>x</w:t>
      </w:r>
      <w:r w:rsidR="00836410" w:rsidRPr="00A2187A">
        <w:t xml:space="preserve"> </w:t>
      </w:r>
      <w:r w:rsidRPr="00A2187A">
        <w:t>xxxxxxx</w:t>
      </w:r>
      <w:r w:rsidR="00836410" w:rsidRPr="00A2187A">
        <w:t xml:space="preserve"> </w:t>
      </w:r>
      <w:r w:rsidRPr="00A2187A">
        <w:t>xxxx</w:t>
      </w:r>
      <w:r w:rsidR="00836410" w:rsidRPr="00A2187A">
        <w:t xml:space="preserve"> </w:t>
      </w:r>
      <w:r w:rsidRPr="00A2187A">
        <w:t>xxxxxx</w:t>
      </w:r>
      <w:r w:rsidR="00836410" w:rsidRPr="00A2187A">
        <w:t xml:space="preserve"> </w:t>
      </w:r>
      <w:r w:rsidRPr="00A2187A">
        <w:t>xxxxxxxxx</w:t>
      </w:r>
      <w:r w:rsidR="00836410" w:rsidRPr="00A2187A">
        <w:t xml:space="preserve"> </w:t>
      </w:r>
      <w:r w:rsidRPr="00A2187A">
        <w:t>xx</w:t>
      </w:r>
      <w:r w:rsidR="00836410" w:rsidRPr="00A2187A">
        <w:t xml:space="preserve"> </w:t>
      </w:r>
      <w:r w:rsidRPr="00A2187A">
        <w:t>xxx</w:t>
      </w:r>
      <w:r w:rsidR="00836410" w:rsidRPr="00A2187A">
        <w:t xml:space="preserve"> </w:t>
      </w:r>
      <w:r w:rsidRPr="00A2187A">
        <w:t>xxxxx</w:t>
      </w:r>
      <w:r w:rsidR="00836410" w:rsidRPr="00A2187A">
        <w:t xml:space="preserve"> </w:t>
      </w:r>
      <w:r w:rsidRPr="00A2187A">
        <w:t>xx</w:t>
      </w:r>
      <w:r w:rsidR="00836410" w:rsidRPr="00A2187A">
        <w:t xml:space="preserve"> </w:t>
      </w:r>
      <w:r w:rsidRPr="00A2187A">
        <w:t>xxxxx</w:t>
      </w:r>
      <w:r w:rsidR="00836410" w:rsidRPr="00A2187A">
        <w:t xml:space="preserve"> </w:t>
      </w:r>
      <w:r w:rsidRPr="00A2187A">
        <w:t>xxx</w:t>
      </w:r>
      <w:r w:rsidR="00836410" w:rsidRPr="00A2187A">
        <w:t xml:space="preserve"> </w:t>
      </w:r>
      <w:r w:rsidRPr="00A2187A">
        <w:t>xxxxxxx</w:t>
      </w:r>
      <w:r w:rsidR="00836410" w:rsidRPr="00A2187A">
        <w:t xml:space="preserve"> </w:t>
      </w:r>
      <w:r w:rsidRPr="00A2187A">
        <w:t>xx</w:t>
      </w:r>
      <w:r w:rsidR="00836410" w:rsidRPr="00A2187A">
        <w:t xml:space="preserve"> </w:t>
      </w:r>
      <w:r w:rsidRPr="00A2187A">
        <w:t>x</w:t>
      </w:r>
      <w:r w:rsidR="00836410" w:rsidRPr="00A2187A">
        <w:t>x</w:t>
      </w:r>
      <w:r w:rsidRPr="00A2187A">
        <w:t>xxxxx</w:t>
      </w:r>
      <w:r w:rsidR="00836410" w:rsidRPr="00A2187A">
        <w:t>.</w:t>
      </w:r>
    </w:p>
    <w:p w14:paraId="530FC492" w14:textId="77777777" w:rsidR="00E61D6C" w:rsidRPr="00A2187A" w:rsidRDefault="00E61D6C" w:rsidP="00350F8E">
      <w:pPr>
        <w:pStyle w:val="BodyText23"/>
        <w:ind w:firstLine="0"/>
        <w:rPr>
          <w:noProof/>
          <w:lang w:val="en-US"/>
        </w:rPr>
        <w:sectPr w:rsidR="00E61D6C" w:rsidRPr="00A2187A" w:rsidSect="003818D4">
          <w:headerReference w:type="even" r:id="rId14"/>
          <w:headerReference w:type="default" r:id="rId15"/>
          <w:type w:val="continuous"/>
          <w:pgSz w:w="11906" w:h="16838" w:code="9"/>
          <w:pgMar w:top="1417" w:right="1417" w:bottom="1417" w:left="1417" w:header="1021" w:footer="907" w:gutter="0"/>
          <w:cols w:num="2" w:space="397"/>
          <w:titlePg/>
          <w:docGrid w:linePitch="326"/>
        </w:sectPr>
      </w:pPr>
    </w:p>
    <w:p w14:paraId="1EF4F52D" w14:textId="0F5883DF" w:rsidR="00CC529A" w:rsidRPr="00A2187A" w:rsidRDefault="00E4627F" w:rsidP="00B36E63">
      <w:pPr>
        <w:pStyle w:val="WorksCited"/>
      </w:pPr>
      <w:r w:rsidRPr="00A2187A">
        <w:lastRenderedPageBreak/>
        <w:t>WORKS CITED</w:t>
      </w:r>
    </w:p>
    <w:p w14:paraId="366E748C" w14:textId="77777777" w:rsidR="00CC529A" w:rsidRPr="00FE4872" w:rsidRDefault="00E610A8" w:rsidP="00E4627F">
      <w:pPr>
        <w:pStyle w:val="Citedtittles"/>
        <w:ind w:left="709" w:hanging="709"/>
        <w:rPr>
          <w:sz w:val="20"/>
          <w:szCs w:val="20"/>
          <w:lang w:val="en-US"/>
        </w:rPr>
      </w:pPr>
      <w:r w:rsidRPr="00FE4872">
        <w:rPr>
          <w:sz w:val="20"/>
          <w:szCs w:val="20"/>
          <w:lang w:val="en-US"/>
        </w:rPr>
        <w:t>XXX</w:t>
      </w:r>
      <w:r w:rsidR="00CC529A" w:rsidRPr="00FE4872">
        <w:rPr>
          <w:sz w:val="20"/>
          <w:szCs w:val="20"/>
          <w:lang w:val="en-US"/>
        </w:rPr>
        <w:t xml:space="preserve"> 50001. (2011, 06 09). </w:t>
      </w:r>
      <w:r w:rsidRPr="00FE4872">
        <w:rPr>
          <w:sz w:val="20"/>
          <w:szCs w:val="20"/>
          <w:lang w:val="en-US"/>
        </w:rPr>
        <w:t>Xxxxxxxxx</w:t>
      </w:r>
      <w:r w:rsidR="00CC529A" w:rsidRPr="00FE4872">
        <w:rPr>
          <w:sz w:val="20"/>
          <w:szCs w:val="20"/>
          <w:lang w:val="en-US"/>
        </w:rPr>
        <w:t xml:space="preserve"> 07 15, 2011, </w:t>
      </w:r>
      <w:r w:rsidRPr="00FE4872">
        <w:rPr>
          <w:sz w:val="20"/>
          <w:szCs w:val="20"/>
          <w:lang w:val="en-US"/>
        </w:rPr>
        <w:t>xxxx</w:t>
      </w:r>
      <w:r w:rsidR="00CC529A" w:rsidRPr="00FE4872">
        <w:rPr>
          <w:sz w:val="20"/>
          <w:szCs w:val="20"/>
          <w:lang w:val="en-US"/>
        </w:rPr>
        <w:t xml:space="preserve"> </w:t>
      </w:r>
      <w:r w:rsidRPr="00FE4872">
        <w:rPr>
          <w:sz w:val="20"/>
          <w:szCs w:val="20"/>
          <w:lang w:val="en-US"/>
        </w:rPr>
        <w:t>X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w:t>
      </w:r>
      <w:r w:rsidR="00CC529A" w:rsidRPr="00FE4872">
        <w:rPr>
          <w:sz w:val="20"/>
          <w:szCs w:val="20"/>
          <w:lang w:val="en-US"/>
        </w:rPr>
        <w:t>_</w:t>
      </w:r>
      <w:r w:rsidRPr="00FE4872">
        <w:rPr>
          <w:sz w:val="20"/>
          <w:szCs w:val="20"/>
          <w:lang w:val="en-US"/>
        </w:rPr>
        <w:t>xxxxxxxxx</w:t>
      </w:r>
      <w:r w:rsidR="00CC529A" w:rsidRPr="00FE4872">
        <w:rPr>
          <w:sz w:val="20"/>
          <w:szCs w:val="20"/>
          <w:lang w:val="en-US"/>
        </w:rPr>
        <w:t>/</w:t>
      </w:r>
      <w:r w:rsidRPr="00FE4872">
        <w:rPr>
          <w:sz w:val="20"/>
          <w:szCs w:val="20"/>
          <w:lang w:val="en-US"/>
        </w:rPr>
        <w:t>xxxxxxxxx</w:t>
      </w:r>
      <w:r w:rsidR="00CC529A" w:rsidRPr="00FE4872">
        <w:rPr>
          <w:sz w:val="20"/>
          <w:szCs w:val="20"/>
          <w:lang w:val="en-US"/>
        </w:rPr>
        <w:t>_</w:t>
      </w:r>
      <w:r w:rsidRPr="00FE4872">
        <w:rPr>
          <w:sz w:val="20"/>
          <w:szCs w:val="20"/>
          <w:lang w:val="en-US"/>
        </w:rPr>
        <w:t>xx</w:t>
      </w:r>
      <w:r w:rsidR="00CC529A" w:rsidRPr="00FE4872">
        <w:rPr>
          <w:sz w:val="20"/>
          <w:szCs w:val="20"/>
          <w:lang w:val="en-US"/>
        </w:rPr>
        <w:t>/</w:t>
      </w:r>
      <w:r w:rsidRPr="00FE4872">
        <w:rPr>
          <w:sz w:val="20"/>
          <w:szCs w:val="20"/>
          <w:lang w:val="en-US"/>
        </w:rPr>
        <w:t>xxxxxxxxx</w:t>
      </w:r>
      <w:r w:rsidR="00CC529A" w:rsidRPr="00FE4872">
        <w:rPr>
          <w:sz w:val="20"/>
          <w:szCs w:val="20"/>
          <w:lang w:val="en-US"/>
        </w:rPr>
        <w:t>_</w:t>
      </w:r>
      <w:r w:rsidRPr="00FE4872">
        <w:rPr>
          <w:sz w:val="20"/>
          <w:szCs w:val="20"/>
          <w:lang w:val="en-US"/>
        </w:rPr>
        <w:t>xxx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xxxxx</w:t>
      </w:r>
      <w:r w:rsidR="00CC529A" w:rsidRPr="00FE4872">
        <w:rPr>
          <w:sz w:val="20"/>
          <w:szCs w:val="20"/>
          <w:lang w:val="en-US"/>
        </w:rPr>
        <w:t>=51297</w:t>
      </w:r>
    </w:p>
    <w:p w14:paraId="4679F75A" w14:textId="77777777" w:rsidR="00CC529A" w:rsidRPr="00FE4872" w:rsidRDefault="00E610A8" w:rsidP="00E4627F">
      <w:pPr>
        <w:pStyle w:val="Citedtittles"/>
        <w:ind w:left="709" w:hanging="709"/>
        <w:rPr>
          <w:sz w:val="20"/>
          <w:szCs w:val="20"/>
          <w:lang w:val="en-US"/>
        </w:rPr>
      </w:pPr>
      <w:r w:rsidRPr="00FE4872">
        <w:rPr>
          <w:sz w:val="20"/>
          <w:szCs w:val="20"/>
          <w:lang w:val="en-US"/>
        </w:rPr>
        <w:t>Xxxx</w:t>
      </w:r>
      <w:r w:rsidR="00CC529A" w:rsidRPr="00FE4872">
        <w:rPr>
          <w:sz w:val="20"/>
          <w:szCs w:val="20"/>
          <w:lang w:val="en-US"/>
        </w:rPr>
        <w:t xml:space="preserve">. (2011). </w:t>
      </w:r>
      <w:r w:rsidRPr="00FE4872">
        <w:rPr>
          <w:sz w:val="20"/>
          <w:szCs w:val="20"/>
          <w:lang w:val="en-US"/>
        </w:rPr>
        <w:t>X</w:t>
      </w:r>
      <w:r w:rsidR="00CC529A" w:rsidRPr="00FE4872">
        <w:rPr>
          <w:sz w:val="20"/>
          <w:szCs w:val="20"/>
          <w:lang w:val="en-US"/>
        </w:rPr>
        <w:t xml:space="preserve"> </w:t>
      </w:r>
      <w:r w:rsidRPr="00FE4872">
        <w:rPr>
          <w:sz w:val="20"/>
          <w:szCs w:val="20"/>
          <w:lang w:val="en-US"/>
        </w:rPr>
        <w:t>xxxxxx</w:t>
      </w:r>
      <w:r w:rsidR="00CC529A" w:rsidRPr="00FE4872">
        <w:rPr>
          <w:sz w:val="20"/>
          <w:szCs w:val="20"/>
          <w:lang w:val="en-US"/>
        </w:rPr>
        <w:t xml:space="preserve">. </w:t>
      </w:r>
      <w:r w:rsidRPr="00FE4872">
        <w:rPr>
          <w:sz w:val="20"/>
          <w:szCs w:val="20"/>
          <w:lang w:val="en-US"/>
        </w:rPr>
        <w:t>Xxxxxxxxx</w:t>
      </w:r>
      <w:r w:rsidR="00CC529A" w:rsidRPr="00FE4872">
        <w:rPr>
          <w:sz w:val="20"/>
          <w:szCs w:val="20"/>
          <w:lang w:val="en-US"/>
        </w:rPr>
        <w:t xml:space="preserve"> 10 10, 2011, </w:t>
      </w:r>
      <w:r w:rsidRPr="00FE4872">
        <w:rPr>
          <w:sz w:val="20"/>
          <w:szCs w:val="20"/>
          <w:lang w:val="en-US"/>
        </w:rPr>
        <w:t>xxxx</w:t>
      </w:r>
      <w:r w:rsidR="00CC529A" w:rsidRPr="00FE4872">
        <w:rPr>
          <w:sz w:val="20"/>
          <w:szCs w:val="20"/>
          <w:lang w:val="en-US"/>
        </w:rPr>
        <w:t xml:space="preserve"> </w:t>
      </w:r>
      <w:r w:rsidRPr="00FE4872">
        <w:rPr>
          <w:sz w:val="20"/>
          <w:szCs w:val="20"/>
          <w:lang w:val="en-US"/>
        </w:rPr>
        <w:t>XxxxxXxxxxx</w:t>
      </w:r>
      <w:r w:rsidR="00CC529A" w:rsidRPr="00FE4872">
        <w:rPr>
          <w:sz w:val="20"/>
          <w:szCs w:val="20"/>
          <w:lang w:val="en-US"/>
        </w:rPr>
        <w:t xml:space="preserve"> </w:t>
      </w:r>
      <w:r w:rsidRPr="00FE4872">
        <w:rPr>
          <w:sz w:val="20"/>
          <w:szCs w:val="20"/>
          <w:lang w:val="en-US"/>
        </w:rPr>
        <w:t>Xxxxx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xxxxx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x</w:t>
      </w:r>
      <w:r w:rsidR="00CC529A" w:rsidRPr="00FE4872">
        <w:rPr>
          <w:sz w:val="20"/>
          <w:szCs w:val="20"/>
          <w:lang w:val="en-US"/>
        </w:rPr>
        <w:t>/</w:t>
      </w:r>
      <w:r w:rsidRPr="00FE4872">
        <w:rPr>
          <w:sz w:val="20"/>
          <w:szCs w:val="20"/>
          <w:lang w:val="en-US"/>
        </w:rPr>
        <w:t>xxxxxx</w:t>
      </w:r>
      <w:r w:rsidR="00CC529A" w:rsidRPr="00FE4872">
        <w:rPr>
          <w:sz w:val="20"/>
          <w:szCs w:val="20"/>
          <w:lang w:val="en-US"/>
        </w:rPr>
        <w:t>/</w:t>
      </w:r>
      <w:r w:rsidRPr="00FE4872">
        <w:rPr>
          <w:sz w:val="20"/>
          <w:szCs w:val="20"/>
          <w:lang w:val="en-US"/>
        </w:rPr>
        <w:t>xxxx</w:t>
      </w:r>
      <w:r w:rsidR="00CC529A" w:rsidRPr="00FE4872">
        <w:rPr>
          <w:sz w:val="20"/>
          <w:szCs w:val="20"/>
          <w:lang w:val="en-US"/>
        </w:rPr>
        <w:t>.</w:t>
      </w:r>
      <w:r w:rsidRPr="00FE4872">
        <w:rPr>
          <w:sz w:val="20"/>
          <w:szCs w:val="20"/>
          <w:lang w:val="en-US"/>
        </w:rPr>
        <w:t>xxx</w:t>
      </w:r>
    </w:p>
    <w:p w14:paraId="5012FF07" w14:textId="77777777" w:rsidR="00CC529A" w:rsidRPr="00FE4872" w:rsidRDefault="00E610A8" w:rsidP="00E4627F">
      <w:pPr>
        <w:pStyle w:val="Citedtittles"/>
        <w:ind w:left="709" w:hanging="709"/>
        <w:rPr>
          <w:sz w:val="20"/>
          <w:szCs w:val="20"/>
          <w:lang w:val="en-US"/>
        </w:rPr>
      </w:pPr>
      <w:r w:rsidRPr="00FE4872">
        <w:rPr>
          <w:sz w:val="20"/>
          <w:szCs w:val="20"/>
          <w:lang w:val="en-US"/>
        </w:rPr>
        <w:t>Xxxxxxxxx</w:t>
      </w:r>
      <w:r w:rsidR="00CC529A" w:rsidRPr="00FE4872">
        <w:rPr>
          <w:sz w:val="20"/>
          <w:szCs w:val="20"/>
          <w:lang w:val="en-US"/>
        </w:rPr>
        <w:t xml:space="preserve">, </w:t>
      </w:r>
      <w:r w:rsidR="00217902" w:rsidRPr="00FE4872">
        <w:rPr>
          <w:sz w:val="20"/>
          <w:szCs w:val="20"/>
          <w:lang w:val="en-US"/>
        </w:rPr>
        <w:t>X</w:t>
      </w:r>
      <w:r w:rsidR="00CC529A" w:rsidRPr="00FE4872">
        <w:rPr>
          <w:sz w:val="20"/>
          <w:szCs w:val="20"/>
          <w:lang w:val="en-US"/>
        </w:rPr>
        <w:t xml:space="preserve">. (2011). </w:t>
      </w:r>
      <w:r w:rsidRPr="00FE4872">
        <w:rPr>
          <w:sz w:val="20"/>
          <w:szCs w:val="20"/>
          <w:lang w:val="en-US"/>
        </w:rPr>
        <w:t>Xxxxxxxxx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00217902" w:rsidRPr="00FE4872">
        <w:rPr>
          <w:sz w:val="20"/>
          <w:szCs w:val="20"/>
          <w:lang w:val="en-US"/>
        </w:rPr>
        <w:t>X</w:t>
      </w:r>
      <w:r w:rsidRPr="00FE4872">
        <w:rPr>
          <w:sz w:val="20"/>
          <w:szCs w:val="20"/>
          <w:lang w:val="en-US"/>
        </w:rPr>
        <w:t>xxx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 xml:space="preserve"> </w:t>
      </w:r>
      <w:r w:rsidR="00217902" w:rsidRPr="00FE4872">
        <w:rPr>
          <w:sz w:val="20"/>
          <w:szCs w:val="20"/>
          <w:lang w:val="en-US"/>
        </w:rPr>
        <w:t>x</w:t>
      </w:r>
      <w:r w:rsidRPr="00FE4872">
        <w:rPr>
          <w:sz w:val="20"/>
          <w:szCs w:val="20"/>
          <w:lang w:val="en-US"/>
        </w:rPr>
        <w:t>xx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xxxxx</w:t>
      </w:r>
      <w:r w:rsidR="00CC529A" w:rsidRPr="00FE4872">
        <w:rPr>
          <w:sz w:val="20"/>
          <w:szCs w:val="20"/>
          <w:lang w:val="en-US"/>
        </w:rPr>
        <w:t>.</w:t>
      </w:r>
    </w:p>
    <w:p w14:paraId="03CE8664" w14:textId="77777777" w:rsidR="00CC529A" w:rsidRPr="00FE4872" w:rsidRDefault="00E610A8" w:rsidP="00E4627F">
      <w:pPr>
        <w:pStyle w:val="Citedtittles"/>
        <w:ind w:left="709" w:hanging="709"/>
        <w:rPr>
          <w:sz w:val="20"/>
          <w:szCs w:val="20"/>
          <w:lang w:val="en-US"/>
        </w:rPr>
      </w:pPr>
      <w:r w:rsidRPr="00FE4872">
        <w:rPr>
          <w:sz w:val="20"/>
          <w:szCs w:val="20"/>
          <w:lang w:val="en-US"/>
        </w:rPr>
        <w:t>Xxxxxxxxx</w:t>
      </w:r>
      <w:r w:rsidR="00CC529A" w:rsidRPr="00FE4872">
        <w:rPr>
          <w:sz w:val="20"/>
          <w:szCs w:val="20"/>
          <w:lang w:val="en-US"/>
        </w:rPr>
        <w:t xml:space="preserve">, </w:t>
      </w:r>
      <w:r w:rsidR="00217902" w:rsidRPr="00FE4872">
        <w:rPr>
          <w:sz w:val="20"/>
          <w:szCs w:val="20"/>
          <w:lang w:val="en-US"/>
        </w:rPr>
        <w:t>X</w:t>
      </w:r>
      <w:r w:rsidR="00CC529A" w:rsidRPr="00FE4872">
        <w:rPr>
          <w:sz w:val="20"/>
          <w:szCs w:val="20"/>
          <w:lang w:val="en-US"/>
        </w:rPr>
        <w:t xml:space="preserve">., &amp; </w:t>
      </w:r>
      <w:r w:rsidRPr="00FE4872">
        <w:rPr>
          <w:sz w:val="20"/>
          <w:szCs w:val="20"/>
          <w:lang w:val="en-US"/>
        </w:rPr>
        <w:t>Xxx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2011). </w:t>
      </w:r>
      <w:r w:rsidRPr="00FE4872">
        <w:rPr>
          <w:sz w:val="20"/>
          <w:szCs w:val="20"/>
          <w:lang w:val="en-US"/>
        </w:rPr>
        <w:t>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w:t>
      </w:r>
      <w:r w:rsidR="00217902" w:rsidRPr="00FE4872">
        <w:rPr>
          <w:sz w:val="20"/>
          <w:szCs w:val="20"/>
          <w:lang w:val="en-US"/>
        </w:rPr>
        <w:t>x</w:t>
      </w:r>
      <w:r w:rsidR="00CC529A" w:rsidRPr="00FE4872">
        <w:rPr>
          <w:sz w:val="20"/>
          <w:szCs w:val="20"/>
          <w:lang w:val="en-US"/>
        </w:rPr>
        <w:t xml:space="preserve">. </w:t>
      </w:r>
      <w:r w:rsidR="00217902" w:rsidRPr="00FE4872">
        <w:rPr>
          <w:sz w:val="20"/>
          <w:szCs w:val="20"/>
          <w:lang w:val="en-US"/>
        </w:rPr>
        <w:t>x</w:t>
      </w:r>
      <w:r w:rsidRPr="00FE4872">
        <w:rPr>
          <w:sz w:val="20"/>
          <w:szCs w:val="20"/>
          <w:lang w:val="en-US"/>
        </w:rPr>
        <w:t>xx</w:t>
      </w:r>
      <w:r w:rsidR="00217902" w:rsidRPr="00FE4872">
        <w:rPr>
          <w:sz w:val="20"/>
          <w:szCs w:val="20"/>
          <w:lang w:val="en-US"/>
        </w:rPr>
        <w:t>x</w:t>
      </w:r>
      <w:r w:rsidRPr="00FE4872">
        <w:rPr>
          <w:sz w:val="20"/>
          <w:szCs w:val="20"/>
          <w:lang w:val="en-US"/>
        </w:rPr>
        <w:t>x</w:t>
      </w:r>
      <w:r w:rsidR="00217902" w:rsidRPr="00FE4872">
        <w:rPr>
          <w:sz w:val="20"/>
          <w:szCs w:val="20"/>
          <w:lang w:val="en-US"/>
        </w:rPr>
        <w:t>x</w:t>
      </w:r>
      <w:r w:rsidR="00CC529A" w:rsidRPr="00FE4872">
        <w:rPr>
          <w:sz w:val="20"/>
          <w:szCs w:val="20"/>
          <w:lang w:val="en-US"/>
        </w:rPr>
        <w:t xml:space="preserve">, &amp; </w:t>
      </w:r>
      <w:r w:rsidRPr="00FE4872">
        <w:rPr>
          <w:sz w:val="20"/>
          <w:szCs w:val="20"/>
          <w:lang w:val="en-US"/>
        </w:rPr>
        <w:t>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w:t>
      </w:r>
      <w:r w:rsidR="00217902" w:rsidRPr="00FE4872">
        <w:rPr>
          <w:sz w:val="20"/>
          <w:szCs w:val="20"/>
          <w:lang w:val="en-US"/>
        </w:rPr>
        <w:t>X</w:t>
      </w:r>
      <w:r w:rsidRPr="00FE4872">
        <w:rPr>
          <w:sz w:val="20"/>
          <w:szCs w:val="20"/>
          <w:lang w:val="en-US"/>
        </w:rPr>
        <w:t>l</w:t>
      </w:r>
      <w:r w:rsidR="00217902" w:rsidRPr="00FE4872">
        <w:rPr>
          <w:sz w:val="20"/>
          <w:szCs w:val="20"/>
          <w:lang w:val="en-US"/>
        </w:rPr>
        <w:t>x</w:t>
      </w:r>
      <w:r w:rsidRPr="00FE4872">
        <w:rPr>
          <w:sz w:val="20"/>
          <w:szCs w:val="20"/>
          <w:lang w:val="en-US"/>
        </w:rPr>
        <w:t>x</w:t>
      </w:r>
      <w:r w:rsidR="00217902" w:rsidRPr="00FE4872">
        <w:rPr>
          <w:sz w:val="20"/>
          <w:szCs w:val="20"/>
          <w:lang w:val="en-US"/>
        </w:rPr>
        <w:t>x</w:t>
      </w:r>
      <w:r w:rsidRPr="00FE4872">
        <w:rPr>
          <w:sz w:val="20"/>
          <w:szCs w:val="20"/>
          <w:lang w:val="en-US"/>
        </w:rPr>
        <w:t>x</w:t>
      </w:r>
      <w:r w:rsidR="00217902" w:rsidRPr="00FE4872">
        <w:rPr>
          <w:sz w:val="20"/>
          <w:szCs w:val="20"/>
          <w:lang w:val="en-US"/>
        </w:rPr>
        <w:t>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w:t>
      </w:r>
      <w:r w:rsidRPr="00FE4872">
        <w:rPr>
          <w:sz w:val="20"/>
          <w:szCs w:val="20"/>
          <w:lang w:val="en-US"/>
        </w:rPr>
        <w:t>X</w:t>
      </w:r>
      <w:r w:rsidR="00217902" w:rsidRPr="00FE4872">
        <w:rPr>
          <w:sz w:val="20"/>
          <w:szCs w:val="20"/>
          <w:lang w:val="en-US"/>
        </w:rPr>
        <w:t>X</w:t>
      </w:r>
      <w:r w:rsidRPr="00FE4872">
        <w:rPr>
          <w:sz w:val="20"/>
          <w:szCs w:val="20"/>
          <w:lang w:val="en-US"/>
        </w:rPr>
        <w:t>XXX</w:t>
      </w:r>
      <w:r w:rsidR="00217902" w:rsidRPr="00FE4872">
        <w:rPr>
          <w:sz w:val="20"/>
          <w:szCs w:val="20"/>
          <w:lang w:val="en-US"/>
        </w:rPr>
        <w:t>X</w:t>
      </w:r>
      <w:r w:rsidRPr="00FE4872">
        <w:rPr>
          <w:sz w:val="20"/>
          <w:szCs w:val="20"/>
          <w:lang w:val="en-US"/>
        </w:rPr>
        <w:t>X</w:t>
      </w:r>
      <w:r w:rsidR="00CC529A" w:rsidRPr="00FE4872">
        <w:rPr>
          <w:sz w:val="20"/>
          <w:szCs w:val="20"/>
          <w:lang w:val="en-US"/>
        </w:rPr>
        <w:t xml:space="preserve"> </w:t>
      </w:r>
      <w:r w:rsidRPr="00FE4872">
        <w:rPr>
          <w:sz w:val="20"/>
          <w:szCs w:val="20"/>
          <w:lang w:val="en-US"/>
        </w:rPr>
        <w:t>XXXXXXX</w:t>
      </w:r>
      <w:r w:rsidR="00217902" w:rsidRPr="00FE4872">
        <w:rPr>
          <w:sz w:val="20"/>
          <w:szCs w:val="20"/>
          <w:lang w:val="en-US"/>
        </w:rPr>
        <w:t>X</w:t>
      </w:r>
      <w:r w:rsidRPr="00FE4872">
        <w:rPr>
          <w:sz w:val="20"/>
          <w:szCs w:val="20"/>
          <w:lang w:val="en-US"/>
        </w:rPr>
        <w:t>XXX</w:t>
      </w:r>
      <w:r w:rsidR="00CC529A" w:rsidRPr="00FE4872">
        <w:rPr>
          <w:sz w:val="20"/>
          <w:szCs w:val="20"/>
          <w:lang w:val="en-US"/>
        </w:rPr>
        <w:t xml:space="preserve">: </w:t>
      </w:r>
      <w:r w:rsidRPr="00FE4872">
        <w:rPr>
          <w:sz w:val="20"/>
          <w:szCs w:val="20"/>
          <w:lang w:val="en-US"/>
        </w:rPr>
        <w:t>XXXXXXXXX</w:t>
      </w:r>
      <w:r w:rsidR="00217902" w:rsidRPr="00FE4872">
        <w:rPr>
          <w:sz w:val="20"/>
          <w:szCs w:val="20"/>
          <w:lang w:val="en-US"/>
        </w:rPr>
        <w:t>X</w:t>
      </w:r>
      <w:r w:rsidRPr="00FE4872">
        <w:rPr>
          <w:sz w:val="20"/>
          <w:szCs w:val="20"/>
          <w:lang w:val="en-US"/>
        </w:rPr>
        <w:t>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w:t>
      </w:r>
      <w:r w:rsidR="00217902" w:rsidRPr="00FE4872">
        <w:rPr>
          <w:sz w:val="20"/>
          <w:szCs w:val="20"/>
          <w:lang w:val="en-US"/>
        </w:rPr>
        <w:t>X</w:t>
      </w:r>
      <w:r w:rsidRPr="00FE4872">
        <w:rPr>
          <w:sz w:val="20"/>
          <w:szCs w:val="20"/>
          <w:lang w:val="en-US"/>
        </w:rPr>
        <w:t>X</w:t>
      </w:r>
      <w:r w:rsidR="00CC529A" w:rsidRPr="00FE4872">
        <w:rPr>
          <w:sz w:val="20"/>
          <w:szCs w:val="20"/>
          <w:lang w:val="en-US"/>
        </w:rPr>
        <w:t xml:space="preserve"> </w:t>
      </w:r>
      <w:r w:rsidRPr="00FE4872">
        <w:rPr>
          <w:sz w:val="20"/>
          <w:szCs w:val="20"/>
          <w:lang w:val="en-US"/>
        </w:rPr>
        <w:t>XX</w:t>
      </w:r>
      <w:r w:rsidR="00217902" w:rsidRPr="00FE4872">
        <w:rPr>
          <w:sz w:val="20"/>
          <w:szCs w:val="20"/>
          <w:lang w:val="en-US"/>
        </w:rPr>
        <w:t>XX</w:t>
      </w:r>
      <w:r w:rsidRPr="00FE4872">
        <w:rPr>
          <w:sz w:val="20"/>
          <w:szCs w:val="20"/>
          <w:lang w:val="en-US"/>
        </w:rPr>
        <w:t>XXXX</w:t>
      </w:r>
      <w:r w:rsidR="00CC529A" w:rsidRPr="00FE4872">
        <w:rPr>
          <w:sz w:val="20"/>
          <w:szCs w:val="20"/>
          <w:lang w:val="en-US"/>
        </w:rPr>
        <w:t xml:space="preserve"> (</w:t>
      </w:r>
      <w:r w:rsidR="00217902" w:rsidRPr="00FE4872">
        <w:rPr>
          <w:sz w:val="20"/>
          <w:szCs w:val="20"/>
          <w:lang w:val="en-US"/>
        </w:rPr>
        <w:t>X</w:t>
      </w:r>
      <w:r w:rsidRPr="00FE4872">
        <w:rPr>
          <w:sz w:val="20"/>
          <w:szCs w:val="20"/>
          <w:lang w:val="en-US"/>
        </w:rPr>
        <w:t>xx</w:t>
      </w:r>
      <w:r w:rsidR="00CC529A" w:rsidRPr="00FE4872">
        <w:rPr>
          <w:sz w:val="20"/>
          <w:szCs w:val="20"/>
          <w:lang w:val="en-US"/>
        </w:rPr>
        <w:t xml:space="preserve">. 1, </w:t>
      </w:r>
      <w:r w:rsidRPr="00FE4872">
        <w:rPr>
          <w:sz w:val="20"/>
          <w:szCs w:val="20"/>
          <w:lang w:val="en-US"/>
        </w:rPr>
        <w:t>xx</w:t>
      </w:r>
      <w:r w:rsidR="00CC529A" w:rsidRPr="00FE4872">
        <w:rPr>
          <w:sz w:val="20"/>
          <w:szCs w:val="20"/>
          <w:lang w:val="en-US"/>
        </w:rPr>
        <w:t xml:space="preserve">. 261-269). </w:t>
      </w:r>
      <w:r w:rsidRPr="00FE4872">
        <w:rPr>
          <w:sz w:val="20"/>
          <w:szCs w:val="20"/>
          <w:lang w:val="en-US"/>
        </w:rPr>
        <w:t>X</w:t>
      </w:r>
      <w:r w:rsidR="00217902" w:rsidRPr="00FE4872">
        <w:rPr>
          <w:sz w:val="20"/>
          <w:szCs w:val="20"/>
          <w:lang w:val="en-US"/>
        </w:rPr>
        <w:t>x</w:t>
      </w:r>
      <w:r w:rsidRPr="00FE4872">
        <w:rPr>
          <w:sz w:val="20"/>
          <w:szCs w:val="20"/>
          <w:lang w:val="en-US"/>
        </w:rPr>
        <w:t>xpx</w:t>
      </w:r>
      <w:r w:rsidR="00217902" w:rsidRPr="00FE4872">
        <w:rPr>
          <w:sz w:val="20"/>
          <w:szCs w:val="20"/>
          <w:lang w:val="en-US"/>
        </w:rPr>
        <w:t>x</w:t>
      </w:r>
      <w:r w:rsidRPr="00FE4872">
        <w:rPr>
          <w:sz w:val="20"/>
          <w:szCs w:val="20"/>
          <w:lang w:val="en-US"/>
        </w:rPr>
        <w:t>p</w:t>
      </w:r>
      <w:r w:rsidR="00217902" w:rsidRPr="00FE4872">
        <w:rPr>
          <w:sz w:val="20"/>
          <w:szCs w:val="20"/>
          <w:lang w:val="en-US"/>
        </w:rPr>
        <w:t>x</w:t>
      </w:r>
      <w:r w:rsidRPr="00FE4872">
        <w:rPr>
          <w:sz w:val="20"/>
          <w:szCs w:val="20"/>
          <w:lang w:val="en-US"/>
        </w:rPr>
        <w:t>xx</w:t>
      </w:r>
      <w:r w:rsidR="00217902" w:rsidRPr="00FE4872">
        <w:rPr>
          <w:sz w:val="20"/>
          <w:szCs w:val="20"/>
          <w:lang w:val="en-US"/>
        </w:rPr>
        <w:t>x</w:t>
      </w:r>
      <w:r w:rsidRPr="00FE4872">
        <w:rPr>
          <w:sz w:val="20"/>
          <w:szCs w:val="20"/>
          <w:lang w:val="en-US"/>
        </w:rPr>
        <w:t>xx</w:t>
      </w:r>
      <w:r w:rsidR="00217902" w:rsidRPr="00FE4872">
        <w:rPr>
          <w:sz w:val="20"/>
          <w:szCs w:val="20"/>
          <w:lang w:val="en-US"/>
        </w:rPr>
        <w:t>x</w:t>
      </w:r>
      <w:r w:rsidR="00CC529A" w:rsidRPr="00FE4872">
        <w:rPr>
          <w:sz w:val="20"/>
          <w:szCs w:val="20"/>
          <w:lang w:val="en-US"/>
        </w:rPr>
        <w:t xml:space="preserve">, </w:t>
      </w:r>
      <w:r w:rsidRPr="00FE4872">
        <w:rPr>
          <w:sz w:val="20"/>
          <w:szCs w:val="20"/>
          <w:lang w:val="en-US"/>
        </w:rPr>
        <w:t>X</w:t>
      </w:r>
      <w:r w:rsidR="00217902" w:rsidRPr="00FE4872">
        <w:rPr>
          <w:sz w:val="20"/>
          <w:szCs w:val="20"/>
          <w:lang w:val="en-US"/>
        </w:rPr>
        <w:t>x</w:t>
      </w:r>
      <w:r w:rsidRPr="00FE4872">
        <w:rPr>
          <w:sz w:val="20"/>
          <w:szCs w:val="20"/>
          <w:lang w:val="en-US"/>
        </w:rPr>
        <w:t>x</w:t>
      </w:r>
      <w:r w:rsidR="00217902" w:rsidRPr="00FE4872">
        <w:rPr>
          <w:sz w:val="20"/>
          <w:szCs w:val="20"/>
          <w:lang w:val="en-US"/>
        </w:rPr>
        <w:t>x</w:t>
      </w:r>
      <w:r w:rsidRPr="00FE4872">
        <w:rPr>
          <w:sz w:val="20"/>
          <w:szCs w:val="20"/>
          <w:lang w:val="en-US"/>
        </w:rPr>
        <w:t>j</w:t>
      </w:r>
      <w:r w:rsidR="00217902" w:rsidRPr="00FE4872">
        <w:rPr>
          <w:sz w:val="20"/>
          <w:szCs w:val="20"/>
          <w:lang w:val="en-US"/>
        </w:rPr>
        <w:t>xxx</w:t>
      </w:r>
      <w:r w:rsidR="00CC529A" w:rsidRPr="00FE4872">
        <w:rPr>
          <w:sz w:val="20"/>
          <w:szCs w:val="20"/>
          <w:lang w:val="en-US"/>
        </w:rPr>
        <w:t xml:space="preserve">: </w:t>
      </w:r>
      <w:r w:rsidRPr="00FE4872">
        <w:rPr>
          <w:sz w:val="20"/>
          <w:szCs w:val="20"/>
          <w:lang w:val="en-US"/>
        </w:rPr>
        <w:t>X</w:t>
      </w:r>
      <w:r w:rsidR="00217902" w:rsidRPr="00FE4872">
        <w:rPr>
          <w:sz w:val="20"/>
          <w:szCs w:val="20"/>
          <w:lang w:val="en-US"/>
        </w:rPr>
        <w:t>x</w:t>
      </w:r>
      <w:r w:rsidR="00CC529A" w:rsidRPr="00FE4872">
        <w:rPr>
          <w:sz w:val="20"/>
          <w:szCs w:val="20"/>
          <w:lang w:val="en-US"/>
        </w:rPr>
        <w:t>-</w:t>
      </w:r>
      <w:r w:rsidRPr="00FE4872">
        <w:rPr>
          <w:sz w:val="20"/>
          <w:szCs w:val="20"/>
          <w:lang w:val="en-US"/>
        </w:rPr>
        <w:t>xx</w:t>
      </w:r>
      <w:r w:rsidR="00CC529A" w:rsidRPr="00FE4872">
        <w:rPr>
          <w:sz w:val="20"/>
          <w:szCs w:val="20"/>
          <w:lang w:val="en-US"/>
        </w:rPr>
        <w:t>ь</w:t>
      </w:r>
      <w:r w:rsidR="00217902" w:rsidRPr="00FE4872">
        <w:rPr>
          <w:sz w:val="20"/>
          <w:szCs w:val="20"/>
          <w:lang w:val="en-US"/>
        </w:rPr>
        <w:t>x</w:t>
      </w:r>
      <w:r w:rsidR="00CC529A" w:rsidRPr="00FE4872">
        <w:rPr>
          <w:sz w:val="20"/>
          <w:szCs w:val="20"/>
          <w:lang w:val="en-US"/>
        </w:rPr>
        <w:t xml:space="preserve">: </w:t>
      </w:r>
      <w:r w:rsidR="00217902" w:rsidRPr="00FE4872">
        <w:rPr>
          <w:sz w:val="20"/>
          <w:szCs w:val="20"/>
          <w:lang w:val="en-US"/>
        </w:rPr>
        <w:t>Xx</w:t>
      </w:r>
      <w:r w:rsidRPr="00FE4872">
        <w:rPr>
          <w:sz w:val="20"/>
          <w:szCs w:val="20"/>
          <w:lang w:val="en-US"/>
        </w:rPr>
        <w:t>d</w:t>
      </w:r>
      <w:r w:rsidR="00CC529A" w:rsidRPr="00FE4872">
        <w:rPr>
          <w:sz w:val="20"/>
          <w:szCs w:val="20"/>
          <w:lang w:val="en-US"/>
        </w:rPr>
        <w:t>-</w:t>
      </w:r>
      <w:r w:rsidRPr="00FE4872">
        <w:rPr>
          <w:sz w:val="20"/>
          <w:szCs w:val="20"/>
          <w:lang w:val="en-US"/>
        </w:rPr>
        <w:t>x</w:t>
      </w:r>
      <w:r w:rsidR="00217902" w:rsidRPr="00FE4872">
        <w:rPr>
          <w:sz w:val="20"/>
          <w:szCs w:val="20"/>
          <w:lang w:val="en-US"/>
        </w:rPr>
        <w:t>x</w:t>
      </w:r>
      <w:r w:rsidR="00CC529A" w:rsidRPr="00FE4872">
        <w:rPr>
          <w:sz w:val="20"/>
          <w:szCs w:val="20"/>
          <w:lang w:val="en-US"/>
        </w:rPr>
        <w:t xml:space="preserve"> </w:t>
      </w:r>
      <w:r w:rsidRPr="00FE4872">
        <w:rPr>
          <w:sz w:val="20"/>
          <w:szCs w:val="20"/>
          <w:lang w:val="en-US"/>
        </w:rPr>
        <w:t>X</w:t>
      </w:r>
      <w:r w:rsidR="00217902" w:rsidRPr="00FE4872">
        <w:rPr>
          <w:sz w:val="20"/>
          <w:szCs w:val="20"/>
          <w:lang w:val="en-US"/>
        </w:rPr>
        <w:t>xxx</w:t>
      </w:r>
      <w:r w:rsidRPr="00FE4872">
        <w:rPr>
          <w:sz w:val="20"/>
          <w:szCs w:val="20"/>
          <w:lang w:val="en-US"/>
        </w:rPr>
        <w:t>x</w:t>
      </w:r>
      <w:r w:rsidR="00217902" w:rsidRPr="00FE4872">
        <w:rPr>
          <w:sz w:val="20"/>
          <w:szCs w:val="20"/>
          <w:lang w:val="en-US"/>
        </w:rPr>
        <w:t>x</w:t>
      </w:r>
      <w:r w:rsidR="00CC529A" w:rsidRPr="00FE4872">
        <w:rPr>
          <w:sz w:val="20"/>
          <w:szCs w:val="20"/>
          <w:lang w:val="en-US"/>
        </w:rPr>
        <w:t>.</w:t>
      </w:r>
    </w:p>
    <w:p w14:paraId="25064B73" w14:textId="77777777" w:rsidR="00CC529A" w:rsidRPr="00FE4872" w:rsidRDefault="00E610A8" w:rsidP="00E4627F">
      <w:pPr>
        <w:pStyle w:val="Citedtittles"/>
        <w:ind w:left="709" w:hanging="709"/>
        <w:rPr>
          <w:sz w:val="20"/>
          <w:szCs w:val="20"/>
          <w:lang w:val="en-US"/>
        </w:rPr>
      </w:pPr>
      <w:r w:rsidRPr="00FE4872">
        <w:rPr>
          <w:sz w:val="20"/>
          <w:szCs w:val="20"/>
          <w:lang w:val="en-US"/>
        </w:rPr>
        <w:t>Xxxxxxxxx</w:t>
      </w:r>
      <w:r w:rsidR="00CC529A" w:rsidRPr="00FE4872">
        <w:rPr>
          <w:sz w:val="20"/>
          <w:szCs w:val="20"/>
          <w:lang w:val="en-US"/>
        </w:rPr>
        <w:t xml:space="preserve">, </w:t>
      </w:r>
      <w:r w:rsidR="00217902" w:rsidRPr="00FE4872">
        <w:rPr>
          <w:sz w:val="20"/>
          <w:szCs w:val="20"/>
          <w:lang w:val="en-US"/>
        </w:rPr>
        <w:t>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đ</w:t>
      </w:r>
      <w:r w:rsidRPr="00FE4872">
        <w:rPr>
          <w:sz w:val="20"/>
          <w:szCs w:val="20"/>
          <w:lang w:val="en-US"/>
        </w:rPr>
        <w:t>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amp; </w:t>
      </w:r>
      <w:r w:rsidRPr="00FE4872">
        <w:rPr>
          <w:sz w:val="20"/>
          <w:szCs w:val="20"/>
          <w:lang w:val="en-US"/>
        </w:rPr>
        <w:t>Xx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2011). </w:t>
      </w:r>
      <w:r w:rsidRPr="00FE4872">
        <w:rPr>
          <w:sz w:val="20"/>
          <w:szCs w:val="20"/>
          <w:lang w:val="en-US"/>
        </w:rPr>
        <w:t>Xx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xx</w:t>
      </w:r>
      <w:r w:rsidR="00CC529A" w:rsidRPr="00FE4872">
        <w:rPr>
          <w:sz w:val="20"/>
          <w:szCs w:val="20"/>
          <w:lang w:val="en-US"/>
        </w:rPr>
        <w:t xml:space="preserve"> </w:t>
      </w:r>
      <w:r w:rsidRPr="00FE4872">
        <w:rPr>
          <w:sz w:val="20"/>
          <w:szCs w:val="20"/>
          <w:lang w:val="en-US"/>
        </w:rPr>
        <w:t>Xxxx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xxxxxxxxxx</w:t>
      </w:r>
      <w:r w:rsidR="00CC529A" w:rsidRPr="00FE4872">
        <w:rPr>
          <w:sz w:val="20"/>
          <w:szCs w:val="20"/>
          <w:lang w:val="en-US"/>
        </w:rPr>
        <w:t xml:space="preserve">. </w:t>
      </w:r>
      <w:r w:rsidRPr="00FE4872">
        <w:rPr>
          <w:sz w:val="20"/>
          <w:szCs w:val="20"/>
          <w:lang w:val="en-US"/>
        </w:rPr>
        <w:t>Xxx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xxxxx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xx</w:t>
      </w:r>
      <w:r w:rsidR="00CC529A" w:rsidRPr="00FE4872">
        <w:rPr>
          <w:sz w:val="20"/>
          <w:szCs w:val="20"/>
          <w:lang w:val="en-US"/>
        </w:rPr>
        <w:t xml:space="preserve"> </w:t>
      </w:r>
      <w:r w:rsidRPr="00FE4872">
        <w:rPr>
          <w:sz w:val="20"/>
          <w:szCs w:val="20"/>
          <w:lang w:val="en-US"/>
        </w:rPr>
        <w:t>Xxxxxx</w:t>
      </w:r>
      <w:r w:rsidR="00CC529A" w:rsidRPr="00FE4872">
        <w:rPr>
          <w:sz w:val="20"/>
          <w:szCs w:val="20"/>
          <w:lang w:val="en-US"/>
        </w:rPr>
        <w:t xml:space="preserve"> </w:t>
      </w:r>
      <w:r w:rsidRPr="00FE4872">
        <w:rPr>
          <w:sz w:val="20"/>
          <w:szCs w:val="20"/>
          <w:lang w:val="en-US"/>
        </w:rPr>
        <w:t>Xxxxxxxxxxx</w:t>
      </w:r>
      <w:r w:rsidR="00CC529A" w:rsidRPr="00FE4872">
        <w:rPr>
          <w:sz w:val="20"/>
          <w:szCs w:val="20"/>
          <w:lang w:val="en-US"/>
        </w:rPr>
        <w:t xml:space="preserve"> - </w:t>
      </w:r>
      <w:r w:rsidRPr="00FE4872">
        <w:rPr>
          <w:sz w:val="20"/>
          <w:szCs w:val="20"/>
          <w:lang w:val="en-US"/>
        </w:rPr>
        <w:t>Xxxxxxxxxxxxx</w:t>
      </w:r>
      <w:r w:rsidR="00CC529A" w:rsidRPr="00FE4872">
        <w:rPr>
          <w:sz w:val="20"/>
          <w:szCs w:val="20"/>
          <w:lang w:val="en-US"/>
        </w:rPr>
        <w:t xml:space="preserve"> </w:t>
      </w:r>
      <w:r w:rsidRPr="00FE4872">
        <w:rPr>
          <w:sz w:val="20"/>
          <w:szCs w:val="20"/>
          <w:lang w:val="en-US"/>
        </w:rPr>
        <w:t>xxx</w:t>
      </w:r>
      <w:r w:rsidR="00CC529A" w:rsidRPr="00FE4872">
        <w:rPr>
          <w:sz w:val="20"/>
          <w:szCs w:val="20"/>
          <w:lang w:val="en-US"/>
        </w:rPr>
        <w:t xml:space="preserve"> </w:t>
      </w:r>
      <w:r w:rsidRPr="00FE4872">
        <w:rPr>
          <w:sz w:val="20"/>
          <w:szCs w:val="20"/>
          <w:lang w:val="en-US"/>
        </w:rPr>
        <w:t>Xxxxxxxxxxxx</w:t>
      </w:r>
      <w:r w:rsidR="00CC529A" w:rsidRPr="00FE4872">
        <w:rPr>
          <w:sz w:val="20"/>
          <w:szCs w:val="20"/>
          <w:lang w:val="en-US"/>
        </w:rPr>
        <w:t xml:space="preserve"> 2011". </w:t>
      </w:r>
      <w:r w:rsidRPr="00FE4872">
        <w:rPr>
          <w:sz w:val="20"/>
          <w:szCs w:val="20"/>
          <w:lang w:val="en-US"/>
        </w:rPr>
        <w:t>Xx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w:t>
      </w:r>
    </w:p>
    <w:p w14:paraId="7D893930" w14:textId="77777777" w:rsidR="00CC529A" w:rsidRPr="00FE4872" w:rsidRDefault="00E610A8" w:rsidP="00E4627F">
      <w:pPr>
        <w:pStyle w:val="Citedtittles"/>
        <w:ind w:left="709" w:hanging="709"/>
        <w:rPr>
          <w:sz w:val="20"/>
          <w:szCs w:val="20"/>
          <w:lang w:val="en-US"/>
        </w:rPr>
      </w:pPr>
      <w:r w:rsidRPr="00FE4872">
        <w:rPr>
          <w:sz w:val="20"/>
          <w:szCs w:val="20"/>
          <w:lang w:val="en-US"/>
        </w:rPr>
        <w:t>Xxxxxxxxx</w:t>
      </w:r>
      <w:r w:rsidR="00CC529A" w:rsidRPr="00FE4872">
        <w:rPr>
          <w:sz w:val="20"/>
          <w:szCs w:val="20"/>
          <w:lang w:val="en-US"/>
        </w:rPr>
        <w:t xml:space="preserve">, </w:t>
      </w:r>
      <w:r w:rsidR="00217902" w:rsidRPr="00FE4872">
        <w:rPr>
          <w:sz w:val="20"/>
          <w:szCs w:val="20"/>
          <w:lang w:val="en-US"/>
        </w:rPr>
        <w:t>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amp; </w:t>
      </w:r>
      <w:r w:rsidR="00217902" w:rsidRPr="00FE4872">
        <w:rPr>
          <w:sz w:val="20"/>
          <w:szCs w:val="20"/>
          <w:lang w:val="en-US"/>
        </w:rPr>
        <w:t>X</w:t>
      </w:r>
      <w:r w:rsidRPr="00FE4872">
        <w:rPr>
          <w:sz w:val="20"/>
          <w:szCs w:val="20"/>
          <w:lang w:val="en-US"/>
        </w:rPr>
        <w:t>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2006). </w:t>
      </w:r>
      <w:r w:rsidRPr="00FE4872">
        <w:rPr>
          <w:sz w:val="20"/>
          <w:szCs w:val="20"/>
          <w:lang w:val="en-US"/>
        </w:rPr>
        <w:t>Xxxx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xx</w:t>
      </w:r>
      <w:r w:rsidR="00CC529A" w:rsidRPr="00FE4872">
        <w:rPr>
          <w:sz w:val="20"/>
          <w:szCs w:val="20"/>
          <w:lang w:val="en-US"/>
        </w:rPr>
        <w:t xml:space="preserve"> </w:t>
      </w:r>
      <w:r w:rsidRPr="00FE4872">
        <w:rPr>
          <w:sz w:val="20"/>
          <w:szCs w:val="20"/>
          <w:lang w:val="en-US"/>
        </w:rPr>
        <w:t>Xxx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11</w:t>
      </w:r>
      <w:r w:rsidRPr="00FE4872">
        <w:rPr>
          <w:sz w:val="20"/>
          <w:szCs w:val="20"/>
          <w:lang w:val="en-US"/>
        </w:rPr>
        <w:t>xx</w:t>
      </w:r>
      <w:r w:rsidR="00CC529A" w:rsidRPr="00FE4872">
        <w:rPr>
          <w:sz w:val="20"/>
          <w:szCs w:val="20"/>
          <w:lang w:val="en-US"/>
        </w:rPr>
        <w:t xml:space="preserve"> </w:t>
      </w:r>
      <w:r w:rsidRPr="00FE4872">
        <w:rPr>
          <w:sz w:val="20"/>
          <w:szCs w:val="20"/>
          <w:lang w:val="en-US"/>
        </w:rPr>
        <w:t>Xxxxxxxxxxx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 xml:space="preserve"> </w:t>
      </w:r>
      <w:r w:rsidRPr="00FE4872">
        <w:rPr>
          <w:sz w:val="20"/>
          <w:szCs w:val="20"/>
          <w:lang w:val="en-US"/>
        </w:rPr>
        <w:t>Xxxxxxxxxxx</w:t>
      </w:r>
      <w:r w:rsidR="00CC529A" w:rsidRPr="00FE4872">
        <w:rPr>
          <w:sz w:val="20"/>
          <w:szCs w:val="20"/>
          <w:lang w:val="en-US"/>
        </w:rPr>
        <w:t xml:space="preserve"> (</w:t>
      </w:r>
      <w:r w:rsidRPr="00FE4872">
        <w:rPr>
          <w:sz w:val="20"/>
          <w:szCs w:val="20"/>
          <w:lang w:val="en-US"/>
        </w:rPr>
        <w:t>x</w:t>
      </w:r>
      <w:r w:rsidR="00217902" w:rsidRPr="00FE4872">
        <w:rPr>
          <w:sz w:val="20"/>
          <w:szCs w:val="20"/>
          <w:lang w:val="en-US"/>
        </w:rPr>
        <w:t>. 6). X</w:t>
      </w:r>
      <w:r w:rsidRPr="00FE4872">
        <w:rPr>
          <w:sz w:val="20"/>
          <w:szCs w:val="20"/>
          <w:lang w:val="en-US"/>
        </w:rPr>
        <w:t>xxx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00217902" w:rsidRPr="00FE4872">
        <w:rPr>
          <w:sz w:val="20"/>
          <w:szCs w:val="20"/>
          <w:lang w:val="en-US"/>
        </w:rPr>
        <w:t>X</w:t>
      </w:r>
      <w:r w:rsidRPr="00FE4872">
        <w:rPr>
          <w:sz w:val="20"/>
          <w:szCs w:val="20"/>
          <w:lang w:val="en-US"/>
        </w:rPr>
        <w:t>xxxxx</w:t>
      </w:r>
      <w:r w:rsidR="00CC529A" w:rsidRPr="00FE4872">
        <w:rPr>
          <w:sz w:val="20"/>
          <w:szCs w:val="20"/>
          <w:lang w:val="en-US"/>
        </w:rPr>
        <w:t xml:space="preserve"> </w:t>
      </w:r>
      <w:r w:rsidRPr="00FE4872">
        <w:rPr>
          <w:sz w:val="20"/>
          <w:szCs w:val="20"/>
          <w:lang w:val="en-US"/>
        </w:rPr>
        <w:t>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x</w:t>
      </w:r>
      <w:r w:rsidR="00CC529A" w:rsidRPr="00FE4872">
        <w:rPr>
          <w:sz w:val="20"/>
          <w:szCs w:val="20"/>
          <w:lang w:val="en-US"/>
        </w:rPr>
        <w:t xml:space="preserve"> </w:t>
      </w:r>
      <w:r w:rsidRPr="00FE4872">
        <w:rPr>
          <w:sz w:val="20"/>
          <w:szCs w:val="20"/>
          <w:lang w:val="en-US"/>
        </w:rPr>
        <w:t>Xxxxxxxxxxx</w:t>
      </w:r>
      <w:r w:rsidR="00CC529A" w:rsidRPr="00FE4872">
        <w:rPr>
          <w:sz w:val="20"/>
          <w:szCs w:val="20"/>
          <w:lang w:val="en-US"/>
        </w:rPr>
        <w:t>.</w:t>
      </w:r>
    </w:p>
    <w:p w14:paraId="1463F268" w14:textId="77777777" w:rsidR="00CC529A" w:rsidRPr="00FE4872" w:rsidRDefault="00E610A8" w:rsidP="00E4627F">
      <w:pPr>
        <w:pStyle w:val="Citedtittles"/>
        <w:ind w:left="709" w:hanging="709"/>
        <w:rPr>
          <w:sz w:val="20"/>
          <w:szCs w:val="20"/>
          <w:lang w:val="en-US"/>
        </w:rPr>
      </w:pPr>
      <w:r w:rsidRPr="00FE4872">
        <w:rPr>
          <w:sz w:val="20"/>
          <w:szCs w:val="20"/>
          <w:lang w:val="en-US"/>
        </w:rPr>
        <w:t>Xxxxxxxxx</w:t>
      </w:r>
      <w:r w:rsidR="00CC529A" w:rsidRPr="00FE4872">
        <w:rPr>
          <w:sz w:val="20"/>
          <w:szCs w:val="20"/>
          <w:lang w:val="en-US"/>
        </w:rPr>
        <w:t xml:space="preserve">, </w:t>
      </w:r>
      <w:r w:rsidR="00217902" w:rsidRPr="00FE4872">
        <w:rPr>
          <w:sz w:val="20"/>
          <w:szCs w:val="20"/>
          <w:lang w:val="en-US"/>
        </w:rPr>
        <w:t>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w:t>
      </w:r>
      <w:r w:rsidR="00217902" w:rsidRPr="00FE4872">
        <w:rPr>
          <w:sz w:val="20"/>
          <w:szCs w:val="20"/>
          <w:lang w:val="en-US"/>
        </w:rPr>
        <w:t>X</w:t>
      </w:r>
      <w:r w:rsidRPr="00FE4872">
        <w:rPr>
          <w:sz w:val="20"/>
          <w:szCs w:val="20"/>
          <w:lang w:val="en-US"/>
        </w:rPr>
        <w:t>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amp; </w:t>
      </w:r>
      <w:r w:rsidRPr="00FE4872">
        <w:rPr>
          <w:sz w:val="20"/>
          <w:szCs w:val="20"/>
          <w:lang w:val="en-US"/>
        </w:rPr>
        <w:t>Xxxxxx</w:t>
      </w:r>
      <w:r w:rsidR="00CC529A" w:rsidRPr="00FE4872">
        <w:rPr>
          <w:sz w:val="20"/>
          <w:szCs w:val="20"/>
          <w:lang w:val="en-US"/>
        </w:rPr>
        <w:t xml:space="preserve">, </w:t>
      </w:r>
      <w:r w:rsidR="00217902" w:rsidRPr="00FE4872">
        <w:rPr>
          <w:sz w:val="20"/>
          <w:szCs w:val="20"/>
          <w:lang w:val="en-US"/>
        </w:rPr>
        <w:t>X</w:t>
      </w:r>
      <w:r w:rsidR="00CC529A" w:rsidRPr="00FE4872">
        <w:rPr>
          <w:sz w:val="20"/>
          <w:szCs w:val="20"/>
          <w:lang w:val="en-US"/>
        </w:rPr>
        <w:t xml:space="preserve">. (2010). </w:t>
      </w:r>
      <w:r w:rsidRPr="00FE4872">
        <w:rPr>
          <w:sz w:val="20"/>
          <w:szCs w:val="20"/>
          <w:lang w:val="en-US"/>
        </w:rPr>
        <w:t>Xxxxxx</w:t>
      </w:r>
      <w:r w:rsidR="00CC529A" w:rsidRPr="00FE4872">
        <w:rPr>
          <w:sz w:val="20"/>
          <w:szCs w:val="20"/>
          <w:lang w:val="en-US"/>
        </w:rPr>
        <w:t xml:space="preserve"> </w:t>
      </w:r>
      <w:r w:rsidRPr="00FE4872">
        <w:rPr>
          <w:sz w:val="20"/>
          <w:szCs w:val="20"/>
          <w:lang w:val="en-US"/>
        </w:rPr>
        <w:t>xx</w:t>
      </w:r>
      <w:r w:rsidR="00217902" w:rsidRPr="00FE4872">
        <w:rPr>
          <w:sz w:val="20"/>
          <w:szCs w:val="20"/>
          <w:lang w:val="en-US"/>
        </w:rPr>
        <w:t>x</w:t>
      </w:r>
      <w:r w:rsidRPr="00FE4872">
        <w:rPr>
          <w:sz w:val="20"/>
          <w:szCs w:val="20"/>
          <w:lang w:val="en-US"/>
        </w:rPr>
        <w:t>xxxx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xxxxxxx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w:t>
      </w:r>
      <w:r w:rsidRPr="00FE4872">
        <w:rPr>
          <w:sz w:val="20"/>
          <w:szCs w:val="20"/>
          <w:lang w:val="en-US"/>
        </w:rPr>
        <w:t>X</w:t>
      </w:r>
      <w:r w:rsidR="00CC529A" w:rsidRPr="00FE4872">
        <w:rPr>
          <w:sz w:val="20"/>
          <w:szCs w:val="20"/>
          <w:lang w:val="en-US"/>
        </w:rPr>
        <w:t xml:space="preserve">. </w:t>
      </w:r>
      <w:r w:rsidRPr="00FE4872">
        <w:rPr>
          <w:sz w:val="20"/>
          <w:szCs w:val="20"/>
          <w:lang w:val="en-US"/>
        </w:rPr>
        <w:t>Xx</w:t>
      </w:r>
      <w:r w:rsidR="00217902" w:rsidRPr="00FE4872">
        <w:rPr>
          <w:sz w:val="20"/>
          <w:szCs w:val="20"/>
          <w:lang w:val="en-US"/>
        </w:rPr>
        <w:t>x</w:t>
      </w:r>
      <w:r w:rsidRPr="00FE4872">
        <w:rPr>
          <w:sz w:val="20"/>
          <w:szCs w:val="20"/>
          <w:lang w:val="en-US"/>
        </w:rPr>
        <w:t>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w:t>
      </w:r>
      <w:r w:rsidR="00CC529A" w:rsidRPr="00FE4872">
        <w:rPr>
          <w:sz w:val="20"/>
          <w:szCs w:val="20"/>
          <w:lang w:val="en-US"/>
        </w:rPr>
        <w:t xml:space="preserve">-14 </w:t>
      </w:r>
      <w:r w:rsidRPr="00FE4872">
        <w:rPr>
          <w:sz w:val="20"/>
          <w:szCs w:val="20"/>
          <w:lang w:val="en-US"/>
        </w:rPr>
        <w:t>Xxxxx</w:t>
      </w:r>
      <w:r w:rsidR="00CC529A" w:rsidRPr="00FE4872">
        <w:rPr>
          <w:sz w:val="20"/>
          <w:szCs w:val="20"/>
          <w:lang w:val="en-US"/>
        </w:rPr>
        <w:t>ž</w:t>
      </w:r>
      <w:r w:rsidRPr="00FE4872">
        <w:rPr>
          <w:sz w:val="20"/>
          <w:szCs w:val="20"/>
          <w:lang w:val="en-US"/>
        </w:rPr>
        <w:t>x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w:t>
      </w:r>
      <w:r w:rsidRPr="00FE4872">
        <w:rPr>
          <w:sz w:val="20"/>
          <w:szCs w:val="20"/>
          <w:lang w:val="en-US"/>
        </w:rPr>
        <w:t>xxxxxx</w:t>
      </w:r>
      <w:r w:rsidR="00CC529A" w:rsidRPr="00FE4872">
        <w:rPr>
          <w:sz w:val="20"/>
          <w:szCs w:val="20"/>
          <w:lang w:val="en-US"/>
        </w:rPr>
        <w:t>, 1/2010(</w:t>
      </w:r>
      <w:r w:rsidRPr="00FE4872">
        <w:rPr>
          <w:sz w:val="20"/>
          <w:szCs w:val="20"/>
          <w:lang w:val="en-US"/>
        </w:rPr>
        <w:t>Xx</w:t>
      </w:r>
      <w:r w:rsidR="00CC529A" w:rsidRPr="00FE4872">
        <w:rPr>
          <w:sz w:val="20"/>
          <w:szCs w:val="20"/>
          <w:lang w:val="en-US"/>
        </w:rPr>
        <w:t>. 34), 23-29.</w:t>
      </w:r>
    </w:p>
    <w:p w14:paraId="59573EF2" w14:textId="77777777" w:rsidR="00CC529A" w:rsidRPr="00FE4872" w:rsidRDefault="00E610A8" w:rsidP="00E4627F">
      <w:pPr>
        <w:pStyle w:val="Citedtittles"/>
        <w:ind w:left="709" w:hanging="709"/>
        <w:rPr>
          <w:sz w:val="20"/>
          <w:szCs w:val="20"/>
          <w:lang w:val="en-US"/>
        </w:rPr>
      </w:pPr>
      <w:r w:rsidRPr="00FE4872">
        <w:rPr>
          <w:sz w:val="20"/>
          <w:szCs w:val="20"/>
          <w:lang w:val="en-US"/>
        </w:rPr>
        <w:t>Xxxxxxxxx</w:t>
      </w:r>
      <w:r w:rsidR="00CC529A" w:rsidRPr="00FE4872">
        <w:rPr>
          <w:sz w:val="20"/>
          <w:szCs w:val="20"/>
          <w:lang w:val="en-US"/>
        </w:rPr>
        <w:t xml:space="preserve">, </w:t>
      </w:r>
      <w:r w:rsidR="00217902" w:rsidRPr="00FE4872">
        <w:rPr>
          <w:sz w:val="20"/>
          <w:szCs w:val="20"/>
          <w:lang w:val="en-US"/>
        </w:rPr>
        <w:t>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w:t>
      </w:r>
      <w:r w:rsidR="00217902" w:rsidRPr="00FE4872">
        <w:rPr>
          <w:sz w:val="20"/>
          <w:szCs w:val="20"/>
          <w:lang w:val="en-US"/>
        </w:rPr>
        <w:t>X</w:t>
      </w:r>
      <w:r w:rsidRPr="00FE4872">
        <w:rPr>
          <w:sz w:val="20"/>
          <w:szCs w:val="20"/>
          <w:lang w:val="en-US"/>
        </w:rPr>
        <w:t>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w:t>
      </w:r>
      <w:r w:rsidRPr="00FE4872">
        <w:rPr>
          <w:sz w:val="20"/>
          <w:szCs w:val="20"/>
          <w:lang w:val="en-US"/>
        </w:rPr>
        <w:t>Xx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amp; </w:t>
      </w:r>
      <w:r w:rsidRPr="00FE4872">
        <w:rPr>
          <w:sz w:val="20"/>
          <w:szCs w:val="20"/>
          <w:lang w:val="en-US"/>
        </w:rPr>
        <w:t>Xxxxxx</w:t>
      </w:r>
      <w:r w:rsidR="00CC529A" w:rsidRPr="00FE4872">
        <w:rPr>
          <w:sz w:val="20"/>
          <w:szCs w:val="20"/>
          <w:lang w:val="en-US"/>
        </w:rPr>
        <w:t xml:space="preserve">, </w:t>
      </w:r>
      <w:r w:rsidR="00217902" w:rsidRPr="00FE4872">
        <w:rPr>
          <w:sz w:val="20"/>
          <w:szCs w:val="20"/>
          <w:lang w:val="en-US"/>
        </w:rPr>
        <w:t>X</w:t>
      </w:r>
      <w:r w:rsidR="00CC529A" w:rsidRPr="00FE4872">
        <w:rPr>
          <w:sz w:val="20"/>
          <w:szCs w:val="20"/>
          <w:lang w:val="en-US"/>
        </w:rPr>
        <w:t xml:space="preserve">. (2010). </w:t>
      </w:r>
      <w:r w:rsidRPr="00FE4872">
        <w:rPr>
          <w:sz w:val="20"/>
          <w:szCs w:val="20"/>
          <w:lang w:val="en-US"/>
        </w:rPr>
        <w:t>XXX</w:t>
      </w:r>
      <w:r w:rsidR="00CC529A" w:rsidRPr="00FE4872">
        <w:rPr>
          <w:sz w:val="20"/>
          <w:szCs w:val="20"/>
          <w:lang w:val="en-US"/>
        </w:rPr>
        <w:t xml:space="preserve"> </w:t>
      </w:r>
      <w:r w:rsidRPr="00FE4872">
        <w:rPr>
          <w:sz w:val="20"/>
          <w:szCs w:val="20"/>
          <w:lang w:val="en-US"/>
        </w:rPr>
        <w:t>X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 xml:space="preserve"> </w:t>
      </w:r>
      <w:r w:rsidRPr="00FE4872">
        <w:rPr>
          <w:sz w:val="20"/>
          <w:szCs w:val="20"/>
          <w:lang w:val="en-US"/>
        </w:rPr>
        <w:t>xx</w:t>
      </w:r>
      <w:r w:rsidR="00217902" w:rsidRPr="00FE4872">
        <w:rPr>
          <w:sz w:val="20"/>
          <w:szCs w:val="20"/>
          <w:lang w:val="en-US"/>
        </w:rPr>
        <w:t>x</w:t>
      </w:r>
      <w:r w:rsidRPr="00FE4872">
        <w:rPr>
          <w:sz w:val="20"/>
          <w:szCs w:val="20"/>
          <w:lang w:val="en-US"/>
        </w:rPr>
        <w:t>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xxxxxx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x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 xml:space="preserve">. </w:t>
      </w:r>
      <w:r w:rsidRPr="00FE4872">
        <w:rPr>
          <w:sz w:val="20"/>
          <w:szCs w:val="20"/>
          <w:lang w:val="en-US"/>
        </w:rPr>
        <w:t>XXX</w:t>
      </w:r>
      <w:r w:rsidR="00CC529A" w:rsidRPr="00FE4872">
        <w:rPr>
          <w:sz w:val="20"/>
          <w:szCs w:val="20"/>
          <w:lang w:val="en-US"/>
        </w:rPr>
        <w:t xml:space="preserve">-14 - </w:t>
      </w:r>
      <w:r w:rsidRPr="00FE4872">
        <w:rPr>
          <w:sz w:val="20"/>
          <w:szCs w:val="20"/>
          <w:lang w:val="en-US"/>
        </w:rPr>
        <w:t>Xxxxx</w:t>
      </w:r>
      <w:r w:rsidR="00CC529A" w:rsidRPr="00FE4872">
        <w:rPr>
          <w:sz w:val="20"/>
          <w:szCs w:val="20"/>
          <w:lang w:val="en-US"/>
        </w:rPr>
        <w:t>ž</w:t>
      </w:r>
      <w:r w:rsidRPr="00FE4872">
        <w:rPr>
          <w:sz w:val="20"/>
          <w:szCs w:val="20"/>
          <w:lang w:val="en-US"/>
        </w:rPr>
        <w:t>x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w:t>
      </w:r>
      <w:r w:rsidRPr="00FE4872">
        <w:rPr>
          <w:sz w:val="20"/>
          <w:szCs w:val="20"/>
          <w:lang w:val="en-US"/>
        </w:rPr>
        <w:t>xxxxxx</w:t>
      </w:r>
      <w:r w:rsidR="00CC529A" w:rsidRPr="00FE4872">
        <w:rPr>
          <w:sz w:val="20"/>
          <w:szCs w:val="20"/>
          <w:lang w:val="en-US"/>
        </w:rPr>
        <w:t xml:space="preserve">, </w:t>
      </w:r>
      <w:r w:rsidR="00217902" w:rsidRPr="00FE4872">
        <w:rPr>
          <w:sz w:val="20"/>
          <w:szCs w:val="20"/>
          <w:lang w:val="en-US"/>
        </w:rPr>
        <w:t>X</w:t>
      </w:r>
      <w:r w:rsidRPr="00FE4872">
        <w:rPr>
          <w:sz w:val="20"/>
          <w:szCs w:val="20"/>
          <w:lang w:val="en-US"/>
        </w:rPr>
        <w:t>xx</w:t>
      </w:r>
      <w:r w:rsidR="00CC529A" w:rsidRPr="00FE4872">
        <w:rPr>
          <w:sz w:val="20"/>
          <w:szCs w:val="20"/>
          <w:lang w:val="en-US"/>
        </w:rPr>
        <w:t xml:space="preserve">.16, </w:t>
      </w:r>
      <w:r w:rsidRPr="00FE4872">
        <w:rPr>
          <w:sz w:val="20"/>
          <w:szCs w:val="20"/>
          <w:lang w:val="en-US"/>
        </w:rPr>
        <w:t>Xx</w:t>
      </w:r>
      <w:r w:rsidR="00CC529A" w:rsidRPr="00FE4872">
        <w:rPr>
          <w:sz w:val="20"/>
          <w:szCs w:val="20"/>
          <w:lang w:val="en-US"/>
        </w:rPr>
        <w:t>. 4, 47-52.</w:t>
      </w:r>
    </w:p>
    <w:p w14:paraId="0316A87A" w14:textId="77777777" w:rsidR="00CC529A" w:rsidRPr="00FE4872" w:rsidRDefault="00E610A8" w:rsidP="00E4627F">
      <w:pPr>
        <w:pStyle w:val="Citedtittles"/>
        <w:ind w:left="709" w:hanging="709"/>
        <w:rPr>
          <w:sz w:val="20"/>
          <w:szCs w:val="20"/>
          <w:lang w:val="en-US"/>
        </w:rPr>
      </w:pPr>
      <w:r w:rsidRPr="00FE4872">
        <w:rPr>
          <w:sz w:val="20"/>
          <w:szCs w:val="20"/>
          <w:lang w:val="en-US"/>
        </w:rPr>
        <w:t>Xx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2002). </w:t>
      </w:r>
      <w:r w:rsidRPr="00FE4872">
        <w:rPr>
          <w:sz w:val="20"/>
          <w:szCs w:val="20"/>
          <w:lang w:val="en-US"/>
        </w:rPr>
        <w:t>X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 xml:space="preserve">. </w:t>
      </w:r>
      <w:r w:rsidRPr="00FE4872">
        <w:rPr>
          <w:sz w:val="20"/>
          <w:szCs w:val="20"/>
          <w:lang w:val="en-US"/>
        </w:rPr>
        <w:t>Xxx</w:t>
      </w:r>
      <w:r w:rsidR="00CC529A" w:rsidRPr="00FE4872">
        <w:rPr>
          <w:sz w:val="20"/>
          <w:szCs w:val="20"/>
          <w:lang w:val="en-US"/>
        </w:rPr>
        <w:t xml:space="preserve"> </w:t>
      </w:r>
      <w:r w:rsidRPr="00FE4872">
        <w:rPr>
          <w:sz w:val="20"/>
          <w:szCs w:val="20"/>
          <w:lang w:val="en-US"/>
        </w:rPr>
        <w:t>xxxxx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w:t>
      </w:r>
    </w:p>
    <w:p w14:paraId="174A0CA4" w14:textId="77777777" w:rsidR="00CC529A" w:rsidRPr="00FE4872" w:rsidRDefault="00E610A8" w:rsidP="00E4627F">
      <w:pPr>
        <w:pStyle w:val="Citedtittles"/>
        <w:ind w:left="709" w:hanging="709"/>
        <w:rPr>
          <w:sz w:val="20"/>
          <w:szCs w:val="20"/>
          <w:lang w:val="en-US"/>
        </w:rPr>
      </w:pPr>
      <w:r w:rsidRPr="00FE4872">
        <w:rPr>
          <w:sz w:val="20"/>
          <w:szCs w:val="20"/>
          <w:lang w:val="en-US"/>
        </w:rPr>
        <w:t>Xxx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amp; </w:t>
      </w:r>
      <w:r w:rsidR="00217902" w:rsidRPr="00FE4872">
        <w:rPr>
          <w:sz w:val="20"/>
          <w:szCs w:val="20"/>
          <w:lang w:val="en-US"/>
        </w:rPr>
        <w:t>X</w:t>
      </w:r>
      <w:r w:rsidRPr="00FE4872">
        <w:rPr>
          <w:sz w:val="20"/>
          <w:szCs w:val="20"/>
          <w:lang w:val="en-US"/>
        </w:rPr>
        <w:t>x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2002). </w:t>
      </w:r>
      <w:r w:rsidRPr="00FE4872">
        <w:rPr>
          <w:sz w:val="20"/>
          <w:szCs w:val="20"/>
          <w:lang w:val="en-US"/>
        </w:rPr>
        <w:t>Xxxxx</w:t>
      </w:r>
      <w:r w:rsidR="00CC529A" w:rsidRPr="00FE4872">
        <w:rPr>
          <w:sz w:val="20"/>
          <w:szCs w:val="20"/>
          <w:lang w:val="en-US"/>
        </w:rPr>
        <w:t>-</w:t>
      </w:r>
      <w:r w:rsidRPr="00FE4872">
        <w:rPr>
          <w:sz w:val="20"/>
          <w:szCs w:val="20"/>
          <w:lang w:val="en-US"/>
        </w:rPr>
        <w:t>xxxxx</w:t>
      </w:r>
      <w:r w:rsidR="00CC529A" w:rsidRPr="00FE4872">
        <w:rPr>
          <w:sz w:val="20"/>
          <w:szCs w:val="20"/>
          <w:lang w:val="en-US"/>
        </w:rPr>
        <w:t xml:space="preserve"> </w:t>
      </w:r>
      <w:r w:rsidRPr="00FE4872">
        <w:rPr>
          <w:sz w:val="20"/>
          <w:szCs w:val="20"/>
          <w:lang w:val="en-US"/>
        </w:rPr>
        <w:t>xxxx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w:t>
      </w:r>
      <w:r w:rsidRPr="00FE4872">
        <w:rPr>
          <w:sz w:val="20"/>
          <w:szCs w:val="20"/>
          <w:lang w:val="en-US"/>
        </w:rPr>
        <w:t>xxx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x</w:t>
      </w:r>
      <w:r w:rsidR="00CC529A" w:rsidRPr="00FE4872">
        <w:rPr>
          <w:sz w:val="20"/>
          <w:szCs w:val="20"/>
          <w:lang w:val="en-US"/>
        </w:rPr>
        <w:t xml:space="preserve"> </w:t>
      </w:r>
      <w:r w:rsidRPr="00FE4872">
        <w:rPr>
          <w:sz w:val="20"/>
          <w:szCs w:val="20"/>
          <w:lang w:val="en-US"/>
        </w:rPr>
        <w:t>xxxxxxx</w:t>
      </w:r>
      <w:r w:rsidR="00CC529A" w:rsidRPr="00FE4872">
        <w:rPr>
          <w:sz w:val="20"/>
          <w:szCs w:val="20"/>
          <w:lang w:val="en-US"/>
        </w:rPr>
        <w:t xml:space="preserve"> </w:t>
      </w:r>
      <w:r w:rsidRPr="00FE4872">
        <w:rPr>
          <w:sz w:val="20"/>
          <w:szCs w:val="20"/>
          <w:lang w:val="en-US"/>
        </w:rPr>
        <w:t>xxxxxxxx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 xml:space="preserve"> </w:t>
      </w:r>
      <w:r w:rsidRPr="00FE4872">
        <w:rPr>
          <w:sz w:val="20"/>
          <w:szCs w:val="20"/>
          <w:lang w:val="en-US"/>
        </w:rPr>
        <w:t>x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 xml:space="preserve"> </w:t>
      </w:r>
      <w:r w:rsidRPr="00FE4872">
        <w:rPr>
          <w:sz w:val="20"/>
          <w:szCs w:val="20"/>
          <w:lang w:val="en-US"/>
        </w:rPr>
        <w:t>xxxx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 xml:space="preserve"> </w:t>
      </w:r>
      <w:r w:rsidRPr="00FE4872">
        <w:rPr>
          <w:sz w:val="20"/>
          <w:szCs w:val="20"/>
          <w:lang w:val="en-US"/>
        </w:rPr>
        <w:t>Xxxxxxxxxxxx</w:t>
      </w:r>
      <w:r w:rsidR="00CC529A" w:rsidRPr="00FE4872">
        <w:rPr>
          <w:sz w:val="20"/>
          <w:szCs w:val="20"/>
          <w:lang w:val="en-US"/>
        </w:rPr>
        <w:t xml:space="preserve"> </w:t>
      </w:r>
      <w:r w:rsidRPr="00FE4872">
        <w:rPr>
          <w:sz w:val="20"/>
          <w:szCs w:val="20"/>
          <w:lang w:val="en-US"/>
        </w:rPr>
        <w:t>Xxxxxxxxx</w:t>
      </w:r>
      <w:r w:rsidR="00CC529A" w:rsidRPr="00FE4872">
        <w:rPr>
          <w:sz w:val="20"/>
          <w:szCs w:val="20"/>
          <w:lang w:val="en-US"/>
        </w:rPr>
        <w:t>, 33(5), 593-602.</w:t>
      </w:r>
    </w:p>
    <w:p w14:paraId="0ED3AB87" w14:textId="77777777" w:rsidR="00CC529A" w:rsidRPr="00FE4872" w:rsidRDefault="00E610A8" w:rsidP="00E4627F">
      <w:pPr>
        <w:pStyle w:val="Citedtittles"/>
        <w:ind w:left="709" w:hanging="709"/>
        <w:rPr>
          <w:sz w:val="20"/>
          <w:szCs w:val="20"/>
          <w:lang w:val="en-US"/>
        </w:rPr>
      </w:pPr>
      <w:r w:rsidRPr="00FE4872">
        <w:rPr>
          <w:sz w:val="20"/>
          <w:szCs w:val="20"/>
          <w:lang w:val="en-US"/>
        </w:rPr>
        <w:t>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amp; </w:t>
      </w:r>
      <w:r w:rsidRPr="00FE4872">
        <w:rPr>
          <w:sz w:val="20"/>
          <w:szCs w:val="20"/>
          <w:lang w:val="en-US"/>
        </w:rPr>
        <w:t>X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2010, 07 08). </w:t>
      </w:r>
      <w:r w:rsidR="00217902" w:rsidRPr="00FE4872">
        <w:rPr>
          <w:sz w:val="20"/>
          <w:szCs w:val="20"/>
          <w:lang w:val="en-US"/>
        </w:rPr>
        <w:t>X</w:t>
      </w:r>
      <w:r w:rsidRPr="00FE4872">
        <w:rPr>
          <w:sz w:val="20"/>
          <w:szCs w:val="20"/>
          <w:lang w:val="en-US"/>
        </w:rPr>
        <w:t>x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xxxxxxxx</w:t>
      </w:r>
      <w:r w:rsidR="00CC529A" w:rsidRPr="00FE4872">
        <w:rPr>
          <w:sz w:val="20"/>
          <w:szCs w:val="20"/>
          <w:lang w:val="en-US"/>
        </w:rPr>
        <w:t xml:space="preserve"> </w:t>
      </w:r>
      <w:r w:rsidRPr="00FE4872">
        <w:rPr>
          <w:sz w:val="20"/>
          <w:szCs w:val="20"/>
          <w:lang w:val="en-US"/>
        </w:rPr>
        <w:t>xxxx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xxxxxxxx</w:t>
      </w:r>
      <w:r w:rsidR="00CC529A" w:rsidRPr="00FE4872">
        <w:rPr>
          <w:sz w:val="20"/>
          <w:szCs w:val="20"/>
          <w:lang w:val="en-US"/>
        </w:rPr>
        <w:t xml:space="preserve"> 2 19, 2012, </w:t>
      </w:r>
      <w:r w:rsidRPr="00FE4872">
        <w:rPr>
          <w:sz w:val="20"/>
          <w:szCs w:val="20"/>
          <w:lang w:val="en-US"/>
        </w:rPr>
        <w:t>xx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 xml:space="preserve"> </w:t>
      </w:r>
      <w:r w:rsidR="00217902" w:rsidRPr="00FE4872">
        <w:rPr>
          <w:sz w:val="20"/>
          <w:szCs w:val="20"/>
          <w:lang w:val="en-US"/>
        </w:rPr>
        <w:t>X</w:t>
      </w:r>
      <w:r w:rsidRPr="00FE4872">
        <w:rPr>
          <w:sz w:val="20"/>
          <w:szCs w:val="20"/>
          <w:lang w:val="en-US"/>
        </w:rPr>
        <w:t>xx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xxx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w:t>
      </w:r>
      <w:r w:rsidR="00CC529A" w:rsidRPr="00FE4872">
        <w:rPr>
          <w:sz w:val="20"/>
          <w:szCs w:val="20"/>
          <w:lang w:val="en-US"/>
        </w:rPr>
        <w:t>/</w:t>
      </w:r>
      <w:r w:rsidRPr="00FE4872">
        <w:rPr>
          <w:sz w:val="20"/>
          <w:szCs w:val="20"/>
          <w:lang w:val="en-US"/>
        </w:rPr>
        <w:t>xxxxx</w:t>
      </w:r>
      <w:r w:rsidR="00CC529A" w:rsidRPr="00FE4872">
        <w:rPr>
          <w:sz w:val="20"/>
          <w:szCs w:val="20"/>
          <w:lang w:val="en-US"/>
        </w:rPr>
        <w:t>-</w:t>
      </w:r>
      <w:r w:rsidRPr="00FE4872">
        <w:rPr>
          <w:sz w:val="20"/>
          <w:szCs w:val="20"/>
          <w:lang w:val="en-US"/>
        </w:rPr>
        <w:t>xxxxxxxxx</w:t>
      </w:r>
      <w:r w:rsidR="00CC529A" w:rsidRPr="00FE4872">
        <w:rPr>
          <w:sz w:val="20"/>
          <w:szCs w:val="20"/>
          <w:lang w:val="en-US"/>
        </w:rPr>
        <w:t>/</w:t>
      </w:r>
      <w:r w:rsidRPr="00FE4872">
        <w:rPr>
          <w:sz w:val="20"/>
          <w:szCs w:val="20"/>
          <w:lang w:val="en-US"/>
        </w:rPr>
        <w:t>xxxx</w:t>
      </w:r>
      <w:r w:rsidR="00CC529A" w:rsidRPr="00FE4872">
        <w:rPr>
          <w:sz w:val="20"/>
          <w:szCs w:val="20"/>
          <w:lang w:val="en-US"/>
        </w:rPr>
        <w:t>-</w:t>
      </w:r>
      <w:r w:rsidRPr="00FE4872">
        <w:rPr>
          <w:sz w:val="20"/>
          <w:szCs w:val="20"/>
          <w:lang w:val="en-US"/>
        </w:rPr>
        <w:t>xxxxx</w:t>
      </w:r>
      <w:r w:rsidR="00CC529A" w:rsidRPr="00FE4872">
        <w:rPr>
          <w:sz w:val="20"/>
          <w:szCs w:val="20"/>
          <w:lang w:val="en-US"/>
        </w:rPr>
        <w:t>-</w:t>
      </w:r>
      <w:r w:rsidRPr="00FE4872">
        <w:rPr>
          <w:sz w:val="20"/>
          <w:szCs w:val="20"/>
          <w:lang w:val="en-US"/>
        </w:rPr>
        <w:t>xxxxxxxxx</w:t>
      </w:r>
      <w:r w:rsidR="00CC529A" w:rsidRPr="00FE4872">
        <w:rPr>
          <w:sz w:val="20"/>
          <w:szCs w:val="20"/>
          <w:lang w:val="en-US"/>
        </w:rPr>
        <w:t>-</w:t>
      </w:r>
      <w:r w:rsidRPr="00FE4872">
        <w:rPr>
          <w:sz w:val="20"/>
          <w:szCs w:val="20"/>
          <w:lang w:val="en-US"/>
        </w:rPr>
        <w:t>xxxxxx</w:t>
      </w:r>
      <w:r w:rsidR="00CC529A" w:rsidRPr="00FE4872">
        <w:rPr>
          <w:sz w:val="20"/>
          <w:szCs w:val="20"/>
          <w:lang w:val="en-US"/>
        </w:rPr>
        <w:t>-</w:t>
      </w:r>
      <w:r w:rsidRPr="00FE4872">
        <w:rPr>
          <w:sz w:val="20"/>
          <w:szCs w:val="20"/>
          <w:lang w:val="en-US"/>
        </w:rPr>
        <w:t>xxxxx</w:t>
      </w:r>
      <w:r w:rsidR="00CC529A" w:rsidRPr="00FE4872">
        <w:rPr>
          <w:sz w:val="20"/>
          <w:szCs w:val="20"/>
          <w:lang w:val="en-US"/>
        </w:rPr>
        <w:t>-031</w:t>
      </w:r>
    </w:p>
    <w:p w14:paraId="69680A25" w14:textId="77777777" w:rsidR="00CC529A" w:rsidRPr="00FE4872" w:rsidRDefault="00E610A8" w:rsidP="00E4627F">
      <w:pPr>
        <w:pStyle w:val="Citedtittles"/>
        <w:ind w:left="709" w:hanging="709"/>
        <w:rPr>
          <w:sz w:val="20"/>
          <w:szCs w:val="20"/>
          <w:lang w:val="en-US"/>
        </w:rPr>
      </w:pPr>
      <w:r w:rsidRPr="00FE4872">
        <w:rPr>
          <w:sz w:val="20"/>
          <w:szCs w:val="20"/>
          <w:lang w:val="en-US"/>
        </w:rPr>
        <w:t>Xxxxxx</w:t>
      </w:r>
      <w:r w:rsidR="00CC529A" w:rsidRPr="00FE4872">
        <w:rPr>
          <w:sz w:val="20"/>
          <w:szCs w:val="20"/>
          <w:lang w:val="en-US"/>
        </w:rPr>
        <w:t xml:space="preserve">, </w:t>
      </w:r>
      <w:r w:rsidRPr="00FE4872">
        <w:rPr>
          <w:sz w:val="20"/>
          <w:szCs w:val="20"/>
          <w:lang w:val="en-US"/>
        </w:rPr>
        <w:t>X</w:t>
      </w:r>
      <w:r w:rsidR="00CC529A" w:rsidRPr="00FE4872">
        <w:rPr>
          <w:sz w:val="20"/>
          <w:szCs w:val="20"/>
          <w:lang w:val="en-US"/>
        </w:rPr>
        <w:t xml:space="preserve">. (2011). </w:t>
      </w:r>
      <w:r w:rsidR="00217902" w:rsidRPr="00FE4872">
        <w:rPr>
          <w:sz w:val="20"/>
          <w:szCs w:val="20"/>
          <w:lang w:val="en-US"/>
        </w:rPr>
        <w:t>X</w:t>
      </w:r>
      <w:r w:rsidRPr="00FE4872">
        <w:rPr>
          <w:sz w:val="20"/>
          <w:szCs w:val="20"/>
          <w:lang w:val="en-US"/>
        </w:rPr>
        <w:t>xxxxxx</w:t>
      </w:r>
      <w:r w:rsidR="00CC529A" w:rsidRPr="00FE4872">
        <w:rPr>
          <w:sz w:val="20"/>
          <w:szCs w:val="20"/>
          <w:lang w:val="en-US"/>
        </w:rPr>
        <w:t xml:space="preserve"> </w:t>
      </w:r>
      <w:r w:rsidRPr="00FE4872">
        <w:rPr>
          <w:sz w:val="20"/>
          <w:szCs w:val="20"/>
          <w:lang w:val="en-US"/>
        </w:rPr>
        <w:t>Xxxxxxxx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xxxxxxxxxxx</w:t>
      </w:r>
      <w:r w:rsidR="00CC529A" w:rsidRPr="00FE4872">
        <w:rPr>
          <w:sz w:val="20"/>
          <w:szCs w:val="20"/>
          <w:lang w:val="en-US"/>
        </w:rPr>
        <w:t xml:space="preserve"> </w:t>
      </w:r>
      <w:r w:rsidRPr="00FE4872">
        <w:rPr>
          <w:sz w:val="20"/>
          <w:szCs w:val="20"/>
          <w:lang w:val="en-US"/>
        </w:rPr>
        <w:t>Xxxxxxxx</w:t>
      </w:r>
      <w:r w:rsidR="00CC529A" w:rsidRPr="00FE4872">
        <w:rPr>
          <w:sz w:val="20"/>
          <w:szCs w:val="20"/>
          <w:lang w:val="en-US"/>
        </w:rPr>
        <w:t xml:space="preserve">. </w:t>
      </w:r>
      <w:r w:rsidRPr="00FE4872">
        <w:rPr>
          <w:sz w:val="20"/>
          <w:szCs w:val="20"/>
          <w:lang w:val="en-US"/>
        </w:rPr>
        <w:t>Xxxxxxxxx</w:t>
      </w:r>
      <w:r w:rsidR="00CC529A" w:rsidRPr="00FE4872">
        <w:rPr>
          <w:sz w:val="20"/>
          <w:szCs w:val="20"/>
          <w:lang w:val="en-US"/>
        </w:rPr>
        <w:t xml:space="preserve"> 08 19, 2011, </w:t>
      </w:r>
      <w:r w:rsidRPr="00FE4872">
        <w:rPr>
          <w:sz w:val="20"/>
          <w:szCs w:val="20"/>
          <w:lang w:val="en-US"/>
        </w:rPr>
        <w:t>xxxx</w:t>
      </w:r>
      <w:r w:rsidR="00CC529A" w:rsidRPr="00FE4872">
        <w:rPr>
          <w:sz w:val="20"/>
          <w:szCs w:val="20"/>
          <w:lang w:val="en-US"/>
        </w:rPr>
        <w:t xml:space="preserve"> </w:t>
      </w:r>
      <w:r w:rsidR="00217902" w:rsidRPr="00FE4872">
        <w:rPr>
          <w:sz w:val="20"/>
          <w:szCs w:val="20"/>
          <w:lang w:val="en-US"/>
        </w:rPr>
        <w:t>X</w:t>
      </w:r>
      <w:r w:rsidRPr="00FE4872">
        <w:rPr>
          <w:sz w:val="20"/>
          <w:szCs w:val="20"/>
          <w:lang w:val="en-US"/>
        </w:rPr>
        <w:t>XXXXXX</w:t>
      </w:r>
      <w:r w:rsidR="00CC529A" w:rsidRPr="00FE4872">
        <w:rPr>
          <w:sz w:val="20"/>
          <w:szCs w:val="20"/>
          <w:lang w:val="en-US"/>
        </w:rPr>
        <w:t xml:space="preserve"> </w:t>
      </w:r>
      <w:r w:rsidRPr="00FE4872">
        <w:rPr>
          <w:sz w:val="20"/>
          <w:szCs w:val="20"/>
          <w:lang w:val="en-US"/>
        </w:rPr>
        <w:t>XXXXXXxX</w:t>
      </w:r>
      <w:r w:rsidR="00217902" w:rsidRPr="00FE4872">
        <w:rPr>
          <w:sz w:val="20"/>
          <w:szCs w:val="20"/>
          <w:lang w:val="en-US"/>
        </w:rPr>
        <w:t>X</w:t>
      </w:r>
      <w:r w:rsidR="00CC529A" w:rsidRPr="00FE4872">
        <w:rPr>
          <w:sz w:val="20"/>
          <w:szCs w:val="20"/>
          <w:lang w:val="en-US"/>
        </w:rPr>
        <w:t xml:space="preserve"> </w:t>
      </w:r>
      <w:r w:rsidRPr="00FE4872">
        <w:rPr>
          <w:sz w:val="20"/>
          <w:szCs w:val="20"/>
          <w:lang w:val="en-US"/>
        </w:rPr>
        <w:t>XX</w:t>
      </w:r>
      <w:r w:rsidR="00CC529A" w:rsidRPr="00FE4872">
        <w:rPr>
          <w:sz w:val="20"/>
          <w:szCs w:val="20"/>
          <w:lang w:val="en-US"/>
        </w:rPr>
        <w:t xml:space="preserve"> </w:t>
      </w:r>
      <w:r w:rsidRPr="00FE4872">
        <w:rPr>
          <w:sz w:val="20"/>
          <w:szCs w:val="20"/>
          <w:lang w:val="en-US"/>
        </w:rPr>
        <w:t>XXx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xx</w:t>
      </w:r>
      <w:r w:rsidR="00CC529A" w:rsidRPr="00FE4872">
        <w:rPr>
          <w:sz w:val="20"/>
          <w:szCs w:val="20"/>
          <w:lang w:val="en-US"/>
        </w:rPr>
        <w:t>.</w:t>
      </w:r>
      <w:r w:rsidRPr="00FE4872">
        <w:rPr>
          <w:sz w:val="20"/>
          <w:szCs w:val="20"/>
          <w:lang w:val="en-US"/>
        </w:rPr>
        <w:t>xx</w:t>
      </w:r>
      <w:r w:rsidR="00CC529A" w:rsidRPr="00FE4872">
        <w:rPr>
          <w:sz w:val="20"/>
          <w:szCs w:val="20"/>
          <w:lang w:val="en-US"/>
        </w:rPr>
        <w:t>.</w:t>
      </w:r>
      <w:r w:rsidRPr="00FE4872">
        <w:rPr>
          <w:sz w:val="20"/>
          <w:szCs w:val="20"/>
          <w:lang w:val="en-US"/>
        </w:rPr>
        <w:t>xx</w:t>
      </w:r>
      <w:r w:rsidR="00CC529A" w:rsidRPr="00FE4872">
        <w:rPr>
          <w:sz w:val="20"/>
          <w:szCs w:val="20"/>
          <w:lang w:val="en-US"/>
        </w:rPr>
        <w:t>/</w:t>
      </w:r>
      <w:r w:rsidRPr="00FE4872">
        <w:rPr>
          <w:sz w:val="20"/>
          <w:szCs w:val="20"/>
          <w:lang w:val="en-US"/>
        </w:rPr>
        <w:t>xxxxx</w:t>
      </w:r>
      <w:r w:rsidR="00CC529A" w:rsidRPr="00FE4872">
        <w:rPr>
          <w:sz w:val="20"/>
          <w:szCs w:val="20"/>
          <w:lang w:val="en-US"/>
        </w:rPr>
        <w:t>/</w:t>
      </w:r>
    </w:p>
    <w:p w14:paraId="575A1ECF" w14:textId="77777777" w:rsidR="00CC529A" w:rsidRPr="00FE4872" w:rsidRDefault="00E610A8" w:rsidP="00E4627F">
      <w:pPr>
        <w:pStyle w:val="Citedtittles"/>
        <w:ind w:left="709" w:hanging="709"/>
        <w:rPr>
          <w:sz w:val="20"/>
          <w:szCs w:val="20"/>
          <w:lang w:val="en-US"/>
        </w:rPr>
      </w:pPr>
      <w:r w:rsidRPr="00FE4872">
        <w:rPr>
          <w:sz w:val="20"/>
          <w:szCs w:val="20"/>
          <w:lang w:val="en-US"/>
        </w:rPr>
        <w:t>Xxxxxxxx</w:t>
      </w:r>
      <w:r w:rsidR="00CC529A" w:rsidRPr="00FE4872">
        <w:rPr>
          <w:sz w:val="20"/>
          <w:szCs w:val="20"/>
          <w:lang w:val="en-US"/>
        </w:rPr>
        <w:t xml:space="preserve">. (2010). </w:t>
      </w:r>
      <w:r w:rsidRPr="00FE4872">
        <w:rPr>
          <w:sz w:val="20"/>
          <w:szCs w:val="20"/>
          <w:lang w:val="en-US"/>
        </w:rPr>
        <w:t>x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xxxxxxxxxxxxxx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xxxx</w:t>
      </w:r>
      <w:r w:rsidR="00CC529A" w:rsidRPr="00FE4872">
        <w:rPr>
          <w:sz w:val="20"/>
          <w:szCs w:val="20"/>
          <w:lang w:val="en-US"/>
        </w:rPr>
        <w:t>_</w:t>
      </w:r>
      <w:r w:rsidRPr="00FE4872">
        <w:rPr>
          <w:sz w:val="20"/>
          <w:szCs w:val="20"/>
          <w:lang w:val="en-US"/>
        </w:rPr>
        <w:t>xxx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xxxxxxx</w:t>
      </w:r>
      <w:r w:rsidR="00CC529A" w:rsidRPr="00FE4872">
        <w:rPr>
          <w:sz w:val="20"/>
          <w:szCs w:val="20"/>
          <w:lang w:val="en-US"/>
        </w:rPr>
        <w:t xml:space="preserve">. </w:t>
      </w:r>
      <w:r w:rsidRPr="00FE4872">
        <w:rPr>
          <w:sz w:val="20"/>
          <w:szCs w:val="20"/>
          <w:lang w:val="en-US"/>
        </w:rPr>
        <w:t>Xxxxxxxxx</w:t>
      </w:r>
      <w:r w:rsidR="00CC529A" w:rsidRPr="00FE4872">
        <w:rPr>
          <w:sz w:val="20"/>
          <w:szCs w:val="20"/>
          <w:lang w:val="en-US"/>
        </w:rPr>
        <w:t xml:space="preserve"> 01 05, 2012, </w:t>
      </w:r>
      <w:r w:rsidRPr="00FE4872">
        <w:rPr>
          <w:sz w:val="20"/>
          <w:szCs w:val="20"/>
          <w:lang w:val="en-US"/>
        </w:rPr>
        <w:t>xxxx</w:t>
      </w:r>
      <w:r w:rsidR="00CC529A" w:rsidRPr="00FE4872">
        <w:rPr>
          <w:sz w:val="20"/>
          <w:szCs w:val="20"/>
          <w:lang w:val="en-US"/>
        </w:rPr>
        <w:t xml:space="preserve"> </w:t>
      </w:r>
      <w:r w:rsidRPr="00FE4872">
        <w:rPr>
          <w:sz w:val="20"/>
          <w:szCs w:val="20"/>
          <w:lang w:val="en-US"/>
        </w:rPr>
        <w:t>x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xxxxxxxxxxxxxx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xxxx</w:t>
      </w:r>
      <w:r w:rsidR="00CC529A" w:rsidRPr="00FE4872">
        <w:rPr>
          <w:sz w:val="20"/>
          <w:szCs w:val="20"/>
          <w:lang w:val="en-US"/>
        </w:rPr>
        <w:t>_</w:t>
      </w:r>
      <w:r w:rsidRPr="00FE4872">
        <w:rPr>
          <w:sz w:val="20"/>
          <w:szCs w:val="20"/>
          <w:lang w:val="en-US"/>
        </w:rPr>
        <w:t>xxxxxx</w:t>
      </w:r>
      <w:r w:rsidR="00CC529A" w:rsidRPr="00FE4872">
        <w:rPr>
          <w:sz w:val="20"/>
          <w:szCs w:val="20"/>
          <w:lang w:val="en-US"/>
        </w:rPr>
        <w:t>.</w:t>
      </w:r>
      <w:r w:rsidRPr="00FE4872">
        <w:rPr>
          <w:sz w:val="20"/>
          <w:szCs w:val="20"/>
          <w:lang w:val="en-US"/>
        </w:rPr>
        <w:t>xxx</w:t>
      </w:r>
      <w:r w:rsidR="00CC529A" w:rsidRPr="00FE4872">
        <w:rPr>
          <w:sz w:val="20"/>
          <w:szCs w:val="20"/>
          <w:lang w:val="en-US"/>
        </w:rPr>
        <w:t>#</w:t>
      </w:r>
      <w:r w:rsidRPr="00FE4872">
        <w:rPr>
          <w:sz w:val="20"/>
          <w:szCs w:val="20"/>
          <w:lang w:val="en-US"/>
        </w:rPr>
        <w:t>xxxxxxxxxx</w:t>
      </w:r>
      <w:r w:rsidR="00CC529A" w:rsidRPr="00FE4872">
        <w:rPr>
          <w:sz w:val="20"/>
          <w:szCs w:val="20"/>
          <w:lang w:val="en-US"/>
        </w:rPr>
        <w:t>.</w:t>
      </w:r>
    </w:p>
    <w:p w14:paraId="375CBE38" w14:textId="77777777" w:rsidR="007066EA" w:rsidRPr="00A2187A" w:rsidRDefault="007066EA" w:rsidP="00E4627F">
      <w:pPr>
        <w:ind w:left="709" w:hanging="709"/>
        <w:rPr>
          <w:noProof/>
          <w:lang w:val="en-US"/>
        </w:rPr>
      </w:pPr>
    </w:p>
    <w:sectPr w:rsidR="007066EA" w:rsidRPr="00A2187A" w:rsidSect="006A176F">
      <w:type w:val="continuous"/>
      <w:pgSz w:w="11906" w:h="16838" w:code="9"/>
      <w:pgMar w:top="1417" w:right="1417" w:bottom="1417" w:left="1417" w:header="1021" w:footer="964"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580C9" w14:textId="77777777" w:rsidR="00B704B9" w:rsidRDefault="00B704B9">
      <w:r>
        <w:separator/>
      </w:r>
    </w:p>
  </w:endnote>
  <w:endnote w:type="continuationSeparator" w:id="0">
    <w:p w14:paraId="2783D5B3" w14:textId="77777777" w:rsidR="00B704B9" w:rsidRDefault="00B704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BankGothic Md BT">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3592235"/>
      <w:docPartObj>
        <w:docPartGallery w:val="Page Numbers (Bottom of Page)"/>
        <w:docPartUnique/>
      </w:docPartObj>
    </w:sdtPr>
    <w:sdtEndPr>
      <w:rPr>
        <w:rFonts w:cs="Arial"/>
        <w:color w:val="0070C0"/>
      </w:rPr>
    </w:sdtEndPr>
    <w:sdtContent>
      <w:p w14:paraId="4B72EA3A" w14:textId="77777777" w:rsidR="00E322DA" w:rsidRPr="00DE014A" w:rsidRDefault="00E322DA" w:rsidP="00463008">
        <w:pPr>
          <w:pStyle w:val="Footer"/>
          <w:pBdr>
            <w:top w:val="single" w:sz="4" w:space="1" w:color="0070C0"/>
          </w:pBdr>
          <w:spacing w:line="240" w:lineRule="auto"/>
          <w:rPr>
            <w:rFonts w:cs="Arial"/>
            <w:color w:val="0070C0"/>
          </w:rPr>
        </w:pPr>
        <w:r w:rsidRPr="00DE014A">
          <w:rPr>
            <w:rFonts w:cs="Arial"/>
            <w:color w:val="0070C0"/>
          </w:rPr>
          <w:fldChar w:fldCharType="begin"/>
        </w:r>
        <w:r w:rsidRPr="00DE014A">
          <w:rPr>
            <w:rFonts w:cs="Arial"/>
            <w:color w:val="0070C0"/>
          </w:rPr>
          <w:instrText>PAGE   \* MERGEFORMAT</w:instrText>
        </w:r>
        <w:r w:rsidRPr="00DE014A">
          <w:rPr>
            <w:rFonts w:cs="Arial"/>
            <w:color w:val="0070C0"/>
          </w:rPr>
          <w:fldChar w:fldCharType="separate"/>
        </w:r>
        <w:r w:rsidRPr="00DE014A">
          <w:rPr>
            <w:rFonts w:cs="Arial"/>
            <w:color w:val="0070C0"/>
          </w:rPr>
          <w:t>1</w:t>
        </w:r>
        <w:r w:rsidRPr="00DE014A">
          <w:rPr>
            <w:rFonts w:cs="Arial"/>
            <w:color w:val="0070C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624228"/>
      <w:docPartObj>
        <w:docPartGallery w:val="Page Numbers (Bottom of Page)"/>
        <w:docPartUnique/>
      </w:docPartObj>
    </w:sdtPr>
    <w:sdtEndPr>
      <w:rPr>
        <w:color w:val="0070C0"/>
      </w:rPr>
    </w:sdtEndPr>
    <w:sdtContent>
      <w:p w14:paraId="3AC0C334" w14:textId="77777777" w:rsidR="00463008" w:rsidRPr="00DE014A" w:rsidRDefault="00463008" w:rsidP="00463008">
        <w:pPr>
          <w:pStyle w:val="Footer"/>
          <w:pBdr>
            <w:top w:val="single" w:sz="4" w:space="1" w:color="0070C0"/>
          </w:pBdr>
          <w:spacing w:line="240" w:lineRule="auto"/>
          <w:jc w:val="right"/>
          <w:rPr>
            <w:color w:val="0070C0"/>
          </w:rPr>
        </w:pPr>
        <w:r w:rsidRPr="00DE014A">
          <w:rPr>
            <w:color w:val="0070C0"/>
          </w:rPr>
          <w:fldChar w:fldCharType="begin"/>
        </w:r>
        <w:r w:rsidRPr="00DE014A">
          <w:rPr>
            <w:color w:val="0070C0"/>
          </w:rPr>
          <w:instrText>PAGE   \* MERGEFORMAT</w:instrText>
        </w:r>
        <w:r w:rsidRPr="00DE014A">
          <w:rPr>
            <w:color w:val="0070C0"/>
          </w:rPr>
          <w:fldChar w:fldCharType="separate"/>
        </w:r>
        <w:r w:rsidRPr="00DE014A">
          <w:rPr>
            <w:color w:val="0070C0"/>
          </w:rPr>
          <w:t>1</w:t>
        </w:r>
        <w:r w:rsidRPr="00DE014A">
          <w:rPr>
            <w:color w:val="0070C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2744607"/>
      <w:docPartObj>
        <w:docPartGallery w:val="Page Numbers (Bottom of Page)"/>
        <w:docPartUnique/>
      </w:docPartObj>
    </w:sdtPr>
    <w:sdtEndPr>
      <w:rPr>
        <w:color w:val="0070C0"/>
      </w:rPr>
    </w:sdtEndPr>
    <w:sdtContent>
      <w:p w14:paraId="05B8FA3F" w14:textId="387C6F1D" w:rsidR="00FC4FC5" w:rsidRPr="00DE014A" w:rsidRDefault="00E322DA" w:rsidP="00463008">
        <w:pPr>
          <w:pStyle w:val="Footer"/>
          <w:pBdr>
            <w:top w:val="single" w:sz="4" w:space="2" w:color="0070C0"/>
          </w:pBdr>
          <w:spacing w:line="240" w:lineRule="auto"/>
          <w:jc w:val="right"/>
          <w:rPr>
            <w:color w:val="0070C0"/>
          </w:rPr>
        </w:pPr>
        <w:r w:rsidRPr="00DE014A">
          <w:rPr>
            <w:color w:val="0070C0"/>
          </w:rPr>
          <w:fldChar w:fldCharType="begin"/>
        </w:r>
        <w:r w:rsidRPr="00DE014A">
          <w:rPr>
            <w:color w:val="0070C0"/>
          </w:rPr>
          <w:instrText>PAGE   \* MERGEFORMAT</w:instrText>
        </w:r>
        <w:r w:rsidRPr="00DE014A">
          <w:rPr>
            <w:color w:val="0070C0"/>
          </w:rPr>
          <w:fldChar w:fldCharType="separate"/>
        </w:r>
        <w:r w:rsidRPr="00DE014A">
          <w:rPr>
            <w:color w:val="0070C0"/>
            <w:lang w:val="sr-Latn-RS"/>
          </w:rPr>
          <w:t>2</w:t>
        </w:r>
        <w:r w:rsidRPr="00DE014A">
          <w:rPr>
            <w:color w:val="0070C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A0D451" w14:textId="77777777" w:rsidR="00B704B9" w:rsidRDefault="00B704B9">
      <w:r>
        <w:separator/>
      </w:r>
    </w:p>
  </w:footnote>
  <w:footnote w:type="continuationSeparator" w:id="0">
    <w:p w14:paraId="18FE7749" w14:textId="77777777" w:rsidR="00B704B9" w:rsidRDefault="00B704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7673A" w14:textId="418B7FB7" w:rsidR="00E610A8" w:rsidRPr="00DE014A" w:rsidRDefault="00B704B9" w:rsidP="00DE014A">
    <w:pPr>
      <w:pStyle w:val="Header"/>
      <w:pBdr>
        <w:bottom w:val="single" w:sz="4" w:space="1" w:color="auto"/>
      </w:pBdr>
      <w:tabs>
        <w:tab w:val="clear" w:pos="4536"/>
      </w:tabs>
      <w:spacing w:after="120"/>
      <w:rPr>
        <w:b/>
        <w:bCs/>
        <w:i/>
        <w:iCs/>
        <w:color w:val="0070C0"/>
        <w:sz w:val="28"/>
        <w:szCs w:val="28"/>
      </w:rPr>
    </w:pPr>
    <w:sdt>
      <w:sdtPr>
        <w:rPr>
          <w:rFonts w:asciiTheme="minorHAnsi" w:hAnsiTheme="minorHAnsi" w:cstheme="minorHAnsi"/>
          <w:bCs/>
          <w:i/>
          <w:iCs/>
          <w:color w:val="0070C0"/>
        </w:rPr>
        <w:alias w:val="Title"/>
        <w:id w:val="1304891661"/>
        <w:dataBinding w:prefixMappings="xmlns:ns0='http://schemas.openxmlformats.org/package/2006/metadata/core-properties' xmlns:ns1='http://purl.org/dc/elements/1.1/'" w:xpath="/ns0:coreProperties[1]/ns1:title[1]" w:storeItemID="{6C3C8BC8-F283-45AE-878A-BAB7291924A1}"/>
        <w:text/>
      </w:sdtPr>
      <w:sdtEndPr/>
      <w:sdtContent>
        <w:r w:rsidR="00BE33E5" w:rsidRPr="00DE014A">
          <w:rPr>
            <w:rFonts w:asciiTheme="minorHAnsi" w:hAnsiTheme="minorHAnsi" w:cstheme="minorHAnsi"/>
            <w:bCs/>
            <w:i/>
            <w:iCs/>
            <w:color w:val="0070C0"/>
          </w:rPr>
          <w:t>Kratak naslov rada, do 50 slova</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B9E5A" w14:textId="77777777" w:rsidR="00E610A8" w:rsidRPr="00D819F6" w:rsidRDefault="00B704B9" w:rsidP="00D819F6">
    <w:pPr>
      <w:pStyle w:val="Header"/>
      <w:pBdr>
        <w:bottom w:val="single" w:sz="4" w:space="1" w:color="auto"/>
      </w:pBdr>
      <w:tabs>
        <w:tab w:val="left" w:pos="2580"/>
        <w:tab w:val="left" w:pos="2985"/>
      </w:tabs>
      <w:spacing w:after="120"/>
      <w:jc w:val="right"/>
      <w:rPr>
        <w:rFonts w:asciiTheme="minorHAnsi" w:hAnsiTheme="minorHAnsi" w:cstheme="minorHAnsi"/>
        <w:i/>
        <w:color w:val="7F7F7F" w:themeColor="text1" w:themeTint="80"/>
      </w:rPr>
    </w:pPr>
    <w:sdt>
      <w:sdtPr>
        <w:rPr>
          <w:rFonts w:asciiTheme="minorHAnsi" w:hAnsiTheme="minorHAnsi" w:cstheme="minorHAnsi"/>
          <w:i/>
          <w:color w:val="7F7F7F" w:themeColor="text1" w:themeTint="80"/>
        </w:rPr>
        <w:alias w:val="Author"/>
        <w:id w:val="1706829172"/>
        <w:dataBinding w:prefixMappings="xmlns:ns0='http://schemas.openxmlformats.org/package/2006/metadata/core-properties' xmlns:ns1='http://purl.org/dc/elements/1.1/'" w:xpath="/ns0:coreProperties[1]/ns1:creator[1]" w:storeItemID="{6C3C8BC8-F283-45AE-878A-BAB7291924A1}"/>
        <w:text/>
      </w:sdtPr>
      <w:sdtEndPr/>
      <w:sdtContent>
        <w:r w:rsidR="00BA389C">
          <w:rPr>
            <w:rFonts w:asciiTheme="minorHAnsi" w:hAnsiTheme="minorHAnsi" w:cstheme="minorHAnsi"/>
            <w:i/>
            <w:color w:val="7F7F7F" w:themeColor="text1" w:themeTint="80"/>
          </w:rPr>
          <w:t>Short paper title</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9206F" w14:textId="2F078A31" w:rsidR="00E610A8" w:rsidRPr="00DE014A" w:rsidRDefault="00E610A8" w:rsidP="00463008">
    <w:pPr>
      <w:pStyle w:val="Headerforthefirspage"/>
      <w:pBdr>
        <w:bottom w:val="single" w:sz="4" w:space="1" w:color="0070C0"/>
      </w:pBdr>
      <w:tabs>
        <w:tab w:val="clear" w:pos="4536"/>
        <w:tab w:val="clear" w:pos="9072"/>
        <w:tab w:val="right" w:pos="9071"/>
      </w:tabs>
      <w:spacing w:before="0" w:line="240" w:lineRule="auto"/>
      <w:rPr>
        <w:color w:val="0070C0"/>
      </w:rPr>
    </w:pPr>
    <w:r>
      <w:rPr>
        <w:noProof/>
        <w:color w:val="4F81BD" w:themeColor="accent1"/>
        <w:lang w:val="en-US" w:eastAsia="en-US"/>
      </w:rPr>
      <w:drawing>
        <wp:inline distT="0" distB="0" distL="0" distR="0" wp14:anchorId="4DD7F7EE" wp14:editId="154A8978">
          <wp:extent cx="504000" cy="41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_gif.gif"/>
                  <pic:cNvPicPr/>
                </pic:nvPicPr>
                <pic:blipFill>
                  <a:blip r:embed="rId1">
                    <a:extLst>
                      <a:ext uri="{28A0092B-C50C-407E-A947-70E740481C1C}">
                        <a14:useLocalDpi xmlns:a14="http://schemas.microsoft.com/office/drawing/2010/main" val="0"/>
                      </a:ext>
                    </a:extLst>
                  </a:blip>
                  <a:stretch>
                    <a:fillRect/>
                  </a:stretch>
                </pic:blipFill>
                <pic:spPr>
                  <a:xfrm>
                    <a:off x="0" y="0"/>
                    <a:ext cx="504000" cy="410400"/>
                  </a:xfrm>
                  <a:prstGeom prst="rect">
                    <a:avLst/>
                  </a:prstGeom>
                </pic:spPr>
              </pic:pic>
            </a:graphicData>
          </a:graphic>
        </wp:inline>
      </w:drawing>
    </w:r>
    <w:r w:rsidR="00C44B10" w:rsidRPr="00DE014A">
      <w:rPr>
        <w:color w:val="0070C0"/>
        <w:sz w:val="28"/>
        <w:szCs w:val="28"/>
      </w:rPr>
      <w:t>FBIM Transactio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FB19E" w14:textId="6BA05621" w:rsidR="00BA389C" w:rsidRDefault="00B704B9" w:rsidP="00463008">
    <w:pPr>
      <w:pStyle w:val="Header"/>
      <w:pBdr>
        <w:bottom w:val="single" w:sz="4" w:space="1" w:color="0070C0"/>
      </w:pBdr>
      <w:tabs>
        <w:tab w:val="clear" w:pos="4536"/>
      </w:tabs>
      <w:spacing w:after="120" w:line="240" w:lineRule="auto"/>
      <w:rPr>
        <w:b/>
        <w:bCs/>
        <w:color w:val="1F497D" w:themeColor="text2"/>
        <w:sz w:val="28"/>
        <w:szCs w:val="28"/>
      </w:rPr>
    </w:pPr>
    <w:sdt>
      <w:sdtPr>
        <w:rPr>
          <w:rFonts w:asciiTheme="minorHAnsi" w:hAnsiTheme="minorHAnsi" w:cstheme="minorHAnsi"/>
          <w:bCs/>
          <w:i/>
          <w:iCs/>
          <w:color w:val="0070C0"/>
        </w:rPr>
        <w:alias w:val="Title"/>
        <w:id w:val="-1701770251"/>
        <w:dataBinding w:prefixMappings="xmlns:ns0='http://schemas.openxmlformats.org/package/2006/metadata/core-properties' xmlns:ns1='http://purl.org/dc/elements/1.1/'" w:xpath="/ns0:coreProperties[1]/ns1:title[1]" w:storeItemID="{6C3C8BC8-F283-45AE-878A-BAB7291924A1}"/>
        <w:text/>
      </w:sdtPr>
      <w:sdtEndPr/>
      <w:sdtContent>
        <w:r w:rsidR="00BE33E5">
          <w:rPr>
            <w:rFonts w:asciiTheme="minorHAnsi" w:hAnsiTheme="minorHAnsi" w:cstheme="minorHAnsi"/>
            <w:bCs/>
            <w:i/>
            <w:iCs/>
            <w:color w:val="0070C0"/>
          </w:rPr>
          <w:t>Kratak naslov rada, do 50 slova</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B391D" w14:textId="15E49D7C" w:rsidR="00BA389C" w:rsidRPr="00BE33E5" w:rsidRDefault="00BE33E5" w:rsidP="00BE33E5">
    <w:pPr>
      <w:pStyle w:val="Header"/>
      <w:pBdr>
        <w:bottom w:val="single" w:sz="4" w:space="1" w:color="0070C0"/>
      </w:pBdr>
      <w:tabs>
        <w:tab w:val="clear" w:pos="4536"/>
      </w:tabs>
      <w:spacing w:after="120" w:line="240" w:lineRule="auto"/>
      <w:rPr>
        <w:b/>
        <w:bCs/>
        <w:color w:val="1F497D" w:themeColor="text2"/>
        <w:sz w:val="28"/>
        <w:szCs w:val="28"/>
      </w:rPr>
    </w:pPr>
    <w:r>
      <w:rPr>
        <w:rFonts w:asciiTheme="minorHAnsi" w:hAnsiTheme="minorHAnsi" w:cstheme="minorHAnsi"/>
        <w:bCs/>
        <w:i/>
        <w:iCs/>
        <w:color w:val="0070C0"/>
      </w:rPr>
      <w:tab/>
    </w:r>
    <w:sdt>
      <w:sdtPr>
        <w:rPr>
          <w:rFonts w:asciiTheme="minorHAnsi" w:hAnsiTheme="minorHAnsi" w:cstheme="minorHAnsi"/>
          <w:bCs/>
          <w:i/>
          <w:iCs/>
          <w:color w:val="0070C0"/>
        </w:rPr>
        <w:alias w:val="Title"/>
        <w:id w:val="366334821"/>
        <w:dataBinding w:prefixMappings="xmlns:ns0='http://schemas.openxmlformats.org/package/2006/metadata/core-properties' xmlns:ns1='http://purl.org/dc/elements/1.1/'" w:xpath="/ns0:coreProperties[1]/ns1:title[1]" w:storeItemID="{6C3C8BC8-F283-45AE-878A-BAB7291924A1}"/>
        <w:text/>
      </w:sdtPr>
      <w:sdtEndPr/>
      <w:sdtContent>
        <w:r>
          <w:rPr>
            <w:rFonts w:asciiTheme="minorHAnsi" w:hAnsiTheme="minorHAnsi" w:cstheme="minorHAnsi"/>
            <w:bCs/>
            <w:i/>
            <w:iCs/>
            <w:color w:val="0070C0"/>
          </w:rPr>
          <w:t>Kratak naslov rada, do 50 slova</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FE9C5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972D0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AC449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8CF4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F00261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6843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8629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D86A1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B0D7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040093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FA10AA"/>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2C2A36"/>
    <w:multiLevelType w:val="hybridMultilevel"/>
    <w:tmpl w:val="08A63CB0"/>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2" w15:restartNumberingAfterBreak="0">
    <w:nsid w:val="222C2B28"/>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AD2C23"/>
    <w:multiLevelType w:val="hybridMultilevel"/>
    <w:tmpl w:val="E390AE22"/>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4" w15:restartNumberingAfterBreak="0">
    <w:nsid w:val="3878230C"/>
    <w:multiLevelType w:val="multilevel"/>
    <w:tmpl w:val="F17002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977383A"/>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BBF4171"/>
    <w:multiLevelType w:val="hybridMultilevel"/>
    <w:tmpl w:val="C0925116"/>
    <w:lvl w:ilvl="0" w:tplc="3ACAB1DA">
      <w:start w:val="1"/>
      <w:numFmt w:val="bullet"/>
      <w:pStyle w:val="Buletted"/>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7" w15:restartNumberingAfterBreak="0">
    <w:nsid w:val="42E7529A"/>
    <w:multiLevelType w:val="hybridMultilevel"/>
    <w:tmpl w:val="51E66EAE"/>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8" w15:restartNumberingAfterBreak="0">
    <w:nsid w:val="43E9100D"/>
    <w:multiLevelType w:val="multilevel"/>
    <w:tmpl w:val="55AE45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44507FC3"/>
    <w:multiLevelType w:val="multilevel"/>
    <w:tmpl w:val="D36EB2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936339"/>
    <w:multiLevelType w:val="hybridMultilevel"/>
    <w:tmpl w:val="91D4F222"/>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1" w15:restartNumberingAfterBreak="0">
    <w:nsid w:val="5741250C"/>
    <w:multiLevelType w:val="hybridMultilevel"/>
    <w:tmpl w:val="F01297C4"/>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2" w15:restartNumberingAfterBreak="0">
    <w:nsid w:val="5C3116C6"/>
    <w:multiLevelType w:val="hybridMultilevel"/>
    <w:tmpl w:val="DE422EE8"/>
    <w:lvl w:ilvl="0" w:tplc="02C0BADA">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030559D"/>
    <w:multiLevelType w:val="multilevel"/>
    <w:tmpl w:val="94D683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B75600"/>
    <w:multiLevelType w:val="singleLevel"/>
    <w:tmpl w:val="EBBC44FA"/>
    <w:lvl w:ilvl="0">
      <w:start w:val="1"/>
      <w:numFmt w:val="bullet"/>
      <w:pStyle w:val="Dosaenvzdln"/>
      <w:lvlText w:val=""/>
      <w:lvlJc w:val="left"/>
      <w:pPr>
        <w:tabs>
          <w:tab w:val="num" w:pos="360"/>
        </w:tabs>
        <w:ind w:left="245" w:hanging="245"/>
      </w:pPr>
      <w:rPr>
        <w:rFonts w:ascii="Wingdings" w:hAnsi="Wingdings" w:hint="default"/>
      </w:rPr>
    </w:lvl>
  </w:abstractNum>
  <w:abstractNum w:abstractNumId="25" w15:restartNumberingAfterBreak="0">
    <w:nsid w:val="68625229"/>
    <w:multiLevelType w:val="hybridMultilevel"/>
    <w:tmpl w:val="2444C394"/>
    <w:lvl w:ilvl="0" w:tplc="C1487ADC">
      <w:start w:val="1"/>
      <w:numFmt w:val="decimal"/>
      <w:lvlText w:val="2.%1."/>
      <w:lvlJc w:val="left"/>
      <w:pPr>
        <w:ind w:left="1080" w:hanging="360"/>
      </w:pPr>
      <w:rPr>
        <w:rFonts w:hint="default"/>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26" w15:restartNumberingAfterBreak="0">
    <w:nsid w:val="68FA0BC1"/>
    <w:multiLevelType w:val="hybridMultilevel"/>
    <w:tmpl w:val="5DF021C6"/>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78F066DA"/>
    <w:multiLevelType w:val="hybridMultilevel"/>
    <w:tmpl w:val="1260466A"/>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8" w15:restartNumberingAfterBreak="0">
    <w:nsid w:val="7B5429B8"/>
    <w:multiLevelType w:val="hybridMultilevel"/>
    <w:tmpl w:val="532E8AEC"/>
    <w:lvl w:ilvl="0" w:tplc="03F4F040">
      <w:start w:val="1"/>
      <w:numFmt w:val="decimal"/>
      <w:pStyle w:val="Literatureitems"/>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24"/>
  </w:num>
  <w:num w:numId="12">
    <w:abstractNumId w:val="28"/>
  </w:num>
  <w:num w:numId="13">
    <w:abstractNumId w:val="22"/>
  </w:num>
  <w:num w:numId="14">
    <w:abstractNumId w:val="11"/>
  </w:num>
  <w:num w:numId="15">
    <w:abstractNumId w:val="16"/>
  </w:num>
  <w:num w:numId="16">
    <w:abstractNumId w:val="27"/>
  </w:num>
  <w:num w:numId="17">
    <w:abstractNumId w:val="21"/>
  </w:num>
  <w:num w:numId="18">
    <w:abstractNumId w:val="20"/>
  </w:num>
  <w:num w:numId="19">
    <w:abstractNumId w:val="13"/>
  </w:num>
  <w:num w:numId="20">
    <w:abstractNumId w:val="17"/>
  </w:num>
  <w:num w:numId="21">
    <w:abstractNumId w:val="26"/>
  </w:num>
  <w:num w:numId="22">
    <w:abstractNumId w:val="10"/>
  </w:num>
  <w:num w:numId="23">
    <w:abstractNumId w:val="12"/>
  </w:num>
  <w:num w:numId="24">
    <w:abstractNumId w:val="19"/>
  </w:num>
  <w:num w:numId="25">
    <w:abstractNumId w:val="15"/>
  </w:num>
  <w:num w:numId="26">
    <w:abstractNumId w:val="23"/>
  </w:num>
  <w:num w:numId="27">
    <w:abstractNumId w:val="14"/>
  </w:num>
  <w:num w:numId="28">
    <w:abstractNumId w:val="14"/>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1"/>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zW0MDQ3NTa2MDRQ0lEKTi0uzszPAykwqgUAVG10VSwAAAA="/>
  </w:docVars>
  <w:rsids>
    <w:rsidRoot w:val="00CF0A8F"/>
    <w:rsid w:val="000008FC"/>
    <w:rsid w:val="0000142C"/>
    <w:rsid w:val="000030FB"/>
    <w:rsid w:val="00003614"/>
    <w:rsid w:val="000102B8"/>
    <w:rsid w:val="00032218"/>
    <w:rsid w:val="00032D59"/>
    <w:rsid w:val="00042BD6"/>
    <w:rsid w:val="00047F26"/>
    <w:rsid w:val="00057534"/>
    <w:rsid w:val="0006018A"/>
    <w:rsid w:val="000714E9"/>
    <w:rsid w:val="0007553C"/>
    <w:rsid w:val="00081350"/>
    <w:rsid w:val="00086BF9"/>
    <w:rsid w:val="00093476"/>
    <w:rsid w:val="000952AE"/>
    <w:rsid w:val="000A055D"/>
    <w:rsid w:val="000A1AA7"/>
    <w:rsid w:val="000D0AD3"/>
    <w:rsid w:val="000D77FC"/>
    <w:rsid w:val="000E1C92"/>
    <w:rsid w:val="000E6FCE"/>
    <w:rsid w:val="000F25F9"/>
    <w:rsid w:val="001013A0"/>
    <w:rsid w:val="00103595"/>
    <w:rsid w:val="001042F3"/>
    <w:rsid w:val="00105A48"/>
    <w:rsid w:val="001073C7"/>
    <w:rsid w:val="001076DE"/>
    <w:rsid w:val="00111A3E"/>
    <w:rsid w:val="0012077D"/>
    <w:rsid w:val="00120DAF"/>
    <w:rsid w:val="0012197D"/>
    <w:rsid w:val="00131C4D"/>
    <w:rsid w:val="00131CCA"/>
    <w:rsid w:val="0013268C"/>
    <w:rsid w:val="00143A0E"/>
    <w:rsid w:val="00145F0C"/>
    <w:rsid w:val="00147CB4"/>
    <w:rsid w:val="001520B8"/>
    <w:rsid w:val="001620B7"/>
    <w:rsid w:val="00171419"/>
    <w:rsid w:val="00181E28"/>
    <w:rsid w:val="001855C3"/>
    <w:rsid w:val="0019216D"/>
    <w:rsid w:val="001A001B"/>
    <w:rsid w:val="001C01BD"/>
    <w:rsid w:val="001C335B"/>
    <w:rsid w:val="001D007C"/>
    <w:rsid w:val="001F0E3B"/>
    <w:rsid w:val="001F2D36"/>
    <w:rsid w:val="001F4184"/>
    <w:rsid w:val="00204022"/>
    <w:rsid w:val="00217902"/>
    <w:rsid w:val="002222C3"/>
    <w:rsid w:val="00223734"/>
    <w:rsid w:val="00232BD8"/>
    <w:rsid w:val="00240532"/>
    <w:rsid w:val="0024390F"/>
    <w:rsid w:val="00247257"/>
    <w:rsid w:val="002505C3"/>
    <w:rsid w:val="00256555"/>
    <w:rsid w:val="00257EBE"/>
    <w:rsid w:val="002616FF"/>
    <w:rsid w:val="00265CD8"/>
    <w:rsid w:val="002729F4"/>
    <w:rsid w:val="0028079C"/>
    <w:rsid w:val="0029059B"/>
    <w:rsid w:val="002C778C"/>
    <w:rsid w:val="002D30EF"/>
    <w:rsid w:val="002E1795"/>
    <w:rsid w:val="002F023A"/>
    <w:rsid w:val="002F06E8"/>
    <w:rsid w:val="002F1B43"/>
    <w:rsid w:val="002F1B8C"/>
    <w:rsid w:val="002F25AD"/>
    <w:rsid w:val="00304DE9"/>
    <w:rsid w:val="00305417"/>
    <w:rsid w:val="003055A5"/>
    <w:rsid w:val="0031495E"/>
    <w:rsid w:val="003177F8"/>
    <w:rsid w:val="00320336"/>
    <w:rsid w:val="00347B72"/>
    <w:rsid w:val="00347C6A"/>
    <w:rsid w:val="00350D80"/>
    <w:rsid w:val="00350F8E"/>
    <w:rsid w:val="003529DF"/>
    <w:rsid w:val="003731A0"/>
    <w:rsid w:val="003748D7"/>
    <w:rsid w:val="003818D4"/>
    <w:rsid w:val="00384FB2"/>
    <w:rsid w:val="003862C1"/>
    <w:rsid w:val="0039514E"/>
    <w:rsid w:val="003A5E9D"/>
    <w:rsid w:val="003A6411"/>
    <w:rsid w:val="003C078B"/>
    <w:rsid w:val="003D2E99"/>
    <w:rsid w:val="003D4F8C"/>
    <w:rsid w:val="003D5BCE"/>
    <w:rsid w:val="003E3C98"/>
    <w:rsid w:val="003E4246"/>
    <w:rsid w:val="003F4BA4"/>
    <w:rsid w:val="00401076"/>
    <w:rsid w:val="00402A37"/>
    <w:rsid w:val="0040340E"/>
    <w:rsid w:val="004130CB"/>
    <w:rsid w:val="004208C3"/>
    <w:rsid w:val="00445B4C"/>
    <w:rsid w:val="00450482"/>
    <w:rsid w:val="00451153"/>
    <w:rsid w:val="004518ED"/>
    <w:rsid w:val="004615B9"/>
    <w:rsid w:val="00461EA7"/>
    <w:rsid w:val="0046236A"/>
    <w:rsid w:val="00463008"/>
    <w:rsid w:val="00495687"/>
    <w:rsid w:val="00497C1C"/>
    <w:rsid w:val="004A1DF2"/>
    <w:rsid w:val="004A3A38"/>
    <w:rsid w:val="004D7C0F"/>
    <w:rsid w:val="004E1364"/>
    <w:rsid w:val="004E5B7C"/>
    <w:rsid w:val="004F0A11"/>
    <w:rsid w:val="004F1D9A"/>
    <w:rsid w:val="00505333"/>
    <w:rsid w:val="00506761"/>
    <w:rsid w:val="005412D5"/>
    <w:rsid w:val="005427F6"/>
    <w:rsid w:val="00543634"/>
    <w:rsid w:val="00550EA9"/>
    <w:rsid w:val="00553324"/>
    <w:rsid w:val="00565C2C"/>
    <w:rsid w:val="00566A53"/>
    <w:rsid w:val="005674EF"/>
    <w:rsid w:val="00571751"/>
    <w:rsid w:val="00574F9F"/>
    <w:rsid w:val="005812FF"/>
    <w:rsid w:val="00590079"/>
    <w:rsid w:val="00596F2F"/>
    <w:rsid w:val="005A24E2"/>
    <w:rsid w:val="005A25E1"/>
    <w:rsid w:val="005A6A3F"/>
    <w:rsid w:val="005B1546"/>
    <w:rsid w:val="005C3914"/>
    <w:rsid w:val="005C43C5"/>
    <w:rsid w:val="005C56E7"/>
    <w:rsid w:val="005D1A93"/>
    <w:rsid w:val="005D3DC1"/>
    <w:rsid w:val="005E4F4A"/>
    <w:rsid w:val="005F4359"/>
    <w:rsid w:val="006020A7"/>
    <w:rsid w:val="00605FCE"/>
    <w:rsid w:val="00611C21"/>
    <w:rsid w:val="0061334F"/>
    <w:rsid w:val="0062496E"/>
    <w:rsid w:val="00630B20"/>
    <w:rsid w:val="00631661"/>
    <w:rsid w:val="00647F53"/>
    <w:rsid w:val="00654108"/>
    <w:rsid w:val="006564C9"/>
    <w:rsid w:val="00670892"/>
    <w:rsid w:val="00672C51"/>
    <w:rsid w:val="00680CA5"/>
    <w:rsid w:val="00686420"/>
    <w:rsid w:val="006921EE"/>
    <w:rsid w:val="006A176F"/>
    <w:rsid w:val="006A310B"/>
    <w:rsid w:val="006B0386"/>
    <w:rsid w:val="006B567F"/>
    <w:rsid w:val="006C608E"/>
    <w:rsid w:val="006C6BDA"/>
    <w:rsid w:val="006D1A07"/>
    <w:rsid w:val="006D24D3"/>
    <w:rsid w:val="006D6BCC"/>
    <w:rsid w:val="006E2278"/>
    <w:rsid w:val="006E5947"/>
    <w:rsid w:val="006F33F1"/>
    <w:rsid w:val="006F468E"/>
    <w:rsid w:val="007066EA"/>
    <w:rsid w:val="007166F2"/>
    <w:rsid w:val="007169C9"/>
    <w:rsid w:val="00745F73"/>
    <w:rsid w:val="00747C4E"/>
    <w:rsid w:val="00754210"/>
    <w:rsid w:val="007549A2"/>
    <w:rsid w:val="00756A7B"/>
    <w:rsid w:val="00760246"/>
    <w:rsid w:val="00770423"/>
    <w:rsid w:val="00777680"/>
    <w:rsid w:val="007934CD"/>
    <w:rsid w:val="007957A6"/>
    <w:rsid w:val="00795CA7"/>
    <w:rsid w:val="007A0AF2"/>
    <w:rsid w:val="007A0F69"/>
    <w:rsid w:val="007A4DEA"/>
    <w:rsid w:val="007B2358"/>
    <w:rsid w:val="007B3A03"/>
    <w:rsid w:val="007B7A2B"/>
    <w:rsid w:val="007C18B3"/>
    <w:rsid w:val="007C5319"/>
    <w:rsid w:val="007E2FDE"/>
    <w:rsid w:val="007E580C"/>
    <w:rsid w:val="007F5250"/>
    <w:rsid w:val="008013E5"/>
    <w:rsid w:val="00813118"/>
    <w:rsid w:val="00817AC1"/>
    <w:rsid w:val="00823CC7"/>
    <w:rsid w:val="0082513E"/>
    <w:rsid w:val="0083474B"/>
    <w:rsid w:val="00834834"/>
    <w:rsid w:val="00836410"/>
    <w:rsid w:val="0085565F"/>
    <w:rsid w:val="0086216A"/>
    <w:rsid w:val="00864643"/>
    <w:rsid w:val="00864E00"/>
    <w:rsid w:val="00866138"/>
    <w:rsid w:val="0087241E"/>
    <w:rsid w:val="008778EE"/>
    <w:rsid w:val="008905E3"/>
    <w:rsid w:val="00891E59"/>
    <w:rsid w:val="008A3102"/>
    <w:rsid w:val="008A46AB"/>
    <w:rsid w:val="008A5BB5"/>
    <w:rsid w:val="008A70BC"/>
    <w:rsid w:val="008C4869"/>
    <w:rsid w:val="008C7B57"/>
    <w:rsid w:val="008C7E67"/>
    <w:rsid w:val="008D195A"/>
    <w:rsid w:val="008D5273"/>
    <w:rsid w:val="00912284"/>
    <w:rsid w:val="00913596"/>
    <w:rsid w:val="00916C7B"/>
    <w:rsid w:val="00916ECC"/>
    <w:rsid w:val="00926F83"/>
    <w:rsid w:val="00932794"/>
    <w:rsid w:val="0093454F"/>
    <w:rsid w:val="00963858"/>
    <w:rsid w:val="00983666"/>
    <w:rsid w:val="009930A7"/>
    <w:rsid w:val="009955E6"/>
    <w:rsid w:val="00995F4B"/>
    <w:rsid w:val="009A749B"/>
    <w:rsid w:val="009C00C7"/>
    <w:rsid w:val="009C4E66"/>
    <w:rsid w:val="009D0503"/>
    <w:rsid w:val="009D1990"/>
    <w:rsid w:val="009E0ADA"/>
    <w:rsid w:val="009E486D"/>
    <w:rsid w:val="009F32DE"/>
    <w:rsid w:val="009F33E2"/>
    <w:rsid w:val="009F4351"/>
    <w:rsid w:val="009F459E"/>
    <w:rsid w:val="00A03B00"/>
    <w:rsid w:val="00A14B31"/>
    <w:rsid w:val="00A2187A"/>
    <w:rsid w:val="00A31229"/>
    <w:rsid w:val="00A34308"/>
    <w:rsid w:val="00A42117"/>
    <w:rsid w:val="00A516F7"/>
    <w:rsid w:val="00A5578E"/>
    <w:rsid w:val="00A70849"/>
    <w:rsid w:val="00A74F7A"/>
    <w:rsid w:val="00A879E4"/>
    <w:rsid w:val="00A97878"/>
    <w:rsid w:val="00AA2776"/>
    <w:rsid w:val="00AA6E5A"/>
    <w:rsid w:val="00AB0E5A"/>
    <w:rsid w:val="00AB4F50"/>
    <w:rsid w:val="00AC08B2"/>
    <w:rsid w:val="00AC2ACA"/>
    <w:rsid w:val="00AD2772"/>
    <w:rsid w:val="00AD77AD"/>
    <w:rsid w:val="00AE0841"/>
    <w:rsid w:val="00AE296F"/>
    <w:rsid w:val="00AE68F0"/>
    <w:rsid w:val="00AF4C38"/>
    <w:rsid w:val="00B211CB"/>
    <w:rsid w:val="00B23E13"/>
    <w:rsid w:val="00B26C62"/>
    <w:rsid w:val="00B31114"/>
    <w:rsid w:val="00B31727"/>
    <w:rsid w:val="00B33555"/>
    <w:rsid w:val="00B36E63"/>
    <w:rsid w:val="00B60E87"/>
    <w:rsid w:val="00B622B3"/>
    <w:rsid w:val="00B62686"/>
    <w:rsid w:val="00B62934"/>
    <w:rsid w:val="00B704B9"/>
    <w:rsid w:val="00B71354"/>
    <w:rsid w:val="00B83DE5"/>
    <w:rsid w:val="00B83EB9"/>
    <w:rsid w:val="00B863BD"/>
    <w:rsid w:val="00B87B1D"/>
    <w:rsid w:val="00B92625"/>
    <w:rsid w:val="00B947F7"/>
    <w:rsid w:val="00B96999"/>
    <w:rsid w:val="00BA389C"/>
    <w:rsid w:val="00BA6F05"/>
    <w:rsid w:val="00BB5C9D"/>
    <w:rsid w:val="00BC1F05"/>
    <w:rsid w:val="00BC6C21"/>
    <w:rsid w:val="00BC6F60"/>
    <w:rsid w:val="00BD359F"/>
    <w:rsid w:val="00BD3E5A"/>
    <w:rsid w:val="00BD63FF"/>
    <w:rsid w:val="00BE07A0"/>
    <w:rsid w:val="00BE33E5"/>
    <w:rsid w:val="00BF43FD"/>
    <w:rsid w:val="00C04C48"/>
    <w:rsid w:val="00C0507A"/>
    <w:rsid w:val="00C1680A"/>
    <w:rsid w:val="00C250BB"/>
    <w:rsid w:val="00C42B5D"/>
    <w:rsid w:val="00C44B10"/>
    <w:rsid w:val="00C46477"/>
    <w:rsid w:val="00C52496"/>
    <w:rsid w:val="00C5468F"/>
    <w:rsid w:val="00C74673"/>
    <w:rsid w:val="00C830E4"/>
    <w:rsid w:val="00C8573A"/>
    <w:rsid w:val="00C949C4"/>
    <w:rsid w:val="00C968EE"/>
    <w:rsid w:val="00CA40C7"/>
    <w:rsid w:val="00CB2060"/>
    <w:rsid w:val="00CB6630"/>
    <w:rsid w:val="00CC42E9"/>
    <w:rsid w:val="00CC529A"/>
    <w:rsid w:val="00CD2BA2"/>
    <w:rsid w:val="00CD4EBD"/>
    <w:rsid w:val="00CE1231"/>
    <w:rsid w:val="00CE2873"/>
    <w:rsid w:val="00CE559F"/>
    <w:rsid w:val="00CE6C52"/>
    <w:rsid w:val="00CF0A8F"/>
    <w:rsid w:val="00D0296C"/>
    <w:rsid w:val="00D03D83"/>
    <w:rsid w:val="00D06D8E"/>
    <w:rsid w:val="00D24B09"/>
    <w:rsid w:val="00D25B6A"/>
    <w:rsid w:val="00D26D66"/>
    <w:rsid w:val="00D40BCC"/>
    <w:rsid w:val="00D42337"/>
    <w:rsid w:val="00D43C1F"/>
    <w:rsid w:val="00D74E14"/>
    <w:rsid w:val="00D819F6"/>
    <w:rsid w:val="00D84937"/>
    <w:rsid w:val="00D86F93"/>
    <w:rsid w:val="00D872E9"/>
    <w:rsid w:val="00D87F4C"/>
    <w:rsid w:val="00D9425A"/>
    <w:rsid w:val="00D947BB"/>
    <w:rsid w:val="00DA0994"/>
    <w:rsid w:val="00DA0E01"/>
    <w:rsid w:val="00DA1E0B"/>
    <w:rsid w:val="00DB6E1A"/>
    <w:rsid w:val="00DB739B"/>
    <w:rsid w:val="00DC66D7"/>
    <w:rsid w:val="00DE014A"/>
    <w:rsid w:val="00DE0DAD"/>
    <w:rsid w:val="00DE2D5C"/>
    <w:rsid w:val="00DE7B8C"/>
    <w:rsid w:val="00E069C5"/>
    <w:rsid w:val="00E12616"/>
    <w:rsid w:val="00E15D5C"/>
    <w:rsid w:val="00E322DA"/>
    <w:rsid w:val="00E37CB2"/>
    <w:rsid w:val="00E43BCE"/>
    <w:rsid w:val="00E4627F"/>
    <w:rsid w:val="00E503BC"/>
    <w:rsid w:val="00E57099"/>
    <w:rsid w:val="00E610A8"/>
    <w:rsid w:val="00E61D6C"/>
    <w:rsid w:val="00E6314C"/>
    <w:rsid w:val="00E66680"/>
    <w:rsid w:val="00E93BB4"/>
    <w:rsid w:val="00E9411E"/>
    <w:rsid w:val="00EA130A"/>
    <w:rsid w:val="00EB4E94"/>
    <w:rsid w:val="00EB568E"/>
    <w:rsid w:val="00EC1064"/>
    <w:rsid w:val="00EC1127"/>
    <w:rsid w:val="00EC18CA"/>
    <w:rsid w:val="00EC70DA"/>
    <w:rsid w:val="00ED4632"/>
    <w:rsid w:val="00ED680A"/>
    <w:rsid w:val="00ED6AD9"/>
    <w:rsid w:val="00EE0E40"/>
    <w:rsid w:val="00EF4551"/>
    <w:rsid w:val="00EF4F0A"/>
    <w:rsid w:val="00EF694D"/>
    <w:rsid w:val="00F01719"/>
    <w:rsid w:val="00F05A4B"/>
    <w:rsid w:val="00F06B58"/>
    <w:rsid w:val="00F06B7E"/>
    <w:rsid w:val="00F114F7"/>
    <w:rsid w:val="00F23E4A"/>
    <w:rsid w:val="00F41449"/>
    <w:rsid w:val="00F44FD7"/>
    <w:rsid w:val="00F4584F"/>
    <w:rsid w:val="00F543B5"/>
    <w:rsid w:val="00F62DB3"/>
    <w:rsid w:val="00F66474"/>
    <w:rsid w:val="00F72B1E"/>
    <w:rsid w:val="00F91EA3"/>
    <w:rsid w:val="00F9773C"/>
    <w:rsid w:val="00FA4C3E"/>
    <w:rsid w:val="00FB0025"/>
    <w:rsid w:val="00FB0554"/>
    <w:rsid w:val="00FB3736"/>
    <w:rsid w:val="00FB7E1B"/>
    <w:rsid w:val="00FC4FC5"/>
    <w:rsid w:val="00FD2777"/>
    <w:rsid w:val="00FD3410"/>
    <w:rsid w:val="00FD476B"/>
    <w:rsid w:val="00FD75CF"/>
    <w:rsid w:val="00FE4872"/>
    <w:rsid w:val="00FE78AF"/>
    <w:rsid w:val="00FF2D5F"/>
    <w:rsid w:val="00FF561F"/>
    <w:rsid w:val="00FF5ACE"/>
    <w:rsid w:val="00FF6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9B9F3B"/>
  <w15:docId w15:val="{C4A39F8C-C4FF-4255-8C0D-04E12D486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7" w:semiHidden="1" w:unhideWhenUsed="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4E00"/>
    <w:pPr>
      <w:spacing w:before="120" w:line="276" w:lineRule="auto"/>
      <w:jc w:val="both"/>
    </w:pPr>
    <w:rPr>
      <w:rFonts w:ascii="Arial" w:hAnsi="Arial"/>
      <w:szCs w:val="24"/>
      <w:lang w:val="sk-SK" w:eastAsia="sk-SK"/>
    </w:rPr>
  </w:style>
  <w:style w:type="paragraph" w:styleId="Heading1">
    <w:name w:val="heading 1"/>
    <w:basedOn w:val="Normal"/>
    <w:next w:val="Normal"/>
    <w:link w:val="Heading1Char"/>
    <w:autoRedefine/>
    <w:uiPriority w:val="9"/>
    <w:qFormat/>
    <w:rsid w:val="00FE4872"/>
    <w:pPr>
      <w:keepNext/>
      <w:numPr>
        <w:numId w:val="31"/>
      </w:numPr>
      <w:spacing w:before="240" w:after="120"/>
      <w:outlineLvl w:val="0"/>
    </w:pPr>
    <w:rPr>
      <w:b/>
      <w:caps/>
      <w:noProof/>
      <w:color w:val="0070C0"/>
      <w:szCs w:val="20"/>
      <w:lang w:val="en-US"/>
    </w:rPr>
  </w:style>
  <w:style w:type="paragraph" w:styleId="Heading2">
    <w:name w:val="heading 2"/>
    <w:basedOn w:val="Normal"/>
    <w:next w:val="Normal"/>
    <w:autoRedefine/>
    <w:qFormat/>
    <w:rsid w:val="00FE4872"/>
    <w:pPr>
      <w:keepNext/>
      <w:numPr>
        <w:ilvl w:val="1"/>
        <w:numId w:val="31"/>
      </w:numPr>
      <w:spacing w:after="120" w:line="240" w:lineRule="auto"/>
      <w:ind w:left="578" w:hanging="578"/>
      <w:outlineLvl w:val="1"/>
    </w:pPr>
    <w:rPr>
      <w:b/>
      <w:noProof/>
      <w:color w:val="0070C0"/>
      <w:sz w:val="24"/>
      <w:szCs w:val="20"/>
      <w:lang w:val="en-US"/>
    </w:rPr>
  </w:style>
  <w:style w:type="paragraph" w:styleId="Heading3">
    <w:name w:val="heading 3"/>
    <w:basedOn w:val="Normal"/>
    <w:qFormat/>
    <w:rsid w:val="00FE4872"/>
    <w:pPr>
      <w:numPr>
        <w:ilvl w:val="2"/>
        <w:numId w:val="31"/>
      </w:numPr>
      <w:spacing w:line="240" w:lineRule="auto"/>
      <w:jc w:val="left"/>
      <w:outlineLvl w:val="2"/>
    </w:pPr>
    <w:rPr>
      <w:b/>
      <w:color w:val="0070C0"/>
      <w:szCs w:val="20"/>
      <w:lang w:val="cs-CZ"/>
    </w:rPr>
  </w:style>
  <w:style w:type="paragraph" w:styleId="Heading4">
    <w:name w:val="heading 4"/>
    <w:basedOn w:val="Normal"/>
    <w:next w:val="Normal"/>
    <w:rsid w:val="0019216D"/>
    <w:pPr>
      <w:keepNext/>
      <w:numPr>
        <w:ilvl w:val="3"/>
        <w:numId w:val="31"/>
      </w:numPr>
      <w:spacing w:line="240" w:lineRule="auto"/>
      <w:jc w:val="left"/>
      <w:outlineLvl w:val="3"/>
    </w:pPr>
    <w:rPr>
      <w:szCs w:val="20"/>
    </w:rPr>
  </w:style>
  <w:style w:type="paragraph" w:styleId="Heading5">
    <w:name w:val="heading 5"/>
    <w:basedOn w:val="Normal"/>
    <w:rsid w:val="007B2358"/>
    <w:pPr>
      <w:numPr>
        <w:ilvl w:val="4"/>
        <w:numId w:val="31"/>
      </w:numPr>
      <w:spacing w:before="100" w:after="100"/>
      <w:jc w:val="center"/>
      <w:outlineLvl w:val="4"/>
    </w:pPr>
    <w:rPr>
      <w:b/>
      <w:color w:val="000000"/>
      <w:szCs w:val="20"/>
      <w:lang w:val="cs-CZ"/>
    </w:rPr>
  </w:style>
  <w:style w:type="paragraph" w:styleId="Heading6">
    <w:name w:val="heading 6"/>
    <w:basedOn w:val="Normal"/>
    <w:next w:val="Normal"/>
    <w:rsid w:val="007B2358"/>
    <w:pPr>
      <w:keepNext/>
      <w:numPr>
        <w:ilvl w:val="5"/>
        <w:numId w:val="31"/>
      </w:numPr>
      <w:spacing w:line="360" w:lineRule="auto"/>
      <w:outlineLvl w:val="5"/>
    </w:pPr>
    <w:rPr>
      <w:sz w:val="32"/>
    </w:rPr>
  </w:style>
  <w:style w:type="paragraph" w:styleId="Heading7">
    <w:name w:val="heading 7"/>
    <w:basedOn w:val="Normal"/>
    <w:next w:val="Normal"/>
    <w:rsid w:val="007B2358"/>
    <w:pPr>
      <w:keepNext/>
      <w:numPr>
        <w:ilvl w:val="6"/>
        <w:numId w:val="31"/>
      </w:numPr>
      <w:spacing w:line="360" w:lineRule="auto"/>
      <w:outlineLvl w:val="6"/>
    </w:pPr>
    <w:rPr>
      <w:b/>
      <w:bCs/>
      <w:color w:val="000000"/>
    </w:rPr>
  </w:style>
  <w:style w:type="paragraph" w:styleId="Heading8">
    <w:name w:val="heading 8"/>
    <w:basedOn w:val="Normal"/>
    <w:next w:val="Normal"/>
    <w:rsid w:val="007B2358"/>
    <w:pPr>
      <w:keepNext/>
      <w:numPr>
        <w:ilvl w:val="7"/>
        <w:numId w:val="31"/>
      </w:numPr>
      <w:outlineLvl w:val="7"/>
    </w:pPr>
    <w:rPr>
      <w:b/>
      <w:i/>
      <w:szCs w:val="20"/>
    </w:rPr>
  </w:style>
  <w:style w:type="paragraph" w:styleId="Heading9">
    <w:name w:val="heading 9"/>
    <w:basedOn w:val="Normal"/>
    <w:next w:val="Normal"/>
    <w:link w:val="Heading9Char"/>
    <w:semiHidden/>
    <w:unhideWhenUsed/>
    <w:qFormat/>
    <w:rsid w:val="0019216D"/>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21">
    <w:name w:val="Body Text 21"/>
    <w:basedOn w:val="Normal"/>
    <w:rsid w:val="007B2358"/>
    <w:pPr>
      <w:widowControl w:val="0"/>
    </w:pPr>
    <w:rPr>
      <w:szCs w:val="20"/>
    </w:rPr>
  </w:style>
  <w:style w:type="paragraph" w:styleId="BodyText">
    <w:name w:val="Body Text"/>
    <w:aliases w:val="Body Text bold"/>
    <w:basedOn w:val="Normal"/>
    <w:rsid w:val="007B2358"/>
    <w:rPr>
      <w:b/>
      <w:szCs w:val="20"/>
    </w:rPr>
  </w:style>
  <w:style w:type="paragraph" w:customStyle="1" w:styleId="BodyText23">
    <w:name w:val="Body Text 23"/>
    <w:basedOn w:val="Normal"/>
    <w:rsid w:val="007B2358"/>
    <w:pPr>
      <w:ind w:firstLine="708"/>
    </w:pPr>
    <w:rPr>
      <w:szCs w:val="20"/>
    </w:rPr>
  </w:style>
  <w:style w:type="character" w:styleId="CommentReference">
    <w:name w:val="annotation reference"/>
    <w:semiHidden/>
    <w:rsid w:val="007B2358"/>
    <w:rPr>
      <w:sz w:val="16"/>
      <w:szCs w:val="16"/>
    </w:rPr>
  </w:style>
  <w:style w:type="paragraph" w:customStyle="1" w:styleId="BodyText22">
    <w:name w:val="Body Text 22"/>
    <w:basedOn w:val="Normal"/>
    <w:rsid w:val="007B2358"/>
    <w:pPr>
      <w:widowControl w:val="0"/>
    </w:pPr>
    <w:rPr>
      <w:i/>
      <w:szCs w:val="20"/>
    </w:rPr>
  </w:style>
  <w:style w:type="paragraph" w:customStyle="1" w:styleId="BodyTextIndent31">
    <w:name w:val="Body Text Indent 31"/>
    <w:basedOn w:val="Normal"/>
    <w:rsid w:val="007B2358"/>
    <w:pPr>
      <w:widowControl w:val="0"/>
      <w:ind w:left="426"/>
    </w:pPr>
    <w:rPr>
      <w:color w:val="FF0000"/>
      <w:szCs w:val="20"/>
    </w:rPr>
  </w:style>
  <w:style w:type="paragraph" w:styleId="BodyTextIndent">
    <w:name w:val="Body Text Indent"/>
    <w:basedOn w:val="Normal"/>
    <w:rsid w:val="007B2358"/>
    <w:pPr>
      <w:ind w:firstLine="708"/>
    </w:pPr>
    <w:rPr>
      <w:szCs w:val="20"/>
    </w:rPr>
  </w:style>
  <w:style w:type="paragraph" w:styleId="BodyTextIndent2">
    <w:name w:val="Body Text Indent 2"/>
    <w:basedOn w:val="Normal"/>
    <w:rsid w:val="007B2358"/>
    <w:pPr>
      <w:ind w:firstLine="360"/>
    </w:pPr>
    <w:rPr>
      <w:szCs w:val="20"/>
    </w:rPr>
  </w:style>
  <w:style w:type="paragraph" w:styleId="BodyText2">
    <w:name w:val="Body Text 2"/>
    <w:basedOn w:val="Normal"/>
    <w:rsid w:val="007B2358"/>
    <w:rPr>
      <w:b/>
      <w:sz w:val="28"/>
      <w:szCs w:val="20"/>
    </w:rPr>
  </w:style>
  <w:style w:type="paragraph" w:styleId="BodyText3">
    <w:name w:val="Body Text 3"/>
    <w:basedOn w:val="Normal"/>
    <w:rsid w:val="007B2358"/>
    <w:rPr>
      <w:b/>
      <w:szCs w:val="20"/>
    </w:rPr>
  </w:style>
  <w:style w:type="paragraph" w:styleId="CommentText">
    <w:name w:val="annotation text"/>
    <w:basedOn w:val="Normal"/>
    <w:link w:val="CommentTextChar"/>
    <w:semiHidden/>
    <w:rsid w:val="007B2358"/>
    <w:rPr>
      <w:szCs w:val="20"/>
    </w:rPr>
  </w:style>
  <w:style w:type="paragraph" w:customStyle="1" w:styleId="Dosaenvzdln">
    <w:name w:val="Dosažené vzdělání"/>
    <w:basedOn w:val="BodyText"/>
    <w:rsid w:val="007B2358"/>
    <w:pPr>
      <w:numPr>
        <w:numId w:val="11"/>
      </w:numPr>
      <w:tabs>
        <w:tab w:val="clear" w:pos="360"/>
      </w:tabs>
      <w:spacing w:after="60" w:line="220" w:lineRule="atLeast"/>
    </w:pPr>
    <w:rPr>
      <w:b w:val="0"/>
      <w:spacing w:val="-5"/>
    </w:rPr>
  </w:style>
  <w:style w:type="paragraph" w:styleId="ListNumber">
    <w:name w:val="List Number"/>
    <w:basedOn w:val="Normal"/>
    <w:rsid w:val="007B2358"/>
    <w:pPr>
      <w:numPr>
        <w:numId w:val="1"/>
      </w:numPr>
    </w:pPr>
    <w:rPr>
      <w:szCs w:val="20"/>
    </w:rPr>
  </w:style>
  <w:style w:type="paragraph" w:styleId="ListNumber2">
    <w:name w:val="List Number 2"/>
    <w:basedOn w:val="Normal"/>
    <w:rsid w:val="007B2358"/>
    <w:pPr>
      <w:numPr>
        <w:numId w:val="2"/>
      </w:numPr>
    </w:pPr>
    <w:rPr>
      <w:szCs w:val="20"/>
    </w:rPr>
  </w:style>
  <w:style w:type="paragraph" w:styleId="ListNumber3">
    <w:name w:val="List Number 3"/>
    <w:basedOn w:val="Normal"/>
    <w:rsid w:val="007B2358"/>
    <w:pPr>
      <w:numPr>
        <w:numId w:val="3"/>
      </w:numPr>
    </w:pPr>
    <w:rPr>
      <w:szCs w:val="20"/>
    </w:rPr>
  </w:style>
  <w:style w:type="paragraph" w:styleId="ListNumber4">
    <w:name w:val="List Number 4"/>
    <w:basedOn w:val="Normal"/>
    <w:rsid w:val="007B2358"/>
    <w:pPr>
      <w:numPr>
        <w:numId w:val="4"/>
      </w:numPr>
    </w:pPr>
    <w:rPr>
      <w:szCs w:val="20"/>
    </w:rPr>
  </w:style>
  <w:style w:type="paragraph" w:styleId="ListNumber5">
    <w:name w:val="List Number 5"/>
    <w:basedOn w:val="Normal"/>
    <w:rsid w:val="007B2358"/>
    <w:pPr>
      <w:numPr>
        <w:numId w:val="5"/>
      </w:numPr>
    </w:pPr>
    <w:rPr>
      <w:szCs w:val="20"/>
    </w:rPr>
  </w:style>
  <w:style w:type="paragraph" w:styleId="ListBullet">
    <w:name w:val="List Bullet"/>
    <w:basedOn w:val="Normal"/>
    <w:autoRedefine/>
    <w:rsid w:val="007B2358"/>
    <w:pPr>
      <w:numPr>
        <w:numId w:val="6"/>
      </w:numPr>
      <w:tabs>
        <w:tab w:val="clear" w:pos="360"/>
        <w:tab w:val="num" w:pos="720"/>
      </w:tabs>
      <w:ind w:left="720"/>
    </w:pPr>
    <w:rPr>
      <w:szCs w:val="20"/>
    </w:rPr>
  </w:style>
  <w:style w:type="paragraph" w:styleId="ListBullet2">
    <w:name w:val="List Bullet 2"/>
    <w:basedOn w:val="Normal"/>
    <w:autoRedefine/>
    <w:rsid w:val="007B2358"/>
    <w:pPr>
      <w:numPr>
        <w:numId w:val="7"/>
      </w:numPr>
      <w:tabs>
        <w:tab w:val="clear" w:pos="643"/>
        <w:tab w:val="num" w:pos="1080"/>
      </w:tabs>
      <w:ind w:left="1080"/>
    </w:pPr>
    <w:rPr>
      <w:szCs w:val="20"/>
    </w:rPr>
  </w:style>
  <w:style w:type="paragraph" w:styleId="ListBullet3">
    <w:name w:val="List Bullet 3"/>
    <w:basedOn w:val="Normal"/>
    <w:autoRedefine/>
    <w:rsid w:val="007B2358"/>
    <w:pPr>
      <w:numPr>
        <w:numId w:val="8"/>
      </w:numPr>
    </w:pPr>
    <w:rPr>
      <w:szCs w:val="20"/>
    </w:rPr>
  </w:style>
  <w:style w:type="paragraph" w:styleId="ListBullet4">
    <w:name w:val="List Bullet 4"/>
    <w:basedOn w:val="Normal"/>
    <w:autoRedefine/>
    <w:rsid w:val="007B2358"/>
    <w:pPr>
      <w:numPr>
        <w:numId w:val="9"/>
      </w:numPr>
    </w:pPr>
    <w:rPr>
      <w:szCs w:val="20"/>
    </w:rPr>
  </w:style>
  <w:style w:type="paragraph" w:styleId="ListBullet5">
    <w:name w:val="List Bullet 5"/>
    <w:basedOn w:val="Normal"/>
    <w:autoRedefine/>
    <w:rsid w:val="007B2358"/>
    <w:pPr>
      <w:numPr>
        <w:numId w:val="10"/>
      </w:numPr>
    </w:pPr>
    <w:rPr>
      <w:szCs w:val="20"/>
    </w:rPr>
  </w:style>
  <w:style w:type="paragraph" w:styleId="FootnoteText">
    <w:name w:val="footnote text"/>
    <w:aliases w:val="Footnote Text Char Char Char,Footnote Text Char Char Char Char Char,Footnote Text Char Char Char Char Char Char Char,Footnote Text Char Char Char Char Char Char Char Char,Footnote Text Char Char Char Char"/>
    <w:basedOn w:val="Normal"/>
    <w:link w:val="FootnoteTextChar"/>
    <w:rsid w:val="007B2358"/>
    <w:rPr>
      <w:szCs w:val="20"/>
    </w:rPr>
  </w:style>
  <w:style w:type="character" w:styleId="FootnoteReference">
    <w:name w:val="footnote reference"/>
    <w:semiHidden/>
    <w:rsid w:val="007B2358"/>
    <w:rPr>
      <w:vertAlign w:val="superscript"/>
    </w:rPr>
  </w:style>
  <w:style w:type="paragraph" w:styleId="BodyTextIndent3">
    <w:name w:val="Body Text Indent 3"/>
    <w:basedOn w:val="Normal"/>
    <w:rsid w:val="007B2358"/>
    <w:pPr>
      <w:spacing w:after="240"/>
      <w:ind w:firstLine="708"/>
    </w:pPr>
    <w:rPr>
      <w:color w:val="000000"/>
      <w:szCs w:val="20"/>
    </w:rPr>
  </w:style>
  <w:style w:type="paragraph" w:customStyle="1" w:styleId="poznamka">
    <w:name w:val="poznamka"/>
    <w:basedOn w:val="Normal"/>
    <w:rsid w:val="007B2358"/>
    <w:pPr>
      <w:spacing w:before="100" w:after="100"/>
    </w:pPr>
    <w:rPr>
      <w:rFonts w:ascii="Tahoma" w:hAnsi="Tahoma"/>
      <w:color w:val="000080"/>
      <w:szCs w:val="20"/>
      <w:lang w:val="cs-CZ"/>
    </w:rPr>
  </w:style>
  <w:style w:type="paragraph" w:styleId="Footer">
    <w:name w:val="footer"/>
    <w:basedOn w:val="Normal"/>
    <w:link w:val="FooterChar"/>
    <w:uiPriority w:val="99"/>
    <w:rsid w:val="007B2358"/>
    <w:pPr>
      <w:tabs>
        <w:tab w:val="center" w:pos="4536"/>
        <w:tab w:val="right" w:pos="9072"/>
      </w:tabs>
    </w:pPr>
  </w:style>
  <w:style w:type="character" w:styleId="PageNumber">
    <w:name w:val="page number"/>
    <w:basedOn w:val="DefaultParagraphFont"/>
    <w:rsid w:val="007B2358"/>
  </w:style>
  <w:style w:type="paragraph" w:styleId="Header">
    <w:name w:val="header"/>
    <w:basedOn w:val="Normal"/>
    <w:link w:val="HeaderChar"/>
    <w:uiPriority w:val="99"/>
    <w:rsid w:val="007B2358"/>
    <w:pPr>
      <w:tabs>
        <w:tab w:val="center" w:pos="4536"/>
        <w:tab w:val="right" w:pos="9072"/>
      </w:tabs>
    </w:pPr>
  </w:style>
  <w:style w:type="paragraph" w:styleId="EndnoteText">
    <w:name w:val="endnote text"/>
    <w:basedOn w:val="Normal"/>
    <w:semiHidden/>
    <w:rsid w:val="007B2358"/>
    <w:rPr>
      <w:szCs w:val="20"/>
    </w:rPr>
  </w:style>
  <w:style w:type="character" w:styleId="EndnoteReference">
    <w:name w:val="endnote reference"/>
    <w:semiHidden/>
    <w:rsid w:val="007B2358"/>
    <w:rPr>
      <w:vertAlign w:val="superscript"/>
    </w:rPr>
  </w:style>
  <w:style w:type="character" w:styleId="Hyperlink">
    <w:name w:val="Hyperlink"/>
    <w:rsid w:val="00AA6E5A"/>
    <w:rPr>
      <w:color w:val="0000FF"/>
      <w:u w:val="single"/>
    </w:rPr>
  </w:style>
  <w:style w:type="paragraph" w:customStyle="1" w:styleId="equation">
    <w:name w:val="equation"/>
    <w:next w:val="Normal"/>
    <w:rsid w:val="002D30EF"/>
    <w:pPr>
      <w:tabs>
        <w:tab w:val="left" w:pos="6237"/>
      </w:tabs>
      <w:spacing w:before="60" w:after="60"/>
      <w:jc w:val="center"/>
    </w:pPr>
    <w:rPr>
      <w:lang w:eastAsia="de-DE"/>
    </w:rPr>
  </w:style>
  <w:style w:type="character" w:styleId="Emphasis">
    <w:name w:val="Emphasis"/>
    <w:qFormat/>
    <w:rsid w:val="006C6BDA"/>
    <w:rPr>
      <w:i/>
      <w:iCs/>
    </w:rPr>
  </w:style>
  <w:style w:type="character" w:styleId="FollowedHyperlink">
    <w:name w:val="FollowedHyperlink"/>
    <w:rsid w:val="00103595"/>
    <w:rPr>
      <w:color w:val="800080"/>
      <w:u w:val="single"/>
    </w:rPr>
  </w:style>
  <w:style w:type="paragraph" w:styleId="NormalWeb">
    <w:name w:val="Normal (Web)"/>
    <w:basedOn w:val="Normal"/>
    <w:uiPriority w:val="99"/>
    <w:rsid w:val="004E1364"/>
    <w:pPr>
      <w:spacing w:before="100" w:beforeAutospacing="1" w:after="100" w:afterAutospacing="1"/>
    </w:pPr>
  </w:style>
  <w:style w:type="paragraph" w:styleId="BalloonText">
    <w:name w:val="Balloon Text"/>
    <w:basedOn w:val="Normal"/>
    <w:link w:val="BalloonTextChar"/>
    <w:rsid w:val="0083474B"/>
    <w:rPr>
      <w:rFonts w:ascii="Tahoma" w:hAnsi="Tahoma" w:cs="Tahoma"/>
      <w:sz w:val="16"/>
      <w:szCs w:val="16"/>
    </w:rPr>
  </w:style>
  <w:style w:type="character" w:customStyle="1" w:styleId="BalloonTextChar">
    <w:name w:val="Balloon Text Char"/>
    <w:link w:val="BalloonText"/>
    <w:rsid w:val="0083474B"/>
    <w:rPr>
      <w:rFonts w:ascii="Tahoma" w:hAnsi="Tahoma" w:cs="Tahoma"/>
      <w:sz w:val="16"/>
      <w:szCs w:val="16"/>
    </w:rPr>
  </w:style>
  <w:style w:type="paragraph" w:customStyle="1" w:styleId="n1">
    <w:name w:val="n1"/>
    <w:basedOn w:val="Normal"/>
    <w:rsid w:val="006C608E"/>
    <w:pPr>
      <w:spacing w:line="264" w:lineRule="auto"/>
    </w:pPr>
    <w:rPr>
      <w:rFonts w:cs="Arial"/>
      <w:sz w:val="18"/>
      <w:szCs w:val="18"/>
      <w:lang w:eastAsia="cs-CZ"/>
    </w:rPr>
  </w:style>
  <w:style w:type="character" w:customStyle="1" w:styleId="FootnoteTextChar">
    <w:name w:val="Footnote Text Char"/>
    <w:aliases w:val="Footnote Text Char Char Char Char1,Footnote Text Char Char Char Char Char Char,Footnote Text Char Char Char Char Char Char Char Char1,Footnote Text Char Char Char Char Char Char Char Char Char,Footnote Text Char Char Char Char Char1"/>
    <w:basedOn w:val="DefaultParagraphFont"/>
    <w:link w:val="FootnoteText"/>
    <w:rsid w:val="00654108"/>
  </w:style>
  <w:style w:type="character" w:customStyle="1" w:styleId="FontStyle13">
    <w:name w:val="Font Style13"/>
    <w:uiPriority w:val="99"/>
    <w:rsid w:val="00654108"/>
    <w:rPr>
      <w:rFonts w:ascii="Segoe UI" w:hAnsi="Segoe UI" w:cs="Segoe UI"/>
      <w:sz w:val="24"/>
      <w:szCs w:val="24"/>
    </w:rPr>
  </w:style>
  <w:style w:type="character" w:customStyle="1" w:styleId="FontStyle15">
    <w:name w:val="Font Style15"/>
    <w:uiPriority w:val="99"/>
    <w:rsid w:val="00654108"/>
    <w:rPr>
      <w:rFonts w:ascii="Times New Roman" w:hAnsi="Times New Roman" w:cs="Times New Roman"/>
      <w:i/>
      <w:iCs/>
      <w:sz w:val="22"/>
      <w:szCs w:val="22"/>
    </w:rPr>
  </w:style>
  <w:style w:type="character" w:customStyle="1" w:styleId="FooterChar">
    <w:name w:val="Footer Char"/>
    <w:link w:val="Footer"/>
    <w:uiPriority w:val="99"/>
    <w:rsid w:val="00C0507A"/>
    <w:rPr>
      <w:sz w:val="24"/>
      <w:szCs w:val="24"/>
    </w:rPr>
  </w:style>
  <w:style w:type="paragraph" w:styleId="DocumentMap">
    <w:name w:val="Document Map"/>
    <w:basedOn w:val="Normal"/>
    <w:link w:val="DocumentMapChar"/>
    <w:rsid w:val="00C5468F"/>
    <w:rPr>
      <w:rFonts w:ascii="Tahoma" w:hAnsi="Tahoma" w:cs="Tahoma"/>
      <w:sz w:val="16"/>
      <w:szCs w:val="16"/>
    </w:rPr>
  </w:style>
  <w:style w:type="character" w:customStyle="1" w:styleId="DocumentMapChar">
    <w:name w:val="Document Map Char"/>
    <w:link w:val="DocumentMap"/>
    <w:rsid w:val="00C5468F"/>
    <w:rPr>
      <w:rFonts w:ascii="Tahoma" w:hAnsi="Tahoma" w:cs="Tahoma"/>
      <w:sz w:val="16"/>
      <w:szCs w:val="16"/>
      <w:lang w:val="sk-SK" w:eastAsia="sk-SK"/>
    </w:rPr>
  </w:style>
  <w:style w:type="character" w:customStyle="1" w:styleId="hps">
    <w:name w:val="hps"/>
    <w:basedOn w:val="DefaultParagraphFont"/>
    <w:rsid w:val="00C5468F"/>
  </w:style>
  <w:style w:type="character" w:customStyle="1" w:styleId="longtext">
    <w:name w:val="long_text"/>
    <w:basedOn w:val="DefaultParagraphFont"/>
    <w:rsid w:val="00C5468F"/>
  </w:style>
  <w:style w:type="paragraph" w:styleId="CommentSubject">
    <w:name w:val="annotation subject"/>
    <w:basedOn w:val="CommentText"/>
    <w:next w:val="CommentText"/>
    <w:link w:val="CommentSubjectChar"/>
    <w:rsid w:val="00347C6A"/>
    <w:rPr>
      <w:b/>
      <w:bCs/>
    </w:rPr>
  </w:style>
  <w:style w:type="character" w:customStyle="1" w:styleId="CommentTextChar">
    <w:name w:val="Comment Text Char"/>
    <w:link w:val="CommentText"/>
    <w:semiHidden/>
    <w:rsid w:val="00347C6A"/>
    <w:rPr>
      <w:lang w:val="sk-SK" w:eastAsia="sk-SK"/>
    </w:rPr>
  </w:style>
  <w:style w:type="character" w:customStyle="1" w:styleId="CommentSubjectChar">
    <w:name w:val="Comment Subject Char"/>
    <w:link w:val="CommentSubject"/>
    <w:rsid w:val="00347C6A"/>
    <w:rPr>
      <w:b/>
      <w:bCs/>
      <w:lang w:val="sk-SK" w:eastAsia="sk-SK"/>
    </w:rPr>
  </w:style>
  <w:style w:type="paragraph" w:styleId="Title">
    <w:name w:val="Title"/>
    <w:basedOn w:val="Normal"/>
    <w:next w:val="Normal"/>
    <w:link w:val="TitleChar"/>
    <w:qFormat/>
    <w:rsid w:val="00864E00"/>
    <w:pPr>
      <w:pBdr>
        <w:bottom w:val="single" w:sz="8" w:space="4" w:color="4F81BD" w:themeColor="accent1"/>
      </w:pBdr>
      <w:spacing w:before="1080" w:after="600"/>
      <w:contextualSpacing/>
      <w:jc w:val="center"/>
    </w:pPr>
    <w:rPr>
      <w:rFonts w:asciiTheme="majorHAnsi" w:eastAsiaTheme="majorEastAsia" w:hAnsiTheme="majorHAnsi" w:cstheme="majorBidi"/>
      <w:b/>
      <w:noProof/>
      <w:color w:val="17365D" w:themeColor="text2" w:themeShade="BF"/>
      <w:kern w:val="28"/>
      <w:sz w:val="48"/>
      <w:szCs w:val="52"/>
      <w:lang w:val="en-US"/>
    </w:rPr>
  </w:style>
  <w:style w:type="character" w:customStyle="1" w:styleId="TitleChar">
    <w:name w:val="Title Char"/>
    <w:basedOn w:val="DefaultParagraphFont"/>
    <w:link w:val="Title"/>
    <w:rsid w:val="00864E00"/>
    <w:rPr>
      <w:rFonts w:asciiTheme="majorHAnsi" w:eastAsiaTheme="majorEastAsia" w:hAnsiTheme="majorHAnsi" w:cstheme="majorBidi"/>
      <w:b/>
      <w:noProof/>
      <w:color w:val="17365D" w:themeColor="text2" w:themeShade="BF"/>
      <w:kern w:val="28"/>
      <w:sz w:val="48"/>
      <w:szCs w:val="52"/>
      <w:lang w:eastAsia="sk-SK"/>
    </w:rPr>
  </w:style>
  <w:style w:type="character" w:customStyle="1" w:styleId="HeaderChar">
    <w:name w:val="Header Char"/>
    <w:basedOn w:val="DefaultParagraphFont"/>
    <w:link w:val="Header"/>
    <w:uiPriority w:val="99"/>
    <w:rsid w:val="004518ED"/>
    <w:rPr>
      <w:sz w:val="24"/>
      <w:szCs w:val="24"/>
      <w:lang w:val="sk-SK" w:eastAsia="sk-SK"/>
    </w:rPr>
  </w:style>
  <w:style w:type="paragraph" w:customStyle="1" w:styleId="Headerforthefirspage">
    <w:name w:val="Header for the firs page"/>
    <w:basedOn w:val="Header"/>
    <w:qFormat/>
    <w:rsid w:val="00C42B5D"/>
    <w:rPr>
      <w:rFonts w:ascii="BankGothic Md BT" w:hAnsi="BankGothic Md BT"/>
      <w:b/>
      <w:color w:val="365F91" w:themeColor="accent1" w:themeShade="BF"/>
    </w:rPr>
  </w:style>
  <w:style w:type="paragraph" w:customStyle="1" w:styleId="Authors">
    <w:name w:val="Authors"/>
    <w:basedOn w:val="Normal"/>
    <w:autoRedefine/>
    <w:qFormat/>
    <w:rsid w:val="00181E28"/>
    <w:pPr>
      <w:spacing w:before="360" w:after="480"/>
      <w:jc w:val="left"/>
    </w:pPr>
    <w:rPr>
      <w:rFonts w:asciiTheme="majorHAnsi" w:hAnsiTheme="majorHAnsi" w:cs="Arial"/>
      <w:sz w:val="28"/>
      <w:lang w:val="en-US"/>
    </w:rPr>
  </w:style>
  <w:style w:type="paragraph" w:customStyle="1" w:styleId="Summarybold">
    <w:name w:val="Summary bold"/>
    <w:basedOn w:val="BodyText2"/>
    <w:qFormat/>
    <w:rsid w:val="00C42B5D"/>
    <w:pPr>
      <w:outlineLvl w:val="0"/>
    </w:pPr>
    <w:rPr>
      <w:rFonts w:cs="Arial"/>
      <w:i/>
      <w:iCs/>
      <w:sz w:val="20"/>
      <w:szCs w:val="17"/>
      <w:lang w:val="en-US"/>
    </w:rPr>
  </w:style>
  <w:style w:type="paragraph" w:customStyle="1" w:styleId="Summary">
    <w:name w:val="Summary"/>
    <w:basedOn w:val="Normal"/>
    <w:autoRedefine/>
    <w:qFormat/>
    <w:rsid w:val="00864E00"/>
    <w:rPr>
      <w:rFonts w:cs="Arial"/>
      <w:i/>
      <w:szCs w:val="17"/>
      <w:lang w:val="en-US"/>
    </w:rPr>
  </w:style>
  <w:style w:type="paragraph" w:customStyle="1" w:styleId="Keywords">
    <w:name w:val="Keywords"/>
    <w:basedOn w:val="NormalWeb"/>
    <w:qFormat/>
    <w:rsid w:val="0019216D"/>
    <w:pPr>
      <w:spacing w:before="0" w:beforeAutospacing="0" w:after="240" w:afterAutospacing="0"/>
      <w:contextualSpacing/>
      <w:outlineLvl w:val="0"/>
    </w:pPr>
    <w:rPr>
      <w:rFonts w:cs="Arial"/>
      <w:i/>
      <w:noProof/>
      <w:szCs w:val="17"/>
      <w:lang w:val="en-US"/>
    </w:rPr>
  </w:style>
  <w:style w:type="paragraph" w:customStyle="1" w:styleId="Keywordsbold">
    <w:name w:val="Keywords bold"/>
    <w:basedOn w:val="Keywords"/>
    <w:autoRedefine/>
    <w:qFormat/>
    <w:rsid w:val="00B36E63"/>
    <w:pPr>
      <w:spacing w:before="120" w:after="0"/>
      <w:ind w:left="1276" w:hanging="1276"/>
    </w:pPr>
    <w:rPr>
      <w:b/>
    </w:rPr>
  </w:style>
  <w:style w:type="paragraph" w:customStyle="1" w:styleId="BodyText1">
    <w:name w:val="Body Text1"/>
    <w:basedOn w:val="Normal"/>
    <w:qFormat/>
    <w:rsid w:val="00864E00"/>
    <w:rPr>
      <w:noProof/>
      <w:lang w:val="en-US"/>
    </w:rPr>
  </w:style>
  <w:style w:type="paragraph" w:customStyle="1" w:styleId="Buletted">
    <w:name w:val="Buletted"/>
    <w:basedOn w:val="BodyText23"/>
    <w:qFormat/>
    <w:rsid w:val="00686420"/>
    <w:pPr>
      <w:numPr>
        <w:numId w:val="15"/>
      </w:numPr>
    </w:pPr>
    <w:rPr>
      <w:lang w:val="en-US"/>
    </w:rPr>
  </w:style>
  <w:style w:type="paragraph" w:customStyle="1" w:styleId="8E798F5E7ECE4128986FE3828CA319D2">
    <w:name w:val="8E798F5E7ECE4128986FE3828CA319D2"/>
    <w:rsid w:val="00686420"/>
    <w:pPr>
      <w:spacing w:after="200" w:line="276" w:lineRule="auto"/>
    </w:pPr>
    <w:rPr>
      <w:rFonts w:asciiTheme="minorHAnsi" w:eastAsiaTheme="minorEastAsia" w:hAnsiTheme="minorHAnsi" w:cstheme="minorBidi"/>
      <w:sz w:val="22"/>
      <w:szCs w:val="22"/>
      <w:lang w:eastAsia="ja-JP"/>
    </w:rPr>
  </w:style>
  <w:style w:type="paragraph" w:customStyle="1" w:styleId="Conclusions">
    <w:name w:val="Conclusions"/>
    <w:basedOn w:val="Heading2"/>
    <w:qFormat/>
    <w:rsid w:val="00463008"/>
    <w:pPr>
      <w:numPr>
        <w:numId w:val="0"/>
      </w:numPr>
      <w:spacing w:before="240"/>
    </w:pPr>
  </w:style>
  <w:style w:type="paragraph" w:customStyle="1" w:styleId="Literatureitems">
    <w:name w:val="Literature items"/>
    <w:basedOn w:val="Normal"/>
    <w:autoRedefine/>
    <w:qFormat/>
    <w:rsid w:val="006B0386"/>
    <w:pPr>
      <w:numPr>
        <w:numId w:val="12"/>
      </w:numPr>
      <w:tabs>
        <w:tab w:val="left" w:pos="851"/>
      </w:tabs>
      <w:ind w:left="851" w:hanging="491"/>
    </w:pPr>
    <w:rPr>
      <w:rFonts w:cs="Arial"/>
      <w:sz w:val="18"/>
      <w:szCs w:val="17"/>
      <w:lang w:val="en-US"/>
    </w:rPr>
  </w:style>
  <w:style w:type="character" w:customStyle="1" w:styleId="Heading1Char">
    <w:name w:val="Heading 1 Char"/>
    <w:basedOn w:val="DefaultParagraphFont"/>
    <w:link w:val="Heading1"/>
    <w:uiPriority w:val="9"/>
    <w:rsid w:val="00FE4872"/>
    <w:rPr>
      <w:rFonts w:ascii="Arial" w:hAnsi="Arial"/>
      <w:b/>
      <w:caps/>
      <w:noProof/>
      <w:color w:val="0070C0"/>
      <w:lang w:eastAsia="sk-SK"/>
    </w:rPr>
  </w:style>
  <w:style w:type="paragraph" w:styleId="Bibliography">
    <w:name w:val="Bibliography"/>
    <w:basedOn w:val="Normal"/>
    <w:next w:val="Normal"/>
    <w:uiPriority w:val="37"/>
    <w:unhideWhenUsed/>
    <w:rsid w:val="006B0386"/>
  </w:style>
  <w:style w:type="paragraph" w:customStyle="1" w:styleId="WorksCited">
    <w:name w:val="Works Cited"/>
    <w:basedOn w:val="Heading1"/>
    <w:autoRedefine/>
    <w:qFormat/>
    <w:rsid w:val="006B0386"/>
    <w:pPr>
      <w:numPr>
        <w:numId w:val="0"/>
      </w:numPr>
    </w:pPr>
  </w:style>
  <w:style w:type="paragraph" w:styleId="Subtitle">
    <w:name w:val="Subtitle"/>
    <w:basedOn w:val="Normal"/>
    <w:next w:val="Normal"/>
    <w:link w:val="SubtitleChar"/>
    <w:qFormat/>
    <w:rsid w:val="00553324"/>
    <w:pPr>
      <w:numPr>
        <w:ilvl w:val="1"/>
      </w:numPr>
      <w:pBdr>
        <w:bottom w:val="single" w:sz="4" w:space="1" w:color="0070C0"/>
      </w:pBdr>
      <w:spacing w:before="240" w:after="600" w:line="240" w:lineRule="auto"/>
      <w:jc w:val="center"/>
    </w:pPr>
    <w:rPr>
      <w:rFonts w:asciiTheme="majorHAnsi" w:eastAsiaTheme="majorEastAsia" w:hAnsiTheme="majorHAnsi" w:cstheme="majorBidi"/>
      <w:b/>
      <w:iCs/>
      <w:caps/>
      <w:color w:val="4F81BD" w:themeColor="accent1"/>
      <w:sz w:val="36"/>
      <w:szCs w:val="36"/>
    </w:rPr>
  </w:style>
  <w:style w:type="character" w:customStyle="1" w:styleId="SubtitleChar">
    <w:name w:val="Subtitle Char"/>
    <w:basedOn w:val="DefaultParagraphFont"/>
    <w:link w:val="Subtitle"/>
    <w:rsid w:val="00553324"/>
    <w:rPr>
      <w:rFonts w:asciiTheme="majorHAnsi" w:eastAsiaTheme="majorEastAsia" w:hAnsiTheme="majorHAnsi" w:cstheme="majorBidi"/>
      <w:b/>
      <w:iCs/>
      <w:caps/>
      <w:color w:val="4F81BD" w:themeColor="accent1"/>
      <w:sz w:val="36"/>
      <w:szCs w:val="36"/>
      <w:lang w:val="sk-SK" w:eastAsia="sk-SK"/>
    </w:rPr>
  </w:style>
  <w:style w:type="paragraph" w:customStyle="1" w:styleId="Figuretittle">
    <w:name w:val="Figure tittle"/>
    <w:basedOn w:val="Subtitle"/>
    <w:qFormat/>
    <w:rsid w:val="00FE4872"/>
    <w:rPr>
      <w:rFonts w:ascii="Arial" w:hAnsi="Arial"/>
      <w:b w:val="0"/>
      <w:i/>
      <w:caps w:val="0"/>
      <w:noProof/>
      <w:color w:val="0070C0"/>
      <w:sz w:val="20"/>
      <w:lang w:val="en-US"/>
    </w:rPr>
  </w:style>
  <w:style w:type="table" w:styleId="TableGrid">
    <w:name w:val="Table Grid"/>
    <w:basedOn w:val="TableNormal"/>
    <w:rsid w:val="00BA6F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tle">
    <w:name w:val="Table tittle"/>
    <w:basedOn w:val="BodyText23"/>
    <w:autoRedefine/>
    <w:qFormat/>
    <w:rsid w:val="00BA6F05"/>
    <w:pPr>
      <w:spacing w:before="240"/>
      <w:ind w:firstLine="0"/>
    </w:pPr>
    <w:rPr>
      <w:i/>
      <w:color w:val="548DD4" w:themeColor="text2" w:themeTint="99"/>
      <w:lang w:val="en-US"/>
    </w:rPr>
  </w:style>
  <w:style w:type="paragraph" w:customStyle="1" w:styleId="Citedtittles">
    <w:name w:val="Cited tittles"/>
    <w:basedOn w:val="Normal"/>
    <w:autoRedefine/>
    <w:qFormat/>
    <w:rsid w:val="00217902"/>
    <w:pPr>
      <w:spacing w:before="60"/>
    </w:pPr>
    <w:rPr>
      <w:noProof/>
      <w:sz w:val="18"/>
      <w:lang w:val="sr-Latn-CS"/>
    </w:rPr>
  </w:style>
  <w:style w:type="paragraph" w:styleId="NoSpacing">
    <w:name w:val="No Spacing"/>
    <w:basedOn w:val="Normal"/>
    <w:uiPriority w:val="1"/>
    <w:qFormat/>
    <w:rsid w:val="00670892"/>
    <w:rPr>
      <w:rFonts w:asciiTheme="minorHAnsi" w:eastAsiaTheme="minorHAnsi" w:hAnsiTheme="minorHAnsi"/>
      <w:color w:val="000000" w:themeColor="text1"/>
      <w:sz w:val="22"/>
      <w:szCs w:val="20"/>
      <w:lang w:val="en-US" w:eastAsia="ja-JP"/>
    </w:rPr>
  </w:style>
  <w:style w:type="character" w:customStyle="1" w:styleId="Heading9Char">
    <w:name w:val="Heading 9 Char"/>
    <w:basedOn w:val="DefaultParagraphFont"/>
    <w:link w:val="Heading9"/>
    <w:semiHidden/>
    <w:rsid w:val="0019216D"/>
    <w:rPr>
      <w:rFonts w:asciiTheme="majorHAnsi" w:eastAsiaTheme="majorEastAsia" w:hAnsiTheme="majorHAnsi" w:cstheme="majorBidi"/>
      <w:i/>
      <w:iCs/>
      <w:color w:val="272727" w:themeColor="text1" w:themeTint="D8"/>
      <w:sz w:val="21"/>
      <w:szCs w:val="21"/>
      <w:lang w:val="sk-SK"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378177">
      <w:bodyDiv w:val="1"/>
      <w:marLeft w:val="0"/>
      <w:marRight w:val="0"/>
      <w:marTop w:val="0"/>
      <w:marBottom w:val="0"/>
      <w:divBdr>
        <w:top w:val="none" w:sz="0" w:space="0" w:color="auto"/>
        <w:left w:val="none" w:sz="0" w:space="0" w:color="auto"/>
        <w:bottom w:val="none" w:sz="0" w:space="0" w:color="auto"/>
        <w:right w:val="none" w:sz="0" w:space="0" w:color="auto"/>
      </w:divBdr>
    </w:div>
    <w:div w:id="310796373">
      <w:bodyDiv w:val="1"/>
      <w:marLeft w:val="0"/>
      <w:marRight w:val="0"/>
      <w:marTop w:val="0"/>
      <w:marBottom w:val="0"/>
      <w:divBdr>
        <w:top w:val="none" w:sz="0" w:space="0" w:color="auto"/>
        <w:left w:val="none" w:sz="0" w:space="0" w:color="auto"/>
        <w:bottom w:val="none" w:sz="0" w:space="0" w:color="auto"/>
        <w:right w:val="none" w:sz="0" w:space="0" w:color="auto"/>
      </w:divBdr>
    </w:div>
    <w:div w:id="530343303">
      <w:bodyDiv w:val="1"/>
      <w:marLeft w:val="0"/>
      <w:marRight w:val="0"/>
      <w:marTop w:val="0"/>
      <w:marBottom w:val="0"/>
      <w:divBdr>
        <w:top w:val="none" w:sz="0" w:space="0" w:color="auto"/>
        <w:left w:val="none" w:sz="0" w:space="0" w:color="auto"/>
        <w:bottom w:val="none" w:sz="0" w:space="0" w:color="auto"/>
        <w:right w:val="none" w:sz="0" w:space="0" w:color="auto"/>
      </w:divBdr>
    </w:div>
    <w:div w:id="681861330">
      <w:bodyDiv w:val="1"/>
      <w:marLeft w:val="0"/>
      <w:marRight w:val="0"/>
      <w:marTop w:val="0"/>
      <w:marBottom w:val="0"/>
      <w:divBdr>
        <w:top w:val="none" w:sz="0" w:space="0" w:color="auto"/>
        <w:left w:val="none" w:sz="0" w:space="0" w:color="auto"/>
        <w:bottom w:val="none" w:sz="0" w:space="0" w:color="auto"/>
        <w:right w:val="none" w:sz="0" w:space="0" w:color="auto"/>
      </w:divBdr>
    </w:div>
    <w:div w:id="807279852">
      <w:bodyDiv w:val="1"/>
      <w:marLeft w:val="0"/>
      <w:marRight w:val="0"/>
      <w:marTop w:val="0"/>
      <w:marBottom w:val="0"/>
      <w:divBdr>
        <w:top w:val="none" w:sz="0" w:space="0" w:color="auto"/>
        <w:left w:val="none" w:sz="0" w:space="0" w:color="auto"/>
        <w:bottom w:val="none" w:sz="0" w:space="0" w:color="auto"/>
        <w:right w:val="none" w:sz="0" w:space="0" w:color="auto"/>
      </w:divBdr>
    </w:div>
    <w:div w:id="1168327510">
      <w:bodyDiv w:val="1"/>
      <w:marLeft w:val="0"/>
      <w:marRight w:val="0"/>
      <w:marTop w:val="0"/>
      <w:marBottom w:val="0"/>
      <w:divBdr>
        <w:top w:val="none" w:sz="0" w:space="0" w:color="auto"/>
        <w:left w:val="none" w:sz="0" w:space="0" w:color="auto"/>
        <w:bottom w:val="none" w:sz="0" w:space="0" w:color="auto"/>
        <w:right w:val="none" w:sz="0" w:space="0" w:color="auto"/>
      </w:divBdr>
    </w:div>
    <w:div w:id="1559626907">
      <w:bodyDiv w:val="1"/>
      <w:marLeft w:val="0"/>
      <w:marRight w:val="0"/>
      <w:marTop w:val="0"/>
      <w:marBottom w:val="0"/>
      <w:divBdr>
        <w:top w:val="none" w:sz="0" w:space="0" w:color="auto"/>
        <w:left w:val="none" w:sz="0" w:space="0" w:color="auto"/>
        <w:bottom w:val="none" w:sz="0" w:space="0" w:color="auto"/>
        <w:right w:val="none" w:sz="0" w:space="0" w:color="auto"/>
      </w:divBdr>
    </w:div>
    <w:div w:id="1723745076">
      <w:bodyDiv w:val="1"/>
      <w:marLeft w:val="0"/>
      <w:marRight w:val="0"/>
      <w:marTop w:val="0"/>
      <w:marBottom w:val="0"/>
      <w:divBdr>
        <w:top w:val="none" w:sz="0" w:space="0" w:color="auto"/>
        <w:left w:val="none" w:sz="0" w:space="0" w:color="auto"/>
        <w:bottom w:val="none" w:sz="0" w:space="0" w:color="auto"/>
        <w:right w:val="none" w:sz="0" w:space="0" w:color="auto"/>
      </w:divBdr>
    </w:div>
    <w:div w:id="1812988372">
      <w:bodyDiv w:val="1"/>
      <w:marLeft w:val="0"/>
      <w:marRight w:val="0"/>
      <w:marTop w:val="0"/>
      <w:marBottom w:val="0"/>
      <w:divBdr>
        <w:top w:val="none" w:sz="0" w:space="0" w:color="auto"/>
        <w:left w:val="none" w:sz="0" w:space="0" w:color="auto"/>
        <w:bottom w:val="none" w:sz="0" w:space="0" w:color="auto"/>
        <w:right w:val="none" w:sz="0" w:space="0" w:color="auto"/>
      </w:divBdr>
    </w:div>
    <w:div w:id="1827818058">
      <w:bodyDiv w:val="1"/>
      <w:marLeft w:val="0"/>
      <w:marRight w:val="0"/>
      <w:marTop w:val="0"/>
      <w:marBottom w:val="0"/>
      <w:divBdr>
        <w:top w:val="none" w:sz="0" w:space="0" w:color="auto"/>
        <w:left w:val="none" w:sz="0" w:space="0" w:color="auto"/>
        <w:bottom w:val="none" w:sz="0" w:space="0" w:color="auto"/>
        <w:right w:val="none" w:sz="0" w:space="0" w:color="auto"/>
      </w:divBdr>
    </w:div>
    <w:div w:id="2117560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3FFFFD5-DF1C-487B-BDC5-90CD79732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3595</Words>
  <Characters>20497</Characters>
  <Application>Microsoft Office Word</Application>
  <DocSecurity>0</DocSecurity>
  <Lines>170</Lines>
  <Paragraphs>48</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Kratak naslov rada, do 50 slova</vt:lpstr>
      <vt:lpstr>Článok KM</vt:lpstr>
    </vt:vector>
  </TitlesOfParts>
  <Company/>
  <LinksUpToDate>false</LinksUpToDate>
  <CharactersWithSpaces>2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tak naslov rada, do 50 slova</dc:title>
  <dc:creator>Short paper title</dc:creator>
  <cp:lastModifiedBy>Zoran Cekerevac</cp:lastModifiedBy>
  <cp:revision>10</cp:revision>
  <cp:lastPrinted>2011-04-06T09:31:00Z</cp:lastPrinted>
  <dcterms:created xsi:type="dcterms:W3CDTF">2020-08-19T14:50:00Z</dcterms:created>
  <dcterms:modified xsi:type="dcterms:W3CDTF">2021-04-08T17:23:00Z</dcterms:modified>
</cp:coreProperties>
</file>